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2120F" w14:textId="77777777" w:rsidR="00F27A8B" w:rsidRPr="000B2E6F" w:rsidRDefault="007B35D5" w:rsidP="00F27A8B">
      <w:pPr>
        <w:ind w:firstLine="700"/>
        <w:jc w:val="center"/>
        <w:rPr>
          <w:sz w:val="28"/>
        </w:rPr>
      </w:pPr>
      <w:bookmarkStart w:id="0" w:name="第1章-序論"/>
      <w:bookmarkStart w:id="1" w:name="_Toc533783284"/>
      <w:r w:rsidRPr="000B2E6F">
        <w:rPr>
          <w:sz w:val="28"/>
        </w:rPr>
        <w:tab/>
      </w:r>
    </w:p>
    <w:p w14:paraId="7D7B8D7B" w14:textId="77777777" w:rsidR="00F27A8B" w:rsidRPr="000B2E6F" w:rsidRDefault="00F27A8B" w:rsidP="00F27A8B">
      <w:pPr>
        <w:ind w:firstLine="700"/>
        <w:jc w:val="center"/>
        <w:rPr>
          <w:sz w:val="28"/>
        </w:rPr>
      </w:pPr>
    </w:p>
    <w:p w14:paraId="07EFA531" w14:textId="77777777" w:rsidR="00F27A8B" w:rsidRPr="000B2E6F" w:rsidRDefault="00F27A8B" w:rsidP="00F27A8B">
      <w:pPr>
        <w:ind w:firstLine="700"/>
        <w:jc w:val="center"/>
        <w:rPr>
          <w:sz w:val="28"/>
        </w:rPr>
      </w:pPr>
    </w:p>
    <w:p w14:paraId="0FA105DF" w14:textId="77777777" w:rsidR="00F27A8B" w:rsidRPr="000B2E6F" w:rsidRDefault="00F27A8B" w:rsidP="00F27A8B">
      <w:pPr>
        <w:ind w:firstLine="700"/>
        <w:jc w:val="center"/>
        <w:rPr>
          <w:sz w:val="28"/>
        </w:rPr>
      </w:pPr>
    </w:p>
    <w:p w14:paraId="2F6AF0EA" w14:textId="77777777" w:rsidR="00D01F26" w:rsidRPr="000B2E6F" w:rsidRDefault="00F27A8B" w:rsidP="00D01FDD">
      <w:pPr>
        <w:ind w:firstLineChars="0" w:firstLine="0"/>
        <w:jc w:val="center"/>
        <w:rPr>
          <w:sz w:val="28"/>
          <w:lang w:eastAsia="ja-JP"/>
        </w:rPr>
      </w:pPr>
      <w:r w:rsidRPr="000B2E6F">
        <w:rPr>
          <w:sz w:val="28"/>
          <w:lang w:eastAsia="ja-JP"/>
        </w:rPr>
        <w:t>201</w:t>
      </w:r>
      <w:r w:rsidR="00602613" w:rsidRPr="000B2E6F">
        <w:rPr>
          <w:sz w:val="28"/>
          <w:lang w:eastAsia="ja-JP"/>
        </w:rPr>
        <w:t>8</w:t>
      </w:r>
      <w:r w:rsidRPr="000B2E6F">
        <w:rPr>
          <w:rFonts w:hint="eastAsia"/>
          <w:sz w:val="28"/>
          <w:lang w:eastAsia="ja-JP"/>
        </w:rPr>
        <w:t>年度</w:t>
      </w:r>
      <w:r w:rsidRPr="000B2E6F">
        <w:rPr>
          <w:sz w:val="28"/>
          <w:lang w:eastAsia="ja-JP"/>
        </w:rPr>
        <w:t xml:space="preserve"> </w:t>
      </w:r>
      <w:r w:rsidRPr="000B2E6F">
        <w:rPr>
          <w:rFonts w:hint="eastAsia"/>
          <w:sz w:val="28"/>
          <w:lang w:eastAsia="ja-JP"/>
        </w:rPr>
        <w:t>卒業論文</w:t>
      </w:r>
    </w:p>
    <w:p w14:paraId="34A8FDA0" w14:textId="5F794FBD" w:rsidR="00F27A8B" w:rsidRPr="000B2E6F" w:rsidRDefault="00F27A8B" w:rsidP="00D01FDD">
      <w:pPr>
        <w:ind w:firstLineChars="0" w:firstLine="0"/>
        <w:jc w:val="center"/>
        <w:rPr>
          <w:sz w:val="36"/>
          <w:lang w:eastAsia="ja-JP"/>
        </w:rPr>
      </w:pPr>
      <w:r w:rsidRPr="000B2E6F">
        <w:rPr>
          <w:rFonts w:hint="eastAsia"/>
          <w:sz w:val="36"/>
          <w:lang w:eastAsia="ja-JP"/>
        </w:rPr>
        <w:t>ニューラルネットワークを用いた動画像内の物体認識</w:t>
      </w:r>
    </w:p>
    <w:p w14:paraId="5216BAF1" w14:textId="77777777" w:rsidR="00F27A8B" w:rsidRPr="000B2E6F" w:rsidRDefault="00F27A8B" w:rsidP="00D01FDD">
      <w:pPr>
        <w:ind w:firstLineChars="0" w:firstLine="0"/>
        <w:rPr>
          <w:lang w:eastAsia="ja-JP"/>
        </w:rPr>
      </w:pPr>
    </w:p>
    <w:p w14:paraId="4D0E84E5" w14:textId="77777777" w:rsidR="00F27A8B" w:rsidRPr="000B2E6F" w:rsidRDefault="00F27A8B" w:rsidP="00D01FDD">
      <w:pPr>
        <w:ind w:firstLineChars="0" w:firstLine="0"/>
        <w:jc w:val="center"/>
        <w:rPr>
          <w:lang w:eastAsia="ja-JP"/>
        </w:rPr>
      </w:pPr>
    </w:p>
    <w:p w14:paraId="410D1AC3" w14:textId="77777777" w:rsidR="00F27A8B" w:rsidRPr="000B2E6F" w:rsidRDefault="00F27A8B" w:rsidP="00D01FDD">
      <w:pPr>
        <w:ind w:firstLineChars="0" w:firstLine="0"/>
        <w:jc w:val="center"/>
        <w:rPr>
          <w:lang w:eastAsia="ja-JP"/>
        </w:rPr>
      </w:pPr>
    </w:p>
    <w:p w14:paraId="2EC86EF3" w14:textId="77777777" w:rsidR="00F27A8B" w:rsidRPr="000B2E6F" w:rsidRDefault="00F27A8B" w:rsidP="00D01FDD">
      <w:pPr>
        <w:ind w:firstLineChars="0" w:firstLine="0"/>
        <w:jc w:val="center"/>
        <w:rPr>
          <w:lang w:eastAsia="ja-JP"/>
        </w:rPr>
      </w:pPr>
    </w:p>
    <w:p w14:paraId="5A553E63" w14:textId="77777777" w:rsidR="00F27A8B" w:rsidRPr="000B2E6F" w:rsidRDefault="00F27A8B" w:rsidP="00D01FDD">
      <w:pPr>
        <w:ind w:firstLineChars="0" w:firstLine="0"/>
        <w:jc w:val="center"/>
        <w:rPr>
          <w:lang w:eastAsia="ja-JP"/>
        </w:rPr>
      </w:pPr>
    </w:p>
    <w:p w14:paraId="13473B34" w14:textId="77777777" w:rsidR="00F27A8B" w:rsidRPr="000B2E6F" w:rsidRDefault="00F27A8B" w:rsidP="00D01FDD">
      <w:pPr>
        <w:ind w:firstLineChars="0" w:firstLine="0"/>
        <w:jc w:val="center"/>
        <w:rPr>
          <w:lang w:eastAsia="ja-JP"/>
        </w:rPr>
      </w:pPr>
    </w:p>
    <w:p w14:paraId="2EB6E833" w14:textId="77777777" w:rsidR="00F27A8B" w:rsidRPr="000B2E6F" w:rsidRDefault="00F27A8B" w:rsidP="00D01FDD">
      <w:pPr>
        <w:ind w:firstLineChars="0" w:firstLine="0"/>
        <w:jc w:val="center"/>
        <w:rPr>
          <w:lang w:eastAsia="ja-JP"/>
        </w:rPr>
      </w:pPr>
    </w:p>
    <w:p w14:paraId="39F6A9BF" w14:textId="77777777" w:rsidR="00F27A8B" w:rsidRPr="000B2E6F" w:rsidRDefault="00F27A8B" w:rsidP="00D01FDD">
      <w:pPr>
        <w:ind w:firstLineChars="0" w:firstLine="0"/>
        <w:jc w:val="center"/>
        <w:rPr>
          <w:lang w:eastAsia="ja-JP"/>
        </w:rPr>
      </w:pPr>
    </w:p>
    <w:p w14:paraId="235AB47C" w14:textId="77777777" w:rsidR="00F27A8B" w:rsidRPr="000B2E6F" w:rsidRDefault="00F27A8B" w:rsidP="00D01FDD">
      <w:pPr>
        <w:ind w:firstLineChars="0" w:firstLine="0"/>
        <w:jc w:val="center"/>
        <w:rPr>
          <w:lang w:eastAsia="ja-JP"/>
        </w:rPr>
      </w:pPr>
    </w:p>
    <w:p w14:paraId="69CACBC4" w14:textId="77777777" w:rsidR="00F27A8B" w:rsidRPr="000B2E6F" w:rsidRDefault="00F27A8B" w:rsidP="00D01FDD">
      <w:pPr>
        <w:ind w:firstLineChars="0" w:firstLine="0"/>
        <w:jc w:val="center"/>
        <w:rPr>
          <w:lang w:eastAsia="ja-JP"/>
        </w:rPr>
      </w:pPr>
    </w:p>
    <w:p w14:paraId="23F80C6D" w14:textId="77777777" w:rsidR="00F27A8B" w:rsidRPr="000B2E6F" w:rsidRDefault="00F27A8B" w:rsidP="00D01FDD">
      <w:pPr>
        <w:ind w:firstLineChars="0" w:firstLine="0"/>
        <w:jc w:val="center"/>
        <w:rPr>
          <w:lang w:eastAsia="ja-JP"/>
        </w:rPr>
      </w:pPr>
      <w:r w:rsidRPr="000B2E6F">
        <w:rPr>
          <w:rFonts w:hint="eastAsia"/>
          <w:lang w:eastAsia="ja-JP"/>
        </w:rPr>
        <w:t>京都大学総合人間学部認知情報学系</w:t>
      </w:r>
    </w:p>
    <w:p w14:paraId="7E016C7D" w14:textId="77777777" w:rsidR="00F27A8B" w:rsidRPr="000B2E6F" w:rsidRDefault="00F27A8B" w:rsidP="00D01FDD">
      <w:pPr>
        <w:ind w:firstLineChars="0" w:firstLine="0"/>
        <w:jc w:val="center"/>
        <w:rPr>
          <w:lang w:eastAsia="ja-JP"/>
        </w:rPr>
      </w:pPr>
      <w:r w:rsidRPr="000B2E6F">
        <w:rPr>
          <w:rFonts w:hint="eastAsia"/>
          <w:lang w:eastAsia="ja-JP"/>
        </w:rPr>
        <w:t>中村優太</w:t>
      </w:r>
    </w:p>
    <w:p w14:paraId="17ABEEC6" w14:textId="77777777" w:rsidR="00F27A8B" w:rsidRPr="000B2E6F" w:rsidRDefault="00F27A8B" w:rsidP="00D01FDD">
      <w:pPr>
        <w:ind w:firstLineChars="0" w:firstLine="0"/>
        <w:jc w:val="center"/>
        <w:rPr>
          <w:lang w:eastAsia="ja-JP"/>
        </w:rPr>
      </w:pPr>
    </w:p>
    <w:p w14:paraId="39F3E30B" w14:textId="06675081" w:rsidR="001473A5" w:rsidRPr="000B2E6F" w:rsidRDefault="00F27A8B" w:rsidP="00D01FDD">
      <w:pPr>
        <w:ind w:firstLineChars="0" w:firstLine="0"/>
        <w:jc w:val="center"/>
        <w:rPr>
          <w:lang w:eastAsia="ja-JP"/>
        </w:rPr>
      </w:pPr>
      <w:r w:rsidRPr="000B2E6F">
        <w:rPr>
          <w:lang w:eastAsia="ja-JP"/>
        </w:rPr>
        <w:t>2018</w:t>
      </w:r>
      <w:r w:rsidRPr="000B2E6F">
        <w:rPr>
          <w:rFonts w:hint="eastAsia"/>
          <w:lang w:eastAsia="ja-JP"/>
        </w:rPr>
        <w:t>年</w:t>
      </w:r>
      <w:r w:rsidR="004B5D28" w:rsidRPr="000B2E6F">
        <w:rPr>
          <w:lang w:eastAsia="ja-JP"/>
        </w:rPr>
        <w:t xml:space="preserve"> 1</w:t>
      </w:r>
      <w:r w:rsidRPr="000B2E6F">
        <w:rPr>
          <w:rFonts w:hint="eastAsia"/>
          <w:lang w:eastAsia="ja-JP"/>
        </w:rPr>
        <w:t>月</w:t>
      </w:r>
      <w:r w:rsidR="004B5D28" w:rsidRPr="000B2E6F">
        <w:rPr>
          <w:lang w:eastAsia="ja-JP"/>
        </w:rPr>
        <w:t xml:space="preserve"> 30</w:t>
      </w:r>
      <w:r w:rsidRPr="000B2E6F">
        <w:rPr>
          <w:rFonts w:hint="eastAsia"/>
          <w:lang w:eastAsia="ja-JP"/>
        </w:rPr>
        <w:t>日</w:t>
      </w:r>
      <w:r w:rsidRPr="000B2E6F">
        <w:rPr>
          <w:lang w:eastAsia="ja-JP"/>
        </w:rPr>
        <w:t xml:space="preserve"> </w:t>
      </w:r>
      <w:r w:rsidR="004B5D28" w:rsidRPr="000B2E6F">
        <w:rPr>
          <w:rFonts w:hint="eastAsia"/>
          <w:lang w:eastAsia="ja-JP"/>
        </w:rPr>
        <w:t>提出</w:t>
      </w:r>
    </w:p>
    <w:p w14:paraId="7B38AC62" w14:textId="77777777" w:rsidR="001473A5" w:rsidRPr="000B2E6F" w:rsidRDefault="001473A5">
      <w:pPr>
        <w:ind w:firstLine="600"/>
        <w:rPr>
          <w:lang w:eastAsia="ja-JP"/>
        </w:rPr>
      </w:pPr>
      <w:r w:rsidRPr="000B2E6F">
        <w:rPr>
          <w:lang w:eastAsia="ja-JP"/>
        </w:rPr>
        <w:br w:type="page"/>
      </w:r>
    </w:p>
    <w:sdt>
      <w:sdtPr>
        <w:rPr>
          <w:rFonts w:asciiTheme="minorHAnsi" w:eastAsiaTheme="minorEastAsia" w:hAnsiTheme="minorHAnsi" w:cstheme="minorBidi"/>
          <w:noProof w:val="0"/>
          <w:color w:val="auto"/>
          <w:sz w:val="24"/>
          <w:szCs w:val="24"/>
          <w:lang w:eastAsia="en-US"/>
        </w:rPr>
        <w:id w:val="1942640105"/>
        <w:docPartObj>
          <w:docPartGallery w:val="Table of Contents"/>
          <w:docPartUnique/>
        </w:docPartObj>
      </w:sdtPr>
      <w:sdtEndPr>
        <w:rPr>
          <w:b/>
          <w:bCs/>
        </w:rPr>
      </w:sdtEndPr>
      <w:sdtContent>
        <w:p w14:paraId="5C59F0EA" w14:textId="7D005606" w:rsidR="00D01F26" w:rsidRPr="000B2E6F" w:rsidRDefault="00D01F26">
          <w:pPr>
            <w:pStyle w:val="ae"/>
            <w:rPr>
              <w:noProof w:val="0"/>
              <w:color w:val="000000" w:themeColor="text1"/>
            </w:rPr>
          </w:pPr>
          <w:r w:rsidRPr="000B2E6F">
            <w:rPr>
              <w:rFonts w:hint="eastAsia"/>
              <w:noProof w:val="0"/>
              <w:color w:val="000000" w:themeColor="text1"/>
            </w:rPr>
            <w:t>目次</w:t>
          </w:r>
          <w:r w:rsidR="00DE305C" w:rsidRPr="000B2E6F">
            <w:rPr>
              <w:noProof w:val="0"/>
              <w:color w:val="000000" w:themeColor="text1"/>
            </w:rPr>
            <w:tab/>
          </w:r>
        </w:p>
        <w:p w14:paraId="2628D938" w14:textId="77777777" w:rsidR="001473A5" w:rsidRPr="000B2E6F" w:rsidRDefault="00D01F26" w:rsidP="00D01FDD">
          <w:pPr>
            <w:pStyle w:val="13"/>
            <w:tabs>
              <w:tab w:val="right" w:leader="dot" w:pos="8828"/>
            </w:tabs>
            <w:ind w:firstLineChars="0" w:firstLine="0"/>
            <w:rPr>
              <w:kern w:val="2"/>
              <w:sz w:val="21"/>
              <w:szCs w:val="22"/>
              <w:lang w:eastAsia="ja-JP"/>
            </w:rPr>
          </w:pPr>
          <w:r w:rsidRPr="000B2E6F">
            <w:rPr>
              <w:b/>
              <w:bCs/>
            </w:rPr>
            <w:fldChar w:fldCharType="begin"/>
          </w:r>
          <w:r w:rsidRPr="000B2E6F">
            <w:rPr>
              <w:b/>
              <w:bCs/>
            </w:rPr>
            <w:instrText xml:space="preserve"> TOC \o "1-3" \h \z \u </w:instrText>
          </w:r>
          <w:r w:rsidRPr="000B2E6F">
            <w:rPr>
              <w:b/>
              <w:bCs/>
            </w:rPr>
            <w:fldChar w:fldCharType="separate"/>
          </w:r>
          <w:hyperlink w:anchor="_Toc536302862" w:history="1">
            <w:r w:rsidR="001473A5" w:rsidRPr="000B2E6F">
              <w:rPr>
                <w:rStyle w:val="ad"/>
                <w:rFonts w:hint="eastAsia"/>
              </w:rPr>
              <w:t>要旨</w:t>
            </w:r>
            <w:r w:rsidR="001473A5" w:rsidRPr="000B2E6F">
              <w:rPr>
                <w:webHidden/>
              </w:rPr>
              <w:tab/>
            </w:r>
            <w:r w:rsidR="001473A5" w:rsidRPr="000B2E6F">
              <w:rPr>
                <w:webHidden/>
              </w:rPr>
              <w:fldChar w:fldCharType="begin"/>
            </w:r>
            <w:r w:rsidR="001473A5" w:rsidRPr="000B2E6F">
              <w:rPr>
                <w:webHidden/>
              </w:rPr>
              <w:instrText xml:space="preserve"> PAGEREF _Toc536302862 \h </w:instrText>
            </w:r>
            <w:r w:rsidR="001473A5" w:rsidRPr="000B2E6F">
              <w:rPr>
                <w:webHidden/>
              </w:rPr>
            </w:r>
            <w:r w:rsidR="001473A5" w:rsidRPr="000B2E6F">
              <w:rPr>
                <w:webHidden/>
              </w:rPr>
              <w:fldChar w:fldCharType="separate"/>
            </w:r>
            <w:r w:rsidR="001473A5" w:rsidRPr="000B2E6F">
              <w:rPr>
                <w:webHidden/>
              </w:rPr>
              <w:t>4</w:t>
            </w:r>
            <w:r w:rsidR="001473A5" w:rsidRPr="000B2E6F">
              <w:rPr>
                <w:webHidden/>
              </w:rPr>
              <w:fldChar w:fldCharType="end"/>
            </w:r>
          </w:hyperlink>
        </w:p>
        <w:p w14:paraId="08220B52" w14:textId="77777777" w:rsidR="001473A5" w:rsidRPr="000B2E6F" w:rsidRDefault="001473A5" w:rsidP="00D01FDD">
          <w:pPr>
            <w:pStyle w:val="13"/>
            <w:tabs>
              <w:tab w:val="right" w:leader="dot" w:pos="8828"/>
            </w:tabs>
            <w:ind w:firstLineChars="0" w:firstLine="0"/>
            <w:rPr>
              <w:kern w:val="2"/>
              <w:sz w:val="21"/>
              <w:szCs w:val="22"/>
              <w:lang w:eastAsia="ja-JP"/>
            </w:rPr>
          </w:pPr>
          <w:hyperlink w:anchor="_Toc536302863" w:history="1">
            <w:r w:rsidRPr="000B2E6F">
              <w:rPr>
                <w:rStyle w:val="ad"/>
                <w:rFonts w:hint="eastAsia"/>
              </w:rPr>
              <w:t>第</w:t>
            </w:r>
            <w:r w:rsidRPr="000B2E6F">
              <w:rPr>
                <w:rStyle w:val="ad"/>
              </w:rPr>
              <w:t>1</w:t>
            </w:r>
            <w:r w:rsidRPr="000B2E6F">
              <w:rPr>
                <w:rStyle w:val="ad"/>
                <w:rFonts w:hint="eastAsia"/>
              </w:rPr>
              <w:t>章</w:t>
            </w:r>
            <w:r w:rsidRPr="000B2E6F">
              <w:rPr>
                <w:rStyle w:val="ad"/>
              </w:rPr>
              <w:t xml:space="preserve"> </w:t>
            </w:r>
            <w:r w:rsidRPr="000B2E6F">
              <w:rPr>
                <w:rStyle w:val="ad"/>
                <w:rFonts w:hint="eastAsia"/>
              </w:rPr>
              <w:t>序論</w:t>
            </w:r>
            <w:r w:rsidRPr="000B2E6F">
              <w:rPr>
                <w:webHidden/>
              </w:rPr>
              <w:tab/>
            </w:r>
            <w:r w:rsidRPr="000B2E6F">
              <w:rPr>
                <w:webHidden/>
              </w:rPr>
              <w:fldChar w:fldCharType="begin"/>
            </w:r>
            <w:r w:rsidRPr="000B2E6F">
              <w:rPr>
                <w:webHidden/>
              </w:rPr>
              <w:instrText xml:space="preserve"> PAGEREF _Toc536302863 \h </w:instrText>
            </w:r>
            <w:r w:rsidRPr="000B2E6F">
              <w:rPr>
                <w:webHidden/>
              </w:rPr>
            </w:r>
            <w:r w:rsidRPr="000B2E6F">
              <w:rPr>
                <w:webHidden/>
              </w:rPr>
              <w:fldChar w:fldCharType="separate"/>
            </w:r>
            <w:r w:rsidRPr="000B2E6F">
              <w:rPr>
                <w:webHidden/>
              </w:rPr>
              <w:t>5</w:t>
            </w:r>
            <w:r w:rsidRPr="000B2E6F">
              <w:rPr>
                <w:webHidden/>
              </w:rPr>
              <w:fldChar w:fldCharType="end"/>
            </w:r>
          </w:hyperlink>
        </w:p>
        <w:p w14:paraId="1D18F154" w14:textId="77777777" w:rsidR="001473A5" w:rsidRPr="000B2E6F" w:rsidRDefault="001473A5" w:rsidP="00D01FDD">
          <w:pPr>
            <w:pStyle w:val="13"/>
            <w:tabs>
              <w:tab w:val="right" w:leader="dot" w:pos="8828"/>
            </w:tabs>
            <w:ind w:firstLineChars="0" w:firstLine="0"/>
            <w:rPr>
              <w:kern w:val="2"/>
              <w:sz w:val="21"/>
              <w:szCs w:val="22"/>
              <w:lang w:eastAsia="ja-JP"/>
            </w:rPr>
          </w:pPr>
          <w:hyperlink w:anchor="_Toc536302864" w:history="1">
            <w:r w:rsidRPr="000B2E6F">
              <w:rPr>
                <w:rStyle w:val="ad"/>
                <w:rFonts w:hint="eastAsia"/>
              </w:rPr>
              <w:t>第</w:t>
            </w:r>
            <w:r w:rsidRPr="000B2E6F">
              <w:rPr>
                <w:rStyle w:val="ad"/>
              </w:rPr>
              <w:t>2</w:t>
            </w:r>
            <w:r w:rsidRPr="000B2E6F">
              <w:rPr>
                <w:rStyle w:val="ad"/>
                <w:rFonts w:hint="eastAsia"/>
              </w:rPr>
              <w:t>章</w:t>
            </w:r>
            <w:r w:rsidRPr="000B2E6F">
              <w:rPr>
                <w:rStyle w:val="ad"/>
              </w:rPr>
              <w:t xml:space="preserve"> </w:t>
            </w:r>
            <w:r w:rsidRPr="000B2E6F">
              <w:rPr>
                <w:rStyle w:val="ad"/>
                <w:rFonts w:hint="eastAsia"/>
              </w:rPr>
              <w:t>方法</w:t>
            </w:r>
            <w:r w:rsidRPr="000B2E6F">
              <w:rPr>
                <w:webHidden/>
              </w:rPr>
              <w:tab/>
            </w:r>
            <w:r w:rsidRPr="000B2E6F">
              <w:rPr>
                <w:webHidden/>
              </w:rPr>
              <w:fldChar w:fldCharType="begin"/>
            </w:r>
            <w:r w:rsidRPr="000B2E6F">
              <w:rPr>
                <w:webHidden/>
              </w:rPr>
              <w:instrText xml:space="preserve"> PAGEREF _Toc536302864 \h </w:instrText>
            </w:r>
            <w:r w:rsidRPr="000B2E6F">
              <w:rPr>
                <w:webHidden/>
              </w:rPr>
            </w:r>
            <w:r w:rsidRPr="000B2E6F">
              <w:rPr>
                <w:webHidden/>
              </w:rPr>
              <w:fldChar w:fldCharType="separate"/>
            </w:r>
            <w:r w:rsidRPr="000B2E6F">
              <w:rPr>
                <w:webHidden/>
              </w:rPr>
              <w:t>8</w:t>
            </w:r>
            <w:r w:rsidRPr="000B2E6F">
              <w:rPr>
                <w:webHidden/>
              </w:rPr>
              <w:fldChar w:fldCharType="end"/>
            </w:r>
          </w:hyperlink>
        </w:p>
        <w:p w14:paraId="60EEE141" w14:textId="77777777" w:rsidR="001473A5" w:rsidRPr="000B2E6F" w:rsidRDefault="001473A5" w:rsidP="00D01FDD">
          <w:pPr>
            <w:pStyle w:val="20"/>
            <w:tabs>
              <w:tab w:val="right" w:leader="dot" w:pos="8828"/>
            </w:tabs>
            <w:ind w:firstLineChars="0" w:firstLine="0"/>
            <w:rPr>
              <w:kern w:val="2"/>
              <w:sz w:val="21"/>
              <w:szCs w:val="22"/>
              <w:lang w:eastAsia="ja-JP"/>
            </w:rPr>
          </w:pPr>
          <w:hyperlink w:anchor="_Toc536302865" w:history="1">
            <w:r w:rsidRPr="000B2E6F">
              <w:rPr>
                <w:rStyle w:val="ad"/>
              </w:rPr>
              <w:t xml:space="preserve">2.1 </w:t>
            </w:r>
            <w:r w:rsidRPr="000B2E6F">
              <w:rPr>
                <w:rStyle w:val="ad"/>
                <w:rFonts w:hint="eastAsia"/>
              </w:rPr>
              <w:t>畳み込みニューラルネットワーク</w:t>
            </w:r>
            <w:r w:rsidRPr="000B2E6F">
              <w:rPr>
                <w:webHidden/>
              </w:rPr>
              <w:tab/>
            </w:r>
            <w:r w:rsidRPr="000B2E6F">
              <w:rPr>
                <w:webHidden/>
              </w:rPr>
              <w:fldChar w:fldCharType="begin"/>
            </w:r>
            <w:r w:rsidRPr="000B2E6F">
              <w:rPr>
                <w:webHidden/>
              </w:rPr>
              <w:instrText xml:space="preserve"> PAGEREF _Toc536302865 \h </w:instrText>
            </w:r>
            <w:r w:rsidRPr="000B2E6F">
              <w:rPr>
                <w:webHidden/>
              </w:rPr>
            </w:r>
            <w:r w:rsidRPr="000B2E6F">
              <w:rPr>
                <w:webHidden/>
              </w:rPr>
              <w:fldChar w:fldCharType="separate"/>
            </w:r>
            <w:r w:rsidRPr="000B2E6F">
              <w:rPr>
                <w:webHidden/>
              </w:rPr>
              <w:t>8</w:t>
            </w:r>
            <w:r w:rsidRPr="000B2E6F">
              <w:rPr>
                <w:webHidden/>
              </w:rPr>
              <w:fldChar w:fldCharType="end"/>
            </w:r>
          </w:hyperlink>
        </w:p>
        <w:p w14:paraId="47446E3A"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66" w:history="1">
            <w:r w:rsidRPr="000B2E6F">
              <w:rPr>
                <w:rStyle w:val="ad"/>
              </w:rPr>
              <w:t xml:space="preserve">2.1.1 </w:t>
            </w:r>
            <w:r w:rsidRPr="000B2E6F">
              <w:rPr>
                <w:rStyle w:val="ad"/>
                <w:rFonts w:hint="eastAsia"/>
              </w:rPr>
              <w:t>比較に用いた畳み込みニューラルネットワーク</w:t>
            </w:r>
            <w:r w:rsidRPr="000B2E6F">
              <w:rPr>
                <w:webHidden/>
              </w:rPr>
              <w:tab/>
            </w:r>
            <w:r w:rsidRPr="000B2E6F">
              <w:rPr>
                <w:webHidden/>
              </w:rPr>
              <w:fldChar w:fldCharType="begin"/>
            </w:r>
            <w:r w:rsidRPr="000B2E6F">
              <w:rPr>
                <w:webHidden/>
              </w:rPr>
              <w:instrText xml:space="preserve"> PAGEREF _Toc536302866 \h </w:instrText>
            </w:r>
            <w:r w:rsidRPr="000B2E6F">
              <w:rPr>
                <w:webHidden/>
              </w:rPr>
            </w:r>
            <w:r w:rsidRPr="000B2E6F">
              <w:rPr>
                <w:webHidden/>
              </w:rPr>
              <w:fldChar w:fldCharType="separate"/>
            </w:r>
            <w:r w:rsidRPr="000B2E6F">
              <w:rPr>
                <w:webHidden/>
              </w:rPr>
              <w:t>8</w:t>
            </w:r>
            <w:r w:rsidRPr="000B2E6F">
              <w:rPr>
                <w:webHidden/>
              </w:rPr>
              <w:fldChar w:fldCharType="end"/>
            </w:r>
          </w:hyperlink>
        </w:p>
        <w:p w14:paraId="27458B54"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67" w:history="1">
            <w:r w:rsidRPr="000B2E6F">
              <w:rPr>
                <w:rStyle w:val="ad"/>
              </w:rPr>
              <w:t xml:space="preserve">2.1.2 </w:t>
            </w:r>
            <w:r w:rsidRPr="000B2E6F">
              <w:rPr>
                <w:rStyle w:val="ad"/>
                <w:rFonts w:hint="eastAsia"/>
              </w:rPr>
              <w:t>畳み込みニューラルネットワークの拡張</w:t>
            </w:r>
            <w:r w:rsidRPr="000B2E6F">
              <w:rPr>
                <w:webHidden/>
              </w:rPr>
              <w:tab/>
            </w:r>
            <w:r w:rsidRPr="000B2E6F">
              <w:rPr>
                <w:webHidden/>
              </w:rPr>
              <w:fldChar w:fldCharType="begin"/>
            </w:r>
            <w:r w:rsidRPr="000B2E6F">
              <w:rPr>
                <w:webHidden/>
              </w:rPr>
              <w:instrText xml:space="preserve"> PAGEREF _Toc536302867 \h </w:instrText>
            </w:r>
            <w:r w:rsidRPr="000B2E6F">
              <w:rPr>
                <w:webHidden/>
              </w:rPr>
            </w:r>
            <w:r w:rsidRPr="000B2E6F">
              <w:rPr>
                <w:webHidden/>
              </w:rPr>
              <w:fldChar w:fldCharType="separate"/>
            </w:r>
            <w:r w:rsidRPr="000B2E6F">
              <w:rPr>
                <w:webHidden/>
              </w:rPr>
              <w:t>8</w:t>
            </w:r>
            <w:r w:rsidRPr="000B2E6F">
              <w:rPr>
                <w:webHidden/>
              </w:rPr>
              <w:fldChar w:fldCharType="end"/>
            </w:r>
          </w:hyperlink>
        </w:p>
        <w:p w14:paraId="31FECA57" w14:textId="77777777" w:rsidR="001473A5" w:rsidRPr="000B2E6F" w:rsidRDefault="001473A5" w:rsidP="00D01FDD">
          <w:pPr>
            <w:pStyle w:val="20"/>
            <w:tabs>
              <w:tab w:val="right" w:leader="dot" w:pos="8828"/>
            </w:tabs>
            <w:ind w:firstLineChars="0" w:firstLine="0"/>
            <w:rPr>
              <w:kern w:val="2"/>
              <w:sz w:val="21"/>
              <w:szCs w:val="22"/>
              <w:lang w:eastAsia="ja-JP"/>
            </w:rPr>
          </w:pPr>
          <w:hyperlink w:anchor="_Toc536302868" w:history="1">
            <w:r w:rsidRPr="000B2E6F">
              <w:rPr>
                <w:rStyle w:val="ad"/>
              </w:rPr>
              <w:t xml:space="preserve">2.2 </w:t>
            </w:r>
            <w:r w:rsidRPr="000B2E6F">
              <w:rPr>
                <w:rStyle w:val="ad"/>
                <w:rFonts w:hint="eastAsia"/>
              </w:rPr>
              <w:t>データセット</w:t>
            </w:r>
            <w:r w:rsidRPr="000B2E6F">
              <w:rPr>
                <w:webHidden/>
              </w:rPr>
              <w:tab/>
            </w:r>
            <w:r w:rsidRPr="000B2E6F">
              <w:rPr>
                <w:webHidden/>
              </w:rPr>
              <w:fldChar w:fldCharType="begin"/>
            </w:r>
            <w:r w:rsidRPr="000B2E6F">
              <w:rPr>
                <w:webHidden/>
              </w:rPr>
              <w:instrText xml:space="preserve"> PAGEREF _Toc536302868 \h </w:instrText>
            </w:r>
            <w:r w:rsidRPr="000B2E6F">
              <w:rPr>
                <w:webHidden/>
              </w:rPr>
            </w:r>
            <w:r w:rsidRPr="000B2E6F">
              <w:rPr>
                <w:webHidden/>
              </w:rPr>
              <w:fldChar w:fldCharType="separate"/>
            </w:r>
            <w:r w:rsidRPr="000B2E6F">
              <w:rPr>
                <w:webHidden/>
              </w:rPr>
              <w:t>10</w:t>
            </w:r>
            <w:r w:rsidRPr="000B2E6F">
              <w:rPr>
                <w:webHidden/>
              </w:rPr>
              <w:fldChar w:fldCharType="end"/>
            </w:r>
          </w:hyperlink>
        </w:p>
        <w:p w14:paraId="16A5479F"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69" w:history="1">
            <w:r w:rsidRPr="000B2E6F">
              <w:rPr>
                <w:rStyle w:val="ad"/>
              </w:rPr>
              <w:t xml:space="preserve">2.2.1 Moments In Time </w:t>
            </w:r>
            <w:r w:rsidRPr="000B2E6F">
              <w:rPr>
                <w:rStyle w:val="ad"/>
                <w:rFonts w:hint="eastAsia"/>
              </w:rPr>
              <w:t>データセット</w:t>
            </w:r>
            <w:r w:rsidRPr="000B2E6F">
              <w:rPr>
                <w:webHidden/>
              </w:rPr>
              <w:tab/>
            </w:r>
            <w:r w:rsidRPr="000B2E6F">
              <w:rPr>
                <w:webHidden/>
              </w:rPr>
              <w:fldChar w:fldCharType="begin"/>
            </w:r>
            <w:r w:rsidRPr="000B2E6F">
              <w:rPr>
                <w:webHidden/>
              </w:rPr>
              <w:instrText xml:space="preserve"> PAGEREF _Toc536302869 \h </w:instrText>
            </w:r>
            <w:r w:rsidRPr="000B2E6F">
              <w:rPr>
                <w:webHidden/>
              </w:rPr>
            </w:r>
            <w:r w:rsidRPr="000B2E6F">
              <w:rPr>
                <w:webHidden/>
              </w:rPr>
              <w:fldChar w:fldCharType="separate"/>
            </w:r>
            <w:r w:rsidRPr="000B2E6F">
              <w:rPr>
                <w:webHidden/>
              </w:rPr>
              <w:t>10</w:t>
            </w:r>
            <w:r w:rsidRPr="000B2E6F">
              <w:rPr>
                <w:webHidden/>
              </w:rPr>
              <w:fldChar w:fldCharType="end"/>
            </w:r>
          </w:hyperlink>
        </w:p>
        <w:p w14:paraId="5DB95455"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70" w:history="1">
            <w:r w:rsidRPr="000B2E6F">
              <w:rPr>
                <w:rStyle w:val="ad"/>
              </w:rPr>
              <w:t xml:space="preserve">2.2.2 </w:t>
            </w:r>
            <w:r w:rsidRPr="000B2E6F">
              <w:rPr>
                <w:rStyle w:val="ad"/>
                <w:rFonts w:hint="eastAsia"/>
              </w:rPr>
              <w:t>データセットの抽出</w:t>
            </w:r>
            <w:r w:rsidRPr="000B2E6F">
              <w:rPr>
                <w:webHidden/>
              </w:rPr>
              <w:tab/>
            </w:r>
            <w:r w:rsidRPr="000B2E6F">
              <w:rPr>
                <w:webHidden/>
              </w:rPr>
              <w:fldChar w:fldCharType="begin"/>
            </w:r>
            <w:r w:rsidRPr="000B2E6F">
              <w:rPr>
                <w:webHidden/>
              </w:rPr>
              <w:instrText xml:space="preserve"> PAGEREF _Toc536302870 \h </w:instrText>
            </w:r>
            <w:r w:rsidRPr="000B2E6F">
              <w:rPr>
                <w:webHidden/>
              </w:rPr>
            </w:r>
            <w:r w:rsidRPr="000B2E6F">
              <w:rPr>
                <w:webHidden/>
              </w:rPr>
              <w:fldChar w:fldCharType="separate"/>
            </w:r>
            <w:r w:rsidRPr="000B2E6F">
              <w:rPr>
                <w:webHidden/>
              </w:rPr>
              <w:t>10</w:t>
            </w:r>
            <w:r w:rsidRPr="000B2E6F">
              <w:rPr>
                <w:webHidden/>
              </w:rPr>
              <w:fldChar w:fldCharType="end"/>
            </w:r>
          </w:hyperlink>
        </w:p>
        <w:p w14:paraId="29E53C36" w14:textId="77777777" w:rsidR="001473A5" w:rsidRPr="000B2E6F" w:rsidRDefault="001473A5" w:rsidP="00D01FDD">
          <w:pPr>
            <w:pStyle w:val="20"/>
            <w:tabs>
              <w:tab w:val="right" w:leader="dot" w:pos="8828"/>
            </w:tabs>
            <w:ind w:firstLineChars="0" w:firstLine="0"/>
            <w:rPr>
              <w:kern w:val="2"/>
              <w:sz w:val="21"/>
              <w:szCs w:val="22"/>
              <w:lang w:eastAsia="ja-JP"/>
            </w:rPr>
          </w:pPr>
          <w:hyperlink w:anchor="_Toc536302871" w:history="1">
            <w:r w:rsidRPr="000B2E6F">
              <w:rPr>
                <w:rStyle w:val="ad"/>
              </w:rPr>
              <w:t xml:space="preserve">2.3 </w:t>
            </w:r>
            <w:r w:rsidRPr="000B2E6F">
              <w:rPr>
                <w:rStyle w:val="ad"/>
                <w:rFonts w:hint="eastAsia"/>
              </w:rPr>
              <w:t>物体判別学習</w:t>
            </w:r>
            <w:r w:rsidRPr="000B2E6F">
              <w:rPr>
                <w:webHidden/>
              </w:rPr>
              <w:tab/>
            </w:r>
            <w:r w:rsidRPr="000B2E6F">
              <w:rPr>
                <w:webHidden/>
              </w:rPr>
              <w:fldChar w:fldCharType="begin"/>
            </w:r>
            <w:r w:rsidRPr="000B2E6F">
              <w:rPr>
                <w:webHidden/>
              </w:rPr>
              <w:instrText xml:space="preserve"> PAGEREF _Toc536302871 \h </w:instrText>
            </w:r>
            <w:r w:rsidRPr="000B2E6F">
              <w:rPr>
                <w:webHidden/>
              </w:rPr>
            </w:r>
            <w:r w:rsidRPr="000B2E6F">
              <w:rPr>
                <w:webHidden/>
              </w:rPr>
              <w:fldChar w:fldCharType="separate"/>
            </w:r>
            <w:r w:rsidRPr="000B2E6F">
              <w:rPr>
                <w:webHidden/>
              </w:rPr>
              <w:t>10</w:t>
            </w:r>
            <w:r w:rsidRPr="000B2E6F">
              <w:rPr>
                <w:webHidden/>
              </w:rPr>
              <w:fldChar w:fldCharType="end"/>
            </w:r>
          </w:hyperlink>
        </w:p>
        <w:p w14:paraId="5A43BCB5"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72" w:history="1">
            <w:r w:rsidRPr="000B2E6F">
              <w:rPr>
                <w:rStyle w:val="ad"/>
              </w:rPr>
              <w:t>2.3.1  2</w:t>
            </w:r>
            <w:r w:rsidRPr="000B2E6F">
              <w:rPr>
                <w:rStyle w:val="ad"/>
                <w:rFonts w:hint="eastAsia"/>
              </w:rPr>
              <w:t>次元畳み込みニューラルネットワーク</w:t>
            </w:r>
            <w:r w:rsidRPr="000B2E6F">
              <w:rPr>
                <w:webHidden/>
              </w:rPr>
              <w:tab/>
            </w:r>
            <w:r w:rsidRPr="000B2E6F">
              <w:rPr>
                <w:webHidden/>
              </w:rPr>
              <w:fldChar w:fldCharType="begin"/>
            </w:r>
            <w:r w:rsidRPr="000B2E6F">
              <w:rPr>
                <w:webHidden/>
              </w:rPr>
              <w:instrText xml:space="preserve"> PAGEREF _Toc536302872 \h </w:instrText>
            </w:r>
            <w:r w:rsidRPr="000B2E6F">
              <w:rPr>
                <w:webHidden/>
              </w:rPr>
            </w:r>
            <w:r w:rsidRPr="000B2E6F">
              <w:rPr>
                <w:webHidden/>
              </w:rPr>
              <w:fldChar w:fldCharType="separate"/>
            </w:r>
            <w:r w:rsidRPr="000B2E6F">
              <w:rPr>
                <w:webHidden/>
              </w:rPr>
              <w:t>10</w:t>
            </w:r>
            <w:r w:rsidRPr="000B2E6F">
              <w:rPr>
                <w:webHidden/>
              </w:rPr>
              <w:fldChar w:fldCharType="end"/>
            </w:r>
          </w:hyperlink>
        </w:p>
        <w:p w14:paraId="73AB4477" w14:textId="44D79B37" w:rsidR="001473A5" w:rsidRPr="000B2E6F" w:rsidRDefault="001473A5" w:rsidP="00D01FDD">
          <w:pPr>
            <w:pStyle w:val="30"/>
            <w:tabs>
              <w:tab w:val="right" w:leader="dot" w:pos="8828"/>
            </w:tabs>
            <w:ind w:firstLineChars="0" w:firstLine="0"/>
            <w:rPr>
              <w:kern w:val="2"/>
              <w:sz w:val="21"/>
              <w:szCs w:val="22"/>
              <w:lang w:eastAsia="ja-JP"/>
            </w:rPr>
          </w:pPr>
          <w:hyperlink w:anchor="_Toc536302873" w:history="1">
            <w:r w:rsidRPr="000B2E6F">
              <w:rPr>
                <w:rStyle w:val="ad"/>
              </w:rPr>
              <w:t xml:space="preserve">2.3.2 </w:t>
            </w:r>
            <w:r w:rsidR="00F9746E" w:rsidRPr="000B2E6F">
              <w:rPr>
                <w:rStyle w:val="ad"/>
              </w:rPr>
              <w:t>3</w:t>
            </w:r>
            <w:r w:rsidR="00F9746E" w:rsidRPr="000B2E6F">
              <w:rPr>
                <w:rStyle w:val="ad"/>
                <w:rFonts w:hint="eastAsia"/>
              </w:rPr>
              <w:t>次元畳み込み</w:t>
            </w:r>
            <w:r w:rsidRPr="000B2E6F">
              <w:rPr>
                <w:rStyle w:val="ad"/>
                <w:rFonts w:hint="eastAsia"/>
              </w:rPr>
              <w:t>ニューラルネットワーク</w:t>
            </w:r>
            <w:r w:rsidRPr="000B2E6F">
              <w:rPr>
                <w:webHidden/>
              </w:rPr>
              <w:tab/>
            </w:r>
            <w:r w:rsidRPr="000B2E6F">
              <w:rPr>
                <w:webHidden/>
              </w:rPr>
              <w:fldChar w:fldCharType="begin"/>
            </w:r>
            <w:r w:rsidRPr="000B2E6F">
              <w:rPr>
                <w:webHidden/>
              </w:rPr>
              <w:instrText xml:space="preserve"> PAGEREF _Toc536302873 \h </w:instrText>
            </w:r>
            <w:r w:rsidRPr="000B2E6F">
              <w:rPr>
                <w:webHidden/>
              </w:rPr>
            </w:r>
            <w:r w:rsidRPr="000B2E6F">
              <w:rPr>
                <w:webHidden/>
              </w:rPr>
              <w:fldChar w:fldCharType="separate"/>
            </w:r>
            <w:r w:rsidRPr="000B2E6F">
              <w:rPr>
                <w:webHidden/>
              </w:rPr>
              <w:t>11</w:t>
            </w:r>
            <w:r w:rsidRPr="000B2E6F">
              <w:rPr>
                <w:webHidden/>
              </w:rPr>
              <w:fldChar w:fldCharType="end"/>
            </w:r>
          </w:hyperlink>
        </w:p>
        <w:p w14:paraId="0C6E8BD5" w14:textId="77777777" w:rsidR="001473A5" w:rsidRPr="000B2E6F" w:rsidRDefault="001473A5" w:rsidP="00D01FDD">
          <w:pPr>
            <w:pStyle w:val="20"/>
            <w:tabs>
              <w:tab w:val="right" w:leader="dot" w:pos="8828"/>
            </w:tabs>
            <w:ind w:firstLineChars="0" w:firstLine="0"/>
            <w:rPr>
              <w:kern w:val="2"/>
              <w:sz w:val="21"/>
              <w:szCs w:val="22"/>
              <w:lang w:eastAsia="ja-JP"/>
            </w:rPr>
          </w:pPr>
          <w:hyperlink w:anchor="_Toc536302874" w:history="1">
            <w:r w:rsidRPr="000B2E6F">
              <w:rPr>
                <w:rStyle w:val="ad"/>
              </w:rPr>
              <w:t xml:space="preserve">2.3 </w:t>
            </w:r>
            <w:r w:rsidRPr="000B2E6F">
              <w:rPr>
                <w:rStyle w:val="ad"/>
                <w:rFonts w:hint="eastAsia"/>
              </w:rPr>
              <w:t>検証</w:t>
            </w:r>
            <w:r w:rsidRPr="000B2E6F">
              <w:rPr>
                <w:webHidden/>
              </w:rPr>
              <w:tab/>
            </w:r>
            <w:r w:rsidRPr="000B2E6F">
              <w:rPr>
                <w:webHidden/>
              </w:rPr>
              <w:fldChar w:fldCharType="begin"/>
            </w:r>
            <w:r w:rsidRPr="000B2E6F">
              <w:rPr>
                <w:webHidden/>
              </w:rPr>
              <w:instrText xml:space="preserve"> PAGEREF _Toc536302874 \h </w:instrText>
            </w:r>
            <w:r w:rsidRPr="000B2E6F">
              <w:rPr>
                <w:webHidden/>
              </w:rPr>
            </w:r>
            <w:r w:rsidRPr="000B2E6F">
              <w:rPr>
                <w:webHidden/>
              </w:rPr>
              <w:fldChar w:fldCharType="separate"/>
            </w:r>
            <w:r w:rsidRPr="000B2E6F">
              <w:rPr>
                <w:webHidden/>
              </w:rPr>
              <w:t>11</w:t>
            </w:r>
            <w:r w:rsidRPr="000B2E6F">
              <w:rPr>
                <w:webHidden/>
              </w:rPr>
              <w:fldChar w:fldCharType="end"/>
            </w:r>
          </w:hyperlink>
        </w:p>
        <w:p w14:paraId="07F734F0"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75" w:history="1">
            <w:r w:rsidRPr="000B2E6F">
              <w:rPr>
                <w:rStyle w:val="ad"/>
              </w:rPr>
              <w:t xml:space="preserve">2.3.1 </w:t>
            </w:r>
            <w:r w:rsidRPr="000B2E6F">
              <w:rPr>
                <w:rStyle w:val="ad"/>
                <w:rFonts w:hint="eastAsia"/>
              </w:rPr>
              <w:t>評価方法</w:t>
            </w:r>
            <w:r w:rsidRPr="000B2E6F">
              <w:rPr>
                <w:webHidden/>
              </w:rPr>
              <w:tab/>
            </w:r>
            <w:r w:rsidRPr="000B2E6F">
              <w:rPr>
                <w:webHidden/>
              </w:rPr>
              <w:fldChar w:fldCharType="begin"/>
            </w:r>
            <w:r w:rsidRPr="000B2E6F">
              <w:rPr>
                <w:webHidden/>
              </w:rPr>
              <w:instrText xml:space="preserve"> PAGEREF _Toc536302875 \h </w:instrText>
            </w:r>
            <w:r w:rsidRPr="000B2E6F">
              <w:rPr>
                <w:webHidden/>
              </w:rPr>
            </w:r>
            <w:r w:rsidRPr="000B2E6F">
              <w:rPr>
                <w:webHidden/>
              </w:rPr>
              <w:fldChar w:fldCharType="separate"/>
            </w:r>
            <w:r w:rsidRPr="000B2E6F">
              <w:rPr>
                <w:webHidden/>
              </w:rPr>
              <w:t>11</w:t>
            </w:r>
            <w:r w:rsidRPr="000B2E6F">
              <w:rPr>
                <w:webHidden/>
              </w:rPr>
              <w:fldChar w:fldCharType="end"/>
            </w:r>
          </w:hyperlink>
        </w:p>
        <w:p w14:paraId="31B68466"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76" w:history="1">
            <w:r w:rsidRPr="000B2E6F">
              <w:rPr>
                <w:rStyle w:val="ad"/>
              </w:rPr>
              <w:t xml:space="preserve">2.3.2 </w:t>
            </w:r>
            <w:r w:rsidRPr="000B2E6F">
              <w:rPr>
                <w:rStyle w:val="ad"/>
                <w:rFonts w:hint="eastAsia"/>
              </w:rPr>
              <w:t>評価指標</w:t>
            </w:r>
            <w:r w:rsidRPr="000B2E6F">
              <w:rPr>
                <w:webHidden/>
              </w:rPr>
              <w:tab/>
            </w:r>
            <w:r w:rsidRPr="000B2E6F">
              <w:rPr>
                <w:webHidden/>
              </w:rPr>
              <w:fldChar w:fldCharType="begin"/>
            </w:r>
            <w:r w:rsidRPr="000B2E6F">
              <w:rPr>
                <w:webHidden/>
              </w:rPr>
              <w:instrText xml:space="preserve"> PAGEREF _Toc536302876 \h </w:instrText>
            </w:r>
            <w:r w:rsidRPr="000B2E6F">
              <w:rPr>
                <w:webHidden/>
              </w:rPr>
            </w:r>
            <w:r w:rsidRPr="000B2E6F">
              <w:rPr>
                <w:webHidden/>
              </w:rPr>
              <w:fldChar w:fldCharType="separate"/>
            </w:r>
            <w:r w:rsidRPr="000B2E6F">
              <w:rPr>
                <w:webHidden/>
              </w:rPr>
              <w:t>12</w:t>
            </w:r>
            <w:r w:rsidRPr="000B2E6F">
              <w:rPr>
                <w:webHidden/>
              </w:rPr>
              <w:fldChar w:fldCharType="end"/>
            </w:r>
          </w:hyperlink>
        </w:p>
        <w:p w14:paraId="42021326" w14:textId="77777777" w:rsidR="001473A5" w:rsidRPr="000B2E6F" w:rsidRDefault="001473A5" w:rsidP="00D01FDD">
          <w:pPr>
            <w:pStyle w:val="13"/>
            <w:tabs>
              <w:tab w:val="right" w:leader="dot" w:pos="8828"/>
            </w:tabs>
            <w:ind w:firstLineChars="0" w:firstLine="0"/>
            <w:rPr>
              <w:kern w:val="2"/>
              <w:sz w:val="21"/>
              <w:szCs w:val="22"/>
              <w:lang w:eastAsia="ja-JP"/>
            </w:rPr>
          </w:pPr>
          <w:hyperlink w:anchor="_Toc536302877" w:history="1">
            <w:r w:rsidRPr="000B2E6F">
              <w:rPr>
                <w:rStyle w:val="ad"/>
              </w:rPr>
              <w:t>3</w:t>
            </w:r>
            <w:r w:rsidRPr="000B2E6F">
              <w:rPr>
                <w:rStyle w:val="ad"/>
                <w:rFonts w:hint="eastAsia"/>
              </w:rPr>
              <w:t>章</w:t>
            </w:r>
            <w:r w:rsidRPr="000B2E6F">
              <w:rPr>
                <w:rStyle w:val="ad"/>
              </w:rPr>
              <w:t xml:space="preserve"> </w:t>
            </w:r>
            <w:r w:rsidRPr="000B2E6F">
              <w:rPr>
                <w:rStyle w:val="ad"/>
                <w:rFonts w:hint="eastAsia"/>
              </w:rPr>
              <w:t>結果</w:t>
            </w:r>
            <w:r w:rsidRPr="000B2E6F">
              <w:rPr>
                <w:webHidden/>
              </w:rPr>
              <w:tab/>
            </w:r>
            <w:r w:rsidRPr="000B2E6F">
              <w:rPr>
                <w:webHidden/>
              </w:rPr>
              <w:fldChar w:fldCharType="begin"/>
            </w:r>
            <w:r w:rsidRPr="000B2E6F">
              <w:rPr>
                <w:webHidden/>
              </w:rPr>
              <w:instrText xml:space="preserve"> PAGEREF _Toc536302877 \h </w:instrText>
            </w:r>
            <w:r w:rsidRPr="000B2E6F">
              <w:rPr>
                <w:webHidden/>
              </w:rPr>
            </w:r>
            <w:r w:rsidRPr="000B2E6F">
              <w:rPr>
                <w:webHidden/>
              </w:rPr>
              <w:fldChar w:fldCharType="separate"/>
            </w:r>
            <w:r w:rsidRPr="000B2E6F">
              <w:rPr>
                <w:webHidden/>
              </w:rPr>
              <w:t>13</w:t>
            </w:r>
            <w:r w:rsidRPr="000B2E6F">
              <w:rPr>
                <w:webHidden/>
              </w:rPr>
              <w:fldChar w:fldCharType="end"/>
            </w:r>
          </w:hyperlink>
        </w:p>
        <w:p w14:paraId="64A56754"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78" w:history="1">
            <w:r w:rsidRPr="000B2E6F">
              <w:rPr>
                <w:rStyle w:val="ad"/>
              </w:rPr>
              <w:t xml:space="preserve">3.1 </w:t>
            </w:r>
            <w:r w:rsidRPr="000B2E6F">
              <w:rPr>
                <w:rStyle w:val="ad"/>
                <w:rFonts w:hint="eastAsia"/>
              </w:rPr>
              <w:t>学習曲線</w:t>
            </w:r>
            <w:r w:rsidRPr="000B2E6F">
              <w:rPr>
                <w:webHidden/>
              </w:rPr>
              <w:tab/>
            </w:r>
            <w:r w:rsidRPr="000B2E6F">
              <w:rPr>
                <w:webHidden/>
              </w:rPr>
              <w:fldChar w:fldCharType="begin"/>
            </w:r>
            <w:r w:rsidRPr="000B2E6F">
              <w:rPr>
                <w:webHidden/>
              </w:rPr>
              <w:instrText xml:space="preserve"> PAGEREF _Toc536302878 \h </w:instrText>
            </w:r>
            <w:r w:rsidRPr="000B2E6F">
              <w:rPr>
                <w:webHidden/>
              </w:rPr>
            </w:r>
            <w:r w:rsidRPr="000B2E6F">
              <w:rPr>
                <w:webHidden/>
              </w:rPr>
              <w:fldChar w:fldCharType="separate"/>
            </w:r>
            <w:r w:rsidRPr="000B2E6F">
              <w:rPr>
                <w:webHidden/>
              </w:rPr>
              <w:t>13</w:t>
            </w:r>
            <w:r w:rsidRPr="000B2E6F">
              <w:rPr>
                <w:webHidden/>
              </w:rPr>
              <w:fldChar w:fldCharType="end"/>
            </w:r>
          </w:hyperlink>
        </w:p>
        <w:p w14:paraId="3879E924" w14:textId="77777777" w:rsidR="001473A5" w:rsidRPr="000B2E6F" w:rsidRDefault="001473A5" w:rsidP="00D01FDD">
          <w:pPr>
            <w:pStyle w:val="30"/>
            <w:tabs>
              <w:tab w:val="right" w:leader="dot" w:pos="8828"/>
            </w:tabs>
            <w:ind w:firstLineChars="0" w:firstLine="0"/>
            <w:rPr>
              <w:kern w:val="2"/>
              <w:sz w:val="21"/>
              <w:szCs w:val="22"/>
              <w:lang w:eastAsia="ja-JP"/>
            </w:rPr>
          </w:pPr>
          <w:hyperlink w:anchor="_Toc536302879" w:history="1">
            <w:r w:rsidRPr="000B2E6F">
              <w:rPr>
                <w:rStyle w:val="ad"/>
              </w:rPr>
              <w:t>3.2</w:t>
            </w:r>
            <w:r w:rsidRPr="000B2E6F">
              <w:rPr>
                <w:rStyle w:val="ad"/>
                <w:rFonts w:hint="eastAsia"/>
              </w:rPr>
              <w:t>判別結果</w:t>
            </w:r>
            <w:r w:rsidRPr="000B2E6F">
              <w:rPr>
                <w:webHidden/>
              </w:rPr>
              <w:tab/>
            </w:r>
            <w:r w:rsidRPr="000B2E6F">
              <w:rPr>
                <w:webHidden/>
              </w:rPr>
              <w:fldChar w:fldCharType="begin"/>
            </w:r>
            <w:r w:rsidRPr="000B2E6F">
              <w:rPr>
                <w:webHidden/>
              </w:rPr>
              <w:instrText xml:space="preserve"> PAGEREF _Toc536302879 \h </w:instrText>
            </w:r>
            <w:r w:rsidRPr="000B2E6F">
              <w:rPr>
                <w:webHidden/>
              </w:rPr>
            </w:r>
            <w:r w:rsidRPr="000B2E6F">
              <w:rPr>
                <w:webHidden/>
              </w:rPr>
              <w:fldChar w:fldCharType="separate"/>
            </w:r>
            <w:r w:rsidRPr="000B2E6F">
              <w:rPr>
                <w:webHidden/>
              </w:rPr>
              <w:t>15</w:t>
            </w:r>
            <w:r w:rsidRPr="000B2E6F">
              <w:rPr>
                <w:webHidden/>
              </w:rPr>
              <w:fldChar w:fldCharType="end"/>
            </w:r>
          </w:hyperlink>
        </w:p>
        <w:p w14:paraId="37F1EBEF" w14:textId="77777777" w:rsidR="001473A5" w:rsidRPr="000B2E6F" w:rsidRDefault="001473A5" w:rsidP="00D01FDD">
          <w:pPr>
            <w:pStyle w:val="13"/>
            <w:tabs>
              <w:tab w:val="right" w:leader="dot" w:pos="8828"/>
            </w:tabs>
            <w:ind w:firstLineChars="0" w:firstLine="0"/>
            <w:rPr>
              <w:kern w:val="2"/>
              <w:sz w:val="21"/>
              <w:szCs w:val="22"/>
              <w:lang w:eastAsia="ja-JP"/>
            </w:rPr>
          </w:pPr>
          <w:hyperlink w:anchor="_Toc536302880" w:history="1">
            <w:r w:rsidRPr="000B2E6F">
              <w:rPr>
                <w:rStyle w:val="ad"/>
                <w:rFonts w:hint="eastAsia"/>
              </w:rPr>
              <w:t>第</w:t>
            </w:r>
            <w:r w:rsidRPr="000B2E6F">
              <w:rPr>
                <w:rStyle w:val="ad"/>
              </w:rPr>
              <w:t>4</w:t>
            </w:r>
            <w:r w:rsidRPr="000B2E6F">
              <w:rPr>
                <w:rStyle w:val="ad"/>
                <w:rFonts w:hint="eastAsia"/>
              </w:rPr>
              <w:t>章</w:t>
            </w:r>
            <w:r w:rsidRPr="000B2E6F">
              <w:rPr>
                <w:rStyle w:val="ad"/>
              </w:rPr>
              <w:t xml:space="preserve"> </w:t>
            </w:r>
            <w:r w:rsidRPr="000B2E6F">
              <w:rPr>
                <w:rStyle w:val="ad"/>
                <w:rFonts w:hint="eastAsia"/>
              </w:rPr>
              <w:t>考察</w:t>
            </w:r>
            <w:r w:rsidRPr="000B2E6F">
              <w:rPr>
                <w:webHidden/>
              </w:rPr>
              <w:tab/>
            </w:r>
            <w:r w:rsidRPr="000B2E6F">
              <w:rPr>
                <w:webHidden/>
              </w:rPr>
              <w:fldChar w:fldCharType="begin"/>
            </w:r>
            <w:r w:rsidRPr="000B2E6F">
              <w:rPr>
                <w:webHidden/>
              </w:rPr>
              <w:instrText xml:space="preserve"> PAGEREF _Toc536302880 \h </w:instrText>
            </w:r>
            <w:r w:rsidRPr="000B2E6F">
              <w:rPr>
                <w:webHidden/>
              </w:rPr>
            </w:r>
            <w:r w:rsidRPr="000B2E6F">
              <w:rPr>
                <w:webHidden/>
              </w:rPr>
              <w:fldChar w:fldCharType="separate"/>
            </w:r>
            <w:r w:rsidRPr="000B2E6F">
              <w:rPr>
                <w:webHidden/>
              </w:rPr>
              <w:t>18</w:t>
            </w:r>
            <w:r w:rsidRPr="000B2E6F">
              <w:rPr>
                <w:webHidden/>
              </w:rPr>
              <w:fldChar w:fldCharType="end"/>
            </w:r>
          </w:hyperlink>
        </w:p>
        <w:p w14:paraId="56F51234" w14:textId="77777777" w:rsidR="001473A5" w:rsidRPr="000B2E6F" w:rsidRDefault="001473A5" w:rsidP="00D01FDD">
          <w:pPr>
            <w:pStyle w:val="13"/>
            <w:tabs>
              <w:tab w:val="right" w:leader="dot" w:pos="8828"/>
            </w:tabs>
            <w:ind w:firstLineChars="0" w:firstLine="0"/>
            <w:rPr>
              <w:kern w:val="2"/>
              <w:sz w:val="21"/>
              <w:szCs w:val="22"/>
              <w:lang w:eastAsia="ja-JP"/>
            </w:rPr>
          </w:pPr>
          <w:hyperlink w:anchor="_Toc536302881" w:history="1">
            <w:r w:rsidRPr="000B2E6F">
              <w:rPr>
                <w:rStyle w:val="ad"/>
                <w:rFonts w:hint="eastAsia"/>
              </w:rPr>
              <w:t>第</w:t>
            </w:r>
            <w:r w:rsidRPr="000B2E6F">
              <w:rPr>
                <w:rStyle w:val="ad"/>
              </w:rPr>
              <w:t>5</w:t>
            </w:r>
            <w:r w:rsidRPr="000B2E6F">
              <w:rPr>
                <w:rStyle w:val="ad"/>
                <w:rFonts w:hint="eastAsia"/>
              </w:rPr>
              <w:t>章</w:t>
            </w:r>
            <w:r w:rsidRPr="000B2E6F">
              <w:rPr>
                <w:rStyle w:val="ad"/>
              </w:rPr>
              <w:t xml:space="preserve"> </w:t>
            </w:r>
            <w:r w:rsidRPr="000B2E6F">
              <w:rPr>
                <w:rStyle w:val="ad"/>
                <w:rFonts w:hint="eastAsia"/>
              </w:rPr>
              <w:t>結論</w:t>
            </w:r>
            <w:r w:rsidRPr="000B2E6F">
              <w:rPr>
                <w:webHidden/>
              </w:rPr>
              <w:tab/>
            </w:r>
            <w:r w:rsidRPr="000B2E6F">
              <w:rPr>
                <w:webHidden/>
              </w:rPr>
              <w:fldChar w:fldCharType="begin"/>
            </w:r>
            <w:r w:rsidRPr="000B2E6F">
              <w:rPr>
                <w:webHidden/>
              </w:rPr>
              <w:instrText xml:space="preserve"> PAGEREF _Toc536302881 \h </w:instrText>
            </w:r>
            <w:r w:rsidRPr="000B2E6F">
              <w:rPr>
                <w:webHidden/>
              </w:rPr>
            </w:r>
            <w:r w:rsidRPr="000B2E6F">
              <w:rPr>
                <w:webHidden/>
              </w:rPr>
              <w:fldChar w:fldCharType="separate"/>
            </w:r>
            <w:r w:rsidRPr="000B2E6F">
              <w:rPr>
                <w:webHidden/>
              </w:rPr>
              <w:t>20</w:t>
            </w:r>
            <w:r w:rsidRPr="000B2E6F">
              <w:rPr>
                <w:webHidden/>
              </w:rPr>
              <w:fldChar w:fldCharType="end"/>
            </w:r>
          </w:hyperlink>
        </w:p>
        <w:p w14:paraId="12C841B1" w14:textId="77777777" w:rsidR="001473A5" w:rsidRPr="000B2E6F" w:rsidRDefault="001473A5" w:rsidP="00D01FDD">
          <w:pPr>
            <w:pStyle w:val="13"/>
            <w:tabs>
              <w:tab w:val="right" w:leader="dot" w:pos="8828"/>
            </w:tabs>
            <w:ind w:firstLineChars="0" w:firstLine="0"/>
            <w:rPr>
              <w:kern w:val="2"/>
              <w:sz w:val="21"/>
              <w:szCs w:val="22"/>
              <w:lang w:eastAsia="ja-JP"/>
            </w:rPr>
          </w:pPr>
          <w:hyperlink w:anchor="_Toc536302882" w:history="1">
            <w:r w:rsidRPr="000B2E6F">
              <w:rPr>
                <w:rStyle w:val="ad"/>
                <w:rFonts w:hint="eastAsia"/>
              </w:rPr>
              <w:t>謝辞</w:t>
            </w:r>
            <w:r w:rsidRPr="000B2E6F">
              <w:rPr>
                <w:webHidden/>
              </w:rPr>
              <w:tab/>
            </w:r>
            <w:r w:rsidRPr="000B2E6F">
              <w:rPr>
                <w:webHidden/>
              </w:rPr>
              <w:fldChar w:fldCharType="begin"/>
            </w:r>
            <w:r w:rsidRPr="000B2E6F">
              <w:rPr>
                <w:webHidden/>
              </w:rPr>
              <w:instrText xml:space="preserve"> PAGEREF _Toc536302882 \h </w:instrText>
            </w:r>
            <w:r w:rsidRPr="000B2E6F">
              <w:rPr>
                <w:webHidden/>
              </w:rPr>
            </w:r>
            <w:r w:rsidRPr="000B2E6F">
              <w:rPr>
                <w:webHidden/>
              </w:rPr>
              <w:fldChar w:fldCharType="separate"/>
            </w:r>
            <w:r w:rsidRPr="000B2E6F">
              <w:rPr>
                <w:webHidden/>
              </w:rPr>
              <w:t>21</w:t>
            </w:r>
            <w:r w:rsidRPr="000B2E6F">
              <w:rPr>
                <w:webHidden/>
              </w:rPr>
              <w:fldChar w:fldCharType="end"/>
            </w:r>
          </w:hyperlink>
        </w:p>
        <w:p w14:paraId="278CCCE3" w14:textId="77777777" w:rsidR="001473A5" w:rsidRPr="000B2E6F" w:rsidRDefault="001473A5" w:rsidP="00D01FDD">
          <w:pPr>
            <w:pStyle w:val="13"/>
            <w:tabs>
              <w:tab w:val="right" w:leader="dot" w:pos="8828"/>
            </w:tabs>
            <w:ind w:firstLineChars="0" w:firstLine="0"/>
            <w:rPr>
              <w:kern w:val="2"/>
              <w:sz w:val="21"/>
              <w:szCs w:val="22"/>
              <w:lang w:eastAsia="ja-JP"/>
            </w:rPr>
          </w:pPr>
          <w:hyperlink w:anchor="_Toc536302883" w:history="1">
            <w:r w:rsidRPr="000B2E6F">
              <w:rPr>
                <w:rStyle w:val="ad"/>
                <w:rFonts w:hint="eastAsia"/>
              </w:rPr>
              <w:t>参考文献</w:t>
            </w:r>
            <w:r w:rsidRPr="000B2E6F">
              <w:rPr>
                <w:webHidden/>
              </w:rPr>
              <w:tab/>
            </w:r>
            <w:r w:rsidRPr="000B2E6F">
              <w:rPr>
                <w:webHidden/>
              </w:rPr>
              <w:fldChar w:fldCharType="begin"/>
            </w:r>
            <w:r w:rsidRPr="000B2E6F">
              <w:rPr>
                <w:webHidden/>
              </w:rPr>
              <w:instrText xml:space="preserve"> PAGEREF _Toc536302883 \h </w:instrText>
            </w:r>
            <w:r w:rsidRPr="000B2E6F">
              <w:rPr>
                <w:webHidden/>
              </w:rPr>
            </w:r>
            <w:r w:rsidRPr="000B2E6F">
              <w:rPr>
                <w:webHidden/>
              </w:rPr>
              <w:fldChar w:fldCharType="separate"/>
            </w:r>
            <w:r w:rsidRPr="000B2E6F">
              <w:rPr>
                <w:webHidden/>
              </w:rPr>
              <w:t>22</w:t>
            </w:r>
            <w:r w:rsidRPr="000B2E6F">
              <w:rPr>
                <w:webHidden/>
              </w:rPr>
              <w:fldChar w:fldCharType="end"/>
            </w:r>
          </w:hyperlink>
        </w:p>
        <w:p w14:paraId="29B131E2" w14:textId="645877E8" w:rsidR="00D01F26" w:rsidRPr="00BB13F2" w:rsidRDefault="00D01F26" w:rsidP="00D01FDD">
          <w:pPr>
            <w:ind w:firstLineChars="0" w:firstLine="0"/>
          </w:pPr>
          <w:r w:rsidRPr="000B2E6F">
            <w:rPr>
              <w:b/>
              <w:bCs/>
            </w:rPr>
            <w:fldChar w:fldCharType="end"/>
          </w:r>
        </w:p>
      </w:sdtContent>
    </w:sdt>
    <w:p w14:paraId="0DD377FB" w14:textId="77777777" w:rsidR="00D01F26" w:rsidRPr="000B2E6F" w:rsidRDefault="00D01F26">
      <w:pPr>
        <w:ind w:firstLine="600"/>
      </w:pPr>
    </w:p>
    <w:p w14:paraId="04AE999A" w14:textId="77777777" w:rsidR="00D01F26" w:rsidRPr="000B2E6F" w:rsidRDefault="00D01F26">
      <w:pPr>
        <w:ind w:firstLine="600"/>
      </w:pPr>
      <w:r w:rsidRPr="000B2E6F">
        <w:br w:type="page"/>
      </w:r>
    </w:p>
    <w:p w14:paraId="45FFED8D" w14:textId="6B77141E" w:rsidR="00B84442" w:rsidRPr="000B2E6F" w:rsidRDefault="00B84442" w:rsidP="00D01FDD">
      <w:pPr>
        <w:pStyle w:val="1"/>
        <w:jc w:val="center"/>
        <w:rPr>
          <w:noProof w:val="0"/>
        </w:rPr>
      </w:pPr>
      <w:bookmarkStart w:id="2" w:name="_Toc536302862"/>
      <w:r w:rsidRPr="000B2E6F">
        <w:rPr>
          <w:rFonts w:hint="eastAsia"/>
          <w:noProof w:val="0"/>
        </w:rPr>
        <w:lastRenderedPageBreak/>
        <w:t>要旨</w:t>
      </w:r>
      <w:bookmarkEnd w:id="2"/>
    </w:p>
    <w:p w14:paraId="511C6B34" w14:textId="42401ADB" w:rsidR="00B84442" w:rsidRPr="000B2E6F" w:rsidRDefault="00B84442">
      <w:pPr>
        <w:ind w:firstLine="600"/>
        <w:rPr>
          <w:lang w:eastAsia="ja-JP"/>
        </w:rPr>
      </w:pPr>
      <w:commentRangeStart w:id="3"/>
      <w:r w:rsidRPr="000B2E6F">
        <w:rPr>
          <w:rFonts w:hint="eastAsia"/>
          <w:lang w:eastAsia="ja-JP"/>
        </w:rPr>
        <w:t>ニューラルネットワークの</w:t>
      </w:r>
      <w:r w:rsidRPr="000B2E6F">
        <w:rPr>
          <w:lang w:eastAsia="ja-JP"/>
        </w:rPr>
        <w:t>fine-tuning</w:t>
      </w:r>
      <w:r w:rsidRPr="000B2E6F">
        <w:rPr>
          <w:rFonts w:hint="eastAsia"/>
          <w:lang w:eastAsia="ja-JP"/>
        </w:rPr>
        <w:t>はニューラルネットワークの訓練手法の一つであり</w:t>
      </w:r>
      <w:r w:rsidR="00874421" w:rsidRPr="000B2E6F">
        <w:rPr>
          <w:lang w:eastAsia="ja-JP"/>
        </w:rPr>
        <w:t xml:space="preserve">, </w:t>
      </w:r>
      <w:r w:rsidRPr="000B2E6F">
        <w:rPr>
          <w:rFonts w:hint="eastAsia"/>
          <w:lang w:eastAsia="ja-JP"/>
        </w:rPr>
        <w:t>学習済みニューラルネット</w:t>
      </w:r>
      <w:r w:rsidR="000809B8" w:rsidRPr="000B2E6F">
        <w:rPr>
          <w:rFonts w:hint="eastAsia"/>
          <w:lang w:eastAsia="ja-JP"/>
        </w:rPr>
        <w:t>ワークを元とすることで限られたデータ量でのタスクの学習を可能にするため</w:t>
      </w:r>
      <w:r w:rsidR="00874421" w:rsidRPr="000B2E6F">
        <w:rPr>
          <w:lang w:eastAsia="ja-JP"/>
        </w:rPr>
        <w:t xml:space="preserve">, </w:t>
      </w:r>
      <w:r w:rsidR="000809B8" w:rsidRPr="000B2E6F">
        <w:rPr>
          <w:rFonts w:hint="eastAsia"/>
          <w:lang w:eastAsia="ja-JP"/>
        </w:rPr>
        <w:t>近年注目を集めている</w:t>
      </w:r>
      <w:r w:rsidRPr="000B2E6F">
        <w:rPr>
          <w:rFonts w:hint="eastAsia"/>
          <w:lang w:eastAsia="ja-JP"/>
        </w:rPr>
        <w:t>技術である</w:t>
      </w:r>
      <w:r w:rsidR="00874421" w:rsidRPr="000B2E6F">
        <w:rPr>
          <w:lang w:eastAsia="ja-JP"/>
        </w:rPr>
        <w:t xml:space="preserve">. </w:t>
      </w:r>
      <w:commentRangeEnd w:id="3"/>
      <w:r w:rsidR="00FD16E4" w:rsidRPr="00BB13F2">
        <w:rPr>
          <w:rStyle w:val="af"/>
        </w:rPr>
        <w:commentReference w:id="3"/>
      </w:r>
      <w:r w:rsidRPr="000B2E6F">
        <w:rPr>
          <w:rFonts w:hint="eastAsia"/>
          <w:lang w:eastAsia="ja-JP"/>
        </w:rPr>
        <w:t>特に</w:t>
      </w:r>
      <w:r w:rsidR="00874421" w:rsidRPr="000B2E6F">
        <w:rPr>
          <w:lang w:eastAsia="ja-JP"/>
        </w:rPr>
        <w:t xml:space="preserve">, </w:t>
      </w:r>
      <w:r w:rsidRPr="000B2E6F">
        <w:rPr>
          <w:rFonts w:hint="eastAsia"/>
          <w:lang w:eastAsia="ja-JP"/>
        </w:rPr>
        <w:t>ニューラルネットワークが注目されるきっかけともなった静止画を扱うタスクにおいては</w:t>
      </w:r>
      <w:r w:rsidR="00874421" w:rsidRPr="000B2E6F">
        <w:rPr>
          <w:lang w:eastAsia="ja-JP"/>
        </w:rPr>
        <w:t xml:space="preserve">, </w:t>
      </w:r>
      <w:r w:rsidR="000809B8" w:rsidRPr="000B2E6F">
        <w:rPr>
          <w:lang w:eastAsia="ja-JP"/>
        </w:rPr>
        <w:t xml:space="preserve">fine-tuning </w:t>
      </w:r>
      <w:r w:rsidR="000809B8" w:rsidRPr="000B2E6F">
        <w:rPr>
          <w:rFonts w:hint="eastAsia"/>
          <w:lang w:eastAsia="ja-JP"/>
        </w:rPr>
        <w:t>が</w:t>
      </w:r>
      <w:r w:rsidRPr="000B2E6F">
        <w:rPr>
          <w:rFonts w:hint="eastAsia"/>
          <w:lang w:eastAsia="ja-JP"/>
        </w:rPr>
        <w:t>一般的に用いられており</w:t>
      </w:r>
      <w:r w:rsidR="00874421" w:rsidRPr="000B2E6F">
        <w:rPr>
          <w:lang w:eastAsia="ja-JP"/>
        </w:rPr>
        <w:t xml:space="preserve">, </w:t>
      </w:r>
      <w:r w:rsidRPr="000B2E6F">
        <w:rPr>
          <w:rFonts w:hint="eastAsia"/>
          <w:lang w:eastAsia="ja-JP"/>
        </w:rPr>
        <w:t>その方法論も確立されている</w:t>
      </w:r>
      <w:r w:rsidR="00874421" w:rsidRPr="000B2E6F">
        <w:rPr>
          <w:lang w:eastAsia="ja-JP"/>
        </w:rPr>
        <w:t xml:space="preserve">. </w:t>
      </w:r>
      <w:r w:rsidRPr="000B2E6F">
        <w:rPr>
          <w:rFonts w:hint="eastAsia"/>
          <w:lang w:eastAsia="ja-JP"/>
        </w:rPr>
        <w:t>一方で動画を扱うタスクにおける</w:t>
      </w:r>
      <w:r w:rsidRPr="000B2E6F">
        <w:rPr>
          <w:lang w:eastAsia="ja-JP"/>
        </w:rPr>
        <w:t>fine-tuning</w:t>
      </w:r>
      <w:r w:rsidRPr="000B2E6F">
        <w:rPr>
          <w:rFonts w:hint="eastAsia"/>
          <w:lang w:eastAsia="ja-JP"/>
        </w:rPr>
        <w:t>の方法論は確立されておらず</w:t>
      </w:r>
      <w:r w:rsidR="00874421" w:rsidRPr="000B2E6F">
        <w:rPr>
          <w:lang w:eastAsia="ja-JP"/>
        </w:rPr>
        <w:t xml:space="preserve">, </w:t>
      </w:r>
      <w:commentRangeStart w:id="4"/>
      <w:r w:rsidRPr="000B2E6F">
        <w:rPr>
          <w:rFonts w:hint="eastAsia"/>
          <w:lang w:eastAsia="ja-JP"/>
        </w:rPr>
        <w:t>タスクによって</w:t>
      </w:r>
      <w:commentRangeEnd w:id="4"/>
      <w:r w:rsidR="00861B35" w:rsidRPr="00BB13F2">
        <w:rPr>
          <w:rStyle w:val="af"/>
        </w:rPr>
        <w:commentReference w:id="4"/>
      </w:r>
      <w:r w:rsidRPr="000B2E6F">
        <w:rPr>
          <w:rFonts w:hint="eastAsia"/>
          <w:lang w:eastAsia="ja-JP"/>
        </w:rPr>
        <w:t>適した手法で</w:t>
      </w:r>
      <w:r w:rsidRPr="000B2E6F">
        <w:rPr>
          <w:lang w:eastAsia="ja-JP"/>
        </w:rPr>
        <w:t>fine-tuning</w:t>
      </w:r>
      <w:r w:rsidR="000809B8" w:rsidRPr="000B2E6F">
        <w:rPr>
          <w:rFonts w:hint="eastAsia"/>
          <w:lang w:eastAsia="ja-JP"/>
        </w:rPr>
        <w:t>を行うことによりニューラルネットワークの性能が向上する</w:t>
      </w:r>
      <w:r w:rsidRPr="000B2E6F">
        <w:rPr>
          <w:rFonts w:hint="eastAsia"/>
          <w:lang w:eastAsia="ja-JP"/>
        </w:rPr>
        <w:t>可能性がある</w:t>
      </w:r>
      <w:r w:rsidR="00874421" w:rsidRPr="000B2E6F">
        <w:rPr>
          <w:lang w:eastAsia="ja-JP"/>
        </w:rPr>
        <w:t xml:space="preserve">. </w:t>
      </w:r>
      <w:r w:rsidRPr="000B2E6F">
        <w:rPr>
          <w:rFonts w:hint="eastAsia"/>
          <w:lang w:eastAsia="ja-JP"/>
        </w:rPr>
        <w:t>そこで本研究では動画中の物体判別タスクを対象として</w:t>
      </w:r>
      <w:r w:rsidR="00874421" w:rsidRPr="000B2E6F">
        <w:rPr>
          <w:lang w:eastAsia="ja-JP"/>
        </w:rPr>
        <w:t xml:space="preserve">, </w:t>
      </w:r>
      <w:r w:rsidR="000809B8" w:rsidRPr="000B2E6F">
        <w:rPr>
          <w:rFonts w:hint="eastAsia"/>
          <w:lang w:eastAsia="ja-JP"/>
        </w:rPr>
        <w:t>ネットワークのアーキテクチャと学習済みタスク</w:t>
      </w:r>
      <w:r w:rsidRPr="000B2E6F">
        <w:rPr>
          <w:rFonts w:hint="eastAsia"/>
          <w:lang w:eastAsia="ja-JP"/>
        </w:rPr>
        <w:t>が異なるニューラルネットワークを用いて</w:t>
      </w:r>
      <w:r w:rsidRPr="000B2E6F">
        <w:rPr>
          <w:lang w:eastAsia="ja-JP"/>
        </w:rPr>
        <w:t>fine-tuning</w:t>
      </w:r>
      <w:r w:rsidRPr="000B2E6F">
        <w:rPr>
          <w:rFonts w:hint="eastAsia"/>
          <w:lang w:eastAsia="ja-JP"/>
        </w:rPr>
        <w:t>を行い</w:t>
      </w:r>
      <w:r w:rsidR="00874421" w:rsidRPr="000B2E6F">
        <w:rPr>
          <w:lang w:eastAsia="ja-JP"/>
        </w:rPr>
        <w:t xml:space="preserve">, </w:t>
      </w:r>
      <w:r w:rsidR="000809B8" w:rsidRPr="000B2E6F">
        <w:rPr>
          <w:rFonts w:hint="eastAsia"/>
          <w:lang w:eastAsia="ja-JP"/>
        </w:rPr>
        <w:t>学習後のニューラルネットワークによる</w:t>
      </w:r>
      <w:r w:rsidRPr="000B2E6F">
        <w:rPr>
          <w:rFonts w:hint="eastAsia"/>
          <w:lang w:eastAsia="ja-JP"/>
        </w:rPr>
        <w:t>物体判別タスクの成績の比較を行うことで</w:t>
      </w:r>
      <w:r w:rsidRPr="000B2E6F">
        <w:rPr>
          <w:lang w:eastAsia="ja-JP"/>
        </w:rPr>
        <w:t>fine-tuning</w:t>
      </w:r>
      <w:r w:rsidRPr="000B2E6F">
        <w:rPr>
          <w:rFonts w:hint="eastAsia"/>
          <w:lang w:eastAsia="ja-JP"/>
        </w:rPr>
        <w:t>に用いるべき学習済みニューラルネットワークについて検証した</w:t>
      </w:r>
      <w:r w:rsidR="00874421" w:rsidRPr="000B2E6F">
        <w:rPr>
          <w:lang w:eastAsia="ja-JP"/>
        </w:rPr>
        <w:t xml:space="preserve">. </w:t>
      </w:r>
      <w:r w:rsidRPr="000B2E6F">
        <w:rPr>
          <w:rFonts w:hint="eastAsia"/>
          <w:lang w:eastAsia="ja-JP"/>
        </w:rPr>
        <w:t>検証の結果</w:t>
      </w:r>
      <w:r w:rsidR="00874421" w:rsidRPr="000B2E6F">
        <w:rPr>
          <w:lang w:eastAsia="ja-JP"/>
        </w:rPr>
        <w:t xml:space="preserve">, </w:t>
      </w:r>
      <w:r w:rsidRPr="000B2E6F">
        <w:rPr>
          <w:rFonts w:hint="eastAsia"/>
          <w:lang w:eastAsia="ja-JP"/>
        </w:rPr>
        <w:t>動画用の</w:t>
      </w:r>
      <w:r w:rsidR="00936EAA" w:rsidRPr="000B2E6F">
        <w:rPr>
          <w:rFonts w:hint="eastAsia"/>
          <w:lang w:eastAsia="ja-JP"/>
        </w:rPr>
        <w:t>構造を持つ</w:t>
      </w:r>
      <w:r w:rsidRPr="000B2E6F">
        <w:rPr>
          <w:rFonts w:hint="eastAsia"/>
          <w:lang w:eastAsia="ja-JP"/>
        </w:rPr>
        <w:t>ネットワークに静止画中の物体判別タスクを学習させたネットワークを用いて</w:t>
      </w:r>
      <w:r w:rsidRPr="000B2E6F">
        <w:rPr>
          <w:lang w:eastAsia="ja-JP"/>
        </w:rPr>
        <w:t>fine-tuning</w:t>
      </w:r>
      <w:r w:rsidR="00936EAA" w:rsidRPr="000B2E6F">
        <w:rPr>
          <w:rFonts w:hint="eastAsia"/>
          <w:lang w:eastAsia="ja-JP"/>
        </w:rPr>
        <w:t>を行うことにより動画中の物体</w:t>
      </w:r>
      <w:r w:rsidRPr="000B2E6F">
        <w:rPr>
          <w:rFonts w:hint="eastAsia"/>
          <w:lang w:eastAsia="ja-JP"/>
        </w:rPr>
        <w:t>判別タスクを学習できることが示された</w:t>
      </w:r>
      <w:r w:rsidR="00874421" w:rsidRPr="000B2E6F">
        <w:rPr>
          <w:lang w:eastAsia="ja-JP"/>
        </w:rPr>
        <w:t xml:space="preserve">. </w:t>
      </w:r>
      <w:r w:rsidRPr="000B2E6F">
        <w:rPr>
          <w:rFonts w:hint="eastAsia"/>
          <w:lang w:eastAsia="ja-JP"/>
        </w:rPr>
        <w:t>これは</w:t>
      </w:r>
      <w:r w:rsidR="00874421" w:rsidRPr="000B2E6F">
        <w:rPr>
          <w:lang w:eastAsia="ja-JP"/>
        </w:rPr>
        <w:t xml:space="preserve">, </w:t>
      </w:r>
      <w:r w:rsidRPr="000B2E6F">
        <w:rPr>
          <w:rFonts w:hint="eastAsia"/>
          <w:lang w:eastAsia="ja-JP"/>
        </w:rPr>
        <w:t>限られたデータ量であっても</w:t>
      </w:r>
      <w:r w:rsidRPr="000B2E6F">
        <w:rPr>
          <w:lang w:eastAsia="ja-JP"/>
        </w:rPr>
        <w:t>fine-tuning</w:t>
      </w:r>
      <w:r w:rsidRPr="000B2E6F">
        <w:rPr>
          <w:rFonts w:hint="eastAsia"/>
          <w:lang w:eastAsia="ja-JP"/>
        </w:rPr>
        <w:t>の元とするネットワークを精査することで動画</w:t>
      </w:r>
      <w:r w:rsidR="00E557AE" w:rsidRPr="000B2E6F">
        <w:rPr>
          <w:rFonts w:hint="eastAsia"/>
          <w:lang w:eastAsia="ja-JP"/>
        </w:rPr>
        <w:t>を扱うタスクの学習を行えることを示唆している</w:t>
      </w:r>
      <w:r w:rsidR="00874421" w:rsidRPr="000B2E6F">
        <w:rPr>
          <w:lang w:eastAsia="ja-JP"/>
        </w:rPr>
        <w:t xml:space="preserve">. </w:t>
      </w:r>
    </w:p>
    <w:p w14:paraId="173B2E61" w14:textId="18023E45" w:rsidR="00B84442" w:rsidRPr="000B2E6F" w:rsidRDefault="00B84442">
      <w:pPr>
        <w:ind w:firstLine="600"/>
        <w:rPr>
          <w:lang w:eastAsia="ja-JP"/>
        </w:rPr>
      </w:pPr>
      <w:r w:rsidRPr="000B2E6F">
        <w:rPr>
          <w:lang w:eastAsia="ja-JP"/>
        </w:rPr>
        <w:br w:type="page"/>
      </w:r>
    </w:p>
    <w:p w14:paraId="39474C03" w14:textId="0A83D674" w:rsidR="001C2FF7" w:rsidRPr="000B2E6F" w:rsidRDefault="00624158" w:rsidP="00D01FDD">
      <w:pPr>
        <w:pStyle w:val="1"/>
        <w:rPr>
          <w:noProof w:val="0"/>
        </w:rPr>
      </w:pPr>
      <w:bookmarkStart w:id="5" w:name="_Toc533784027"/>
      <w:bookmarkStart w:id="6" w:name="_Toc536302863"/>
      <w:r w:rsidRPr="000B2E6F">
        <w:rPr>
          <w:rFonts w:hint="eastAsia"/>
          <w:noProof w:val="0"/>
        </w:rPr>
        <w:lastRenderedPageBreak/>
        <w:t>第</w:t>
      </w:r>
      <w:r w:rsidRPr="000B2E6F">
        <w:rPr>
          <w:noProof w:val="0"/>
        </w:rPr>
        <w:t>1</w:t>
      </w:r>
      <w:r w:rsidRPr="000B2E6F">
        <w:rPr>
          <w:rFonts w:hint="eastAsia"/>
          <w:noProof w:val="0"/>
        </w:rPr>
        <w:t>章</w:t>
      </w:r>
      <w:r w:rsidRPr="000B2E6F">
        <w:rPr>
          <w:noProof w:val="0"/>
        </w:rPr>
        <w:t xml:space="preserve"> </w:t>
      </w:r>
      <w:r w:rsidRPr="000B2E6F">
        <w:rPr>
          <w:rFonts w:hint="eastAsia"/>
          <w:noProof w:val="0"/>
        </w:rPr>
        <w:t>序論</w:t>
      </w:r>
      <w:bookmarkEnd w:id="0"/>
      <w:bookmarkEnd w:id="1"/>
      <w:bookmarkEnd w:id="5"/>
      <w:bookmarkEnd w:id="6"/>
    </w:p>
    <w:p w14:paraId="19BAA056" w14:textId="6BF14F72" w:rsidR="00FC3860" w:rsidRPr="00BB13F2" w:rsidRDefault="00FC3860">
      <w:pPr>
        <w:pStyle w:val="a0"/>
      </w:pPr>
      <w:r w:rsidRPr="00BB13F2">
        <w:rPr>
          <w:rFonts w:hint="eastAsia"/>
        </w:rPr>
        <w:t>ニューラルネットワークは大規模なデータベースを用いることによって</w:t>
      </w:r>
      <w:r w:rsidR="00FD552E" w:rsidRPr="00BB13F2">
        <w:t xml:space="preserve">, </w:t>
      </w:r>
      <w:r w:rsidRPr="00BB13F2">
        <w:rPr>
          <w:rFonts w:hint="eastAsia"/>
        </w:rPr>
        <w:t>多様な課題において革新的な性能の向上をもたらしてきた</w:t>
      </w:r>
      <w:r w:rsidR="00FD552E" w:rsidRPr="00BB13F2">
        <w:t xml:space="preserve">. </w:t>
      </w:r>
      <w:r w:rsidRPr="00BB13F2">
        <w:rPr>
          <w:rFonts w:hint="eastAsia"/>
        </w:rPr>
        <w:t>大量のデータの学習により</w:t>
      </w:r>
      <w:r w:rsidR="00FD552E" w:rsidRPr="00BB13F2">
        <w:t xml:space="preserve">, </w:t>
      </w:r>
      <w:r w:rsidRPr="00BB13F2">
        <w:rPr>
          <w:rFonts w:hint="eastAsia"/>
        </w:rPr>
        <w:t>画像認識・音声認識・自然言語処理など様々な課題においてこれまでにない成果を出してきた</w:t>
      </w:r>
      <w:r w:rsidR="00740712" w:rsidRPr="00BB13F2">
        <w:t xml:space="preserve">. </w:t>
      </w:r>
      <w:r w:rsidRPr="00BB13F2">
        <w:rPr>
          <w:rFonts w:hint="eastAsia"/>
        </w:rPr>
        <w:t>ニューラルネットワークが注目されると共に</w:t>
      </w:r>
      <w:r w:rsidRPr="00BB13F2">
        <w:t xml:space="preserve">, </w:t>
      </w:r>
      <w:r w:rsidRPr="00BB13F2">
        <w:rPr>
          <w:rFonts w:hint="eastAsia"/>
        </w:rPr>
        <w:t>機械学習に用いら</w:t>
      </w:r>
      <w:r w:rsidR="00740712" w:rsidRPr="00BB13F2">
        <w:rPr>
          <w:rFonts w:hint="eastAsia"/>
        </w:rPr>
        <w:t>れるデータセットの</w:t>
      </w:r>
      <w:r w:rsidR="00BD690A" w:rsidRPr="00BB13F2">
        <w:rPr>
          <w:rFonts w:hint="eastAsia"/>
        </w:rPr>
        <w:t>大型化が進み百万件以上のデータを含む</w:t>
      </w:r>
      <w:r w:rsidRPr="00BB13F2">
        <w:rPr>
          <w:rFonts w:hint="eastAsia"/>
        </w:rPr>
        <w:t>データベースの使用も一般的なものとなった</w:t>
      </w:r>
      <w:r w:rsidR="00FD552E" w:rsidRPr="00BB13F2">
        <w:t xml:space="preserve">. </w:t>
      </w:r>
    </w:p>
    <w:p w14:paraId="79FB35EE" w14:textId="007AC9AC" w:rsidR="000D5D6A" w:rsidRPr="000B2E6F" w:rsidRDefault="00BD690A">
      <w:pPr>
        <w:pStyle w:val="FirstParagraph"/>
      </w:pPr>
      <w:r w:rsidRPr="000B2E6F">
        <w:rPr>
          <w:rFonts w:hint="eastAsia"/>
        </w:rPr>
        <w:t>一方で</w:t>
      </w:r>
      <w:r w:rsidR="00FD552E" w:rsidRPr="000B2E6F">
        <w:t xml:space="preserve">, </w:t>
      </w:r>
      <w:r w:rsidRPr="000B2E6F">
        <w:rPr>
          <w:rFonts w:hint="eastAsia"/>
        </w:rPr>
        <w:t>データの量が限られている</w:t>
      </w:r>
      <w:r w:rsidR="00740712" w:rsidRPr="000B2E6F">
        <w:rPr>
          <w:rFonts w:hint="eastAsia"/>
        </w:rPr>
        <w:t>状況で</w:t>
      </w:r>
      <w:r w:rsidR="00417A07" w:rsidRPr="000B2E6F">
        <w:rPr>
          <w:rFonts w:hint="eastAsia"/>
        </w:rPr>
        <w:t>ニューラルネットワークを訓練する技術</w:t>
      </w:r>
      <w:r w:rsidRPr="000B2E6F">
        <w:rPr>
          <w:rFonts w:hint="eastAsia"/>
        </w:rPr>
        <w:t>も研究されてきた</w:t>
      </w:r>
      <w:r w:rsidR="00FD552E" w:rsidRPr="000B2E6F">
        <w:t xml:space="preserve">. </w:t>
      </w:r>
      <w:r w:rsidRPr="000B2E6F">
        <w:rPr>
          <w:rFonts w:hint="eastAsia"/>
        </w:rPr>
        <w:t>その一例</w:t>
      </w:r>
      <w:r w:rsidR="00417A07" w:rsidRPr="000B2E6F">
        <w:rPr>
          <w:rFonts w:hint="eastAsia"/>
        </w:rPr>
        <w:t>として</w:t>
      </w:r>
      <w:r w:rsidR="00417A07" w:rsidRPr="000B2E6F">
        <w:t>fine-tuning</w:t>
      </w:r>
      <w:r w:rsidR="007C42BD" w:rsidRPr="000B2E6F">
        <w:rPr>
          <w:rFonts w:hint="eastAsia"/>
        </w:rPr>
        <w:t>が挙げられる</w:t>
      </w:r>
      <w:r w:rsidRPr="000B2E6F">
        <w:t xml:space="preserve">. </w:t>
      </w:r>
      <w:r w:rsidR="00624158" w:rsidRPr="000B2E6F">
        <w:t xml:space="preserve"> </w:t>
      </w:r>
      <w:r w:rsidRPr="000B2E6F">
        <w:t>F</w:t>
      </w:r>
      <w:r w:rsidR="00417A07" w:rsidRPr="000B2E6F">
        <w:t>ine-tuning</w:t>
      </w:r>
      <w:r w:rsidR="00417A07" w:rsidRPr="000B2E6F">
        <w:rPr>
          <w:rFonts w:hint="eastAsia"/>
        </w:rPr>
        <w:t>は</w:t>
      </w:r>
      <w:r w:rsidR="00417A07" w:rsidRPr="000B2E6F">
        <w:t xml:space="preserve">, </w:t>
      </w:r>
      <w:r w:rsidR="00624158" w:rsidRPr="000B2E6F">
        <w:rPr>
          <w:rFonts w:hint="eastAsia"/>
        </w:rPr>
        <w:t>あるタスクのために学習されたニューラルネットワークの重みを初期値として用いることにより</w:t>
      </w:r>
      <w:r w:rsidR="00624158" w:rsidRPr="000B2E6F">
        <w:t xml:space="preserve">, </w:t>
      </w:r>
      <w:r w:rsidR="00624158" w:rsidRPr="000B2E6F">
        <w:rPr>
          <w:rFonts w:hint="eastAsia"/>
        </w:rPr>
        <w:t>別のタスクの学習を行う手法である</w:t>
      </w:r>
      <w:r w:rsidR="00624158" w:rsidRPr="000B2E6F">
        <w:t xml:space="preserve">. </w:t>
      </w:r>
      <w:r w:rsidRPr="000B2E6F">
        <w:t xml:space="preserve"> F</w:t>
      </w:r>
      <w:r w:rsidR="00E36EBB" w:rsidRPr="000B2E6F">
        <w:t>ine-tuning</w:t>
      </w:r>
      <w:r w:rsidRPr="000B2E6F">
        <w:rPr>
          <w:rFonts w:hint="eastAsia"/>
        </w:rPr>
        <w:t>を用いて</w:t>
      </w:r>
      <w:r w:rsidR="00E36EBB" w:rsidRPr="000B2E6F">
        <w:rPr>
          <w:rFonts w:hint="eastAsia"/>
        </w:rPr>
        <w:t>ニューラルネットワークを訓練する際には</w:t>
      </w:r>
      <w:r w:rsidR="00874421" w:rsidRPr="000B2E6F">
        <w:t xml:space="preserve">, </w:t>
      </w:r>
      <w:r w:rsidR="00740712" w:rsidRPr="000B2E6F">
        <w:rPr>
          <w:rFonts w:hint="eastAsia"/>
        </w:rPr>
        <w:t>学習の第一段階として</w:t>
      </w:r>
      <w:r w:rsidR="00E36EBB" w:rsidRPr="000B2E6F">
        <w:rPr>
          <w:rFonts w:hint="eastAsia"/>
        </w:rPr>
        <w:t>ターゲットとするタスクとは異な</w:t>
      </w:r>
      <w:r w:rsidR="00740712" w:rsidRPr="000B2E6F">
        <w:rPr>
          <w:rFonts w:hint="eastAsia"/>
        </w:rPr>
        <w:t>る</w:t>
      </w:r>
      <w:r w:rsidR="00E36EBB" w:rsidRPr="000B2E6F">
        <w:rPr>
          <w:rFonts w:hint="eastAsia"/>
        </w:rPr>
        <w:t>大量のデータを用意できるタスクを学習し</w:t>
      </w:r>
      <w:r w:rsidR="00874421" w:rsidRPr="000B2E6F">
        <w:t xml:space="preserve">, </w:t>
      </w:r>
      <w:r w:rsidR="00E36EBB" w:rsidRPr="000B2E6F">
        <w:rPr>
          <w:rFonts w:hint="eastAsia"/>
        </w:rPr>
        <w:t>その後にデータ量が限られているターゲットとなるタスクを行うように訓練</w:t>
      </w:r>
      <w:r w:rsidR="000D5D6A" w:rsidRPr="000B2E6F">
        <w:rPr>
          <w:rFonts w:hint="eastAsia"/>
        </w:rPr>
        <w:t>を行う</w:t>
      </w:r>
      <w:r w:rsidR="000529FC" w:rsidRPr="000B2E6F">
        <w:t xml:space="preserve">. </w:t>
      </w:r>
      <w:r w:rsidR="000D5D6A" w:rsidRPr="000B2E6F">
        <w:rPr>
          <w:rFonts w:hint="eastAsia"/>
        </w:rPr>
        <w:t>その</w:t>
      </w:r>
      <w:r w:rsidR="00624158" w:rsidRPr="000B2E6F">
        <w:rPr>
          <w:rFonts w:hint="eastAsia"/>
        </w:rPr>
        <w:t>際に</w:t>
      </w:r>
      <w:r w:rsidR="000D5D6A" w:rsidRPr="000B2E6F">
        <w:rPr>
          <w:rFonts w:hint="eastAsia"/>
        </w:rPr>
        <w:t>始めに行う</w:t>
      </w:r>
      <w:r w:rsidR="00624158" w:rsidRPr="000B2E6F">
        <w:rPr>
          <w:rFonts w:hint="eastAsia"/>
        </w:rPr>
        <w:t>タスクの学習を通して</w:t>
      </w:r>
      <w:r w:rsidR="00624158" w:rsidRPr="000B2E6F">
        <w:t xml:space="preserve">, </w:t>
      </w:r>
      <w:r w:rsidR="00624158" w:rsidRPr="000B2E6F">
        <w:rPr>
          <w:rFonts w:hint="eastAsia"/>
        </w:rPr>
        <w:t>ニューラルネットワークが</w:t>
      </w:r>
      <w:r w:rsidR="00624158" w:rsidRPr="000B2E6F">
        <w:t>fine-tuning</w:t>
      </w:r>
      <w:r w:rsidR="00624158" w:rsidRPr="000B2E6F">
        <w:rPr>
          <w:rFonts w:hint="eastAsia"/>
        </w:rPr>
        <w:t>の</w:t>
      </w:r>
      <w:r w:rsidR="000D5D6A" w:rsidRPr="000B2E6F">
        <w:rPr>
          <w:rFonts w:hint="eastAsia"/>
        </w:rPr>
        <w:t>ターゲット</w:t>
      </w:r>
      <w:r w:rsidR="00624158" w:rsidRPr="000B2E6F">
        <w:rPr>
          <w:rFonts w:hint="eastAsia"/>
        </w:rPr>
        <w:t>となるタスクにおいて有用となる特徴を抽出している必要がある</w:t>
      </w:r>
      <w:r w:rsidR="00624158" w:rsidRPr="000B2E6F">
        <w:t xml:space="preserve">. </w:t>
      </w:r>
    </w:p>
    <w:p w14:paraId="1F81CD75" w14:textId="57CFD2E8" w:rsidR="001C2FF7" w:rsidRPr="000B2E6F" w:rsidRDefault="00624158">
      <w:pPr>
        <w:pStyle w:val="FirstParagraph"/>
      </w:pPr>
      <w:r w:rsidRPr="000B2E6F">
        <w:rPr>
          <w:rFonts w:hint="eastAsia"/>
        </w:rPr>
        <w:t>一般に</w:t>
      </w:r>
      <w:r w:rsidRPr="000B2E6F">
        <w:t xml:space="preserve">, </w:t>
      </w:r>
      <w:r w:rsidR="00A31705" w:rsidRPr="000B2E6F">
        <w:rPr>
          <w:rFonts w:hint="eastAsia"/>
        </w:rPr>
        <w:t>静止</w:t>
      </w:r>
      <w:r w:rsidRPr="000B2E6F">
        <w:rPr>
          <w:rFonts w:hint="eastAsia"/>
        </w:rPr>
        <w:t>画像識別の領域においては</w:t>
      </w:r>
      <w:r w:rsidR="00BD690A" w:rsidRPr="000B2E6F">
        <w:rPr>
          <w:rFonts w:hint="eastAsia"/>
        </w:rPr>
        <w:t>静止画中の物体</w:t>
      </w:r>
      <w:r w:rsidR="00A31705" w:rsidRPr="000B2E6F">
        <w:rPr>
          <w:rFonts w:hint="eastAsia"/>
        </w:rPr>
        <w:t>判別</w:t>
      </w:r>
      <w:r w:rsidRPr="000B2E6F">
        <w:rPr>
          <w:rFonts w:hint="eastAsia"/>
        </w:rPr>
        <w:t>タスクを学習した</w:t>
      </w:r>
      <w:r w:rsidR="00A31705" w:rsidRPr="000B2E6F">
        <w:rPr>
          <w:rFonts w:hint="eastAsia"/>
        </w:rPr>
        <w:t>ニューラルネットワーク</w:t>
      </w:r>
      <w:r w:rsidRPr="000B2E6F">
        <w:rPr>
          <w:rFonts w:hint="eastAsia"/>
        </w:rPr>
        <w:t>がこのような特徴量を抽出しているとされ</w:t>
      </w:r>
      <w:r w:rsidRPr="000B2E6F">
        <w:t>,</w:t>
      </w:r>
      <w:r w:rsidR="00BD690A" w:rsidRPr="000B2E6F">
        <w:rPr>
          <w:rFonts w:hint="eastAsia"/>
        </w:rPr>
        <w:t>静止画中の物体</w:t>
      </w:r>
      <w:r w:rsidR="00A31705" w:rsidRPr="000B2E6F">
        <w:rPr>
          <w:rFonts w:hint="eastAsia"/>
        </w:rPr>
        <w:t>判別タスクを学習したネットワークが</w:t>
      </w:r>
      <w:r w:rsidRPr="000B2E6F">
        <w:rPr>
          <w:rFonts w:hint="eastAsia"/>
        </w:rPr>
        <w:t>一般的に</w:t>
      </w:r>
      <w:r w:rsidRPr="000B2E6F">
        <w:t>fine-tuning</w:t>
      </w:r>
      <w:r w:rsidRPr="000B2E6F">
        <w:rPr>
          <w:rFonts w:hint="eastAsia"/>
        </w:rPr>
        <w:t>の際の元のモデルとして使用されて</w:t>
      </w:r>
      <w:r w:rsidR="00A31705" w:rsidRPr="000B2E6F">
        <w:rPr>
          <w:rFonts w:hint="eastAsia"/>
        </w:rPr>
        <w:t>いる</w:t>
      </w:r>
      <w:r w:rsidR="00BD690A" w:rsidRPr="000B2E6F">
        <w:t>.</w:t>
      </w:r>
      <w:r w:rsidRPr="000B2E6F">
        <w:t xml:space="preserve"> </w:t>
      </w:r>
      <w:r w:rsidR="00A31705" w:rsidRPr="000B2E6F">
        <w:rPr>
          <w:rFonts w:hint="eastAsia"/>
        </w:rPr>
        <w:t>この方法は</w:t>
      </w:r>
      <w:r w:rsidRPr="000B2E6F">
        <w:rPr>
          <w:rFonts w:hint="eastAsia"/>
        </w:rPr>
        <w:t>セグメンテーションやキャプションの生成など多くの画像認識タスク</w:t>
      </w:r>
      <w:r w:rsidR="00A31705" w:rsidRPr="000B2E6F">
        <w:rPr>
          <w:rFonts w:hint="eastAsia"/>
        </w:rPr>
        <w:t>において成功を収めている</w:t>
      </w:r>
      <w:r w:rsidR="00B84442" w:rsidRPr="000B2E6F">
        <w:t xml:space="preserve"> </w:t>
      </w:r>
      <w:r w:rsidR="00761DC4" w:rsidRPr="000B2E6F">
        <w:fldChar w:fldCharType="begin" w:fldLock="1"/>
      </w:r>
      <w:r w:rsidR="00761DC4" w:rsidRPr="000B2E6F">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sidRPr="000B2E6F">
        <w:fldChar w:fldCharType="separate"/>
      </w:r>
      <w:r w:rsidR="00761DC4" w:rsidRPr="000B2E6F">
        <w:t>(Shelhamer, Long, &amp; Darrell, 2017; Vinyals, Toshev, Bengio, &amp; Erhan, 2015)</w:t>
      </w:r>
      <w:r w:rsidR="00761DC4" w:rsidRPr="000B2E6F">
        <w:fldChar w:fldCharType="end"/>
      </w:r>
      <w:r w:rsidRPr="000B2E6F">
        <w:t>.</w:t>
      </w:r>
    </w:p>
    <w:p w14:paraId="51B3B8CD" w14:textId="01983DFE" w:rsidR="001C2FF7" w:rsidRPr="000B2E6F" w:rsidRDefault="00624158" w:rsidP="00D01FDD">
      <w:pPr>
        <w:pStyle w:val="a0"/>
      </w:pPr>
      <w:r w:rsidRPr="000B2E6F">
        <w:rPr>
          <w:rFonts w:hint="eastAsia"/>
        </w:rPr>
        <w:t>また</w:t>
      </w:r>
      <w:r w:rsidRPr="000B2E6F">
        <w:t>, fine-tuning</w:t>
      </w:r>
      <w:r w:rsidRPr="000B2E6F">
        <w:rPr>
          <w:rFonts w:hint="eastAsia"/>
        </w:rPr>
        <w:t>は</w:t>
      </w:r>
      <w:r w:rsidR="000D5D6A" w:rsidRPr="000B2E6F">
        <w:rPr>
          <w:rFonts w:hint="eastAsia"/>
        </w:rPr>
        <w:t>静止</w:t>
      </w:r>
      <w:r w:rsidRPr="000B2E6F">
        <w:rPr>
          <w:rFonts w:hint="eastAsia"/>
        </w:rPr>
        <w:t>画</w:t>
      </w:r>
      <w:r w:rsidR="00BD690A" w:rsidRPr="000B2E6F">
        <w:rPr>
          <w:rFonts w:hint="eastAsia"/>
        </w:rPr>
        <w:t>を扱うタスク</w:t>
      </w:r>
      <w:r w:rsidRPr="000B2E6F">
        <w:rPr>
          <w:rFonts w:hint="eastAsia"/>
        </w:rPr>
        <w:t>だけではなく</w:t>
      </w:r>
      <w:r w:rsidRPr="000B2E6F">
        <w:t xml:space="preserve">, </w:t>
      </w:r>
      <w:r w:rsidRPr="000B2E6F">
        <w:rPr>
          <w:rFonts w:hint="eastAsia"/>
        </w:rPr>
        <w:t>動画</w:t>
      </w:r>
      <w:r w:rsidR="00BD690A" w:rsidRPr="000B2E6F">
        <w:rPr>
          <w:rFonts w:hint="eastAsia"/>
        </w:rPr>
        <w:t>を扱うタスク</w:t>
      </w:r>
      <w:r w:rsidRPr="000B2E6F">
        <w:rPr>
          <w:rFonts w:hint="eastAsia"/>
        </w:rPr>
        <w:t>においても効果的であることが示され</w:t>
      </w:r>
      <w:r w:rsidR="007A7F67" w:rsidRPr="000B2E6F">
        <w:rPr>
          <w:rFonts w:hint="eastAsia"/>
        </w:rPr>
        <w:t>始めている</w:t>
      </w:r>
      <w:r w:rsidRPr="000B2E6F">
        <w:t xml:space="preserve">. </w:t>
      </w:r>
      <w:r w:rsidRPr="000B2E6F">
        <w:rPr>
          <w:rFonts w:hint="eastAsia"/>
        </w:rPr>
        <w:t>一例として動画中の動詞判別タスクにおいて</w:t>
      </w:r>
      <w:r w:rsidRPr="000B2E6F">
        <w:t xml:space="preserve">, </w:t>
      </w:r>
      <w:r w:rsidRPr="000B2E6F">
        <w:rPr>
          <w:rFonts w:hint="eastAsia"/>
        </w:rPr>
        <w:t>大量のデータを有する</w:t>
      </w:r>
      <w:commentRangeStart w:id="7"/>
      <w:r w:rsidRPr="000B2E6F">
        <w:t>kinetics</w:t>
      </w:r>
      <w:r w:rsidRPr="000B2E6F">
        <w:rPr>
          <w:rFonts w:hint="eastAsia"/>
        </w:rPr>
        <w:t>データセット</w:t>
      </w:r>
      <w:commentRangeEnd w:id="7"/>
      <w:r w:rsidR="000B2E6F">
        <w:rPr>
          <w:rStyle w:val="af"/>
          <w:lang w:eastAsia="en-US"/>
        </w:rPr>
        <w:commentReference w:id="7"/>
      </w:r>
      <w:r w:rsidR="00FC0874" w:rsidRPr="000B2E6F">
        <w:t xml:space="preserve"> </w:t>
      </w:r>
      <w:r w:rsidR="00761DC4" w:rsidRPr="000B2E6F">
        <w:fldChar w:fldCharType="begin" w:fldLock="1"/>
      </w:r>
      <w:r w:rsidR="004C0E66" w:rsidRPr="000B2E6F">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sidRPr="000B2E6F">
        <w:fldChar w:fldCharType="separate"/>
      </w:r>
      <w:r w:rsidR="00761DC4" w:rsidRPr="000B2E6F">
        <w:t>(Kay et al., 2017)</w:t>
      </w:r>
      <w:r w:rsidR="00761DC4" w:rsidRPr="000B2E6F">
        <w:fldChar w:fldCharType="end"/>
      </w:r>
      <w:r w:rsidR="00FC0874" w:rsidRPr="000B2E6F">
        <w:t xml:space="preserve"> </w:t>
      </w:r>
      <w:r w:rsidRPr="000B2E6F">
        <w:rPr>
          <w:rFonts w:hint="eastAsia"/>
        </w:rPr>
        <w:t>で学習したモデルを元として</w:t>
      </w:r>
      <w:r w:rsidRPr="000B2E6F">
        <w:t xml:space="preserve">, </w:t>
      </w:r>
      <w:r w:rsidRPr="000B2E6F">
        <w:rPr>
          <w:rFonts w:hint="eastAsia"/>
        </w:rPr>
        <w:t>より小規模なデータセット</w:t>
      </w:r>
      <w:r w:rsidR="00A30A66" w:rsidRPr="000B2E6F">
        <w:rPr>
          <w:rFonts w:hint="eastAsia"/>
        </w:rPr>
        <w:t>における動詞判別タスクを</w:t>
      </w:r>
      <w:r w:rsidRPr="000B2E6F">
        <w:rPr>
          <w:rFonts w:hint="eastAsia"/>
        </w:rPr>
        <w:t>学習することが可能であることが示されている</w:t>
      </w:r>
      <w:r w:rsidR="00367823" w:rsidRPr="000B2E6F">
        <w:t xml:space="preserve"> (</w:t>
      </w:r>
      <w:proofErr w:type="spellStart"/>
      <w:r w:rsidR="00367823" w:rsidRPr="000B2E6F">
        <w:t>Carreira</w:t>
      </w:r>
      <w:proofErr w:type="spellEnd"/>
      <w:r w:rsidR="00367823" w:rsidRPr="000B2E6F">
        <w:t xml:space="preserve"> &amp; Zisserman, 2017</w:t>
      </w:r>
      <w:proofErr w:type="gramStart"/>
      <w:r w:rsidR="00367823" w:rsidRPr="000B2E6F">
        <w:t>)</w:t>
      </w:r>
      <w:r w:rsidR="00FC0874" w:rsidRPr="000B2E6F">
        <w:t xml:space="preserve"> </w:t>
      </w:r>
      <w:r w:rsidRPr="000B2E6F">
        <w:t>.</w:t>
      </w:r>
      <w:proofErr w:type="gramEnd"/>
      <w:r w:rsidRPr="000B2E6F">
        <w:t xml:space="preserve"> </w:t>
      </w:r>
      <w:r w:rsidR="006D1744" w:rsidRPr="000B2E6F">
        <w:rPr>
          <w:rFonts w:hint="eastAsia"/>
        </w:rPr>
        <w:t>しかし</w:t>
      </w:r>
      <w:r w:rsidR="00874421" w:rsidRPr="000B2E6F">
        <w:t xml:space="preserve">, </w:t>
      </w:r>
      <w:r w:rsidR="006D1744" w:rsidRPr="000B2E6F">
        <w:rPr>
          <w:rFonts w:hint="eastAsia"/>
        </w:rPr>
        <w:t>動画を扱うタスクの</w:t>
      </w:r>
      <w:r w:rsidR="006D1744" w:rsidRPr="000B2E6F">
        <w:t>fine-tuning</w:t>
      </w:r>
      <w:r w:rsidR="006D1744" w:rsidRPr="000B2E6F">
        <w:rPr>
          <w:rFonts w:hint="eastAsia"/>
        </w:rPr>
        <w:t>の手法は現状ではまだ確立されていない</w:t>
      </w:r>
      <w:r w:rsidR="00874421" w:rsidRPr="000B2E6F">
        <w:t xml:space="preserve">. </w:t>
      </w:r>
      <w:r w:rsidR="006D1744" w:rsidRPr="000B2E6F">
        <w:rPr>
          <w:rFonts w:hint="eastAsia"/>
        </w:rPr>
        <w:t>静止画認識の分野においては</w:t>
      </w:r>
      <w:r w:rsidR="006D1744" w:rsidRPr="000B2E6F">
        <w:t>pre-training</w:t>
      </w:r>
      <w:r w:rsidR="006D1744" w:rsidRPr="000B2E6F">
        <w:rPr>
          <w:rFonts w:hint="eastAsia"/>
        </w:rPr>
        <w:t>タスクとして静止画中の物体判別タスクが一般的に用いられているが</w:t>
      </w:r>
      <w:r w:rsidR="00874421" w:rsidRPr="000B2E6F">
        <w:t xml:space="preserve">, </w:t>
      </w:r>
      <w:r w:rsidR="006D1744" w:rsidRPr="000B2E6F">
        <w:rPr>
          <w:rFonts w:hint="eastAsia"/>
        </w:rPr>
        <w:t>動画認識の分野においては</w:t>
      </w:r>
      <w:r w:rsidR="00874421" w:rsidRPr="000B2E6F">
        <w:t xml:space="preserve">, </w:t>
      </w:r>
      <w:r w:rsidR="006D1744" w:rsidRPr="000B2E6F">
        <w:rPr>
          <w:rFonts w:hint="eastAsia"/>
        </w:rPr>
        <w:t>動画中の動詞判別タスクや静止画中の物体判別タスクなど複数の</w:t>
      </w:r>
      <w:r w:rsidR="006D1744" w:rsidRPr="000B2E6F">
        <w:t xml:space="preserve"> pre-training</w:t>
      </w:r>
      <w:r w:rsidR="006D1744" w:rsidRPr="000B2E6F">
        <w:rPr>
          <w:rFonts w:hint="eastAsia"/>
        </w:rPr>
        <w:t>タスクの候補が存在し</w:t>
      </w:r>
      <w:r w:rsidR="00874421" w:rsidRPr="000B2E6F">
        <w:t xml:space="preserve">, </w:t>
      </w:r>
      <w:r w:rsidR="006D1744" w:rsidRPr="000B2E6F">
        <w:rPr>
          <w:rFonts w:hint="eastAsia"/>
        </w:rPr>
        <w:t>動画認識のタスクを学習する際に</w:t>
      </w:r>
      <w:r w:rsidR="00874421" w:rsidRPr="000B2E6F">
        <w:t xml:space="preserve">, </w:t>
      </w:r>
      <w:r w:rsidR="006D1744" w:rsidRPr="000B2E6F">
        <w:rPr>
          <w:rFonts w:hint="eastAsia"/>
        </w:rPr>
        <w:t>どういった手法を</w:t>
      </w:r>
      <w:r w:rsidR="006D1744" w:rsidRPr="000B2E6F">
        <w:t>fine-tuning</w:t>
      </w:r>
      <w:r w:rsidR="006D1744" w:rsidRPr="000B2E6F">
        <w:rPr>
          <w:rFonts w:hint="eastAsia"/>
        </w:rPr>
        <w:t>の手法として用いるのが良いかは明らかになっていない</w:t>
      </w:r>
      <w:r w:rsidR="00874421" w:rsidRPr="000B2E6F">
        <w:t xml:space="preserve">. </w:t>
      </w:r>
    </w:p>
    <w:p w14:paraId="617B30F5" w14:textId="74DE6F31" w:rsidR="006D1744" w:rsidRPr="00774337" w:rsidRDefault="006D1744">
      <w:pPr>
        <w:pStyle w:val="a0"/>
      </w:pPr>
      <w:r w:rsidRPr="000B2E6F">
        <w:rPr>
          <w:rFonts w:hint="eastAsia"/>
        </w:rPr>
        <w:lastRenderedPageBreak/>
        <w:t>そこで</w:t>
      </w:r>
      <w:r w:rsidR="00874421" w:rsidRPr="000B2E6F">
        <w:t xml:space="preserve">, </w:t>
      </w:r>
      <w:r w:rsidRPr="000B2E6F">
        <w:rPr>
          <w:rFonts w:hint="eastAsia"/>
        </w:rPr>
        <w:t>本研究では動画中の物体判別タスクを学習するために</w:t>
      </w:r>
      <w:r w:rsidR="00874421" w:rsidRPr="000B2E6F">
        <w:t xml:space="preserve">, </w:t>
      </w:r>
      <w:commentRangeStart w:id="8"/>
      <w:r w:rsidRPr="000B2E6F">
        <w:rPr>
          <w:rFonts w:hint="eastAsia"/>
        </w:rPr>
        <w:t>どうような</w:t>
      </w:r>
      <w:commentRangeEnd w:id="8"/>
      <w:r w:rsidR="00363174" w:rsidRPr="00BB13F2">
        <w:rPr>
          <w:rStyle w:val="af"/>
          <w:lang w:eastAsia="en-US"/>
        </w:rPr>
        <w:commentReference w:id="8"/>
      </w:r>
      <w:r w:rsidRPr="00774337">
        <w:t>fine-tuning</w:t>
      </w:r>
      <w:r w:rsidRPr="00774337">
        <w:rPr>
          <w:rFonts w:hint="eastAsia"/>
        </w:rPr>
        <w:t>の手法を用いるのが効果的かを検証した</w:t>
      </w:r>
      <w:r w:rsidR="00874421" w:rsidRPr="00774337">
        <w:t xml:space="preserve">. </w:t>
      </w:r>
      <w:r w:rsidRPr="00774337">
        <w:rPr>
          <w:rFonts w:hint="eastAsia"/>
        </w:rPr>
        <w:t>ニューラルネットワークのアーキテクチャと</w:t>
      </w:r>
      <w:r w:rsidRPr="00774337">
        <w:t>pre-training</w:t>
      </w:r>
      <w:r w:rsidR="00985E99" w:rsidRPr="00774337">
        <w:rPr>
          <w:rFonts w:hint="eastAsia"/>
        </w:rPr>
        <w:t>として学習する</w:t>
      </w:r>
      <w:r w:rsidR="00F9746E" w:rsidRPr="00774337">
        <w:rPr>
          <w:rFonts w:hint="eastAsia"/>
        </w:rPr>
        <w:t>タスクを操作することにより複数の学習済み</w:t>
      </w:r>
      <w:r w:rsidRPr="00774337">
        <w:rPr>
          <w:rFonts w:hint="eastAsia"/>
        </w:rPr>
        <w:t>ニューラルネットワークを用意し</w:t>
      </w:r>
      <w:r w:rsidR="00874421" w:rsidRPr="00774337">
        <w:t xml:space="preserve">, </w:t>
      </w:r>
      <w:r w:rsidRPr="00774337">
        <w:rPr>
          <w:rFonts w:hint="eastAsia"/>
        </w:rPr>
        <w:t>それらを同様の方法で</w:t>
      </w:r>
      <w:r w:rsidRPr="00774337">
        <w:t>fine-tuning</w:t>
      </w:r>
      <w:r w:rsidRPr="00774337">
        <w:rPr>
          <w:rFonts w:hint="eastAsia"/>
        </w:rPr>
        <w:t>を行い動画中の物体判別タスクの成績を比較することで</w:t>
      </w:r>
      <w:r w:rsidR="00874421" w:rsidRPr="00774337">
        <w:t xml:space="preserve">, </w:t>
      </w:r>
      <w:r w:rsidRPr="00774337">
        <w:rPr>
          <w:rFonts w:hint="eastAsia"/>
        </w:rPr>
        <w:t>動画中の物体判別タスクを学習するために最適な</w:t>
      </w:r>
      <w:r w:rsidRPr="00774337">
        <w:t>fine-tuning</w:t>
      </w:r>
      <w:r w:rsidR="00985E99" w:rsidRPr="00774337">
        <w:rPr>
          <w:rFonts w:hint="eastAsia"/>
        </w:rPr>
        <w:t>の手法を検証した</w:t>
      </w:r>
      <w:r w:rsidR="00874421" w:rsidRPr="00774337">
        <w:t xml:space="preserve">. </w:t>
      </w:r>
    </w:p>
    <w:p w14:paraId="76C56C42" w14:textId="12F629CD" w:rsidR="00F9746E" w:rsidRPr="00774337" w:rsidRDefault="00624158">
      <w:pPr>
        <w:pStyle w:val="a0"/>
      </w:pPr>
      <w:r w:rsidRPr="00774337">
        <w:rPr>
          <w:rFonts w:hint="eastAsia"/>
        </w:rPr>
        <w:t>第</w:t>
      </w:r>
      <w:r w:rsidRPr="00774337">
        <w:t>2</w:t>
      </w:r>
      <w:r w:rsidRPr="00774337">
        <w:rPr>
          <w:rFonts w:hint="eastAsia"/>
        </w:rPr>
        <w:t>章の第</w:t>
      </w:r>
      <w:r w:rsidRPr="00774337">
        <w:t>1</w:t>
      </w:r>
      <w:r w:rsidRPr="00774337">
        <w:rPr>
          <w:rFonts w:hint="eastAsia"/>
        </w:rPr>
        <w:t>節では</w:t>
      </w:r>
      <w:r w:rsidRPr="00774337">
        <w:t xml:space="preserve">, </w:t>
      </w:r>
      <w:r w:rsidRPr="00774337">
        <w:rPr>
          <w:rFonts w:hint="eastAsia"/>
        </w:rPr>
        <w:t>今回の検証に使用したニューラルネットワークについての詳細を解説する</w:t>
      </w:r>
      <w:r w:rsidRPr="00774337">
        <w:t xml:space="preserve">. </w:t>
      </w:r>
      <w:r w:rsidRPr="00774337">
        <w:rPr>
          <w:rFonts w:hint="eastAsia"/>
        </w:rPr>
        <w:t>第</w:t>
      </w:r>
      <w:r w:rsidRPr="00774337">
        <w:t>2</w:t>
      </w:r>
      <w:r w:rsidR="00360BA2" w:rsidRPr="00774337">
        <w:t xml:space="preserve"> </w:t>
      </w:r>
      <w:r w:rsidRPr="00774337">
        <w:rPr>
          <w:rFonts w:hint="eastAsia"/>
        </w:rPr>
        <w:t>章の</w:t>
      </w:r>
      <w:r w:rsidRPr="00774337">
        <w:t>2,</w:t>
      </w:r>
      <w:r w:rsidR="00C8467D" w:rsidRPr="00774337">
        <w:t xml:space="preserve"> </w:t>
      </w:r>
      <w:r w:rsidRPr="00774337">
        <w:t>3</w:t>
      </w:r>
      <w:r w:rsidR="00360BA2" w:rsidRPr="00774337">
        <w:t xml:space="preserve"> </w:t>
      </w:r>
      <w:r w:rsidRPr="00774337">
        <w:rPr>
          <w:rFonts w:hint="eastAsia"/>
        </w:rPr>
        <w:t>節では</w:t>
      </w:r>
      <w:r w:rsidRPr="00774337">
        <w:t xml:space="preserve">, </w:t>
      </w:r>
      <w:r w:rsidRPr="00774337">
        <w:rPr>
          <w:rFonts w:hint="eastAsia"/>
        </w:rPr>
        <w:t>今回の検証に用いたデータセットと学習の際の手続きについて述べる</w:t>
      </w:r>
      <w:r w:rsidRPr="00774337">
        <w:t xml:space="preserve">. </w:t>
      </w:r>
      <w:r w:rsidRPr="00774337">
        <w:rPr>
          <w:rFonts w:hint="eastAsia"/>
        </w:rPr>
        <w:t>第</w:t>
      </w:r>
      <w:r w:rsidRPr="00774337">
        <w:t>2</w:t>
      </w:r>
      <w:r w:rsidR="00360BA2" w:rsidRPr="00774337">
        <w:t xml:space="preserve"> </w:t>
      </w:r>
      <w:r w:rsidRPr="00774337">
        <w:rPr>
          <w:rFonts w:hint="eastAsia"/>
        </w:rPr>
        <w:t>章の</w:t>
      </w:r>
      <w:r w:rsidRPr="00774337">
        <w:t>4</w:t>
      </w:r>
      <w:r w:rsidR="00360BA2" w:rsidRPr="00774337">
        <w:t xml:space="preserve"> </w:t>
      </w:r>
      <w:r w:rsidRPr="00774337">
        <w:rPr>
          <w:rFonts w:hint="eastAsia"/>
        </w:rPr>
        <w:t>節では</w:t>
      </w:r>
      <w:r w:rsidRPr="00774337">
        <w:t xml:space="preserve">, </w:t>
      </w:r>
      <w:r w:rsidRPr="00774337">
        <w:rPr>
          <w:rFonts w:hint="eastAsia"/>
        </w:rPr>
        <w:t>比較検討の方法論について述べた後</w:t>
      </w:r>
      <w:r w:rsidRPr="00774337">
        <w:t xml:space="preserve">, </w:t>
      </w:r>
      <w:r w:rsidRPr="00774337">
        <w:rPr>
          <w:rFonts w:hint="eastAsia"/>
        </w:rPr>
        <w:t>第</w:t>
      </w:r>
      <w:r w:rsidRPr="00774337">
        <w:t>3</w:t>
      </w:r>
      <w:r w:rsidR="00360BA2" w:rsidRPr="00774337">
        <w:t xml:space="preserve"> </w:t>
      </w:r>
      <w:r w:rsidRPr="00774337">
        <w:t>, 4</w:t>
      </w:r>
      <w:r w:rsidR="00360BA2" w:rsidRPr="00774337">
        <w:t xml:space="preserve"> </w:t>
      </w:r>
      <w:r w:rsidRPr="00774337">
        <w:rPr>
          <w:rFonts w:hint="eastAsia"/>
        </w:rPr>
        <w:t>章では</w:t>
      </w:r>
      <w:r w:rsidRPr="00774337">
        <w:t xml:space="preserve">, </w:t>
      </w:r>
      <w:r w:rsidRPr="00774337">
        <w:rPr>
          <w:rFonts w:hint="eastAsia"/>
        </w:rPr>
        <w:t>比較の結果および検証を行い</w:t>
      </w:r>
      <w:r w:rsidRPr="00774337">
        <w:t xml:space="preserve">, </w:t>
      </w:r>
      <w:r w:rsidRPr="00774337">
        <w:rPr>
          <w:rFonts w:hint="eastAsia"/>
        </w:rPr>
        <w:t>ニューラルネットワークの</w:t>
      </w:r>
      <w:r w:rsidRPr="00774337">
        <w:t>fine-tuning</w:t>
      </w:r>
      <w:r w:rsidRPr="00774337">
        <w:rPr>
          <w:rFonts w:hint="eastAsia"/>
        </w:rPr>
        <w:t>について考察を行う</w:t>
      </w:r>
      <w:r w:rsidRPr="00774337">
        <w:t>.</w:t>
      </w:r>
    </w:p>
    <w:p w14:paraId="67FAAD05" w14:textId="374699DE" w:rsidR="004611A2" w:rsidRPr="00BB13F2" w:rsidDel="004611A2" w:rsidRDefault="00F9746E">
      <w:pPr>
        <w:ind w:firstLine="600"/>
        <w:rPr>
          <w:lang w:eastAsia="ja-JP"/>
        </w:rPr>
      </w:pPr>
      <w:r w:rsidRPr="00774337">
        <w:rPr>
          <w:lang w:eastAsia="ja-JP"/>
        </w:rPr>
        <w:br w:type="page"/>
      </w:r>
    </w:p>
    <w:tbl>
      <w:tblPr>
        <w:tblW w:w="7824" w:type="dxa"/>
        <w:tblCellMar>
          <w:left w:w="0" w:type="dxa"/>
          <w:right w:w="0" w:type="dxa"/>
        </w:tblCellMar>
        <w:tblLook w:val="0420" w:firstRow="1" w:lastRow="0" w:firstColumn="0" w:lastColumn="0" w:noHBand="0" w:noVBand="1"/>
      </w:tblPr>
      <w:tblGrid>
        <w:gridCol w:w="3912"/>
        <w:gridCol w:w="3912"/>
      </w:tblGrid>
      <w:tr w:rsidR="004611A2" w:rsidRPr="00BB13F2" w14:paraId="1F43503B" w14:textId="77777777" w:rsidTr="00D01FDD">
        <w:trPr>
          <w:trHeight w:val="283"/>
        </w:trPr>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p w14:paraId="16CC8A56" w14:textId="0FD74F81" w:rsidR="004611A2" w:rsidRPr="00774337" w:rsidRDefault="004611A2" w:rsidP="00D01FDD">
            <w:pPr>
              <w:pStyle w:val="a0"/>
            </w:pPr>
            <w:r w:rsidRPr="00774337">
              <w:rPr>
                <w:rFonts w:hint="eastAsia"/>
              </w:rPr>
              <w:lastRenderedPageBreak/>
              <w:t>ネットワークアーキテクチャ</w:t>
            </w:r>
          </w:p>
        </w:tc>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p w14:paraId="3FE3BFD6" w14:textId="77777777" w:rsidR="004611A2" w:rsidRPr="00774337" w:rsidRDefault="004611A2">
            <w:pPr>
              <w:pStyle w:val="a0"/>
            </w:pPr>
            <w:r w:rsidRPr="00774337">
              <w:rPr>
                <w:rFonts w:hint="eastAsia"/>
              </w:rPr>
              <w:t>学習済みタスク</w:t>
            </w:r>
          </w:p>
        </w:tc>
      </w:tr>
      <w:tr w:rsidR="004611A2" w:rsidRPr="00BB13F2" w14:paraId="1140110D" w14:textId="77777777" w:rsidTr="00D01FDD">
        <w:trPr>
          <w:trHeight w:val="283"/>
        </w:trPr>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7469B8F4" w14:textId="77777777" w:rsidR="004611A2" w:rsidRPr="00774337" w:rsidRDefault="004611A2" w:rsidP="00D01FDD">
            <w:pPr>
              <w:pStyle w:val="a0"/>
            </w:pPr>
            <w:r w:rsidRPr="00774337">
              <w:t>2</w:t>
            </w:r>
            <w:r w:rsidRPr="00774337">
              <w:rPr>
                <w:rFonts w:hint="eastAsia"/>
              </w:rPr>
              <w:t>次元畳み込み</w:t>
            </w:r>
            <w:r w:rsidRPr="00774337">
              <w:t xml:space="preserve"> (</w:t>
            </w:r>
            <w:r w:rsidRPr="00774337">
              <w:rPr>
                <w:rFonts w:hint="eastAsia"/>
              </w:rPr>
              <w:t>静止画用</w:t>
            </w:r>
            <w:r w:rsidRPr="00774337">
              <w:t>)</w:t>
            </w:r>
          </w:p>
        </w:tc>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16E95A76" w14:textId="77777777" w:rsidR="004611A2" w:rsidRPr="00774337" w:rsidRDefault="004611A2">
            <w:pPr>
              <w:pStyle w:val="a0"/>
            </w:pPr>
            <w:r w:rsidRPr="00774337">
              <w:rPr>
                <w:rFonts w:hint="eastAsia"/>
              </w:rPr>
              <w:t>静止画中の物体判別タスク</w:t>
            </w:r>
          </w:p>
        </w:tc>
      </w:tr>
      <w:tr w:rsidR="004611A2" w:rsidRPr="00BB13F2" w14:paraId="0FBC9867" w14:textId="77777777" w:rsidTr="00D01FDD">
        <w:trPr>
          <w:trHeight w:val="283"/>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61DACB54" w14:textId="77777777" w:rsidR="004611A2" w:rsidRPr="00774337" w:rsidRDefault="004611A2" w:rsidP="00D01FDD">
            <w:pPr>
              <w:pStyle w:val="a0"/>
            </w:pPr>
            <w:r w:rsidRPr="00774337">
              <w:t>3</w:t>
            </w:r>
            <w:r w:rsidRPr="00774337">
              <w:rPr>
                <w:rFonts w:hint="eastAsia"/>
              </w:rPr>
              <w:t>次元畳み込み</w:t>
            </w:r>
            <w:r w:rsidRPr="00774337">
              <w:t xml:space="preserve"> (</w:t>
            </w:r>
            <w:r w:rsidRPr="00774337">
              <w:rPr>
                <w:rFonts w:hint="eastAsia"/>
              </w:rPr>
              <w:t>動画用</w:t>
            </w:r>
            <w:r w:rsidRPr="00774337">
              <w:t>)</w:t>
            </w:r>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21B74AC8" w14:textId="77777777" w:rsidR="004611A2" w:rsidRPr="00774337" w:rsidRDefault="004611A2">
            <w:pPr>
              <w:pStyle w:val="a0"/>
            </w:pPr>
            <w:r w:rsidRPr="00774337">
              <w:rPr>
                <w:rFonts w:hint="eastAsia"/>
              </w:rPr>
              <w:t>静止画中の物体判別タスク</w:t>
            </w:r>
          </w:p>
        </w:tc>
      </w:tr>
      <w:tr w:rsidR="004611A2" w:rsidRPr="00BB13F2" w14:paraId="75C37E0A" w14:textId="77777777" w:rsidTr="00D01FDD">
        <w:trPr>
          <w:trHeight w:val="283"/>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512F4E4E" w14:textId="77777777" w:rsidR="004611A2" w:rsidRPr="00774337" w:rsidRDefault="004611A2" w:rsidP="00D01FDD">
            <w:pPr>
              <w:pStyle w:val="a0"/>
            </w:pPr>
            <w:r w:rsidRPr="00774337">
              <w:t>3</w:t>
            </w:r>
            <w:r w:rsidRPr="00774337">
              <w:rPr>
                <w:rFonts w:hint="eastAsia"/>
              </w:rPr>
              <w:t>次元畳み込み</w:t>
            </w:r>
            <w:r w:rsidRPr="00774337">
              <w:t xml:space="preserve"> (</w:t>
            </w:r>
            <w:r w:rsidRPr="00774337">
              <w:rPr>
                <w:rFonts w:hint="eastAsia"/>
              </w:rPr>
              <w:t>動画用</w:t>
            </w:r>
            <w:r w:rsidRPr="00774337">
              <w:t>)</w:t>
            </w:r>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1EDBEA98" w14:textId="77777777" w:rsidR="004611A2" w:rsidRPr="00774337" w:rsidRDefault="004611A2">
            <w:pPr>
              <w:pStyle w:val="a0"/>
            </w:pPr>
            <w:r w:rsidRPr="00774337">
              <w:rPr>
                <w:rFonts w:hint="eastAsia"/>
              </w:rPr>
              <w:t>動画中の動詞判別タスク</w:t>
            </w:r>
          </w:p>
        </w:tc>
      </w:tr>
    </w:tbl>
    <w:p w14:paraId="18C6F470" w14:textId="582383F6" w:rsidR="00F849BE" w:rsidRPr="00BB13F2" w:rsidRDefault="00565D7E" w:rsidP="00D01FDD">
      <w:pPr>
        <w:pStyle w:val="aa"/>
        <w:ind w:firstLineChars="0" w:firstLine="0"/>
        <w:rPr>
          <w:i w:val="0"/>
          <w:lang w:eastAsia="ja-JP"/>
        </w:rPr>
      </w:pPr>
      <w:commentRangeStart w:id="9"/>
      <w:r w:rsidRPr="00BB13F2">
        <w:rPr>
          <w:rFonts w:hint="eastAsia"/>
          <w:b/>
          <w:i w:val="0"/>
          <w:lang w:eastAsia="ja-JP"/>
        </w:rPr>
        <w:t>図</w:t>
      </w:r>
      <w:r w:rsidRPr="00BB13F2">
        <w:rPr>
          <w:b/>
          <w:i w:val="0"/>
          <w:lang w:eastAsia="ja-JP"/>
        </w:rPr>
        <w:t xml:space="preserve"> </w:t>
      </w:r>
      <w:r w:rsidRPr="00BB13F2">
        <w:rPr>
          <w:b/>
          <w:i w:val="0"/>
        </w:rPr>
        <w:fldChar w:fldCharType="begin"/>
      </w:r>
      <w:r w:rsidRPr="00BB13F2">
        <w:rPr>
          <w:b/>
          <w:i w:val="0"/>
          <w:lang w:eastAsia="ja-JP"/>
        </w:rPr>
        <w:instrText xml:space="preserve"> SEQ </w:instrText>
      </w:r>
      <w:r w:rsidRPr="00BB13F2">
        <w:rPr>
          <w:rFonts w:hint="eastAsia"/>
          <w:b/>
          <w:i w:val="0"/>
          <w:lang w:eastAsia="ja-JP"/>
        </w:rPr>
        <w:instrText>図</w:instrText>
      </w:r>
      <w:r w:rsidRPr="00BB13F2">
        <w:rPr>
          <w:b/>
          <w:i w:val="0"/>
          <w:lang w:eastAsia="ja-JP"/>
        </w:rPr>
        <w:instrText xml:space="preserve"> \* ARABIC </w:instrText>
      </w:r>
      <w:r w:rsidRPr="00774337">
        <w:rPr>
          <w:b/>
          <w:i w:val="0"/>
        </w:rPr>
        <w:fldChar w:fldCharType="separate"/>
      </w:r>
      <w:r w:rsidR="00F047B5" w:rsidRPr="00774337">
        <w:rPr>
          <w:b/>
          <w:i w:val="0"/>
          <w:lang w:eastAsia="ja-JP"/>
        </w:rPr>
        <w:t>1</w:t>
      </w:r>
      <w:r w:rsidRPr="00774337">
        <w:rPr>
          <w:b/>
          <w:i w:val="0"/>
        </w:rPr>
        <w:fldChar w:fldCharType="end"/>
      </w:r>
      <w:r w:rsidRPr="00BB13F2">
        <w:rPr>
          <w:b/>
          <w:i w:val="0"/>
          <w:lang w:eastAsia="ja-JP"/>
        </w:rPr>
        <w:t xml:space="preserve"> </w:t>
      </w:r>
      <w:r w:rsidR="00965E2C" w:rsidRPr="00BB13F2">
        <w:rPr>
          <w:rFonts w:hint="eastAsia"/>
          <w:b/>
          <w:i w:val="0"/>
          <w:lang w:eastAsia="ja-JP"/>
        </w:rPr>
        <w:t>．</w:t>
      </w:r>
      <w:r w:rsidR="004611A2" w:rsidRPr="00BB13F2">
        <w:rPr>
          <w:rFonts w:hint="eastAsia"/>
          <w:b/>
          <w:i w:val="0"/>
          <w:lang w:eastAsia="ja-JP"/>
        </w:rPr>
        <w:t>検証に用いた学習済みニューラルネットワーク</w:t>
      </w:r>
      <w:r w:rsidRPr="00BB13F2">
        <w:rPr>
          <w:b/>
          <w:i w:val="0"/>
          <w:lang w:eastAsia="ja-JP"/>
        </w:rPr>
        <w:t>.</w:t>
      </w:r>
      <w:r w:rsidR="002F4E43" w:rsidRPr="00BB13F2">
        <w:rPr>
          <w:b/>
          <w:i w:val="0"/>
          <w:lang w:eastAsia="ja-JP"/>
        </w:rPr>
        <w:t xml:space="preserve"> </w:t>
      </w:r>
      <w:r w:rsidRPr="00BB13F2">
        <w:rPr>
          <w:sz w:val="22"/>
          <w:lang w:eastAsia="ja-JP"/>
        </w:rPr>
        <w:t xml:space="preserve"> </w:t>
      </w:r>
      <w:r w:rsidR="004611A2" w:rsidRPr="00BB13F2">
        <w:rPr>
          <w:i w:val="0"/>
          <w:lang w:eastAsia="ja-JP"/>
        </w:rPr>
        <w:t>Fine-tuning</w:t>
      </w:r>
      <w:r w:rsidR="004611A2" w:rsidRPr="00BB13F2">
        <w:rPr>
          <w:rFonts w:hint="eastAsia"/>
          <w:i w:val="0"/>
          <w:lang w:eastAsia="ja-JP"/>
        </w:rPr>
        <w:t>手法の検証のために用いた学習済みのニューラルネットワーク</w:t>
      </w:r>
      <w:r w:rsidR="00FD552E" w:rsidRPr="00BB13F2">
        <w:rPr>
          <w:i w:val="0"/>
          <w:lang w:eastAsia="ja-JP"/>
        </w:rPr>
        <w:t xml:space="preserve">. </w:t>
      </w:r>
      <w:r w:rsidR="004611A2" w:rsidRPr="00BB13F2">
        <w:rPr>
          <w:rFonts w:hint="eastAsia"/>
          <w:i w:val="0"/>
          <w:lang w:eastAsia="ja-JP"/>
        </w:rPr>
        <w:t>ニューラルネットワークのアーキテクチャと</w:t>
      </w:r>
      <w:r w:rsidR="00FD552E" w:rsidRPr="00BB13F2">
        <w:rPr>
          <w:i w:val="0"/>
          <w:lang w:eastAsia="ja-JP"/>
        </w:rPr>
        <w:t xml:space="preserve">, </w:t>
      </w:r>
      <w:r w:rsidR="004611A2" w:rsidRPr="00BB13F2">
        <w:rPr>
          <w:rFonts w:hint="eastAsia"/>
          <w:i w:val="0"/>
          <w:lang w:eastAsia="ja-JP"/>
        </w:rPr>
        <w:t>学習に用いたタスクの組み合わせを変動させることにより学習済みモデルを作成した</w:t>
      </w:r>
      <w:r w:rsidR="00FD552E" w:rsidRPr="00BB13F2">
        <w:rPr>
          <w:i w:val="0"/>
          <w:lang w:eastAsia="ja-JP"/>
        </w:rPr>
        <w:t xml:space="preserve">. </w:t>
      </w:r>
      <w:commentRangeEnd w:id="9"/>
      <w:r w:rsidR="00861B35" w:rsidRPr="00BB13F2">
        <w:rPr>
          <w:rStyle w:val="af"/>
          <w:i w:val="0"/>
        </w:rPr>
        <w:commentReference w:id="9"/>
      </w:r>
    </w:p>
    <w:p w14:paraId="239C29C2" w14:textId="77777777" w:rsidR="000462A9" w:rsidRPr="00774337" w:rsidRDefault="000462A9">
      <w:pPr>
        <w:ind w:firstLine="600"/>
        <w:rPr>
          <w:lang w:eastAsia="ja-JP"/>
        </w:rPr>
      </w:pPr>
      <w:r w:rsidRPr="00774337">
        <w:rPr>
          <w:lang w:eastAsia="ja-JP"/>
        </w:rPr>
        <w:br w:type="page"/>
      </w:r>
    </w:p>
    <w:p w14:paraId="38FAAC60" w14:textId="77777777" w:rsidR="000462A9" w:rsidRPr="00774337" w:rsidRDefault="000462A9" w:rsidP="00D01FDD">
      <w:pPr>
        <w:pStyle w:val="a0"/>
      </w:pPr>
      <w:commentRangeStart w:id="10"/>
    </w:p>
    <w:p w14:paraId="03B3C1DC" w14:textId="54183CB7" w:rsidR="001C2FF7" w:rsidRPr="00774337" w:rsidRDefault="00624158" w:rsidP="00D01FDD">
      <w:pPr>
        <w:pStyle w:val="1"/>
        <w:rPr>
          <w:noProof w:val="0"/>
        </w:rPr>
      </w:pPr>
      <w:bookmarkStart w:id="11" w:name="第2章-方法"/>
      <w:bookmarkStart w:id="12" w:name="_Toc533783285"/>
      <w:bookmarkStart w:id="13" w:name="_Toc533784028"/>
      <w:bookmarkStart w:id="14" w:name="_Toc536302864"/>
      <w:r w:rsidRPr="00774337">
        <w:rPr>
          <w:rFonts w:hint="eastAsia"/>
          <w:noProof w:val="0"/>
        </w:rPr>
        <w:t>第</w:t>
      </w:r>
      <w:r w:rsidRPr="00774337">
        <w:rPr>
          <w:noProof w:val="0"/>
        </w:rPr>
        <w:t>2</w:t>
      </w:r>
      <w:r w:rsidRPr="00774337">
        <w:rPr>
          <w:rFonts w:hint="eastAsia"/>
          <w:noProof w:val="0"/>
        </w:rPr>
        <w:t>章</w:t>
      </w:r>
      <w:r w:rsidRPr="00774337">
        <w:rPr>
          <w:noProof w:val="0"/>
        </w:rPr>
        <w:t xml:space="preserve"> </w:t>
      </w:r>
      <w:r w:rsidRPr="00774337">
        <w:rPr>
          <w:rFonts w:hint="eastAsia"/>
          <w:noProof w:val="0"/>
        </w:rPr>
        <w:t>方法</w:t>
      </w:r>
      <w:bookmarkEnd w:id="11"/>
      <w:bookmarkEnd w:id="12"/>
      <w:bookmarkEnd w:id="13"/>
      <w:bookmarkEnd w:id="14"/>
    </w:p>
    <w:p w14:paraId="2220C660" w14:textId="1B85DD6D" w:rsidR="001C2FF7" w:rsidRPr="00774337" w:rsidRDefault="00C314CF" w:rsidP="00D01FDD">
      <w:pPr>
        <w:pStyle w:val="2"/>
        <w:rPr>
          <w:noProof w:val="0"/>
        </w:rPr>
      </w:pPr>
      <w:bookmarkStart w:id="15" w:name="畳み込みニューラルネットワーク"/>
      <w:bookmarkStart w:id="16" w:name="_Toc533783286"/>
      <w:bookmarkStart w:id="17" w:name="_Toc533784029"/>
      <w:bookmarkStart w:id="18" w:name="_Toc536302865"/>
      <w:commentRangeEnd w:id="10"/>
      <w:r w:rsidRPr="00BB13F2">
        <w:rPr>
          <w:rStyle w:val="af"/>
          <w:rFonts w:asciiTheme="minorHAnsi" w:eastAsiaTheme="minorEastAsia" w:hAnsiTheme="minorHAnsi" w:cstheme="minorBidi"/>
          <w:b w:val="0"/>
          <w:bCs w:val="0"/>
          <w:noProof w:val="0"/>
          <w:lang w:eastAsia="en-US"/>
        </w:rPr>
        <w:commentReference w:id="10"/>
      </w:r>
      <w:r w:rsidR="00624158" w:rsidRPr="00774337">
        <w:rPr>
          <w:noProof w:val="0"/>
        </w:rPr>
        <w:t xml:space="preserve">2.1 </w:t>
      </w:r>
      <w:r w:rsidR="00624158" w:rsidRPr="00774337">
        <w:rPr>
          <w:rFonts w:hint="eastAsia"/>
          <w:noProof w:val="0"/>
        </w:rPr>
        <w:t>畳み込みニューラルネットワーク</w:t>
      </w:r>
      <w:bookmarkEnd w:id="15"/>
      <w:bookmarkEnd w:id="16"/>
      <w:bookmarkEnd w:id="17"/>
      <w:bookmarkEnd w:id="18"/>
    </w:p>
    <w:p w14:paraId="2775F255" w14:textId="10F0B3C9" w:rsidR="00F9746E" w:rsidRPr="00BB13F2" w:rsidRDefault="00F9746E">
      <w:pPr>
        <w:pStyle w:val="a0"/>
      </w:pPr>
      <w:r w:rsidRPr="00BB13F2">
        <w:rPr>
          <w:rFonts w:hint="eastAsia"/>
        </w:rPr>
        <w:t>本検証では</w:t>
      </w:r>
      <w:r w:rsidR="00FD552E" w:rsidRPr="00BB13F2">
        <w:t>,</w:t>
      </w:r>
      <w:commentRangeStart w:id="19"/>
      <w:r w:rsidR="00FD552E" w:rsidRPr="00BB13F2">
        <w:t xml:space="preserve"> </w:t>
      </w:r>
      <w:r w:rsidRPr="00BB13F2">
        <w:rPr>
          <w:rFonts w:hint="eastAsia"/>
        </w:rPr>
        <w:t>ニューラルネットワークとして</w:t>
      </w:r>
      <w:r w:rsidR="00FD552E" w:rsidRPr="00BB13F2">
        <w:t xml:space="preserve">, </w:t>
      </w:r>
      <w:r w:rsidRPr="00BB13F2">
        <w:rPr>
          <w:rFonts w:hint="eastAsia"/>
        </w:rPr>
        <w:t>画像認識・動画認識の分野において一般的に用いられている畳み込みニューラルネットワークを使用した</w:t>
      </w:r>
      <w:r w:rsidR="00FD552E" w:rsidRPr="00BB13F2">
        <w:t xml:space="preserve">. </w:t>
      </w:r>
      <w:r w:rsidRPr="00BB13F2">
        <w:rPr>
          <w:rFonts w:hint="eastAsia"/>
        </w:rPr>
        <w:t>畳み込みニューラルネットワークは畳み込み層やプーリング層を重ね合わせることで構成されるニューラルネットワークであり</w:t>
      </w:r>
      <w:r w:rsidR="00FD552E" w:rsidRPr="00BB13F2">
        <w:t xml:space="preserve">, </w:t>
      </w:r>
      <w:r w:rsidR="003E45BA" w:rsidRPr="00BB13F2">
        <w:rPr>
          <w:rFonts w:hint="eastAsia"/>
        </w:rPr>
        <w:t>入力とするデータの次元によって異なる構造のものを用いる</w:t>
      </w:r>
      <w:r w:rsidR="00FD552E" w:rsidRPr="00BB13F2">
        <w:t xml:space="preserve">. </w:t>
      </w:r>
      <w:commentRangeEnd w:id="19"/>
      <w:r w:rsidR="00C62D3B" w:rsidRPr="00BB13F2">
        <w:rPr>
          <w:rStyle w:val="af"/>
          <w:lang w:eastAsia="en-US"/>
        </w:rPr>
        <w:commentReference w:id="19"/>
      </w:r>
      <w:r w:rsidRPr="00BB13F2">
        <w:rPr>
          <w:rFonts w:hint="eastAsia"/>
        </w:rPr>
        <w:t>本研究では</w:t>
      </w:r>
      <w:r w:rsidR="00FD552E" w:rsidRPr="00BB13F2">
        <w:t xml:space="preserve">, </w:t>
      </w:r>
      <w:r w:rsidRPr="00BB13F2">
        <w:rPr>
          <w:rFonts w:hint="eastAsia"/>
        </w:rPr>
        <w:t>静止画像の入力を前提とした</w:t>
      </w:r>
      <w:r w:rsidRPr="00BB13F2">
        <w:t>2</w:t>
      </w:r>
      <w:r w:rsidRPr="00BB13F2">
        <w:rPr>
          <w:rFonts w:hint="eastAsia"/>
        </w:rPr>
        <w:t>次元の畳み込みを行うネットワークである</w:t>
      </w:r>
      <w:r w:rsidRPr="00BB13F2">
        <w:t>2</w:t>
      </w:r>
      <w:r w:rsidRPr="00BB13F2">
        <w:rPr>
          <w:rFonts w:hint="eastAsia"/>
        </w:rPr>
        <w:t>次元畳み込みニューラルネットワークと動画の入力を前提とした</w:t>
      </w:r>
      <w:r w:rsidRPr="00BB13F2">
        <w:t>3</w:t>
      </w:r>
      <w:r w:rsidRPr="00BB13F2">
        <w:rPr>
          <w:rFonts w:hint="eastAsia"/>
        </w:rPr>
        <w:t>次元の畳み込みを行う</w:t>
      </w:r>
      <w:r w:rsidRPr="00BB13F2">
        <w:t>3</w:t>
      </w:r>
      <w:r w:rsidRPr="00BB13F2">
        <w:rPr>
          <w:rFonts w:hint="eastAsia"/>
        </w:rPr>
        <w:t>次元畳み込みニューラルネットワークを使用して検証を行った</w:t>
      </w:r>
      <w:r w:rsidRPr="00BB13F2">
        <w:t>.</w:t>
      </w:r>
    </w:p>
    <w:p w14:paraId="09E5C4D5" w14:textId="1C56812E" w:rsidR="002833B6" w:rsidRPr="00774337" w:rsidRDefault="002833B6" w:rsidP="00D01FDD">
      <w:pPr>
        <w:pStyle w:val="3"/>
        <w:rPr>
          <w:noProof w:val="0"/>
        </w:rPr>
      </w:pPr>
      <w:bookmarkStart w:id="20" w:name="_Toc536302866"/>
      <w:r w:rsidRPr="00774337">
        <w:rPr>
          <w:noProof w:val="0"/>
        </w:rPr>
        <w:t xml:space="preserve">2.1.1 </w:t>
      </w:r>
      <w:r w:rsidRPr="00774337">
        <w:rPr>
          <w:rFonts w:hint="eastAsia"/>
          <w:noProof w:val="0"/>
        </w:rPr>
        <w:t>比較に用いた畳み込みニューラルネットワーク</w:t>
      </w:r>
      <w:bookmarkEnd w:id="20"/>
    </w:p>
    <w:p w14:paraId="4A823D02" w14:textId="1CDC4BD1" w:rsidR="001C2FF7" w:rsidRPr="00774337" w:rsidRDefault="00624158">
      <w:pPr>
        <w:pStyle w:val="FirstParagraph"/>
      </w:pPr>
      <w:r w:rsidRPr="00774337">
        <w:rPr>
          <w:rFonts w:hint="eastAsia"/>
        </w:rPr>
        <w:t>本検証では</w:t>
      </w:r>
      <w:r w:rsidRPr="00774337">
        <w:t xml:space="preserve">, </w:t>
      </w:r>
      <w:r w:rsidRPr="00774337">
        <w:rPr>
          <w:rFonts w:hint="eastAsia"/>
        </w:rPr>
        <w:t>訓練済み畳み込みニューラルネットークを</w:t>
      </w:r>
      <w:r w:rsidRPr="00774337">
        <w:t>fine-tuning</w:t>
      </w:r>
      <w:r w:rsidRPr="00774337">
        <w:rPr>
          <w:rFonts w:hint="eastAsia"/>
        </w:rPr>
        <w:t>し</w:t>
      </w:r>
      <w:r w:rsidRPr="00774337">
        <w:t xml:space="preserve">, </w:t>
      </w:r>
      <w:r w:rsidRPr="00774337">
        <w:rPr>
          <w:rFonts w:hint="eastAsia"/>
        </w:rPr>
        <w:t>物体判別タスクの検証を行った</w:t>
      </w:r>
      <w:r w:rsidRPr="00774337">
        <w:t>.</w:t>
      </w:r>
      <w:r w:rsidR="003E45BA" w:rsidRPr="00774337">
        <w:t xml:space="preserve"> </w:t>
      </w:r>
      <w:r w:rsidR="00BC6E8B" w:rsidRPr="00774337">
        <w:t xml:space="preserve">2 </w:t>
      </w:r>
      <w:r w:rsidR="00BC6E8B" w:rsidRPr="00774337">
        <w:rPr>
          <w:rFonts w:hint="eastAsia"/>
        </w:rPr>
        <w:t>次元</w:t>
      </w:r>
      <w:r w:rsidRPr="00774337">
        <w:rPr>
          <w:rFonts w:hint="eastAsia"/>
        </w:rPr>
        <w:t>の畳み込みニューラルネットワークで画像中の物体判別タスクを行うネットワークとして</w:t>
      </w:r>
      <w:r w:rsidR="00533651" w:rsidRPr="00774337">
        <w:t>,</w:t>
      </w:r>
      <w:r w:rsidR="00360BA2" w:rsidRPr="00774337">
        <w:t xml:space="preserve"> </w:t>
      </w:r>
      <w:r w:rsidR="00533651" w:rsidRPr="00774337">
        <w:t>ImageNet</w:t>
      </w:r>
      <w:r w:rsidR="00360BA2" w:rsidRPr="00774337">
        <w:t xml:space="preserve"> </w:t>
      </w:r>
      <w:r w:rsidR="004C0E66" w:rsidRPr="00774337">
        <w:fldChar w:fldCharType="begin" w:fldLock="1"/>
      </w:r>
      <w:r w:rsidR="004C0E66" w:rsidRPr="00774337">
        <w:instrText>ADDIN CSL_CITATION {"citationItems":[{"id":"ITEM-1","itemData":{"DOI":"10.1109/CVPRW.2009.5206848","ISBN":"978-1-4244-3992-8","ISSN":"1063-6919","PMID":"21914436","abstract":"The explosion of image data on the Internet has the potential to foster more sophisticated and robust models and algorithms to index, retrieve, organize and interact with images and multimedia data. But exactly how such data can be harnessed and organized remains a critical problem. We introduce here a new database called &amp;#x201C;ImageNet&amp;#x201D;, a large-scale ontology of images built upon the backbone of the WordNet structure. ImageNet aims to populate the majority of the 80,000 synsets of WordNet with an average of 500-1000 clean and full resolution images. This will result in tens of millions of annotated images organized by the semantic hierarchy of WordNet. This paper offers a detailed analysis of ImageNet in its current state: 12 subtrees with 5247 synsets and 3.2 million images in total. We show that ImageNet is much larger in scale and diversity and much more accurate than the current image datasets. Constructing such a large-scale database is a challenging task. We describe the data collection scheme with Amazon Mechanical Turk. Lastly, we illustrate the usefulness of ImageNet through three simple applications in object recognition, image classification and automatic object clustering. We hope that the scale, accuracy, diversity and hierarchical structure of ImageNet can offer unparalleled opportunities to researchers in the computer vision community and beyond.","author":[{"dropping-particle":"","family":"Jia Deng","given":"","non-dropping-particle":"","parse-names":false,"suffix":""},{"dropping-particle":"","family":"Wei Dong","given":"","non-dropping-particle":"","parse-names":false,"suffix":""},{"dropping-particle":"","family":"Socher","given":"R.","non-dropping-particle":"","parse-names":false,"suffix":""},{"dropping-particle":"","family":"Li-Jia Li","given":"","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title":"ImageNet: A large-scale hierarchical image database","type":"paper-conference"},"uris":["http://www.mendeley.com/documents/?uuid=ef8348e8-0c0f-3ce6-97f9-59e9ea3e3499"]}],"mendeley":{"formattedCitation":"(Jia Deng et al., 2009)","plainTextFormattedCitation":"(Jia Deng et al., 2009)","previouslyFormattedCitation":"(Jia Deng et al., 2009)"},"properties":{"noteIndex":0},"schema":"https://github.com/citation-style-language/schema/raw/master/csl-citation.json"}</w:instrText>
      </w:r>
      <w:r w:rsidR="004C0E66" w:rsidRPr="00774337">
        <w:fldChar w:fldCharType="separate"/>
      </w:r>
      <w:r w:rsidR="004C0E66" w:rsidRPr="00774337">
        <w:t>(Jia Deng et al., 2009)</w:t>
      </w:r>
      <w:r w:rsidR="004C0E66" w:rsidRPr="00774337">
        <w:fldChar w:fldCharType="end"/>
      </w:r>
      <w:r w:rsidR="0095257E" w:rsidRPr="00774337">
        <w:t xml:space="preserve"> </w:t>
      </w:r>
      <w:r w:rsidRPr="00774337">
        <w:rPr>
          <w:rFonts w:hint="eastAsia"/>
        </w:rPr>
        <w:t>を用いた</w:t>
      </w:r>
      <w:r w:rsidRPr="00774337">
        <w:t>1000</w:t>
      </w:r>
      <w:r w:rsidRPr="00774337">
        <w:rPr>
          <w:rFonts w:hint="eastAsia"/>
        </w:rPr>
        <w:t>クラス</w:t>
      </w:r>
      <w:r w:rsidR="003E45BA" w:rsidRPr="00774337">
        <w:rPr>
          <w:rFonts w:hint="eastAsia"/>
        </w:rPr>
        <w:t>物体</w:t>
      </w:r>
      <w:r w:rsidRPr="00774337">
        <w:rPr>
          <w:rFonts w:hint="eastAsia"/>
        </w:rPr>
        <w:t>判別タスクで</w:t>
      </w:r>
      <w:r w:rsidRPr="00774337">
        <w:t>pre-train</w:t>
      </w:r>
      <w:r w:rsidR="007860D9" w:rsidRPr="00774337">
        <w:t>ing</w:t>
      </w:r>
      <w:r w:rsidRPr="00774337">
        <w:rPr>
          <w:rFonts w:hint="eastAsia"/>
        </w:rPr>
        <w:t>された</w:t>
      </w:r>
      <w:r w:rsidR="00533651" w:rsidRPr="00774337">
        <w:t xml:space="preserve"> ResNets</w:t>
      </w:r>
      <w:r w:rsidR="00360BA2" w:rsidRPr="00774337">
        <w:t xml:space="preserve"> </w:t>
      </w:r>
      <w:r w:rsidR="004C0E66" w:rsidRPr="00774337">
        <w:fldChar w:fldCharType="begin" w:fldLock="1"/>
      </w:r>
      <w:r w:rsidR="004C0E66" w:rsidRPr="00774337">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4C0E66" w:rsidRPr="00774337">
        <w:fldChar w:fldCharType="separate"/>
      </w:r>
      <w:r w:rsidR="004C0E66" w:rsidRPr="00774337">
        <w:t>(He, Zhang, Ren, &amp; Sun, 2016)</w:t>
      </w:r>
      <w:r w:rsidR="004C0E66" w:rsidRPr="00774337">
        <w:fldChar w:fldCharType="end"/>
      </w:r>
      <w:r w:rsidR="00360BA2" w:rsidRPr="00774337">
        <w:t xml:space="preserve"> </w:t>
      </w:r>
      <w:r w:rsidRPr="00774337">
        <w:rPr>
          <w:rFonts w:hint="eastAsia"/>
        </w:rPr>
        <w:t>を用いた</w:t>
      </w:r>
      <w:r w:rsidRPr="00774337">
        <w:t xml:space="preserve">. </w:t>
      </w:r>
      <w:r w:rsidRPr="00774337">
        <w:rPr>
          <w:rFonts w:hint="eastAsia"/>
        </w:rPr>
        <w:t>本検証においては</w:t>
      </w:r>
      <w:r w:rsidRPr="00774337">
        <w:t>, 50</w:t>
      </w:r>
      <w:r w:rsidRPr="00774337">
        <w:rPr>
          <w:rFonts w:hint="eastAsia"/>
        </w:rPr>
        <w:t>層の</w:t>
      </w:r>
      <w:r w:rsidRPr="00774337">
        <w:t>ResNets</w:t>
      </w:r>
      <w:r w:rsidRPr="00774337">
        <w:rPr>
          <w:rFonts w:hint="eastAsia"/>
        </w:rPr>
        <w:t>を用いた</w:t>
      </w:r>
      <w:r w:rsidRPr="00774337">
        <w:t>.</w:t>
      </w:r>
    </w:p>
    <w:p w14:paraId="016B54F7" w14:textId="5D4AEE07" w:rsidR="001C2FF7" w:rsidRPr="00774337" w:rsidRDefault="004A4C73">
      <w:pPr>
        <w:pStyle w:val="FirstParagraph"/>
      </w:pPr>
      <w:r w:rsidRPr="00774337">
        <w:rPr>
          <w:rFonts w:hint="eastAsia"/>
        </w:rPr>
        <w:t>また</w:t>
      </w:r>
      <w:r w:rsidR="002833B6" w:rsidRPr="00774337">
        <w:t xml:space="preserve">, </w:t>
      </w:r>
      <w:r w:rsidR="00C248AA" w:rsidRPr="00774337">
        <w:t xml:space="preserve">3 </w:t>
      </w:r>
      <w:r w:rsidR="00C248AA" w:rsidRPr="00774337">
        <w:rPr>
          <w:rFonts w:hint="eastAsia"/>
        </w:rPr>
        <w:t>次元</w:t>
      </w:r>
      <w:r w:rsidR="00624158" w:rsidRPr="00774337">
        <w:rPr>
          <w:rFonts w:hint="eastAsia"/>
        </w:rPr>
        <w:t>の畳み込みニューラルネットワークとして</w:t>
      </w:r>
      <w:r w:rsidR="00624158" w:rsidRPr="00774337">
        <w:t xml:space="preserve">, </w:t>
      </w:r>
      <w:r w:rsidR="00624158" w:rsidRPr="00774337">
        <w:rPr>
          <w:rFonts w:hint="eastAsia"/>
        </w:rPr>
        <w:t>画像中の物体判別タスクで</w:t>
      </w:r>
      <w:r w:rsidR="00624158" w:rsidRPr="00774337">
        <w:t>pre-train</w:t>
      </w:r>
      <w:r w:rsidR="00587DF5" w:rsidRPr="00774337">
        <w:t>ing</w:t>
      </w:r>
      <w:r w:rsidR="00624158" w:rsidRPr="00774337">
        <w:rPr>
          <w:rFonts w:hint="eastAsia"/>
        </w:rPr>
        <w:t>された</w:t>
      </w:r>
      <w:r w:rsidR="00BC6E8B" w:rsidRPr="00774337">
        <w:t xml:space="preserve">2 </w:t>
      </w:r>
      <w:r w:rsidR="00BC6E8B" w:rsidRPr="00774337">
        <w:rPr>
          <w:rFonts w:hint="eastAsia"/>
        </w:rPr>
        <w:t>次元</w:t>
      </w:r>
      <w:r w:rsidR="00624158" w:rsidRPr="00774337">
        <w:rPr>
          <w:rFonts w:hint="eastAsia"/>
        </w:rPr>
        <w:t>の畳み込みニューラルネットワークを拡張した</w:t>
      </w:r>
      <w:r w:rsidR="00F9746E" w:rsidRPr="00774337">
        <w:t>3</w:t>
      </w:r>
      <w:r w:rsidR="00F9746E" w:rsidRPr="00774337">
        <w:rPr>
          <w:rFonts w:hint="eastAsia"/>
        </w:rPr>
        <w:t>次元畳み込み</w:t>
      </w:r>
      <w:r w:rsidR="00624158" w:rsidRPr="00774337">
        <w:rPr>
          <w:rFonts w:hint="eastAsia"/>
        </w:rPr>
        <w:t>ニューラルネットワークと</w:t>
      </w:r>
      <w:r w:rsidR="00624158" w:rsidRPr="00774337">
        <w:t xml:space="preserve">, </w:t>
      </w:r>
      <w:r w:rsidR="00624158" w:rsidRPr="00774337">
        <w:rPr>
          <w:rFonts w:hint="eastAsia"/>
        </w:rPr>
        <w:t>同様のネットワークを動画中の動詞判別で</w:t>
      </w:r>
      <w:r w:rsidR="00624158" w:rsidRPr="00774337">
        <w:t>pre-train</w:t>
      </w:r>
      <w:r w:rsidR="006B7422" w:rsidRPr="00774337">
        <w:t>ing</w:t>
      </w:r>
      <w:r w:rsidR="00624158" w:rsidRPr="00774337">
        <w:rPr>
          <w:rFonts w:hint="eastAsia"/>
        </w:rPr>
        <w:t>したネットワークを用いた</w:t>
      </w:r>
      <w:r w:rsidR="00624158" w:rsidRPr="00774337">
        <w:t>.</w:t>
      </w:r>
    </w:p>
    <w:p w14:paraId="0DA7360A" w14:textId="1E9A5903" w:rsidR="001C2FF7" w:rsidRPr="00774337" w:rsidRDefault="00624158" w:rsidP="00D01FDD">
      <w:pPr>
        <w:pStyle w:val="3"/>
        <w:rPr>
          <w:noProof w:val="0"/>
        </w:rPr>
      </w:pPr>
      <w:bookmarkStart w:id="21" w:name="畳み込みニューラルネットワークの拡張"/>
      <w:bookmarkStart w:id="22" w:name="_Toc536302867"/>
      <w:r w:rsidRPr="00774337">
        <w:rPr>
          <w:noProof w:val="0"/>
        </w:rPr>
        <w:t xml:space="preserve">2.1.2 </w:t>
      </w:r>
      <w:r w:rsidRPr="00774337">
        <w:rPr>
          <w:rFonts w:hint="eastAsia"/>
          <w:noProof w:val="0"/>
        </w:rPr>
        <w:t>畳み込みニューラルネットワークの拡張</w:t>
      </w:r>
      <w:bookmarkEnd w:id="21"/>
      <w:bookmarkEnd w:id="22"/>
    </w:p>
    <w:p w14:paraId="0168AB89" w14:textId="0266B4DB" w:rsidR="001C2FF7" w:rsidRPr="00BB13F2" w:rsidRDefault="00624158">
      <w:pPr>
        <w:pStyle w:val="FirstParagraph"/>
      </w:pPr>
      <w:r w:rsidRPr="00774337">
        <w:rPr>
          <w:rFonts w:hint="eastAsia"/>
        </w:rPr>
        <w:t>時空間方向の畳み込みを行う</w:t>
      </w:r>
      <w:r w:rsidR="00C248AA" w:rsidRPr="00774337">
        <w:t xml:space="preserve">3 </w:t>
      </w:r>
      <w:r w:rsidR="00C248AA" w:rsidRPr="00774337">
        <w:rPr>
          <w:rFonts w:hint="eastAsia"/>
        </w:rPr>
        <w:t>次元</w:t>
      </w:r>
      <w:r w:rsidRPr="00774337">
        <w:rPr>
          <w:rFonts w:hint="eastAsia"/>
        </w:rPr>
        <w:t>の畳み込みニューラルネットワークで</w:t>
      </w:r>
      <w:r w:rsidRPr="00774337">
        <w:t xml:space="preserve">, </w:t>
      </w:r>
      <w:r w:rsidR="00434A19" w:rsidRPr="00774337">
        <w:rPr>
          <w:rFonts w:hint="eastAsia"/>
        </w:rPr>
        <w:t>静止画中</w:t>
      </w:r>
      <w:r w:rsidRPr="00774337">
        <w:rPr>
          <w:rFonts w:hint="eastAsia"/>
        </w:rPr>
        <w:t>の物体判別タスクを行うものとして</w:t>
      </w:r>
      <w:r w:rsidR="000A13CF" w:rsidRPr="00774337">
        <w:t xml:space="preserve">, I3D </w:t>
      </w:r>
      <w:r w:rsidRPr="00774337">
        <w:rPr>
          <w:rFonts w:hint="eastAsia"/>
        </w:rPr>
        <w:t>ネットワーク</w:t>
      </w:r>
      <w:r w:rsidR="00BC6E8B" w:rsidRPr="00774337">
        <w:t xml:space="preserve">  </w:t>
      </w:r>
      <w:r w:rsidR="00BC1307" w:rsidRPr="00774337">
        <w:t>(Carreira &amp; Zisserman, 2017)</w:t>
      </w:r>
      <w:r w:rsidR="00BC6E8B" w:rsidRPr="00774337">
        <w:t xml:space="preserve"> </w:t>
      </w:r>
      <w:r w:rsidRPr="00774337">
        <w:rPr>
          <w:rFonts w:hint="eastAsia"/>
        </w:rPr>
        <w:t>を用いた</w:t>
      </w:r>
      <w:r w:rsidR="00A62ACB" w:rsidRPr="00774337">
        <w:rPr>
          <w:rFonts w:hint="eastAsia"/>
        </w:rPr>
        <w:t>．</w:t>
      </w:r>
      <w:r w:rsidRPr="00774337">
        <w:t>I3D</w:t>
      </w:r>
      <w:r w:rsidRPr="00774337">
        <w:rPr>
          <w:rFonts w:hint="eastAsia"/>
        </w:rPr>
        <w:t>ネットワークは</w:t>
      </w:r>
      <w:r w:rsidRPr="00774337">
        <w:t xml:space="preserve">, </w:t>
      </w:r>
      <w:r w:rsidRPr="00774337">
        <w:rPr>
          <w:rFonts w:hint="eastAsia"/>
        </w:rPr>
        <w:t>訓練済みの</w:t>
      </w:r>
      <w:r w:rsidR="00BC6E8B" w:rsidRPr="00774337">
        <w:t xml:space="preserve">2 </w:t>
      </w:r>
      <w:r w:rsidR="00BC6E8B" w:rsidRPr="00774337">
        <w:rPr>
          <w:rFonts w:hint="eastAsia"/>
        </w:rPr>
        <w:t>次元</w:t>
      </w:r>
      <w:r w:rsidRPr="00774337">
        <w:rPr>
          <w:rFonts w:hint="eastAsia"/>
        </w:rPr>
        <w:t>畳み込みニューラルネットワークを</w:t>
      </w:r>
      <w:r w:rsidRPr="00774337">
        <w:t>3</w:t>
      </w:r>
      <w:r w:rsidRPr="00774337">
        <w:rPr>
          <w:rFonts w:hint="eastAsia"/>
        </w:rPr>
        <w:t>次元に拡張することにより作られる</w:t>
      </w:r>
      <w:r w:rsidR="00F9746E" w:rsidRPr="00774337">
        <w:t>3</w:t>
      </w:r>
      <w:r w:rsidR="00F9746E" w:rsidRPr="00774337">
        <w:rPr>
          <w:rFonts w:hint="eastAsia"/>
        </w:rPr>
        <w:t>次元畳み込み</w:t>
      </w:r>
      <w:r w:rsidRPr="00774337">
        <w:rPr>
          <w:rFonts w:hint="eastAsia"/>
        </w:rPr>
        <w:t>ニューラルネットワークである</w:t>
      </w:r>
      <w:r w:rsidRPr="00774337">
        <w:t xml:space="preserve">. </w:t>
      </w:r>
      <w:r w:rsidRPr="00774337">
        <w:rPr>
          <w:rFonts w:hint="eastAsia"/>
        </w:rPr>
        <w:t>拡張は</w:t>
      </w:r>
      <w:r w:rsidR="00F9746E" w:rsidRPr="00774337">
        <w:t>3</w:t>
      </w:r>
      <w:r w:rsidR="00F9746E" w:rsidRPr="00774337">
        <w:rPr>
          <w:rFonts w:hint="eastAsia"/>
        </w:rPr>
        <w:t>次元畳み込み</w:t>
      </w:r>
      <w:r w:rsidRPr="00774337">
        <w:rPr>
          <w:rFonts w:hint="eastAsia"/>
        </w:rPr>
        <w:t>ニューラルネットワークの作成と</w:t>
      </w:r>
      <w:r w:rsidRPr="00774337">
        <w:t>, 2</w:t>
      </w:r>
      <w:r w:rsidRPr="00774337">
        <w:rPr>
          <w:rFonts w:hint="eastAsia"/>
        </w:rPr>
        <w:t>次元畳み込みニューラルネットワークからの学習済みの重みの転移によって行われる</w:t>
      </w:r>
      <w:r w:rsidRPr="00774337">
        <w:t xml:space="preserve">. </w:t>
      </w:r>
      <w:r w:rsidR="00F9746E" w:rsidRPr="00774337">
        <w:t>3</w:t>
      </w:r>
      <w:r w:rsidR="00F9746E" w:rsidRPr="00774337">
        <w:rPr>
          <w:rFonts w:hint="eastAsia"/>
        </w:rPr>
        <w:t>次元畳み込み</w:t>
      </w:r>
      <w:r w:rsidRPr="00774337">
        <w:rPr>
          <w:rFonts w:hint="eastAsia"/>
        </w:rPr>
        <w:t>ニューラルネットワークは</w:t>
      </w:r>
      <w:r w:rsidRPr="00774337">
        <w:t xml:space="preserve">, </w:t>
      </w:r>
      <w:r w:rsidRPr="00774337">
        <w:rPr>
          <w:rFonts w:hint="eastAsia"/>
        </w:rPr>
        <w:t>畳み込みニューラルネットワークの畳み</w:t>
      </w:r>
      <w:r w:rsidRPr="00774337">
        <w:rPr>
          <w:rFonts w:hint="eastAsia"/>
        </w:rPr>
        <w:lastRenderedPageBreak/>
        <w:t>込み層とプーリング層に時間方向の次元を加えることにより作成される</w:t>
      </w:r>
      <w:r w:rsidRPr="00774337">
        <w:t xml:space="preserve">. </w:t>
      </w:r>
      <w:r w:rsidRPr="00774337">
        <w:rPr>
          <w:rFonts w:hint="eastAsia"/>
        </w:rPr>
        <w:t>ネットワークを作成した後の重みの転移は</w:t>
      </w:r>
      <w:r w:rsidRPr="00774337">
        <w:t xml:space="preserve">, </w:t>
      </w:r>
      <w:r w:rsidR="00F9746E" w:rsidRPr="00774337">
        <w:t>3</w:t>
      </w:r>
      <w:r w:rsidR="00F9746E" w:rsidRPr="00774337">
        <w:rPr>
          <w:rFonts w:hint="eastAsia"/>
        </w:rPr>
        <w:t>次元畳み込み</w:t>
      </w:r>
      <w:r w:rsidRPr="00774337">
        <w:rPr>
          <w:rFonts w:hint="eastAsia"/>
        </w:rPr>
        <w:t>ニューラルネットワークに</w:t>
      </w:r>
      <w:r w:rsidR="00BC6E8B" w:rsidRPr="00774337">
        <w:t xml:space="preserve">2 </w:t>
      </w:r>
      <w:r w:rsidR="00BC6E8B" w:rsidRPr="00774337">
        <w:rPr>
          <w:rFonts w:hint="eastAsia"/>
        </w:rPr>
        <w:t>次元</w:t>
      </w:r>
      <w:r w:rsidR="00C248AA" w:rsidRPr="00774337">
        <w:rPr>
          <w:rFonts w:hint="eastAsia"/>
        </w:rPr>
        <w:t>の同じ画像を繰り</w:t>
      </w:r>
      <w:ins w:id="23" w:author="Misato Tanaka" w:date="2019-01-29T09:59:00Z">
        <w:r w:rsidR="00BB13F2">
          <w:rPr>
            <w:rFonts w:hint="eastAsia"/>
          </w:rPr>
          <w:t>返す</w:t>
        </w:r>
      </w:ins>
      <w:del w:id="24" w:author="Misato Tanaka" w:date="2019-01-29T09:59:00Z">
        <w:r w:rsidR="00C248AA" w:rsidRPr="00BB13F2" w:rsidDel="00BB13F2">
          <w:delText>替</w:delText>
        </w:r>
        <w:r w:rsidR="00C248AA" w:rsidRPr="00BB13F2" w:rsidDel="00BB13F2">
          <w:rPr>
            <w:rFonts w:hint="eastAsia"/>
          </w:rPr>
          <w:delText>す</w:delText>
        </w:r>
      </w:del>
      <w:r w:rsidR="00C248AA" w:rsidRPr="00BB13F2">
        <w:rPr>
          <w:rFonts w:hint="eastAsia"/>
        </w:rPr>
        <w:t>ことで</w:t>
      </w:r>
      <w:r w:rsidRPr="00BB13F2">
        <w:t>作成された動きがない動画</w:t>
      </w:r>
      <w:r w:rsidRPr="00BB13F2">
        <w:t xml:space="preserve"> (boring-video) </w:t>
      </w:r>
      <w:r w:rsidRPr="00BB13F2">
        <w:t>を入力した時の出力が</w:t>
      </w:r>
      <w:r w:rsidRPr="00BB13F2">
        <w:t xml:space="preserve">, </w:t>
      </w:r>
      <w:r w:rsidRPr="00BB13F2">
        <w:t>もとの</w:t>
      </w:r>
      <w:r w:rsidR="00BC6E8B" w:rsidRPr="00BB13F2">
        <w:t xml:space="preserve">2 </w:t>
      </w:r>
      <w:r w:rsidR="00BC6E8B" w:rsidRPr="00BB13F2">
        <w:t>次元</w:t>
      </w:r>
      <w:r w:rsidRPr="00BB13F2">
        <w:t>畳み込みニューラルネットワークに同じ画像を入力した時の出力と等しくなるような</w:t>
      </w:r>
      <w:r w:rsidR="001473A5" w:rsidRPr="00BB13F2">
        <w:t>制約</w:t>
      </w:r>
      <w:r w:rsidRPr="00BB13F2">
        <w:t>を</w:t>
      </w:r>
      <w:ins w:id="25" w:author="Misato Tanaka" w:date="2019-01-29T09:59:00Z">
        <w:r w:rsidR="00BB13F2">
          <w:rPr>
            <w:rFonts w:hint="eastAsia"/>
          </w:rPr>
          <w:t>満た</w:t>
        </w:r>
      </w:ins>
      <w:del w:id="26" w:author="Misato Tanaka" w:date="2019-01-29T09:59:00Z">
        <w:r w:rsidRPr="00BB13F2" w:rsidDel="00BB13F2">
          <w:delText>みた</w:delText>
        </w:r>
      </w:del>
      <w:r w:rsidRPr="00BB13F2">
        <w:t>すように行う</w:t>
      </w:r>
      <w:r w:rsidRPr="00BB13F2">
        <w:t>.</w:t>
      </w:r>
    </w:p>
    <w:p w14:paraId="278969C2" w14:textId="7996D980" w:rsidR="001C2FF7" w:rsidRPr="00BB13F2" w:rsidRDefault="00624158">
      <w:pPr>
        <w:pStyle w:val="a0"/>
      </w:pPr>
      <w:r w:rsidRPr="00BB13F2">
        <w:t>本検証では二つの方法で上記の制約を満たす拡張を行った</w:t>
      </w:r>
      <w:r w:rsidRPr="00BB13F2">
        <w:t xml:space="preserve">. </w:t>
      </w:r>
      <w:r w:rsidRPr="00BB13F2">
        <w:t>それぞれの方法において</w:t>
      </w:r>
      <w:r w:rsidR="00F9746E" w:rsidRPr="00BB13F2">
        <w:t>3</w:t>
      </w:r>
      <w:r w:rsidR="00F9746E" w:rsidRPr="00BB13F2">
        <w:t>次元畳み込み</w:t>
      </w:r>
      <w:r w:rsidRPr="00BB13F2">
        <w:t>ニューラルネットワークの畳み込み層の重みは変換前の</w:t>
      </w:r>
      <w:r w:rsidRPr="00BB13F2">
        <w:t>2</w:t>
      </w:r>
      <w:r w:rsidRPr="00BB13F2">
        <w:t>次元畳み込みニューラルネットワークにおいて対応する畳み込み層の重みから転移を行った</w:t>
      </w:r>
      <w:r w:rsidRPr="00BB13F2">
        <w:t xml:space="preserve">. </w:t>
      </w:r>
      <w:r w:rsidRPr="00BB13F2">
        <w:t>一つ目</w:t>
      </w:r>
      <w:r w:rsidR="00C248AA" w:rsidRPr="00BB13F2">
        <w:t>の手法で</w:t>
      </w:r>
      <w:r w:rsidRPr="00BB13F2">
        <w:t>は</w:t>
      </w:r>
      <w:r w:rsidRPr="00BB13F2">
        <w:t xml:space="preserve">, </w:t>
      </w:r>
      <w:r w:rsidRPr="00BB13F2">
        <w:t>変換する層の時間軸方向の大きさが</w:t>
      </w:r>
      <w:r w:rsidRPr="00BB13F2">
        <w:rPr>
          <w:i/>
        </w:rPr>
        <w:t>N</w:t>
      </w:r>
      <w:r w:rsidRPr="00BB13F2">
        <w:t>のとき</w:t>
      </w:r>
      <w:r w:rsidRPr="00BB13F2">
        <w:t xml:space="preserve">, </w:t>
      </w:r>
      <w:r w:rsidRPr="00BB13F2">
        <w:t>対応する畳み込み層</w:t>
      </w:r>
      <w:commentRangeStart w:id="27"/>
      <w:proofErr w:type="gramStart"/>
      <w:r w:rsidR="005E4AB5" w:rsidRPr="00BB13F2">
        <w:t>を</w:t>
      </w:r>
      <w:commentRangeEnd w:id="27"/>
      <w:proofErr w:type="gramEnd"/>
      <w:r w:rsidR="00BB13F2">
        <w:rPr>
          <w:rStyle w:val="af"/>
          <w:lang w:eastAsia="en-US"/>
        </w:rPr>
        <w:commentReference w:id="27"/>
      </w:r>
      <w:r w:rsidR="005E4AB5" w:rsidRPr="00BB13F2">
        <w:t>重み</w:t>
      </w:r>
      <w:proofErr w:type="gramStart"/>
      <w:r w:rsidR="005E4AB5" w:rsidRPr="00BB13F2">
        <w:t>を</w:t>
      </w:r>
      <w:proofErr w:type="gramEnd"/>
      <w:r w:rsidR="005E4AB5" w:rsidRPr="00BB13F2">
        <w:t>保ったまま</w:t>
      </w:r>
      <w:r w:rsidRPr="00BB13F2">
        <w:t>時間方向に</w:t>
      </w:r>
      <w:r w:rsidRPr="00BB13F2">
        <w:rPr>
          <w:i/>
        </w:rPr>
        <w:t>N</w:t>
      </w:r>
      <w:r w:rsidRPr="00BB13F2">
        <w:t>回</w:t>
      </w:r>
      <w:r w:rsidR="00722ECA" w:rsidRPr="00BB13F2">
        <w:t>重ねた</w:t>
      </w:r>
      <w:r w:rsidRPr="00BB13F2">
        <w:t>後に</w:t>
      </w:r>
      <w:r w:rsidRPr="00BB13F2">
        <w:t>, 1/</w:t>
      </w:r>
      <w:r w:rsidRPr="00BB13F2">
        <w:rPr>
          <w:i/>
        </w:rPr>
        <w:t>N</w:t>
      </w:r>
      <w:r w:rsidRPr="00BB13F2">
        <w:t>倍することにより時空間ネットワークの重みの初期化を行った</w:t>
      </w:r>
      <w:r w:rsidRPr="00BB13F2">
        <w:t xml:space="preserve">. </w:t>
      </w:r>
      <w:r w:rsidRPr="00BB13F2">
        <w:t>二つ目の方法では</w:t>
      </w:r>
      <w:r w:rsidRPr="00BB13F2">
        <w:t xml:space="preserve">, </w:t>
      </w:r>
      <w:r w:rsidR="00F9746E" w:rsidRPr="00BB13F2">
        <w:t>3</w:t>
      </w:r>
      <w:r w:rsidR="00F9746E" w:rsidRPr="00BB13F2">
        <w:t>次元畳み込み</w:t>
      </w:r>
      <w:r w:rsidRPr="00BB13F2">
        <w:t>ニューラルネットワークの重みをすべて</w:t>
      </w:r>
      <w:r w:rsidRPr="00BB13F2">
        <w:t>0</w:t>
      </w:r>
      <w:r w:rsidRPr="00BB13F2">
        <w:t>で初期化を行った後に</w:t>
      </w:r>
      <w:r w:rsidRPr="00BB13F2">
        <w:t xml:space="preserve">, </w:t>
      </w:r>
      <w:r w:rsidRPr="00BB13F2">
        <w:t>時間軸において中央に位置するフィルター</w:t>
      </w:r>
      <w:r w:rsidR="00C248AA" w:rsidRPr="00BB13F2">
        <w:t>にのみ対応</w:t>
      </w:r>
      <w:r w:rsidRPr="00BB13F2">
        <w:t>する</w:t>
      </w:r>
      <w:r w:rsidR="00BC6E8B" w:rsidRPr="00BB13F2">
        <w:t xml:space="preserve">2 </w:t>
      </w:r>
      <w:r w:rsidR="00BC6E8B" w:rsidRPr="00BB13F2">
        <w:t>次元</w:t>
      </w:r>
      <w:r w:rsidR="00C248AA" w:rsidRPr="00BB13F2">
        <w:t>畳み込みニューラルネットワークの重みを転移することによって初期化</w:t>
      </w:r>
      <w:r w:rsidRPr="00BB13F2">
        <w:t>を行った</w:t>
      </w:r>
      <w:r w:rsidRPr="00BB13F2">
        <w:t xml:space="preserve">. </w:t>
      </w:r>
      <w:r w:rsidRPr="00BB13F2">
        <w:t>本研究においては</w:t>
      </w:r>
      <w:r w:rsidRPr="00BB13F2">
        <w:t xml:space="preserve">, </w:t>
      </w:r>
      <w:r w:rsidRPr="00BB13F2">
        <w:t>前者を平均化拡張</w:t>
      </w:r>
      <w:r w:rsidR="006601F5" w:rsidRPr="00BB13F2">
        <w:rPr>
          <w:rFonts w:hint="eastAsia"/>
        </w:rPr>
        <w:t xml:space="preserve"> (</w:t>
      </w:r>
      <w:proofErr w:type="spellStart"/>
      <w:r w:rsidR="006601F5" w:rsidRPr="00BB13F2">
        <w:rPr>
          <w:rFonts w:hint="eastAsia"/>
        </w:rPr>
        <w:t>Carreira</w:t>
      </w:r>
      <w:proofErr w:type="spellEnd"/>
      <w:r w:rsidR="006601F5" w:rsidRPr="00BB13F2">
        <w:t xml:space="preserve"> &amp;</w:t>
      </w:r>
      <w:r w:rsidR="006601F5" w:rsidRPr="00BB13F2">
        <w:rPr>
          <w:rFonts w:hint="eastAsia"/>
        </w:rPr>
        <w:t xml:space="preserve"> Zisserman, 2017)</w:t>
      </w:r>
      <w:r w:rsidR="006601F5" w:rsidRPr="00BB13F2">
        <w:t xml:space="preserve">  </w:t>
      </w:r>
      <w:r w:rsidRPr="00BB13F2">
        <w:t xml:space="preserve">, </w:t>
      </w:r>
      <w:r w:rsidRPr="00BB13F2">
        <w:t>後者を中心化拡張</w:t>
      </w:r>
      <w:r w:rsidR="006601F5" w:rsidRPr="00BB13F2">
        <w:rPr>
          <w:rFonts w:hint="eastAsia"/>
        </w:rPr>
        <w:t xml:space="preserve"> (</w:t>
      </w:r>
      <w:proofErr w:type="spellStart"/>
      <w:r w:rsidR="006601F5" w:rsidRPr="00BB13F2">
        <w:rPr>
          <w:rFonts w:ascii="Times New Roman" w:hAnsi="Times New Roman" w:cs="Times New Roman"/>
        </w:rPr>
        <w:t>Girdhar</w:t>
      </w:r>
      <w:proofErr w:type="spellEnd"/>
      <w:r w:rsidR="006601F5" w:rsidRPr="00BB13F2">
        <w:rPr>
          <w:rFonts w:ascii="Times New Roman" w:hAnsi="Times New Roman" w:cs="Times New Roman"/>
        </w:rPr>
        <w:t xml:space="preserve"> et al</w:t>
      </w:r>
      <w:proofErr w:type="gramStart"/>
      <w:r w:rsidR="006601F5" w:rsidRPr="00BB13F2">
        <w:rPr>
          <w:rFonts w:ascii="Times New Roman" w:hAnsi="Times New Roman" w:cs="Times New Roman"/>
        </w:rPr>
        <w:t>,.</w:t>
      </w:r>
      <w:proofErr w:type="gramEnd"/>
      <w:r w:rsidR="006601F5" w:rsidRPr="00BB13F2">
        <w:rPr>
          <w:rFonts w:ascii="Times New Roman" w:hAnsi="Times New Roman" w:cs="Times New Roman"/>
        </w:rPr>
        <w:t xml:space="preserve"> 2018</w:t>
      </w:r>
      <w:r w:rsidR="006601F5" w:rsidRPr="00BB13F2">
        <w:rPr>
          <w:rFonts w:hint="eastAsia"/>
        </w:rPr>
        <w:t xml:space="preserve">) </w:t>
      </w:r>
      <w:r w:rsidRPr="00BB13F2">
        <w:t>と呼ぶ</w:t>
      </w:r>
      <w:r w:rsidRPr="00BB13F2">
        <w:t>.</w:t>
      </w:r>
    </w:p>
    <w:p w14:paraId="5DAAF9CA" w14:textId="78B0E960" w:rsidR="001C2FF7" w:rsidRPr="00BB13F2" w:rsidRDefault="00624158">
      <w:pPr>
        <w:pStyle w:val="a0"/>
      </w:pPr>
      <w:r w:rsidRPr="00BB13F2">
        <w:t>本検証においては</w:t>
      </w:r>
      <w:r w:rsidRPr="00BB13F2">
        <w:t xml:space="preserve">, </w:t>
      </w:r>
      <w:r w:rsidRPr="00BB13F2">
        <w:t>画像中の物体判別に</w:t>
      </w:r>
      <w:r w:rsidRPr="00BB13F2">
        <w:t>pre-train</w:t>
      </w:r>
      <w:r w:rsidR="009B307E" w:rsidRPr="00BB13F2">
        <w:rPr>
          <w:rFonts w:hint="eastAsia"/>
        </w:rPr>
        <w:t>ing</w:t>
      </w:r>
      <w:r w:rsidRPr="00BB13F2">
        <w:t>された</w:t>
      </w:r>
      <w:r w:rsidR="00F9746E" w:rsidRPr="00BB13F2">
        <w:t>3</w:t>
      </w:r>
      <w:r w:rsidR="00F9746E" w:rsidRPr="00BB13F2">
        <w:t>次元畳み込み</w:t>
      </w:r>
      <w:r w:rsidRPr="00BB13F2">
        <w:t>ニューラルネットワークとして</w:t>
      </w:r>
      <w:r w:rsidRPr="00BB13F2">
        <w:t>, ImageNet</w:t>
      </w:r>
      <w:r w:rsidRPr="00BB13F2">
        <w:t>で</w:t>
      </w:r>
      <w:r w:rsidRPr="00BB13F2">
        <w:t>pre-train</w:t>
      </w:r>
      <w:r w:rsidR="009B307E" w:rsidRPr="00BB13F2">
        <w:t>ing</w:t>
      </w:r>
      <w:r w:rsidRPr="00BB13F2">
        <w:t>された</w:t>
      </w:r>
      <w:r w:rsidRPr="00BB13F2">
        <w:t xml:space="preserve">ResNets50 </w:t>
      </w:r>
      <w:r w:rsidRPr="00BB13F2">
        <w:t>をそれぞれ</w:t>
      </w:r>
      <w:r w:rsidRPr="00BB13F2">
        <w:t xml:space="preserve">, </w:t>
      </w:r>
      <w:r w:rsidRPr="00BB13F2">
        <w:t>平均化拡張</w:t>
      </w:r>
      <w:r w:rsidRPr="00BB13F2">
        <w:t xml:space="preserve">, </w:t>
      </w:r>
      <w:r w:rsidRPr="00BB13F2">
        <w:t>中心化拡張によって</w:t>
      </w:r>
      <w:r w:rsidR="00F9746E" w:rsidRPr="00BB13F2">
        <w:t>3</w:t>
      </w:r>
      <w:r w:rsidR="00F9746E" w:rsidRPr="00BB13F2">
        <w:t>次元畳み込み</w:t>
      </w:r>
      <w:r w:rsidRPr="00BB13F2">
        <w:t>ニューラルネットワークに拡張したものを用いた</w:t>
      </w:r>
      <w:r w:rsidRPr="00BB13F2">
        <w:t>.</w:t>
      </w:r>
    </w:p>
    <w:p w14:paraId="033D9636" w14:textId="35F60F32" w:rsidR="001C2FF7" w:rsidRPr="00BB13F2" w:rsidRDefault="00624158" w:rsidP="00D01FDD">
      <w:pPr>
        <w:pStyle w:val="4"/>
        <w:rPr>
          <w:noProof w:val="0"/>
        </w:rPr>
      </w:pPr>
      <w:bookmarkStart w:id="28" w:name="動詞判別時空間畳み込みニューラルネットワーク"/>
      <w:r w:rsidRPr="00BB13F2">
        <w:rPr>
          <w:noProof w:val="0"/>
        </w:rPr>
        <w:t xml:space="preserve">2.1.2.2 </w:t>
      </w:r>
      <w:r w:rsidRPr="00BB13F2">
        <w:rPr>
          <w:noProof w:val="0"/>
        </w:rPr>
        <w:t>動詞判別</w:t>
      </w:r>
      <w:r w:rsidR="00F9746E" w:rsidRPr="00BB13F2">
        <w:rPr>
          <w:noProof w:val="0"/>
        </w:rPr>
        <w:t>3</w:t>
      </w:r>
      <w:r w:rsidR="00F9746E" w:rsidRPr="00BB13F2">
        <w:rPr>
          <w:noProof w:val="0"/>
        </w:rPr>
        <w:t>次元畳み込み</w:t>
      </w:r>
      <w:r w:rsidRPr="00BB13F2">
        <w:rPr>
          <w:noProof w:val="0"/>
        </w:rPr>
        <w:t>ニューラルネットワーク</w:t>
      </w:r>
      <w:bookmarkEnd w:id="28"/>
    </w:p>
    <w:p w14:paraId="6CB84CE9" w14:textId="3BB1CCCD" w:rsidR="00C248AA" w:rsidRPr="00BB13F2" w:rsidRDefault="00F9746E" w:rsidP="00D01FDD">
      <w:pPr>
        <w:pStyle w:val="a0"/>
      </w:pPr>
      <w:r w:rsidRPr="00BB13F2">
        <w:t>3</w:t>
      </w:r>
      <w:r w:rsidRPr="00BB13F2">
        <w:t>次元畳み込み</w:t>
      </w:r>
      <w:r w:rsidR="00C248AA" w:rsidRPr="00BB13F2">
        <w:t>ニューラルネットワークで</w:t>
      </w:r>
      <w:r w:rsidR="002F4E43" w:rsidRPr="00BB13F2">
        <w:t xml:space="preserve">, </w:t>
      </w:r>
      <w:r w:rsidR="00C248AA" w:rsidRPr="00BB13F2">
        <w:t>動画中の動詞判別を行うニューラルネットワークとして</w:t>
      </w:r>
      <w:r w:rsidR="00C248AA" w:rsidRPr="00BB13F2">
        <w:rPr>
          <w:rFonts w:hint="eastAsia"/>
        </w:rPr>
        <w:t xml:space="preserve"> kinetics</w:t>
      </w:r>
      <w:r w:rsidR="00C248AA" w:rsidRPr="00BB13F2">
        <w:rPr>
          <w:rFonts w:hint="eastAsia"/>
        </w:rPr>
        <w:t>データセットの動詞判別で</w:t>
      </w:r>
      <w:r w:rsidR="00C248AA" w:rsidRPr="00BB13F2">
        <w:rPr>
          <w:rFonts w:hint="eastAsia"/>
        </w:rPr>
        <w:t>pre-train</w:t>
      </w:r>
      <w:r w:rsidR="009B307E" w:rsidRPr="00BB13F2">
        <w:t>ing</w:t>
      </w:r>
      <w:r w:rsidR="00C248AA" w:rsidRPr="00BB13F2">
        <w:rPr>
          <w:rFonts w:hint="eastAsia"/>
        </w:rPr>
        <w:t>されたニューラルネットワークを用いた</w:t>
      </w:r>
      <w:r w:rsidR="00C248AA" w:rsidRPr="00BB13F2">
        <w:rPr>
          <w:rFonts w:hint="eastAsia"/>
        </w:rPr>
        <w:t xml:space="preserve">. </w:t>
      </w:r>
      <w:r w:rsidR="00C248AA" w:rsidRPr="00BB13F2">
        <w:rPr>
          <w:rFonts w:hint="eastAsia"/>
        </w:rPr>
        <w:t>このニューラルネットワークは</w:t>
      </w:r>
      <w:r w:rsidR="00C248AA" w:rsidRPr="00BB13F2">
        <w:t>前述の</w:t>
      </w:r>
      <w:r w:rsidR="00C248AA" w:rsidRPr="00BB13F2">
        <w:rPr>
          <w:rFonts w:hint="eastAsia"/>
        </w:rPr>
        <w:t>ImageNet</w:t>
      </w:r>
      <w:r w:rsidR="00C248AA" w:rsidRPr="00BB13F2">
        <w:rPr>
          <w:rFonts w:hint="eastAsia"/>
        </w:rPr>
        <w:t>で</w:t>
      </w:r>
      <w:r w:rsidR="00C248AA" w:rsidRPr="00BB13F2">
        <w:rPr>
          <w:rFonts w:hint="eastAsia"/>
        </w:rPr>
        <w:t>pre-train</w:t>
      </w:r>
      <w:r w:rsidR="009B307E" w:rsidRPr="00BB13F2">
        <w:t>ing</w:t>
      </w:r>
      <w:r w:rsidR="00C248AA" w:rsidRPr="00BB13F2">
        <w:rPr>
          <w:rFonts w:hint="eastAsia"/>
        </w:rPr>
        <w:t>した</w:t>
      </w:r>
      <w:r w:rsidR="00C248AA" w:rsidRPr="00BB13F2">
        <w:rPr>
          <w:rFonts w:hint="eastAsia"/>
        </w:rPr>
        <w:t>I</w:t>
      </w:r>
      <w:r w:rsidR="00C248AA" w:rsidRPr="00BB13F2">
        <w:t>3D</w:t>
      </w:r>
      <w:r w:rsidR="00C248AA" w:rsidRPr="00BB13F2">
        <w:t>ネットワークを元に</w:t>
      </w:r>
      <w:r w:rsidR="00C248AA" w:rsidRPr="00BB13F2">
        <w:rPr>
          <w:rFonts w:hint="eastAsia"/>
        </w:rPr>
        <w:t>kinetics</w:t>
      </w:r>
      <w:r w:rsidR="00C248AA" w:rsidRPr="00BB13F2">
        <w:rPr>
          <w:rFonts w:hint="eastAsia"/>
        </w:rPr>
        <w:t>データセットでの動詞判別のタスク用に</w:t>
      </w:r>
      <w:r w:rsidR="00C248AA" w:rsidRPr="00BB13F2">
        <w:rPr>
          <w:rFonts w:hint="eastAsia"/>
        </w:rPr>
        <w:t>fine-tune</w:t>
      </w:r>
      <w:r w:rsidR="00C248AA" w:rsidRPr="00BB13F2">
        <w:rPr>
          <w:rFonts w:hint="eastAsia"/>
        </w:rPr>
        <w:t>されたものであり</w:t>
      </w:r>
      <w:r w:rsidR="00C248AA" w:rsidRPr="00BB13F2">
        <w:rPr>
          <w:rFonts w:hint="eastAsia"/>
        </w:rPr>
        <w:t>,</w:t>
      </w:r>
      <w:r w:rsidR="00C248AA" w:rsidRPr="00BB13F2">
        <w:t xml:space="preserve"> </w:t>
      </w:r>
      <w:r w:rsidR="00C248AA" w:rsidRPr="00BB13F2">
        <w:rPr>
          <w:rFonts w:hint="eastAsia"/>
        </w:rPr>
        <w:t>ネットワークの構造としては前述のものと同様の</w:t>
      </w:r>
      <w:r w:rsidR="00C248AA" w:rsidRPr="00BB13F2">
        <w:rPr>
          <w:rFonts w:hint="eastAsia"/>
        </w:rPr>
        <w:t>ResNets</w:t>
      </w:r>
      <w:r w:rsidR="00C248AA" w:rsidRPr="00BB13F2">
        <w:t>50</w:t>
      </w:r>
      <w:r w:rsidR="00C248AA" w:rsidRPr="00BB13F2">
        <w:t>を使用しているものを用いた</w:t>
      </w:r>
      <w:r w:rsidR="00C248AA" w:rsidRPr="00BB13F2">
        <w:rPr>
          <w:rFonts w:hint="eastAsia"/>
        </w:rPr>
        <w:t>.</w:t>
      </w:r>
    </w:p>
    <w:p w14:paraId="756B88CB" w14:textId="372CE687" w:rsidR="001C2FF7" w:rsidRPr="00BB13F2" w:rsidRDefault="00624158" w:rsidP="00D01FDD">
      <w:pPr>
        <w:pStyle w:val="2"/>
        <w:rPr>
          <w:noProof w:val="0"/>
        </w:rPr>
      </w:pPr>
      <w:bookmarkStart w:id="29" w:name="データセット"/>
      <w:bookmarkStart w:id="30" w:name="_Toc533783289"/>
      <w:bookmarkStart w:id="31" w:name="_Toc533784032"/>
      <w:bookmarkStart w:id="32" w:name="_Toc536302868"/>
      <w:r w:rsidRPr="00BB13F2">
        <w:rPr>
          <w:noProof w:val="0"/>
        </w:rPr>
        <w:t xml:space="preserve">2.2 </w:t>
      </w:r>
      <w:r w:rsidRPr="00BB13F2">
        <w:rPr>
          <w:noProof w:val="0"/>
        </w:rPr>
        <w:t>データセット</w:t>
      </w:r>
      <w:bookmarkEnd w:id="29"/>
      <w:bookmarkEnd w:id="30"/>
      <w:bookmarkEnd w:id="31"/>
      <w:bookmarkEnd w:id="32"/>
    </w:p>
    <w:p w14:paraId="396BD825" w14:textId="32B5E978" w:rsidR="001C2FF7" w:rsidRPr="00BB13F2" w:rsidRDefault="00624158" w:rsidP="00D01FDD">
      <w:pPr>
        <w:pStyle w:val="3"/>
        <w:rPr>
          <w:noProof w:val="0"/>
        </w:rPr>
      </w:pPr>
      <w:bookmarkStart w:id="33" w:name="moments-in-time-データセット"/>
      <w:bookmarkStart w:id="34" w:name="_Toc533783290"/>
      <w:bookmarkStart w:id="35" w:name="_Toc533784033"/>
      <w:bookmarkStart w:id="36" w:name="_Toc536302869"/>
      <w:r w:rsidRPr="00BB13F2">
        <w:rPr>
          <w:noProof w:val="0"/>
        </w:rPr>
        <w:t xml:space="preserve">2.2.1 Moments In Time </w:t>
      </w:r>
      <w:r w:rsidRPr="00BB13F2">
        <w:rPr>
          <w:noProof w:val="0"/>
        </w:rPr>
        <w:t>データセット</w:t>
      </w:r>
      <w:bookmarkEnd w:id="33"/>
      <w:bookmarkEnd w:id="34"/>
      <w:bookmarkEnd w:id="35"/>
      <w:bookmarkEnd w:id="36"/>
    </w:p>
    <w:p w14:paraId="794FDBC7" w14:textId="18529835" w:rsidR="001C2FF7" w:rsidRPr="00BB13F2" w:rsidRDefault="00624158" w:rsidP="00D01FDD">
      <w:pPr>
        <w:pStyle w:val="FirstParagraph"/>
      </w:pPr>
      <w:r w:rsidRPr="00BB13F2">
        <w:t>I3D</w:t>
      </w:r>
      <w:r w:rsidRPr="00BB13F2">
        <w:t>の訓練</w:t>
      </w:r>
      <w:r w:rsidRPr="00BB13F2">
        <w:t xml:space="preserve">, </w:t>
      </w:r>
      <w:r w:rsidRPr="00BB13F2">
        <w:t>および検証には</w:t>
      </w:r>
      <w:proofErr w:type="spellStart"/>
      <w:r w:rsidRPr="00BB13F2">
        <w:t>Momets</w:t>
      </w:r>
      <w:proofErr w:type="spellEnd"/>
      <w:r w:rsidRPr="00BB13F2">
        <w:t xml:space="preserve"> In Time</w:t>
      </w:r>
      <w:r w:rsidRPr="00BB13F2">
        <w:t>データセット</w:t>
      </w:r>
      <w:r w:rsidR="000A13CF" w:rsidRPr="00BB13F2">
        <w:t xml:space="preserve"> </w:t>
      </w:r>
      <w:r w:rsidR="004C0E66" w:rsidRPr="00BB13F2">
        <w:fldChar w:fldCharType="begin" w:fldLock="1"/>
      </w:r>
      <w:r w:rsidR="004C0E66" w:rsidRPr="00BB13F2">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sidRPr="00BB13F2">
        <w:fldChar w:fldCharType="separate"/>
      </w:r>
      <w:r w:rsidR="004C0E66" w:rsidRPr="00BB13F2">
        <w:t>(Monfort et al., 2018)</w:t>
      </w:r>
      <w:r w:rsidR="004C0E66" w:rsidRPr="00BB13F2">
        <w:fldChar w:fldCharType="end"/>
      </w:r>
      <w:r w:rsidR="000A13CF" w:rsidRPr="00BB13F2">
        <w:t xml:space="preserve"> </w:t>
      </w:r>
      <w:r w:rsidRPr="00BB13F2">
        <w:t>から抽出した</w:t>
      </w:r>
      <w:r w:rsidRPr="00BB13F2">
        <w:t>12</w:t>
      </w:r>
      <w:r w:rsidR="00F22B7A" w:rsidRPr="00BB13F2">
        <w:t>00</w:t>
      </w:r>
      <w:r w:rsidR="00C248AA" w:rsidRPr="00BB13F2">
        <w:t xml:space="preserve"> </w:t>
      </w:r>
      <w:r w:rsidRPr="00BB13F2">
        <w:t>件の動画データ及び</w:t>
      </w:r>
      <w:r w:rsidRPr="00BB13F2">
        <w:t xml:space="preserve">, </w:t>
      </w:r>
      <w:r w:rsidRPr="00BB13F2">
        <w:t>動画に対応する物体</w:t>
      </w:r>
      <w:r w:rsidR="004611A2" w:rsidRPr="00BB13F2">
        <w:t>ラベル</w:t>
      </w:r>
      <w:r w:rsidRPr="00BB13F2">
        <w:t>ラベルを使用し</w:t>
      </w:r>
      <w:r w:rsidRPr="00BB13F2">
        <w:lastRenderedPageBreak/>
        <w:t>た</w:t>
      </w:r>
      <w:r w:rsidRPr="00BB13F2">
        <w:t>. Moments In Time</w:t>
      </w:r>
      <w:r w:rsidRPr="00BB13F2">
        <w:t>データセットは</w:t>
      </w:r>
      <w:r w:rsidRPr="00BB13F2">
        <w:t>100</w:t>
      </w:r>
      <w:r w:rsidRPr="00BB13F2">
        <w:t>万枚以上の</w:t>
      </w:r>
      <w:r w:rsidRPr="00BB13F2">
        <w:t>3</w:t>
      </w:r>
      <w:r w:rsidRPr="00BB13F2">
        <w:t>秒間の動画に</w:t>
      </w:r>
      <w:r w:rsidRPr="00BB13F2">
        <w:t>339</w:t>
      </w:r>
      <w:r w:rsidRPr="00BB13F2">
        <w:t>種類のアクションの</w:t>
      </w:r>
      <w:r w:rsidR="004611A2" w:rsidRPr="00BB13F2">
        <w:t>ラベル</w:t>
      </w:r>
      <w:r w:rsidRPr="00BB13F2">
        <w:t>が動詞名で一つずつ付けられたデータセットであり</w:t>
      </w:r>
      <w:r w:rsidRPr="00BB13F2">
        <w:t xml:space="preserve">, </w:t>
      </w:r>
      <w:r w:rsidRPr="00BB13F2">
        <w:t>同様のものとしては最大規模のデータセットである</w:t>
      </w:r>
      <w:r w:rsidRPr="00BB13F2">
        <w:t>.</w:t>
      </w:r>
    </w:p>
    <w:p w14:paraId="07AF676B" w14:textId="62BA1B53" w:rsidR="001C2FF7" w:rsidRPr="00BB13F2" w:rsidRDefault="00624158" w:rsidP="00D01FDD">
      <w:pPr>
        <w:pStyle w:val="3"/>
        <w:rPr>
          <w:noProof w:val="0"/>
        </w:rPr>
      </w:pPr>
      <w:bookmarkStart w:id="37" w:name="データセットの抽出"/>
      <w:bookmarkStart w:id="38" w:name="_Toc533783291"/>
      <w:bookmarkStart w:id="39" w:name="_Toc533784034"/>
      <w:bookmarkStart w:id="40" w:name="_Toc536302870"/>
      <w:r w:rsidRPr="00BB13F2">
        <w:rPr>
          <w:noProof w:val="0"/>
        </w:rPr>
        <w:t xml:space="preserve">2.2.2 </w:t>
      </w:r>
      <w:r w:rsidRPr="00BB13F2">
        <w:rPr>
          <w:noProof w:val="0"/>
        </w:rPr>
        <w:t>データセットの抽出</w:t>
      </w:r>
      <w:bookmarkEnd w:id="37"/>
      <w:bookmarkEnd w:id="38"/>
      <w:bookmarkEnd w:id="39"/>
      <w:bookmarkEnd w:id="40"/>
    </w:p>
    <w:p w14:paraId="6F1F2CBD" w14:textId="67FB6B86" w:rsidR="000A13CF" w:rsidRPr="00BB13F2" w:rsidRDefault="00624158" w:rsidP="00D01FDD">
      <w:pPr>
        <w:pStyle w:val="FirstParagraph"/>
      </w:pPr>
      <w:r w:rsidRPr="00BB13F2">
        <w:t>本研究では</w:t>
      </w:r>
      <w:r w:rsidRPr="00BB13F2">
        <w:t xml:space="preserve">, </w:t>
      </w:r>
      <w:r w:rsidRPr="00BB13F2">
        <w:t>動詞ラベルではなく動画中の</w:t>
      </w:r>
      <w:commentRangeStart w:id="41"/>
      <w:r w:rsidRPr="00BB13F2">
        <w:t>物体</w:t>
      </w:r>
      <w:r w:rsidR="004611A2" w:rsidRPr="00BB13F2">
        <w:t>ラベル</w:t>
      </w:r>
      <w:r w:rsidRPr="00BB13F2">
        <w:t>ラベル</w:t>
      </w:r>
      <w:commentRangeEnd w:id="41"/>
      <w:r w:rsidR="00D1180F" w:rsidRPr="00BB13F2">
        <w:rPr>
          <w:rStyle w:val="af"/>
          <w:lang w:eastAsia="en-US"/>
        </w:rPr>
        <w:commentReference w:id="41"/>
      </w:r>
      <w:r w:rsidRPr="00BB13F2">
        <w:t>を利用するため</w:t>
      </w:r>
      <w:r w:rsidRPr="00BB13F2">
        <w:t>, Moments In Time</w:t>
      </w:r>
      <w:r w:rsidRPr="00BB13F2">
        <w:t>データセットから訓練</w:t>
      </w:r>
      <w:r w:rsidRPr="00BB13F2">
        <w:t xml:space="preserve">, </w:t>
      </w:r>
      <w:r w:rsidR="00F22B7A" w:rsidRPr="00BB13F2">
        <w:t>テスト</w:t>
      </w:r>
      <w:r w:rsidRPr="00BB13F2">
        <w:t>用のデータとして</w:t>
      </w:r>
      <w:r w:rsidR="00F22B7A" w:rsidRPr="00BB13F2">
        <w:rPr>
          <w:rFonts w:hint="eastAsia"/>
        </w:rPr>
        <w:t>150</w:t>
      </w:r>
      <w:r w:rsidR="00F22B7A" w:rsidRPr="00BB13F2">
        <w:rPr>
          <w:rFonts w:hint="eastAsia"/>
        </w:rPr>
        <w:t>種類のアクションラベルがついた動画をそれぞれ</w:t>
      </w:r>
      <w:r w:rsidR="00F22B7A" w:rsidRPr="00BB13F2">
        <w:rPr>
          <w:rFonts w:hint="eastAsia"/>
        </w:rPr>
        <w:t>8</w:t>
      </w:r>
      <w:r w:rsidR="00F22B7A" w:rsidRPr="00BB13F2">
        <w:rPr>
          <w:rFonts w:hint="eastAsia"/>
        </w:rPr>
        <w:t>件とした</w:t>
      </w:r>
      <w:r w:rsidRPr="00BB13F2">
        <w:t>1200</w:t>
      </w:r>
      <w:r w:rsidRPr="00BB13F2">
        <w:t>件</w:t>
      </w:r>
      <w:r w:rsidR="00C248AA" w:rsidRPr="00BB13F2">
        <w:t>のデータを元としてデータセットを作成</w:t>
      </w:r>
      <w:r w:rsidRPr="00BB13F2">
        <w:t>した</w:t>
      </w:r>
      <w:r w:rsidRPr="00BB13F2">
        <w:t>.</w:t>
      </w:r>
      <w:r w:rsidR="00C248AA" w:rsidRPr="00BB13F2">
        <w:t>これらの動画に対するラベリングを</w:t>
      </w:r>
      <w:r w:rsidR="00C248AA" w:rsidRPr="00BB13F2">
        <w:rPr>
          <w:rFonts w:hint="eastAsia"/>
        </w:rPr>
        <w:t xml:space="preserve">, </w:t>
      </w:r>
      <w:r w:rsidRPr="00BB13F2">
        <w:t xml:space="preserve"> </w:t>
      </w:r>
      <w:r w:rsidRPr="00BB13F2">
        <w:t>それぞれの動画中に確認できる物体のラベルを複数つける形で行った</w:t>
      </w:r>
      <w:r w:rsidRPr="00BB13F2">
        <w:t xml:space="preserve">. </w:t>
      </w:r>
      <w:r w:rsidRPr="00BB13F2">
        <w:t>ラベリングを行った結果</w:t>
      </w:r>
      <w:r w:rsidRPr="00BB13F2">
        <w:t>, 193</w:t>
      </w:r>
      <w:r w:rsidRPr="00BB13F2">
        <w:t>の物体</w:t>
      </w:r>
      <w:r w:rsidR="004611A2" w:rsidRPr="00BB13F2">
        <w:t>ラベル</w:t>
      </w:r>
      <w:r w:rsidRPr="00BB13F2">
        <w:t>がラベルとして与えられ</w:t>
      </w:r>
      <w:r w:rsidRPr="00BB13F2">
        <w:t>, 1</w:t>
      </w:r>
      <w:r w:rsidRPr="00BB13F2">
        <w:t>動画あたりの平均ラベル数は</w:t>
      </w:r>
      <w:r w:rsidRPr="00BB13F2">
        <w:t>1.41</w:t>
      </w:r>
      <w:r w:rsidRPr="00BB13F2">
        <w:t>であった</w:t>
      </w:r>
      <w:r w:rsidRPr="00BB13F2">
        <w:t xml:space="preserve">. </w:t>
      </w:r>
      <w:r w:rsidRPr="00BB13F2">
        <w:t>本研究では</w:t>
      </w:r>
      <w:r w:rsidRPr="00BB13F2">
        <w:t xml:space="preserve">, </w:t>
      </w:r>
      <w:r w:rsidRPr="00BB13F2">
        <w:t>この</w:t>
      </w:r>
      <w:r w:rsidR="00BF3748" w:rsidRPr="00BB13F2">
        <w:rPr>
          <w:rFonts w:hint="eastAsia"/>
        </w:rPr>
        <w:t>うち</w:t>
      </w:r>
      <w:r w:rsidRPr="00BB13F2">
        <w:t>出現頻度上位</w:t>
      </w:r>
      <w:r w:rsidRPr="00BB13F2">
        <w:t>20</w:t>
      </w:r>
      <w:r w:rsidRPr="00BB13F2">
        <w:t>ラベルのみを</w:t>
      </w:r>
      <w:r w:rsidR="00C248AA" w:rsidRPr="00BB13F2">
        <w:t>抽出して</w:t>
      </w:r>
      <w:r w:rsidRPr="00BB13F2">
        <w:t>用いた</w:t>
      </w:r>
      <w:r w:rsidRPr="00BB13F2">
        <w:t xml:space="preserve">. </w:t>
      </w:r>
      <w:r w:rsidR="00C248AA" w:rsidRPr="00BB13F2">
        <w:t>抽出され</w:t>
      </w:r>
      <w:r w:rsidR="002F4E43" w:rsidRPr="00BB13F2">
        <w:t>,</w:t>
      </w:r>
      <w:r w:rsidR="00C248AA" w:rsidRPr="00BB13F2">
        <w:t>検証に用いられた</w:t>
      </w:r>
      <w:r w:rsidRPr="00BB13F2">
        <w:t>動画は</w:t>
      </w:r>
      <w:r w:rsidRPr="00BB13F2">
        <w:t>937</w:t>
      </w:r>
      <w:r w:rsidRPr="00BB13F2">
        <w:t>件</w:t>
      </w:r>
      <w:r w:rsidRPr="00BB13F2">
        <w:t>, 1</w:t>
      </w:r>
      <w:r w:rsidRPr="00BB13F2">
        <w:t>動画あたりの平均のラベル数は</w:t>
      </w:r>
      <w:r w:rsidRPr="00BB13F2">
        <w:t>1.25</w:t>
      </w:r>
      <w:r w:rsidRPr="00BB13F2">
        <w:t>であった</w:t>
      </w:r>
      <w:r w:rsidRPr="00BB13F2">
        <w:t xml:space="preserve">. </w:t>
      </w:r>
      <w:r w:rsidRPr="00BB13F2">
        <w:t>ラベルが付けられた動画データは</w:t>
      </w:r>
      <w:r w:rsidRPr="00BB13F2">
        <w:t xml:space="preserve">, </w:t>
      </w:r>
      <w:r w:rsidRPr="00BB13F2">
        <w:t>全て時間が</w:t>
      </w:r>
      <w:r w:rsidRPr="00BB13F2">
        <w:t>3</w:t>
      </w:r>
      <w:r w:rsidRPr="00BB13F2">
        <w:t>秒間</w:t>
      </w:r>
      <w:r w:rsidRPr="00BB13F2">
        <w:t xml:space="preserve">, </w:t>
      </w:r>
      <w:r w:rsidRPr="00BB13F2">
        <w:t>フレーム数</w:t>
      </w:r>
      <w:r w:rsidRPr="00BB13F2">
        <w:t>90</w:t>
      </w:r>
      <w:r w:rsidRPr="00BB13F2">
        <w:t>枚</w:t>
      </w:r>
      <w:r w:rsidRPr="00BB13F2">
        <w:t xml:space="preserve">, </w:t>
      </w:r>
      <w:r w:rsidRPr="00BB13F2">
        <w:t>解像度は縦</w:t>
      </w:r>
      <w:r w:rsidRPr="00BB13F2">
        <w:t>256</w:t>
      </w:r>
      <w:r w:rsidRPr="00BB13F2">
        <w:t>画素</w:t>
      </w:r>
      <w:r w:rsidRPr="00BB13F2">
        <w:t xml:space="preserve">, </w:t>
      </w:r>
      <w:r w:rsidRPr="00BB13F2">
        <w:t>横</w:t>
      </w:r>
      <w:r w:rsidRPr="00BB13F2">
        <w:t>256</w:t>
      </w:r>
      <w:r w:rsidRPr="00BB13F2">
        <w:t>画素であった</w:t>
      </w:r>
      <w:r w:rsidRPr="00BB13F2">
        <w:t xml:space="preserve">. </w:t>
      </w:r>
      <w:r w:rsidRPr="00BB13F2">
        <w:t>本検証においては</w:t>
      </w:r>
      <w:r w:rsidRPr="00BB13F2">
        <w:t>, 90</w:t>
      </w:r>
      <w:r w:rsidRPr="00BB13F2">
        <w:t>フレーム</w:t>
      </w:r>
      <w:r w:rsidR="00F22B7A" w:rsidRPr="00BB13F2">
        <w:t>の動画から</w:t>
      </w:r>
      <w:r w:rsidR="00F50DC1" w:rsidRPr="00BB13F2">
        <w:rPr>
          <w:rFonts w:hint="eastAsia"/>
        </w:rPr>
        <w:t>1</w:t>
      </w:r>
      <w:r w:rsidR="00F50DC1" w:rsidRPr="00BB13F2">
        <w:rPr>
          <w:rFonts w:hint="eastAsia"/>
        </w:rPr>
        <w:t>フレームごとに</w:t>
      </w:r>
      <w:r w:rsidR="00F22B7A" w:rsidRPr="00BB13F2">
        <w:rPr>
          <w:rFonts w:hint="eastAsia"/>
        </w:rPr>
        <w:t>フレームを</w:t>
      </w:r>
      <w:r w:rsidR="00F50DC1" w:rsidRPr="00BB13F2">
        <w:rPr>
          <w:rFonts w:hint="eastAsia"/>
        </w:rPr>
        <w:t>抽出し</w:t>
      </w:r>
      <w:r w:rsidR="00F50DC1" w:rsidRPr="00BB13F2">
        <w:rPr>
          <w:rFonts w:hint="eastAsia"/>
        </w:rPr>
        <w:t>45</w:t>
      </w:r>
      <w:r w:rsidR="00F50DC1" w:rsidRPr="00BB13F2">
        <w:rPr>
          <w:rFonts w:hint="eastAsia"/>
        </w:rPr>
        <w:t>フレーム</w:t>
      </w:r>
      <w:r w:rsidR="00F22B7A" w:rsidRPr="00BB13F2">
        <w:rPr>
          <w:rFonts w:hint="eastAsia"/>
        </w:rPr>
        <w:t>の動画</w:t>
      </w:r>
      <w:r w:rsidR="00F50DC1" w:rsidRPr="00BB13F2">
        <w:rPr>
          <w:rFonts w:hint="eastAsia"/>
        </w:rPr>
        <w:t>とし</w:t>
      </w:r>
      <w:r w:rsidR="00F50DC1" w:rsidRPr="00BB13F2">
        <w:rPr>
          <w:rFonts w:hint="eastAsia"/>
        </w:rPr>
        <w:t xml:space="preserve">, </w:t>
      </w:r>
      <w:r w:rsidR="00F50DC1" w:rsidRPr="00BB13F2">
        <w:rPr>
          <w:rFonts w:hint="eastAsia"/>
        </w:rPr>
        <w:t>その中央</w:t>
      </w:r>
      <w:r w:rsidRPr="00BB13F2">
        <w:t>32</w:t>
      </w:r>
      <w:r w:rsidRPr="00BB13F2">
        <w:t>フレームを抽出して</w:t>
      </w:r>
      <w:r w:rsidR="00F22B7A" w:rsidRPr="00BB13F2">
        <w:t>作成したデータを学習・検証に</w:t>
      </w:r>
      <w:r w:rsidR="00B6200B" w:rsidRPr="00BB13F2">
        <w:t>用いた</w:t>
      </w:r>
      <w:r w:rsidR="00B6200B" w:rsidRPr="00BB13F2">
        <w:rPr>
          <w:rFonts w:hint="eastAsia"/>
        </w:rPr>
        <w:t>.</w:t>
      </w:r>
    </w:p>
    <w:p w14:paraId="1A0449B2" w14:textId="64894965" w:rsidR="001C2FF7" w:rsidRPr="00BB13F2" w:rsidRDefault="00624158" w:rsidP="00D01FDD">
      <w:pPr>
        <w:pStyle w:val="2"/>
        <w:rPr>
          <w:noProof w:val="0"/>
        </w:rPr>
      </w:pPr>
      <w:bookmarkStart w:id="42" w:name="_Toc533783292"/>
      <w:bookmarkStart w:id="43" w:name="_Toc533784035"/>
      <w:bookmarkStart w:id="44" w:name="_Toc536302871"/>
      <w:r w:rsidRPr="00BB13F2">
        <w:rPr>
          <w:noProof w:val="0"/>
        </w:rPr>
        <w:t xml:space="preserve">2.3 </w:t>
      </w:r>
      <w:r w:rsidRPr="00BB13F2">
        <w:rPr>
          <w:noProof w:val="0"/>
        </w:rPr>
        <w:t>物体判別学習</w:t>
      </w:r>
      <w:bookmarkEnd w:id="42"/>
      <w:bookmarkEnd w:id="43"/>
      <w:bookmarkEnd w:id="44"/>
    </w:p>
    <w:p w14:paraId="318BEF08" w14:textId="66F1CA5B" w:rsidR="001C2FF7" w:rsidRPr="00BB13F2" w:rsidRDefault="00624158" w:rsidP="00D01FDD">
      <w:pPr>
        <w:pStyle w:val="3"/>
        <w:rPr>
          <w:noProof w:val="0"/>
        </w:rPr>
      </w:pPr>
      <w:bookmarkStart w:id="45" w:name="二次元畳み込みニューラルネットワーク-1"/>
      <w:bookmarkStart w:id="46" w:name="_Toc533783293"/>
      <w:bookmarkStart w:id="47" w:name="_Toc533784036"/>
      <w:bookmarkStart w:id="48" w:name="_Toc536302872"/>
      <w:r w:rsidRPr="00BB13F2">
        <w:rPr>
          <w:noProof w:val="0"/>
        </w:rPr>
        <w:t>2.3.1</w:t>
      </w:r>
      <w:r w:rsidR="002833B6" w:rsidRPr="00BB13F2">
        <w:rPr>
          <w:noProof w:val="0"/>
        </w:rPr>
        <w:t xml:space="preserve">  2</w:t>
      </w:r>
      <w:r w:rsidR="00BC6E8B" w:rsidRPr="00BB13F2">
        <w:rPr>
          <w:noProof w:val="0"/>
        </w:rPr>
        <w:t>次元</w:t>
      </w:r>
      <w:r w:rsidRPr="00BB13F2">
        <w:rPr>
          <w:noProof w:val="0"/>
        </w:rPr>
        <w:t>畳み込みニューラルネットワーク</w:t>
      </w:r>
      <w:bookmarkEnd w:id="45"/>
      <w:bookmarkEnd w:id="46"/>
      <w:bookmarkEnd w:id="47"/>
      <w:bookmarkEnd w:id="48"/>
    </w:p>
    <w:p w14:paraId="605DD6AD" w14:textId="0292B1BD" w:rsidR="001C2FF7" w:rsidRPr="00BB13F2" w:rsidRDefault="00BC6E8B">
      <w:pPr>
        <w:pStyle w:val="FirstParagraph"/>
      </w:pPr>
      <w:r w:rsidRPr="00BB13F2">
        <w:t xml:space="preserve">2 </w:t>
      </w:r>
      <w:r w:rsidRPr="00BB13F2">
        <w:t>次元</w:t>
      </w:r>
      <w:r w:rsidR="00624158" w:rsidRPr="00BB13F2">
        <w:t>の畳み込みニューラルネットワークは以下の方法で訓練を行った</w:t>
      </w:r>
      <w:r w:rsidR="00624158" w:rsidRPr="00BB13F2">
        <w:t xml:space="preserve">. </w:t>
      </w:r>
      <w:r w:rsidR="00624158" w:rsidRPr="00BB13F2">
        <w:t>ニューラルネットワークへの入力は</w:t>
      </w:r>
      <w:r w:rsidR="00624158" w:rsidRPr="00BB13F2">
        <w:t xml:space="preserve">, </w:t>
      </w:r>
      <w:r w:rsidR="00624158" w:rsidRPr="00BB13F2">
        <w:t>作成したデータセット中の動画データの</w:t>
      </w:r>
      <w:r w:rsidR="00624158" w:rsidRPr="00BB13F2">
        <w:t>32</w:t>
      </w:r>
      <w:r w:rsidR="00624158" w:rsidRPr="00BB13F2">
        <w:t>フレームをそれぞれ一枚の画像とし</w:t>
      </w:r>
      <w:r w:rsidR="00F50DC1" w:rsidRPr="00BB13F2">
        <w:rPr>
          <w:rFonts w:hint="eastAsia"/>
        </w:rPr>
        <w:t xml:space="preserve">, </w:t>
      </w:r>
      <w:r w:rsidR="00624158" w:rsidRPr="00BB13F2">
        <w:t>全動画の全フレームをランダムにシャッフルした後</w:t>
      </w:r>
      <w:r w:rsidR="00624158" w:rsidRPr="00BB13F2">
        <w:t>, 16</w:t>
      </w:r>
      <w:r w:rsidR="00624158" w:rsidRPr="00BB13F2">
        <w:t>枚を</w:t>
      </w:r>
      <w:r w:rsidR="00624158" w:rsidRPr="00BB13F2">
        <w:t>1</w:t>
      </w:r>
      <w:r w:rsidR="00624158" w:rsidRPr="00BB13F2">
        <w:t>バッチとして行った</w:t>
      </w:r>
      <w:r w:rsidR="00624158" w:rsidRPr="00BB13F2">
        <w:t xml:space="preserve">. </w:t>
      </w:r>
      <w:r w:rsidR="00624158" w:rsidRPr="00BB13F2">
        <w:t>また</w:t>
      </w:r>
      <w:r w:rsidR="00624158" w:rsidRPr="00BB13F2">
        <w:t xml:space="preserve">, </w:t>
      </w:r>
      <w:r w:rsidR="00624158" w:rsidRPr="00BB13F2">
        <w:t>それぞれの入力画像に対して</w:t>
      </w:r>
      <w:r w:rsidR="00624158" w:rsidRPr="00BB13F2">
        <w:t xml:space="preserve">, </w:t>
      </w:r>
      <w:r w:rsidR="00624158" w:rsidRPr="00BB13F2">
        <w:t>左右</w:t>
      </w:r>
      <w:r w:rsidR="00624158" w:rsidRPr="00BB13F2">
        <w:t xml:space="preserve">, </w:t>
      </w:r>
      <w:r w:rsidR="00624158" w:rsidRPr="00BB13F2">
        <w:t>上下の反転をおこなった後</w:t>
      </w:r>
      <w:r w:rsidR="00624158" w:rsidRPr="00BB13F2">
        <w:t xml:space="preserve">, 256 </w:t>
      </w:r>
      <w:r w:rsidR="00C92FDB" w:rsidRPr="00BB13F2">
        <w:rPr>
          <w:rFonts w:ascii="Times New Roman" w:hAnsi="Times New Roman" w:cs="Times New Roman"/>
          <w:color w:val="000000" w:themeColor="text1"/>
        </w:rPr>
        <w:t>×</w:t>
      </w:r>
      <w:r w:rsidR="00624158" w:rsidRPr="00BB13F2">
        <w:t xml:space="preserve"> 256</w:t>
      </w:r>
      <w:r w:rsidR="00624158" w:rsidRPr="00BB13F2">
        <w:t>の解像度の画像から</w:t>
      </w:r>
      <w:r w:rsidR="00624158" w:rsidRPr="00BB13F2">
        <w:t xml:space="preserve">224 </w:t>
      </w:r>
      <w:r w:rsidR="00C92FDB" w:rsidRPr="00BB13F2">
        <w:rPr>
          <w:rFonts w:ascii="Times New Roman" w:hAnsi="Times New Roman" w:cs="Times New Roman"/>
          <w:color w:val="000000" w:themeColor="text1"/>
        </w:rPr>
        <w:t>×</w:t>
      </w:r>
      <w:r w:rsidR="00624158" w:rsidRPr="00BB13F2">
        <w:t xml:space="preserve"> 224</w:t>
      </w:r>
      <w:r w:rsidR="00624158" w:rsidRPr="00BB13F2">
        <w:t>の解像度の画像をランダムな位置で切り抜く前処理を行った</w:t>
      </w:r>
      <w:r w:rsidR="00624158" w:rsidRPr="00BB13F2">
        <w:t>.</w:t>
      </w:r>
    </w:p>
    <w:p w14:paraId="0B01A3B6" w14:textId="6F8C44D6" w:rsidR="001C2FF7" w:rsidRPr="00BB13F2" w:rsidRDefault="00624158">
      <w:pPr>
        <w:pStyle w:val="a0"/>
      </w:pPr>
      <w:r w:rsidRPr="00BB13F2">
        <w:t>また</w:t>
      </w:r>
      <w:r w:rsidRPr="00BB13F2">
        <w:t xml:space="preserve">, </w:t>
      </w:r>
      <w:r w:rsidRPr="00BB13F2">
        <w:t>学習時の条件は以下のものを用いた</w:t>
      </w:r>
      <w:r w:rsidRPr="00BB13F2">
        <w:t xml:space="preserve">. </w:t>
      </w:r>
      <w:r w:rsidRPr="00BB13F2">
        <w:t>損失関数には最終層の出力にシグモイド関数を適用した各ラベルの予測値と</w:t>
      </w:r>
      <w:r w:rsidRPr="00BB13F2">
        <w:t xml:space="preserve">, </w:t>
      </w:r>
      <w:r w:rsidRPr="00BB13F2">
        <w:t>真のラベルとのクロスエントロピーの全ラベル間での平均を用いた</w:t>
      </w:r>
      <w:r w:rsidRPr="00BB13F2">
        <w:t xml:space="preserve">. </w:t>
      </w:r>
      <w:r w:rsidRPr="00BB13F2">
        <w:t>最適化手法としては</w:t>
      </w:r>
      <w:r w:rsidR="002B0B30" w:rsidRPr="00BB13F2">
        <w:t xml:space="preserve">, Momentum </w:t>
      </w:r>
      <w:r w:rsidR="009B307E" w:rsidRPr="00BB13F2">
        <w:t xml:space="preserve">stochastic gradient descent </w:t>
      </w:r>
      <w:r w:rsidR="002833B6" w:rsidRPr="00BB13F2">
        <w:t>法</w:t>
      </w:r>
      <w:r w:rsidR="002833B6" w:rsidRPr="00BB13F2">
        <w:rPr>
          <w:rFonts w:hint="eastAsia"/>
        </w:rPr>
        <w:t xml:space="preserve"> </w:t>
      </w:r>
      <w:r w:rsidR="009B307E" w:rsidRPr="00BB13F2">
        <w:t xml:space="preserve">(Momentum SGD) </w:t>
      </w:r>
      <w:r w:rsidR="00ED25C7" w:rsidRPr="00BB13F2">
        <w:t>を</w:t>
      </w:r>
      <w:r w:rsidRPr="00BB13F2">
        <w:t>, Momentum</w:t>
      </w:r>
      <w:r w:rsidRPr="00BB13F2">
        <w:t>の値を</w:t>
      </w:r>
      <w:r w:rsidRPr="00BB13F2">
        <w:t>0.9</w:t>
      </w:r>
      <w:r w:rsidRPr="00BB13F2">
        <w:t>として使用した</w:t>
      </w:r>
      <w:r w:rsidRPr="00BB13F2">
        <w:t>. 4</w:t>
      </w:r>
      <w:r w:rsidRPr="00BB13F2">
        <w:t>バッチ毎に勾配を蓄積し</w:t>
      </w:r>
      <w:r w:rsidRPr="00BB13F2">
        <w:t xml:space="preserve">, </w:t>
      </w:r>
      <w:r w:rsidRPr="00BB13F2">
        <w:t>その勾配を用いて</w:t>
      </w:r>
      <w:r w:rsidR="0013409F" w:rsidRPr="00BB13F2">
        <w:t>重みを</w:t>
      </w:r>
      <w:r w:rsidRPr="00BB13F2">
        <w:t>更新した</w:t>
      </w:r>
      <w:r w:rsidRPr="00BB13F2">
        <w:t xml:space="preserve">. </w:t>
      </w:r>
      <w:r w:rsidRPr="00BB13F2">
        <w:t>本研究においては</w:t>
      </w:r>
      <w:r w:rsidRPr="00BB13F2">
        <w:t xml:space="preserve">, </w:t>
      </w:r>
      <w:r w:rsidRPr="00BB13F2">
        <w:t>一回の重みの更新を</w:t>
      </w:r>
      <w:r w:rsidRPr="00BB13F2">
        <w:t>1</w:t>
      </w:r>
      <w:r w:rsidRPr="00BB13F2">
        <w:t>ステップと呼ぶ</w:t>
      </w:r>
      <w:r w:rsidRPr="00BB13F2">
        <w:t xml:space="preserve">. </w:t>
      </w:r>
      <w:r w:rsidRPr="00BB13F2">
        <w:t>学習率は初期値として</w:t>
      </w:r>
      <w:r w:rsidRPr="00BB13F2">
        <w:t>0.01</w:t>
      </w:r>
      <w:r w:rsidRPr="00BB13F2">
        <w:t>を用い</w:t>
      </w:r>
      <w:r w:rsidRPr="00BB13F2">
        <w:t xml:space="preserve">, </w:t>
      </w:r>
      <w:r w:rsidRPr="00BB13F2">
        <w:t>それぞれ</w:t>
      </w:r>
      <w:r w:rsidRPr="00BB13F2">
        <w:t>300</w:t>
      </w:r>
      <w:r w:rsidRPr="00BB13F2">
        <w:t>ステッ</w:t>
      </w:r>
      <w:r w:rsidRPr="00BB13F2">
        <w:lastRenderedPageBreak/>
        <w:t>プ</w:t>
      </w:r>
      <w:r w:rsidRPr="00BB13F2">
        <w:t>, 1000</w:t>
      </w:r>
      <w:r w:rsidRPr="00BB13F2">
        <w:t>ステップの学習後に</w:t>
      </w:r>
      <w:r w:rsidRPr="00BB13F2">
        <w:t>0.1</w:t>
      </w:r>
      <w:r w:rsidRPr="00BB13F2">
        <w:t>倍した</w:t>
      </w:r>
      <w:r w:rsidRPr="00BB13F2">
        <w:t xml:space="preserve">. </w:t>
      </w:r>
      <w:r w:rsidRPr="00BB13F2">
        <w:t>また</w:t>
      </w:r>
      <w:r w:rsidRPr="00BB13F2">
        <w:t xml:space="preserve">, </w:t>
      </w:r>
      <w:r w:rsidRPr="00BB13F2">
        <w:t>学習の際は</w:t>
      </w:r>
      <w:r w:rsidR="00F52410" w:rsidRPr="00BB13F2">
        <w:t xml:space="preserve">Weight Decay </w:t>
      </w:r>
      <w:r w:rsidRPr="00BB13F2">
        <w:t>を用いた</w:t>
      </w:r>
      <w:r w:rsidR="00AD0398" w:rsidRPr="00BB13F2">
        <w:t>重みの</w:t>
      </w:r>
      <w:r w:rsidRPr="00BB13F2">
        <w:t>正則化を行った</w:t>
      </w:r>
      <w:r w:rsidRPr="00BB13F2">
        <w:t>.</w:t>
      </w:r>
    </w:p>
    <w:p w14:paraId="58F23011" w14:textId="7339BCBA" w:rsidR="001C2FF7" w:rsidRPr="00BB13F2" w:rsidRDefault="00624158" w:rsidP="00D01FDD">
      <w:pPr>
        <w:pStyle w:val="3"/>
        <w:rPr>
          <w:noProof w:val="0"/>
        </w:rPr>
      </w:pPr>
      <w:bookmarkStart w:id="49" w:name="時空間畳み込みニューラルネットワーク"/>
      <w:bookmarkStart w:id="50" w:name="_Toc533783294"/>
      <w:bookmarkStart w:id="51" w:name="_Toc533784037"/>
      <w:bookmarkStart w:id="52" w:name="_Toc536302873"/>
      <w:r w:rsidRPr="00BB13F2">
        <w:rPr>
          <w:noProof w:val="0"/>
        </w:rPr>
        <w:t xml:space="preserve">2.3.2 </w:t>
      </w:r>
      <w:r w:rsidR="00F9746E" w:rsidRPr="00BB13F2">
        <w:rPr>
          <w:noProof w:val="0"/>
        </w:rPr>
        <w:t>3</w:t>
      </w:r>
      <w:r w:rsidR="00F9746E" w:rsidRPr="00BB13F2">
        <w:rPr>
          <w:noProof w:val="0"/>
        </w:rPr>
        <w:t>次元畳み込み</w:t>
      </w:r>
      <w:r w:rsidRPr="00BB13F2">
        <w:rPr>
          <w:noProof w:val="0"/>
        </w:rPr>
        <w:t>ニューラルネットワーク</w:t>
      </w:r>
      <w:bookmarkEnd w:id="49"/>
      <w:bookmarkEnd w:id="50"/>
      <w:bookmarkEnd w:id="51"/>
      <w:bookmarkEnd w:id="52"/>
    </w:p>
    <w:p w14:paraId="2F5806FC" w14:textId="14A145A0" w:rsidR="001C2FF7" w:rsidRPr="00BB13F2" w:rsidRDefault="00FD552E">
      <w:pPr>
        <w:pStyle w:val="FirstParagraph"/>
      </w:pPr>
      <w:r w:rsidRPr="00BB13F2">
        <w:t>3</w:t>
      </w:r>
      <w:r w:rsidR="00BC6E8B" w:rsidRPr="00BB13F2">
        <w:t>次元</w:t>
      </w:r>
      <w:r w:rsidR="00624158" w:rsidRPr="00BB13F2">
        <w:t>の畳み込みニューラルネットワークは以下の方法で訓練を行った</w:t>
      </w:r>
      <w:r w:rsidR="00624158" w:rsidRPr="00BB13F2">
        <w:t xml:space="preserve">. </w:t>
      </w:r>
      <w:r w:rsidR="00624158" w:rsidRPr="00BB13F2">
        <w:t>ニューラルネットワークへの入力は</w:t>
      </w:r>
      <w:r w:rsidR="00624158" w:rsidRPr="00BB13F2">
        <w:t xml:space="preserve">, </w:t>
      </w:r>
      <w:r w:rsidR="0004131F" w:rsidRPr="00BB13F2">
        <w:t>抽出した</w:t>
      </w:r>
      <w:r w:rsidR="0004131F" w:rsidRPr="00BB13F2">
        <w:rPr>
          <w:rFonts w:hint="eastAsia"/>
        </w:rPr>
        <w:t>32</w:t>
      </w:r>
      <w:r w:rsidR="0004131F" w:rsidRPr="00BB13F2">
        <w:rPr>
          <w:rFonts w:hint="eastAsia"/>
        </w:rPr>
        <w:t>フレームの動画</w:t>
      </w:r>
      <w:r w:rsidR="0004131F" w:rsidRPr="00BB13F2">
        <w:t>1</w:t>
      </w:r>
      <w:r w:rsidR="0004131F" w:rsidRPr="00BB13F2">
        <w:t>つ</w:t>
      </w:r>
      <w:r w:rsidR="00624158" w:rsidRPr="00BB13F2">
        <w:t>を</w:t>
      </w:r>
      <w:r w:rsidR="00624158" w:rsidRPr="00BB13F2">
        <w:t>1</w:t>
      </w:r>
      <w:r w:rsidR="00624158" w:rsidRPr="00BB13F2">
        <w:t>バッチとして入力を行った</w:t>
      </w:r>
      <w:r w:rsidR="00624158" w:rsidRPr="00BB13F2">
        <w:t xml:space="preserve">. </w:t>
      </w:r>
      <w:r w:rsidR="00624158" w:rsidRPr="00BB13F2">
        <w:t>また</w:t>
      </w:r>
      <w:r w:rsidR="00624158" w:rsidRPr="00BB13F2">
        <w:t xml:space="preserve">, </w:t>
      </w:r>
      <w:r w:rsidR="00624158" w:rsidRPr="00BB13F2">
        <w:t>それぞれの入力動画に対して</w:t>
      </w:r>
      <w:r w:rsidR="00624158" w:rsidRPr="00BB13F2">
        <w:t xml:space="preserve">, </w:t>
      </w:r>
      <w:r w:rsidR="00624158" w:rsidRPr="00BB13F2">
        <w:t>左右</w:t>
      </w:r>
      <w:r w:rsidR="00624158" w:rsidRPr="00BB13F2">
        <w:t xml:space="preserve">, </w:t>
      </w:r>
      <w:r w:rsidR="00624158" w:rsidRPr="00BB13F2">
        <w:t>上下の反転をおこなった後</w:t>
      </w:r>
      <w:r w:rsidR="00624158" w:rsidRPr="00BB13F2">
        <w:t xml:space="preserve">, 256 </w:t>
      </w:r>
      <w:r w:rsidR="00A21FB3" w:rsidRPr="00BB13F2">
        <w:t>×</w:t>
      </w:r>
      <w:r w:rsidR="00624158" w:rsidRPr="00BB13F2">
        <w:t xml:space="preserve"> 256</w:t>
      </w:r>
      <w:r w:rsidR="00624158" w:rsidRPr="00BB13F2">
        <w:t>の解像度の動画から</w:t>
      </w:r>
      <w:r w:rsidR="00624158" w:rsidRPr="00BB13F2">
        <w:t xml:space="preserve">224 </w:t>
      </w:r>
      <w:r w:rsidR="00A21FB3" w:rsidRPr="00BB13F2">
        <w:t>×</w:t>
      </w:r>
      <w:r w:rsidR="00624158" w:rsidRPr="00BB13F2">
        <w:t xml:space="preserve"> 224</w:t>
      </w:r>
      <w:r w:rsidR="00624158" w:rsidRPr="00BB13F2">
        <w:t>の解像度の動画をランダムな位置で切り抜く前処理を行った</w:t>
      </w:r>
      <w:r w:rsidR="00624158" w:rsidRPr="00BB13F2">
        <w:t>.</w:t>
      </w:r>
      <w:r w:rsidRPr="00BB13F2">
        <w:t xml:space="preserve"> </w:t>
      </w:r>
      <w:r w:rsidR="00624158" w:rsidRPr="00BB13F2">
        <w:t>また</w:t>
      </w:r>
      <w:r w:rsidR="00624158" w:rsidRPr="00BB13F2">
        <w:t xml:space="preserve">, </w:t>
      </w:r>
      <w:r w:rsidR="0013409F" w:rsidRPr="00BB13F2">
        <w:rPr>
          <w:rFonts w:hint="eastAsia"/>
        </w:rPr>
        <w:t>学習</w:t>
      </w:r>
      <w:r w:rsidR="00624158" w:rsidRPr="00BB13F2">
        <w:t>時の条件は上述の</w:t>
      </w:r>
      <w:r w:rsidR="00BC6E8B" w:rsidRPr="00BB13F2">
        <w:t xml:space="preserve">2 </w:t>
      </w:r>
      <w:r w:rsidR="00BC6E8B" w:rsidRPr="00BB13F2">
        <w:t>次元</w:t>
      </w:r>
      <w:r w:rsidR="00624158" w:rsidRPr="00BB13F2">
        <w:t>畳み込みニューラルネットワークと同様のものを用いた</w:t>
      </w:r>
      <w:r w:rsidR="00624158" w:rsidRPr="00BB13F2">
        <w:t>.</w:t>
      </w:r>
    </w:p>
    <w:p w14:paraId="20353F36" w14:textId="1B2826EC" w:rsidR="001C2FF7" w:rsidRPr="00BB13F2" w:rsidRDefault="00624158">
      <w:pPr>
        <w:pStyle w:val="2"/>
        <w:rPr>
          <w:noProof w:val="0"/>
        </w:rPr>
      </w:pPr>
      <w:bookmarkStart w:id="53" w:name="検証"/>
      <w:bookmarkStart w:id="54" w:name="_Toc533783295"/>
      <w:bookmarkStart w:id="55" w:name="_Toc533784038"/>
      <w:bookmarkStart w:id="56" w:name="_Toc536302874"/>
      <w:r w:rsidRPr="00BB13F2">
        <w:rPr>
          <w:noProof w:val="0"/>
        </w:rPr>
        <w:t xml:space="preserve">2.3 </w:t>
      </w:r>
      <w:r w:rsidRPr="00BB13F2">
        <w:rPr>
          <w:noProof w:val="0"/>
        </w:rPr>
        <w:t>検証</w:t>
      </w:r>
      <w:bookmarkEnd w:id="53"/>
      <w:bookmarkEnd w:id="54"/>
      <w:bookmarkEnd w:id="55"/>
      <w:bookmarkEnd w:id="56"/>
    </w:p>
    <w:p w14:paraId="35C6BD61" w14:textId="77777777" w:rsidR="001C2FF7" w:rsidRPr="00BB13F2" w:rsidRDefault="00624158" w:rsidP="00D01FDD">
      <w:pPr>
        <w:pStyle w:val="3"/>
        <w:rPr>
          <w:noProof w:val="0"/>
        </w:rPr>
      </w:pPr>
      <w:bookmarkStart w:id="57" w:name="評価方法"/>
      <w:bookmarkStart w:id="58" w:name="_Toc533783296"/>
      <w:bookmarkStart w:id="59" w:name="_Toc533784039"/>
      <w:bookmarkStart w:id="60" w:name="_Toc536302875"/>
      <w:r w:rsidRPr="00BB13F2">
        <w:rPr>
          <w:noProof w:val="0"/>
        </w:rPr>
        <w:t xml:space="preserve">2.3.1 </w:t>
      </w:r>
      <w:r w:rsidRPr="00BB13F2">
        <w:rPr>
          <w:noProof w:val="0"/>
        </w:rPr>
        <w:t>評価方法</w:t>
      </w:r>
      <w:bookmarkEnd w:id="57"/>
      <w:bookmarkEnd w:id="58"/>
      <w:bookmarkEnd w:id="59"/>
      <w:bookmarkEnd w:id="60"/>
    </w:p>
    <w:p w14:paraId="245C0603" w14:textId="619D0CED" w:rsidR="001C2FF7" w:rsidRPr="00BB13F2" w:rsidRDefault="00624158" w:rsidP="00D01FDD">
      <w:pPr>
        <w:pStyle w:val="FirstParagraph"/>
      </w:pPr>
      <w:r w:rsidRPr="00BB13F2">
        <w:t>畳み込みニューラルネットワークの比較は</w:t>
      </w:r>
      <w:r w:rsidRPr="00BB13F2">
        <w:t>,</w:t>
      </w:r>
      <w:r w:rsidR="00DE0FDF" w:rsidRPr="00BB13F2">
        <w:t xml:space="preserve"> fine-tuning</w:t>
      </w:r>
      <w:r w:rsidR="00DE0FDF" w:rsidRPr="00BB13F2">
        <w:t>を行ったモデルによる動画中の物体判別タスクによって行った</w:t>
      </w:r>
      <w:r w:rsidR="00FD552E" w:rsidRPr="00BB13F2">
        <w:t xml:space="preserve">. </w:t>
      </w:r>
      <w:r w:rsidR="005C6A19" w:rsidRPr="00BB13F2">
        <w:t>物体判別タスクを行う際には</w:t>
      </w:r>
      <w:r w:rsidR="005C6A19" w:rsidRPr="00BB13F2">
        <w:rPr>
          <w:rFonts w:hint="eastAsia"/>
        </w:rPr>
        <w:t>作成した</w:t>
      </w:r>
      <w:r w:rsidRPr="00BB13F2">
        <w:t>データセットのテストデータを用いて行った</w:t>
      </w:r>
      <w:r w:rsidRPr="00BB13F2">
        <w:t xml:space="preserve">. </w:t>
      </w:r>
      <w:r w:rsidRPr="00BB13F2">
        <w:t>畳み込みニューラルネットワークへの入力は</w:t>
      </w:r>
      <w:r w:rsidRPr="00BB13F2">
        <w:t xml:space="preserve">256 </w:t>
      </w:r>
      <w:r w:rsidR="00A21FB3" w:rsidRPr="00BB13F2">
        <w:t>×</w:t>
      </w:r>
      <w:r w:rsidRPr="00BB13F2">
        <w:t xml:space="preserve"> 256 </w:t>
      </w:r>
      <w:r w:rsidRPr="00BB13F2">
        <w:t>の解像度の画像及び動画から中央の</w:t>
      </w:r>
      <w:r w:rsidRPr="00BB13F2">
        <w:t xml:space="preserve">224 </w:t>
      </w:r>
      <w:r w:rsidR="00A21FB3" w:rsidRPr="00BB13F2">
        <w:t>×</w:t>
      </w:r>
      <w:r w:rsidRPr="00BB13F2">
        <w:t xml:space="preserve"> 224</w:t>
      </w:r>
      <w:r w:rsidRPr="00BB13F2">
        <w:t>を切り抜いたものを使用した</w:t>
      </w:r>
      <w:r w:rsidRPr="00BB13F2">
        <w:t xml:space="preserve">. </w:t>
      </w:r>
      <w:r w:rsidRPr="00BB13F2">
        <w:t>畳み込みニューラルネットワークの最終層の値を</w:t>
      </w:r>
      <w:r w:rsidRPr="00BB13F2">
        <w:t xml:space="preserve">, </w:t>
      </w:r>
      <w:r w:rsidRPr="00BB13F2">
        <w:t>それぞれの対応するラベルの予測値として評価を行った</w:t>
      </w:r>
      <w:r w:rsidRPr="00BB13F2">
        <w:t>.</w:t>
      </w:r>
    </w:p>
    <w:p w14:paraId="795F5769" w14:textId="287F2565" w:rsidR="001C2FF7" w:rsidRPr="00BB13F2" w:rsidRDefault="00624158" w:rsidP="00D01FDD">
      <w:pPr>
        <w:pStyle w:val="3"/>
        <w:rPr>
          <w:noProof w:val="0"/>
        </w:rPr>
      </w:pPr>
      <w:bookmarkStart w:id="61" w:name="評価指標"/>
      <w:bookmarkStart w:id="62" w:name="_Toc533783297"/>
      <w:bookmarkStart w:id="63" w:name="_Toc533784040"/>
      <w:bookmarkStart w:id="64" w:name="_Toc536302876"/>
      <w:r w:rsidRPr="00BB13F2">
        <w:rPr>
          <w:noProof w:val="0"/>
        </w:rPr>
        <w:t xml:space="preserve">2.3.2 </w:t>
      </w:r>
      <w:r w:rsidRPr="00BB13F2">
        <w:rPr>
          <w:noProof w:val="0"/>
        </w:rPr>
        <w:t>評価指標</w:t>
      </w:r>
      <w:bookmarkEnd w:id="61"/>
      <w:bookmarkEnd w:id="62"/>
      <w:bookmarkEnd w:id="63"/>
      <w:bookmarkEnd w:id="64"/>
    </w:p>
    <w:p w14:paraId="59A94B6F" w14:textId="39F79F56" w:rsidR="001C2FF7" w:rsidRPr="00BB13F2" w:rsidRDefault="00624158" w:rsidP="00D01FDD">
      <w:pPr>
        <w:pStyle w:val="FirstParagraph"/>
      </w:pPr>
      <w:r w:rsidRPr="00BB13F2">
        <w:t>ニューラルネットワークによる予測の評価は</w:t>
      </w:r>
      <w:r w:rsidRPr="00BB13F2">
        <w:t xml:space="preserve">, </w:t>
      </w:r>
      <w:r w:rsidRPr="00BB13F2">
        <w:t>それぞれのラベルの物体が予測画像に含まれているかの二値判別として</w:t>
      </w:r>
      <w:r w:rsidRPr="00BB13F2">
        <w:t xml:space="preserve">Area Under </w:t>
      </w:r>
      <w:r w:rsidR="00C33C6A" w:rsidRPr="00BB13F2">
        <w:t xml:space="preserve">the </w:t>
      </w:r>
      <w:r w:rsidRPr="00BB13F2">
        <w:t>Curve</w:t>
      </w:r>
      <w:r w:rsidR="00A21FB3" w:rsidRPr="00BB13F2">
        <w:t xml:space="preserve"> (AUC)</w:t>
      </w:r>
      <w:r w:rsidRPr="00BB13F2">
        <w:t xml:space="preserve"> </w:t>
      </w:r>
      <w:r w:rsidRPr="00BB13F2">
        <w:t>を用いて行った</w:t>
      </w:r>
      <w:r w:rsidRPr="00BB13F2">
        <w:t>. 20</w:t>
      </w:r>
      <w:r w:rsidRPr="00BB13F2">
        <w:t>ラベルそれぞれについて</w:t>
      </w:r>
      <w:r w:rsidRPr="00BB13F2">
        <w:t xml:space="preserve">, </w:t>
      </w:r>
      <w:r w:rsidRPr="00BB13F2">
        <w:t>テストセット</w:t>
      </w:r>
      <w:r w:rsidR="005C6A19" w:rsidRPr="00BB13F2">
        <w:t>に対するモデル</w:t>
      </w:r>
      <w:r w:rsidRPr="00BB13F2">
        <w:t>の予測値と真のラベルを用</w:t>
      </w:r>
      <w:r w:rsidR="005C6A19" w:rsidRPr="00BB13F2">
        <w:t>いて</w:t>
      </w:r>
      <w:r w:rsidRPr="00BB13F2">
        <w:t>AUC</w:t>
      </w:r>
      <w:r w:rsidRPr="00BB13F2">
        <w:t>を算出した</w:t>
      </w:r>
      <w:r w:rsidRPr="00BB13F2">
        <w:t>.</w:t>
      </w:r>
    </w:p>
    <w:p w14:paraId="4EBFB791" w14:textId="77777777" w:rsidR="000462A9" w:rsidRPr="00BB13F2" w:rsidRDefault="000462A9">
      <w:pPr>
        <w:ind w:firstLine="600"/>
        <w:rPr>
          <w:lang w:eastAsia="ja-JP"/>
        </w:rPr>
      </w:pPr>
      <w:r w:rsidRPr="00BB13F2">
        <w:rPr>
          <w:lang w:eastAsia="ja-JP"/>
        </w:rPr>
        <w:br w:type="page"/>
      </w:r>
    </w:p>
    <w:p w14:paraId="2BF21224" w14:textId="77777777" w:rsidR="001C2FF7" w:rsidRPr="00BB13F2" w:rsidRDefault="00624158" w:rsidP="00D01FDD">
      <w:pPr>
        <w:pStyle w:val="1"/>
        <w:rPr>
          <w:noProof w:val="0"/>
        </w:rPr>
      </w:pPr>
      <w:bookmarkStart w:id="65" w:name="章-結果"/>
      <w:bookmarkStart w:id="66" w:name="_Toc533783298"/>
      <w:bookmarkStart w:id="67" w:name="_Toc533784041"/>
      <w:bookmarkStart w:id="68" w:name="_Toc536302877"/>
      <w:r w:rsidRPr="00BB13F2">
        <w:rPr>
          <w:noProof w:val="0"/>
        </w:rPr>
        <w:lastRenderedPageBreak/>
        <w:t>3</w:t>
      </w:r>
      <w:r w:rsidRPr="00BB13F2">
        <w:rPr>
          <w:noProof w:val="0"/>
        </w:rPr>
        <w:t>章</w:t>
      </w:r>
      <w:r w:rsidRPr="00BB13F2">
        <w:rPr>
          <w:noProof w:val="0"/>
        </w:rPr>
        <w:t xml:space="preserve"> </w:t>
      </w:r>
      <w:r w:rsidRPr="00BB13F2">
        <w:rPr>
          <w:noProof w:val="0"/>
        </w:rPr>
        <w:t>結果</w:t>
      </w:r>
      <w:bookmarkEnd w:id="65"/>
      <w:bookmarkEnd w:id="66"/>
      <w:bookmarkEnd w:id="67"/>
      <w:bookmarkEnd w:id="68"/>
    </w:p>
    <w:p w14:paraId="00AEA81A" w14:textId="039F4E33" w:rsidR="001C2FF7" w:rsidRPr="00BB13F2" w:rsidRDefault="00624158" w:rsidP="00D01FDD">
      <w:pPr>
        <w:pStyle w:val="FirstParagraph"/>
      </w:pPr>
      <w:r w:rsidRPr="00BB13F2">
        <w:t>Moments In Time</w:t>
      </w:r>
      <w:r w:rsidRPr="00BB13F2">
        <w:t>データセットを用いて</w:t>
      </w:r>
      <w:r w:rsidRPr="00BB13F2">
        <w:t xml:space="preserve">, </w:t>
      </w:r>
      <w:r w:rsidR="005C6A19" w:rsidRPr="00BB13F2">
        <w:t>動画中の物体</w:t>
      </w:r>
      <w:r w:rsidRPr="00BB13F2">
        <w:t>判別問題における</w:t>
      </w:r>
      <w:r w:rsidR="00BC6E8B" w:rsidRPr="00BB13F2">
        <w:t xml:space="preserve">2 </w:t>
      </w:r>
      <w:r w:rsidR="00BC6E8B" w:rsidRPr="00BB13F2">
        <w:t>次元</w:t>
      </w:r>
      <w:r w:rsidRPr="00BB13F2">
        <w:t>畳み込みニューラルネットワークと</w:t>
      </w:r>
      <w:r w:rsidR="00F9746E" w:rsidRPr="00BB13F2">
        <w:t>3</w:t>
      </w:r>
      <w:r w:rsidR="00F9746E" w:rsidRPr="00BB13F2">
        <w:t>次元畳み込み</w:t>
      </w:r>
      <w:r w:rsidRPr="00BB13F2">
        <w:t>ニューラルネットワークの動画中の物体</w:t>
      </w:r>
      <w:r w:rsidR="00E34034" w:rsidRPr="00BB13F2">
        <w:t>判別</w:t>
      </w:r>
      <w:r w:rsidRPr="00BB13F2">
        <w:t>タスクにおける成績の評価を行った</w:t>
      </w:r>
      <w:r w:rsidRPr="00BB13F2">
        <w:t>.</w:t>
      </w:r>
    </w:p>
    <w:p w14:paraId="7FE1A7A6" w14:textId="05000157" w:rsidR="005C6A19" w:rsidRPr="00BB13F2" w:rsidRDefault="00A603C4">
      <w:pPr>
        <w:pStyle w:val="2"/>
        <w:rPr>
          <w:noProof w:val="0"/>
        </w:rPr>
      </w:pPr>
      <w:bookmarkStart w:id="69" w:name="学習曲線"/>
      <w:bookmarkStart w:id="70" w:name="_Toc533783299"/>
      <w:bookmarkStart w:id="71" w:name="_Toc533784042"/>
      <w:bookmarkStart w:id="72" w:name="_Toc536302878"/>
      <w:r w:rsidRPr="00BB13F2">
        <w:rPr>
          <w:noProof w:val="0"/>
        </w:rPr>
        <w:t xml:space="preserve">3.1 </w:t>
      </w:r>
      <w:r w:rsidR="00624158" w:rsidRPr="00BB13F2">
        <w:rPr>
          <w:noProof w:val="0"/>
        </w:rPr>
        <w:t>学習曲線</w:t>
      </w:r>
      <w:bookmarkEnd w:id="69"/>
      <w:bookmarkEnd w:id="70"/>
      <w:bookmarkEnd w:id="71"/>
      <w:bookmarkEnd w:id="72"/>
    </w:p>
    <w:p w14:paraId="5FAE92D7" w14:textId="253E7807" w:rsidR="000021E5" w:rsidRPr="00BB13F2" w:rsidRDefault="005C6A19">
      <w:pPr>
        <w:pStyle w:val="a0"/>
      </w:pPr>
      <w:r w:rsidRPr="00BB13F2">
        <w:rPr>
          <w:rFonts w:hint="eastAsia"/>
        </w:rPr>
        <w:t>Fine-tuning</w:t>
      </w:r>
      <w:r w:rsidRPr="00BB13F2">
        <w:rPr>
          <w:rFonts w:hint="eastAsia"/>
        </w:rPr>
        <w:t>をする際の学習曲線の比較を行った</w:t>
      </w:r>
      <w:r w:rsidRPr="00BB13F2">
        <w:rPr>
          <w:rFonts w:hint="eastAsia"/>
        </w:rPr>
        <w:t xml:space="preserve">. </w:t>
      </w:r>
      <w:r w:rsidRPr="00BB13F2">
        <w:t>損失は最終層の</w:t>
      </w:r>
      <w:proofErr w:type="gramStart"/>
      <w:r w:rsidRPr="00BB13F2">
        <w:t>各</w:t>
      </w:r>
      <w:proofErr w:type="gramEnd"/>
      <w:r w:rsidRPr="00BB13F2">
        <w:t>ラベル</w:t>
      </w:r>
      <w:proofErr w:type="gramStart"/>
      <w:r w:rsidRPr="00BB13F2">
        <w:t>毎</w:t>
      </w:r>
      <w:proofErr w:type="gramEnd"/>
      <w:r w:rsidRPr="00BB13F2">
        <w:t>の予測における交差エントロピー誤差を各ラベルにおいて平均することで求めた</w:t>
      </w:r>
      <w:r w:rsidRPr="00BB13F2">
        <w:t xml:space="preserve">. </w:t>
      </w:r>
      <w:r w:rsidRPr="00BB13F2">
        <w:t>全ての畳み込みニューラルネットワークにおいて学習初期に急激に損失が減少した後に学習が収束した</w:t>
      </w:r>
      <w:r w:rsidRPr="00BB13F2">
        <w:t xml:space="preserve">. 2 </w:t>
      </w:r>
      <w:r w:rsidRPr="00BB13F2">
        <w:t>次元畳み込みニューラルネットワークにおいてのみ</w:t>
      </w:r>
      <w:r w:rsidRPr="00BB13F2">
        <w:t xml:space="preserve">, </w:t>
      </w:r>
      <w:r w:rsidRPr="00BB13F2">
        <w:t>訓練データでの損失とテストデータでの損失に大きな差が見られ</w:t>
      </w:r>
      <w:r w:rsidRPr="00BB13F2">
        <w:t xml:space="preserve">, </w:t>
      </w:r>
      <w:r w:rsidRPr="00BB13F2">
        <w:t>それ以外の畳み込みニューラルネットワークにおいては</w:t>
      </w:r>
      <w:r w:rsidRPr="00BB13F2">
        <w:t xml:space="preserve">, </w:t>
      </w:r>
      <w:r w:rsidRPr="00BB13F2">
        <w:t>訓練データとテストデータにおいて損失の値は大きな差は見られなかった</w:t>
      </w:r>
      <w:r w:rsidRPr="00BB13F2">
        <w:rPr>
          <w:rFonts w:hint="eastAsia"/>
        </w:rPr>
        <w:t>.</w:t>
      </w:r>
    </w:p>
    <w:p w14:paraId="5BED6145" w14:textId="070BCA2B" w:rsidR="00F047B5" w:rsidRPr="00BB13F2" w:rsidRDefault="00F047B5">
      <w:pPr>
        <w:pStyle w:val="a0"/>
      </w:pPr>
      <w:r w:rsidRPr="00BB13F2">
        <w:rPr>
          <w:noProof/>
        </w:rPr>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27E616EC" w14:textId="0421E804" w:rsidR="00F047B5" w:rsidRPr="00BB13F2" w:rsidRDefault="00F047B5" w:rsidP="00D01FDD">
      <w:pPr>
        <w:pStyle w:val="aa"/>
        <w:ind w:firstLineChars="0" w:firstLine="0"/>
        <w:rPr>
          <w:lang w:eastAsia="ja-JP"/>
        </w:rPr>
      </w:pPr>
      <w:r w:rsidRPr="00BB13F2">
        <w:rPr>
          <w:rFonts w:hint="eastAsia"/>
          <w:b/>
          <w:i w:val="0"/>
          <w:lang w:eastAsia="ja-JP"/>
        </w:rPr>
        <w:lastRenderedPageBreak/>
        <w:t>図</w:t>
      </w:r>
      <w:r w:rsidRPr="00BB13F2">
        <w:rPr>
          <w:b/>
          <w:i w:val="0"/>
          <w:lang w:eastAsia="ja-JP"/>
        </w:rPr>
        <w:t xml:space="preserve"> </w:t>
      </w:r>
      <w:r w:rsidRPr="00BB13F2">
        <w:rPr>
          <w:b/>
          <w:i w:val="0"/>
          <w:lang w:eastAsia="ja-JP"/>
        </w:rPr>
        <w:fldChar w:fldCharType="begin"/>
      </w:r>
      <w:r w:rsidRPr="00BB13F2">
        <w:rPr>
          <w:b/>
          <w:i w:val="0"/>
          <w:lang w:eastAsia="ja-JP"/>
        </w:rPr>
        <w:instrText xml:space="preserve"> SEQ </w:instrText>
      </w:r>
      <w:r w:rsidRPr="00BB13F2">
        <w:rPr>
          <w:rFonts w:hint="eastAsia"/>
          <w:b/>
          <w:i w:val="0"/>
          <w:lang w:eastAsia="ja-JP"/>
        </w:rPr>
        <w:instrText>図</w:instrText>
      </w:r>
      <w:r w:rsidRPr="00BB13F2">
        <w:rPr>
          <w:b/>
          <w:i w:val="0"/>
          <w:lang w:eastAsia="ja-JP"/>
        </w:rPr>
        <w:instrText xml:space="preserve"> \* ARABIC </w:instrText>
      </w:r>
      <w:r w:rsidRPr="00BB13F2">
        <w:rPr>
          <w:b/>
          <w:i w:val="0"/>
          <w:lang w:eastAsia="ja-JP"/>
        </w:rPr>
        <w:fldChar w:fldCharType="separate"/>
      </w:r>
      <w:r w:rsidRPr="00BB13F2">
        <w:rPr>
          <w:b/>
          <w:i w:val="0"/>
          <w:lang w:eastAsia="ja-JP"/>
        </w:rPr>
        <w:t>2</w:t>
      </w:r>
      <w:r w:rsidRPr="00BB13F2">
        <w:rPr>
          <w:b/>
          <w:i w:val="0"/>
          <w:lang w:eastAsia="ja-JP"/>
        </w:rPr>
        <w:fldChar w:fldCharType="end"/>
      </w:r>
      <w:r w:rsidRPr="00BB13F2">
        <w:rPr>
          <w:b/>
          <w:i w:val="0"/>
          <w:lang w:eastAsia="ja-JP"/>
        </w:rPr>
        <w:t xml:space="preserve"> </w:t>
      </w:r>
      <w:r w:rsidRPr="00BB13F2">
        <w:rPr>
          <w:rFonts w:hint="eastAsia"/>
          <w:b/>
          <w:i w:val="0"/>
          <w:lang w:eastAsia="ja-JP"/>
        </w:rPr>
        <w:t>畳み込みニューラルネットワークの学習曲線</w:t>
      </w:r>
      <w:r w:rsidRPr="00BB13F2">
        <w:rPr>
          <w:i w:val="0"/>
          <w:lang w:eastAsia="ja-JP"/>
        </w:rPr>
        <w:t xml:space="preserve">  </w:t>
      </w:r>
      <w:r w:rsidR="00534841" w:rsidRPr="00BB13F2">
        <w:rPr>
          <w:rFonts w:hint="eastAsia"/>
          <w:i w:val="0"/>
          <w:sz w:val="22"/>
          <w:lang w:eastAsia="ja-JP"/>
        </w:rPr>
        <w:t>それぞれの</w:t>
      </w:r>
      <w:proofErr w:type="gramStart"/>
      <w:r w:rsidR="001A521A" w:rsidRPr="00BB13F2">
        <w:rPr>
          <w:rFonts w:hint="eastAsia"/>
          <w:i w:val="0"/>
          <w:sz w:val="22"/>
          <w:lang w:eastAsia="ja-JP"/>
        </w:rPr>
        <w:t>畳込</w:t>
      </w:r>
      <w:proofErr w:type="gramEnd"/>
      <w:r w:rsidR="001A521A" w:rsidRPr="00BB13F2">
        <w:rPr>
          <w:rFonts w:hint="eastAsia"/>
          <w:i w:val="0"/>
          <w:sz w:val="22"/>
          <w:lang w:eastAsia="ja-JP"/>
        </w:rPr>
        <w:t>みニューラルネットワークの訓練時の学習</w:t>
      </w:r>
      <w:commentRangeStart w:id="73"/>
      <w:r w:rsidR="001A521A" w:rsidRPr="00BB13F2">
        <w:rPr>
          <w:rFonts w:hint="eastAsia"/>
          <w:i w:val="0"/>
          <w:sz w:val="22"/>
          <w:lang w:eastAsia="ja-JP"/>
        </w:rPr>
        <w:t>時ロス</w:t>
      </w:r>
      <w:commentRangeEnd w:id="73"/>
      <w:r w:rsidR="00C314CF" w:rsidRPr="00BB13F2">
        <w:rPr>
          <w:rStyle w:val="af"/>
          <w:i w:val="0"/>
        </w:rPr>
        <w:commentReference w:id="73"/>
      </w:r>
      <w:r w:rsidR="001A521A" w:rsidRPr="00BB13F2">
        <w:rPr>
          <w:rFonts w:hint="eastAsia"/>
          <w:i w:val="0"/>
          <w:sz w:val="22"/>
          <w:lang w:eastAsia="ja-JP"/>
        </w:rPr>
        <w:t>の比較</w:t>
      </w:r>
      <w:r w:rsidR="000529FC" w:rsidRPr="00BB13F2">
        <w:rPr>
          <w:i w:val="0"/>
          <w:sz w:val="22"/>
          <w:lang w:eastAsia="ja-JP"/>
        </w:rPr>
        <w:t xml:space="preserve">. </w:t>
      </w:r>
      <w:r w:rsidR="001A521A" w:rsidRPr="00BB13F2">
        <w:rPr>
          <w:rFonts w:hint="eastAsia"/>
          <w:i w:val="0"/>
          <w:sz w:val="22"/>
          <w:lang w:eastAsia="ja-JP"/>
        </w:rPr>
        <w:t>左上が</w:t>
      </w:r>
      <w:r w:rsidR="001A521A" w:rsidRPr="00BB13F2">
        <w:rPr>
          <w:i w:val="0"/>
          <w:sz w:val="22"/>
          <w:lang w:eastAsia="ja-JP"/>
        </w:rPr>
        <w:t>2</w:t>
      </w:r>
      <w:r w:rsidR="001A521A" w:rsidRPr="00BB13F2">
        <w:rPr>
          <w:rFonts w:hint="eastAsia"/>
          <w:i w:val="0"/>
          <w:sz w:val="22"/>
          <w:lang w:eastAsia="ja-JP"/>
        </w:rPr>
        <w:t>次元畳み込みニューラルネットワーク</w:t>
      </w:r>
      <w:r w:rsidR="00874421" w:rsidRPr="00BB13F2">
        <w:rPr>
          <w:rFonts w:hint="eastAsia"/>
          <w:i w:val="0"/>
          <w:sz w:val="22"/>
          <w:lang w:eastAsia="ja-JP"/>
        </w:rPr>
        <w:t xml:space="preserve">, </w:t>
      </w:r>
      <w:r w:rsidR="001A521A" w:rsidRPr="00BB13F2">
        <w:rPr>
          <w:rFonts w:hint="eastAsia"/>
          <w:i w:val="0"/>
          <w:sz w:val="22"/>
          <w:lang w:eastAsia="ja-JP"/>
        </w:rPr>
        <w:t>右上が中心化拡張ニューラルネットワーク</w:t>
      </w:r>
      <w:r w:rsidR="00874421" w:rsidRPr="00BB13F2">
        <w:rPr>
          <w:rFonts w:hint="eastAsia"/>
          <w:i w:val="0"/>
          <w:sz w:val="22"/>
          <w:lang w:eastAsia="ja-JP"/>
        </w:rPr>
        <w:t xml:space="preserve">, </w:t>
      </w:r>
      <w:r w:rsidR="001A521A" w:rsidRPr="00BB13F2">
        <w:rPr>
          <w:rFonts w:hint="eastAsia"/>
          <w:i w:val="0"/>
          <w:sz w:val="22"/>
          <w:lang w:eastAsia="ja-JP"/>
        </w:rPr>
        <w:t>左下が平均化拡張ニューラルネットワーク</w:t>
      </w:r>
      <w:r w:rsidR="00874421" w:rsidRPr="00BB13F2">
        <w:rPr>
          <w:rFonts w:hint="eastAsia"/>
          <w:i w:val="0"/>
          <w:sz w:val="22"/>
          <w:lang w:eastAsia="ja-JP"/>
        </w:rPr>
        <w:t xml:space="preserve">, </w:t>
      </w:r>
      <w:r w:rsidR="001A521A" w:rsidRPr="00BB13F2">
        <w:rPr>
          <w:rFonts w:hint="eastAsia"/>
          <w:i w:val="0"/>
          <w:sz w:val="22"/>
          <w:lang w:eastAsia="ja-JP"/>
        </w:rPr>
        <w:t>右下が動詞判別畳み込みニューラルネットワークをそれぞれ表している</w:t>
      </w:r>
      <w:r w:rsidR="000529FC" w:rsidRPr="00BB13F2">
        <w:rPr>
          <w:i w:val="0"/>
          <w:sz w:val="22"/>
          <w:lang w:eastAsia="ja-JP"/>
        </w:rPr>
        <w:t xml:space="preserve">. </w:t>
      </w:r>
      <w:r w:rsidR="001A521A" w:rsidRPr="00BB13F2">
        <w:rPr>
          <w:rFonts w:hint="eastAsia"/>
          <w:i w:val="0"/>
          <w:sz w:val="22"/>
          <w:lang w:eastAsia="ja-JP"/>
        </w:rPr>
        <w:t>それぞれに対して</w:t>
      </w:r>
      <w:r w:rsidR="00874421" w:rsidRPr="00BB13F2">
        <w:rPr>
          <w:rFonts w:hint="eastAsia"/>
          <w:i w:val="0"/>
          <w:sz w:val="22"/>
          <w:lang w:eastAsia="ja-JP"/>
        </w:rPr>
        <w:t xml:space="preserve">, </w:t>
      </w:r>
      <w:r w:rsidR="001A521A" w:rsidRPr="00BB13F2">
        <w:rPr>
          <w:rFonts w:hint="eastAsia"/>
          <w:i w:val="0"/>
          <w:sz w:val="22"/>
          <w:lang w:eastAsia="ja-JP"/>
        </w:rPr>
        <w:t>訓練データに対する損失とテストデータに対する損失を図示している</w:t>
      </w:r>
      <w:r w:rsidR="000529FC" w:rsidRPr="00BB13F2">
        <w:rPr>
          <w:i w:val="0"/>
          <w:sz w:val="22"/>
          <w:lang w:eastAsia="ja-JP"/>
        </w:rPr>
        <w:t xml:space="preserve">. </w:t>
      </w:r>
    </w:p>
    <w:p w14:paraId="47443425" w14:textId="7567846E" w:rsidR="000021E5" w:rsidRPr="00BB13F2" w:rsidRDefault="00624158" w:rsidP="00D01FDD">
      <w:pPr>
        <w:pStyle w:val="a0"/>
      </w:pPr>
      <w:r w:rsidRPr="00BB13F2">
        <w:t>.</w:t>
      </w:r>
    </w:p>
    <w:p w14:paraId="1E915AD1" w14:textId="77777777" w:rsidR="000021E5" w:rsidRPr="00BB13F2" w:rsidRDefault="000021E5">
      <w:pPr>
        <w:pStyle w:val="a0"/>
      </w:pPr>
      <w:r w:rsidRPr="00BB13F2">
        <w:br w:type="page"/>
      </w:r>
    </w:p>
    <w:p w14:paraId="4955C291" w14:textId="77777777" w:rsidR="001C2FF7" w:rsidRPr="00BB13F2" w:rsidRDefault="001C2FF7">
      <w:pPr>
        <w:pStyle w:val="a0"/>
      </w:pPr>
    </w:p>
    <w:p w14:paraId="7A1608D1" w14:textId="77777777" w:rsidR="001C2FF7" w:rsidRPr="00BB13F2" w:rsidRDefault="00A603C4" w:rsidP="00D01FDD">
      <w:pPr>
        <w:pStyle w:val="3"/>
        <w:rPr>
          <w:noProof w:val="0"/>
        </w:rPr>
      </w:pPr>
      <w:bookmarkStart w:id="74" w:name="判別結果"/>
      <w:bookmarkStart w:id="75" w:name="_Toc533783300"/>
      <w:bookmarkStart w:id="76" w:name="_Toc533784043"/>
      <w:bookmarkStart w:id="77" w:name="_Toc536302879"/>
      <w:r w:rsidRPr="00BB13F2">
        <w:rPr>
          <w:noProof w:val="0"/>
        </w:rPr>
        <w:t>3.2</w:t>
      </w:r>
      <w:r w:rsidR="00624158" w:rsidRPr="00BB13F2">
        <w:rPr>
          <w:noProof w:val="0"/>
        </w:rPr>
        <w:t>判別結果</w:t>
      </w:r>
      <w:bookmarkEnd w:id="74"/>
      <w:bookmarkEnd w:id="75"/>
      <w:bookmarkEnd w:id="76"/>
      <w:bookmarkEnd w:id="77"/>
    </w:p>
    <w:p w14:paraId="16AA34C6" w14:textId="1F505C4F" w:rsidR="005C6A19" w:rsidRPr="00BB13F2" w:rsidRDefault="005C6A19" w:rsidP="00D01FDD">
      <w:pPr>
        <w:pStyle w:val="a0"/>
      </w:pPr>
      <w:r w:rsidRPr="00BB13F2">
        <w:t>動画中の物体</w:t>
      </w:r>
      <w:r w:rsidR="00624158" w:rsidRPr="00BB13F2">
        <w:t>判別問題の結果の比較を行った</w:t>
      </w:r>
      <w:r w:rsidR="00624158" w:rsidRPr="00BB13F2">
        <w:t>.</w:t>
      </w:r>
      <w:r w:rsidRPr="00BB13F2">
        <w:t xml:space="preserve"> </w:t>
      </w:r>
      <w:r w:rsidRPr="00BB13F2">
        <w:t>図</w:t>
      </w:r>
      <w:r w:rsidRPr="00BB13F2">
        <w:t>3</w:t>
      </w:r>
      <w:r w:rsidRPr="00BB13F2">
        <w:t>は</w:t>
      </w:r>
      <w:r w:rsidRPr="00BB13F2">
        <w:t xml:space="preserve">, </w:t>
      </w:r>
      <w:r w:rsidRPr="00BB13F2">
        <w:t>いくつかのラベルに対する予測の</w:t>
      </w:r>
      <w:r w:rsidRPr="00BB13F2">
        <w:t>ROC</w:t>
      </w:r>
      <w:r w:rsidRPr="00BB13F2">
        <w:t>曲線を比較したものである</w:t>
      </w:r>
      <w:r w:rsidRPr="00BB13F2">
        <w:t xml:space="preserve">. </w:t>
      </w:r>
      <w:r w:rsidRPr="00BB13F2">
        <w:t>中心化拡張によって拡張された</w:t>
      </w:r>
      <w:r w:rsidR="00F9746E" w:rsidRPr="00BB13F2">
        <w:t>3</w:t>
      </w:r>
      <w:r w:rsidR="00F9746E" w:rsidRPr="00BB13F2">
        <w:t>次元畳み込み</w:t>
      </w:r>
      <w:r w:rsidRPr="00BB13F2">
        <w:t>ニューラルネットワーク</w:t>
      </w:r>
      <w:r w:rsidRPr="00BB13F2">
        <w:t xml:space="preserve">, </w:t>
      </w:r>
      <w:r w:rsidRPr="00BB13F2">
        <w:t>動詞判別</w:t>
      </w:r>
      <w:r w:rsidR="00F9746E" w:rsidRPr="00BB13F2">
        <w:t>3</w:t>
      </w:r>
      <w:r w:rsidR="00F9746E" w:rsidRPr="00BB13F2">
        <w:t>次元畳み込み</w:t>
      </w:r>
      <w:r w:rsidRPr="00BB13F2">
        <w:t>ニューラルネットワーク</w:t>
      </w:r>
      <w:r w:rsidRPr="00BB13F2">
        <w:t xml:space="preserve">, 2 </w:t>
      </w:r>
      <w:r w:rsidRPr="00BB13F2">
        <w:t>次元畳み込みニューラルネットワークにおいて</w:t>
      </w:r>
      <w:proofErr w:type="gramStart"/>
      <w:r w:rsidRPr="00BB13F2">
        <w:t>は</w:t>
      </w:r>
      <w:proofErr w:type="gramEnd"/>
      <w:r w:rsidRPr="00BB13F2">
        <w:t>ROC</w:t>
      </w:r>
      <w:r w:rsidRPr="00BB13F2">
        <w:t>曲線</w:t>
      </w:r>
      <w:proofErr w:type="gramStart"/>
      <w:r w:rsidRPr="00BB13F2">
        <w:t>は</w:t>
      </w:r>
      <w:proofErr w:type="gramEnd"/>
      <w:r w:rsidRPr="00BB13F2">
        <w:t>チャンスレベルのものと同等の結果を示した</w:t>
      </w:r>
      <w:r w:rsidRPr="00BB13F2">
        <w:t xml:space="preserve">. </w:t>
      </w:r>
      <w:r w:rsidRPr="00BB13F2">
        <w:t>一方で</w:t>
      </w:r>
      <w:r w:rsidRPr="00BB13F2">
        <w:t xml:space="preserve">, </w:t>
      </w:r>
      <w:r w:rsidRPr="00BB13F2">
        <w:t>平均化拡張によって拡張された</w:t>
      </w:r>
      <w:r w:rsidR="00F9746E" w:rsidRPr="00BB13F2">
        <w:t>3</w:t>
      </w:r>
      <w:r w:rsidR="00F9746E" w:rsidRPr="00BB13F2">
        <w:t>次元畳み込み</w:t>
      </w:r>
      <w:r w:rsidRPr="00BB13F2">
        <w:t>ニューラルネットワークは</w:t>
      </w:r>
      <w:r w:rsidRPr="00BB13F2">
        <w:t xml:space="preserve">, </w:t>
      </w:r>
      <w:r w:rsidRPr="00BB13F2">
        <w:t>他の畳み込みニューラルネットワークよりも判別成績がよいことが分かる</w:t>
      </w:r>
      <w:r w:rsidRPr="00BB13F2">
        <w:t>.</w:t>
      </w:r>
    </w:p>
    <w:p w14:paraId="2571F6FA" w14:textId="7BF3B93A" w:rsidR="000021E5" w:rsidRPr="00BB13F2" w:rsidRDefault="00ED25C7">
      <w:pPr>
        <w:pStyle w:val="a0"/>
      </w:pPr>
      <w:r w:rsidRPr="00BB13F2">
        <w:rPr>
          <w:noProof/>
        </w:rPr>
        <w:lastRenderedPageBreak/>
        <w:drawing>
          <wp:inline distT="0" distB="0" distL="0" distR="0" wp14:anchorId="30C0C98A" wp14:editId="4ADAF559">
            <wp:extent cx="5612130" cy="5612130"/>
            <wp:effectExtent l="0" t="0" r="762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21_roc_comparis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201C9483" w14:textId="2243C527" w:rsidR="000021E5" w:rsidRPr="00BB13F2" w:rsidRDefault="000021E5" w:rsidP="00D01FDD">
      <w:pPr>
        <w:pStyle w:val="aa"/>
        <w:ind w:firstLineChars="0" w:firstLine="0"/>
        <w:rPr>
          <w:i w:val="0"/>
          <w:lang w:eastAsia="ja-JP"/>
        </w:rPr>
      </w:pPr>
      <w:r w:rsidRPr="00BB13F2">
        <w:rPr>
          <w:b/>
          <w:i w:val="0"/>
          <w:lang w:eastAsia="ja-JP"/>
        </w:rPr>
        <w:t>図</w:t>
      </w:r>
      <w:r w:rsidRPr="00BB13F2">
        <w:rPr>
          <w:b/>
          <w:i w:val="0"/>
          <w:lang w:eastAsia="ja-JP"/>
        </w:rPr>
        <w:t xml:space="preserve"> </w:t>
      </w:r>
      <w:r w:rsidRPr="00BB13F2">
        <w:rPr>
          <w:b/>
          <w:i w:val="0"/>
          <w:rPrChange w:id="78" w:author="Misato Tanaka" w:date="2019-01-29T09:59:00Z">
            <w:rPr>
              <w:b/>
              <w:i w:val="0"/>
              <w:noProof/>
            </w:rPr>
          </w:rPrChange>
        </w:rPr>
        <w:fldChar w:fldCharType="begin"/>
      </w:r>
      <w:r w:rsidRPr="00BB13F2">
        <w:rPr>
          <w:b/>
          <w:i w:val="0"/>
          <w:lang w:eastAsia="ja-JP"/>
        </w:rPr>
        <w:instrText xml:space="preserve"> SEQ </w:instrText>
      </w:r>
      <w:r w:rsidRPr="00BB13F2">
        <w:rPr>
          <w:b/>
          <w:i w:val="0"/>
          <w:lang w:eastAsia="ja-JP"/>
        </w:rPr>
        <w:instrText>図</w:instrText>
      </w:r>
      <w:r w:rsidRPr="00BB13F2">
        <w:rPr>
          <w:b/>
          <w:i w:val="0"/>
          <w:lang w:eastAsia="ja-JP"/>
        </w:rPr>
        <w:instrText xml:space="preserve"> \* ARABIC </w:instrText>
      </w:r>
      <w:r w:rsidRPr="00BB13F2">
        <w:rPr>
          <w:b/>
          <w:i w:val="0"/>
          <w:rPrChange w:id="79" w:author="Misato Tanaka" w:date="2019-01-29T09:59:00Z">
            <w:rPr>
              <w:b/>
              <w:i w:val="0"/>
              <w:noProof/>
            </w:rPr>
          </w:rPrChange>
        </w:rPr>
        <w:fldChar w:fldCharType="separate"/>
      </w:r>
      <w:r w:rsidR="00F047B5" w:rsidRPr="00BB13F2">
        <w:rPr>
          <w:b/>
          <w:i w:val="0"/>
          <w:lang w:eastAsia="ja-JP"/>
        </w:rPr>
        <w:t>3</w:t>
      </w:r>
      <w:r w:rsidRPr="00BB13F2">
        <w:rPr>
          <w:b/>
          <w:i w:val="0"/>
          <w:rPrChange w:id="80" w:author="Misato Tanaka" w:date="2019-01-29T09:59:00Z">
            <w:rPr>
              <w:b/>
              <w:i w:val="0"/>
              <w:noProof/>
            </w:rPr>
          </w:rPrChange>
        </w:rPr>
        <w:fldChar w:fldCharType="end"/>
      </w:r>
      <w:r w:rsidR="00790FDE" w:rsidRPr="00BB13F2">
        <w:rPr>
          <w:b/>
          <w:i w:val="0"/>
          <w:lang w:eastAsia="ja-JP"/>
        </w:rPr>
        <w:t xml:space="preserve">  </w:t>
      </w:r>
      <w:r w:rsidR="004611A2" w:rsidRPr="00BB13F2">
        <w:rPr>
          <w:b/>
          <w:i w:val="0"/>
          <w:lang w:eastAsia="ja-JP"/>
        </w:rPr>
        <w:t>ラベル</w:t>
      </w:r>
      <w:r w:rsidR="00790FDE" w:rsidRPr="00BB13F2">
        <w:rPr>
          <w:b/>
          <w:i w:val="0"/>
          <w:lang w:eastAsia="ja-JP"/>
        </w:rPr>
        <w:t>判別の</w:t>
      </w:r>
      <w:r w:rsidR="00790FDE" w:rsidRPr="00BB13F2">
        <w:rPr>
          <w:b/>
          <w:i w:val="0"/>
          <w:lang w:eastAsia="ja-JP"/>
        </w:rPr>
        <w:t>ROC</w:t>
      </w:r>
      <w:r w:rsidR="00790FDE" w:rsidRPr="00BB13F2">
        <w:rPr>
          <w:b/>
          <w:i w:val="0"/>
          <w:lang w:eastAsia="ja-JP"/>
        </w:rPr>
        <w:t>曲線</w:t>
      </w:r>
      <w:r w:rsidR="00790FDE" w:rsidRPr="00BB13F2">
        <w:rPr>
          <w:b/>
          <w:i w:val="0"/>
          <w:lang w:eastAsia="ja-JP"/>
        </w:rPr>
        <w:t xml:space="preserve">. </w:t>
      </w:r>
      <w:r w:rsidR="00790FDE" w:rsidRPr="00BB13F2">
        <w:rPr>
          <w:i w:val="0"/>
          <w:sz w:val="22"/>
          <w:lang w:eastAsia="ja-JP"/>
        </w:rPr>
        <w:t>各畳み込みニューラルネットワークを元に</w:t>
      </w:r>
      <w:r w:rsidR="00790FDE" w:rsidRPr="00BB13F2">
        <w:rPr>
          <w:i w:val="0"/>
          <w:sz w:val="22"/>
          <w:lang w:eastAsia="ja-JP"/>
        </w:rPr>
        <w:t>fine-tuning</w:t>
      </w:r>
      <w:r w:rsidR="00790FDE" w:rsidRPr="00BB13F2">
        <w:rPr>
          <w:i w:val="0"/>
          <w:sz w:val="22"/>
          <w:lang w:eastAsia="ja-JP"/>
        </w:rPr>
        <w:t>したネットワークによる</w:t>
      </w:r>
      <w:r w:rsidR="00790FDE" w:rsidRPr="00BB13F2">
        <w:rPr>
          <w:i w:val="0"/>
          <w:sz w:val="22"/>
          <w:lang w:eastAsia="ja-JP"/>
        </w:rPr>
        <w:t xml:space="preserve"> “man” </w:t>
      </w:r>
      <w:r w:rsidR="00790FDE" w:rsidRPr="00BB13F2">
        <w:rPr>
          <w:i w:val="0"/>
          <w:sz w:val="22"/>
          <w:lang w:eastAsia="ja-JP"/>
        </w:rPr>
        <w:t>ラベルの二値予測に対する</w:t>
      </w:r>
      <w:r w:rsidR="00790FDE" w:rsidRPr="00BB13F2">
        <w:rPr>
          <w:i w:val="0"/>
          <w:sz w:val="22"/>
          <w:lang w:eastAsia="ja-JP"/>
        </w:rPr>
        <w:t>ROC</w:t>
      </w:r>
      <w:r w:rsidR="00790FDE" w:rsidRPr="00BB13F2">
        <w:rPr>
          <w:i w:val="0"/>
          <w:sz w:val="22"/>
          <w:lang w:eastAsia="ja-JP"/>
        </w:rPr>
        <w:t>曲線</w:t>
      </w:r>
      <w:r w:rsidR="00790FDE" w:rsidRPr="00BB13F2">
        <w:rPr>
          <w:i w:val="0"/>
          <w:sz w:val="22"/>
          <w:lang w:eastAsia="ja-JP"/>
        </w:rPr>
        <w:t xml:space="preserve">. </w:t>
      </w:r>
    </w:p>
    <w:p w14:paraId="05304774" w14:textId="77777777" w:rsidR="0020069D" w:rsidRPr="00BB13F2" w:rsidRDefault="0020069D">
      <w:pPr>
        <w:pStyle w:val="a0"/>
      </w:pPr>
    </w:p>
    <w:p w14:paraId="006518BA" w14:textId="4E39DC2B" w:rsidR="000021E5" w:rsidRPr="00BB13F2" w:rsidRDefault="0020069D">
      <w:pPr>
        <w:pStyle w:val="a0"/>
      </w:pPr>
      <w:r w:rsidRPr="00BB13F2">
        <w:t>また</w:t>
      </w:r>
      <w:r w:rsidRPr="00BB13F2">
        <w:t xml:space="preserve">, </w:t>
      </w:r>
      <w:r w:rsidRPr="00BB13F2">
        <w:t>図</w:t>
      </w:r>
      <w:r w:rsidRPr="00BB13F2">
        <w:t>4</w:t>
      </w:r>
      <w:r w:rsidRPr="00BB13F2">
        <w:t>は畳み込みニューラルネットワークの予測値から算出した</w:t>
      </w:r>
      <w:r w:rsidRPr="00BB13F2">
        <w:t xml:space="preserve">, </w:t>
      </w:r>
      <w:r w:rsidRPr="00BB13F2">
        <w:t>ラベルごとの</w:t>
      </w:r>
      <w:r w:rsidRPr="00BB13F2">
        <w:t>AUC</w:t>
      </w:r>
      <w:r w:rsidRPr="00BB13F2">
        <w:t>である</w:t>
      </w:r>
      <w:r w:rsidRPr="00BB13F2">
        <w:t>.</w:t>
      </w:r>
      <w:r w:rsidR="00FD552E" w:rsidRPr="00BB13F2">
        <w:t xml:space="preserve"> </w:t>
      </w:r>
      <w:r w:rsidRPr="00BB13F2">
        <w:t>画像識別ニューラルネットワークによる判別結果では</w:t>
      </w:r>
      <w:r w:rsidRPr="00BB13F2">
        <w:t xml:space="preserve">, </w:t>
      </w:r>
      <w:r w:rsidRPr="00BB13F2">
        <w:t>各ラベルの</w:t>
      </w:r>
      <w:r w:rsidRPr="00BB13F2">
        <w:t>AUC</w:t>
      </w:r>
      <w:r w:rsidRPr="00BB13F2">
        <w:t>はおおよそ</w:t>
      </w:r>
      <w:r w:rsidRPr="00BB13F2">
        <w:t>0.5</w:t>
      </w:r>
      <w:r w:rsidR="001D25DF" w:rsidRPr="00BB13F2">
        <w:t>と</w:t>
      </w:r>
      <w:r w:rsidRPr="00BB13F2">
        <w:t>チャンスレベルと同等となっており</w:t>
      </w:r>
      <w:r w:rsidRPr="00BB13F2">
        <w:t xml:space="preserve">, </w:t>
      </w:r>
      <w:r w:rsidRPr="00BB13F2">
        <w:t>学習に失敗していることが分かる</w:t>
      </w:r>
      <w:r w:rsidRPr="00BB13F2">
        <w:t xml:space="preserve">. </w:t>
      </w:r>
      <w:r w:rsidRPr="00BB13F2">
        <w:t>また</w:t>
      </w:r>
      <w:r w:rsidRPr="00BB13F2">
        <w:t xml:space="preserve">, </w:t>
      </w:r>
      <w:r w:rsidRPr="00BB13F2">
        <w:t>中心化拡張によって拡張された</w:t>
      </w:r>
      <w:r w:rsidR="00F9746E" w:rsidRPr="00BB13F2">
        <w:t>3</w:t>
      </w:r>
      <w:r w:rsidR="00F9746E" w:rsidRPr="00BB13F2">
        <w:t>次元畳み込み</w:t>
      </w:r>
      <w:r w:rsidRPr="00BB13F2">
        <w:t>ニューラルネットワークにおいては</w:t>
      </w:r>
      <w:r w:rsidRPr="00BB13F2">
        <w:t xml:space="preserve">, </w:t>
      </w:r>
      <w:r w:rsidRPr="00BB13F2">
        <w:t>画像識別ニューラルネットワークよりも値の変動が大きい</w:t>
      </w:r>
      <w:r w:rsidRPr="00BB13F2">
        <w:lastRenderedPageBreak/>
        <w:t>ものの</w:t>
      </w:r>
      <w:r w:rsidRPr="00BB13F2">
        <w:t xml:space="preserve">, </w:t>
      </w:r>
      <w:r w:rsidRPr="00BB13F2">
        <w:t>おおよそ</w:t>
      </w:r>
      <w:r w:rsidRPr="00BB13F2">
        <w:t>AUC</w:t>
      </w:r>
      <w:r w:rsidRPr="00BB13F2">
        <w:t>は</w:t>
      </w:r>
      <w:r w:rsidRPr="00BB13F2">
        <w:t>0.5</w:t>
      </w:r>
      <w:r w:rsidRPr="00BB13F2">
        <w:t>付近の値を取っており</w:t>
      </w:r>
      <w:r w:rsidRPr="00BB13F2">
        <w:t xml:space="preserve">, </w:t>
      </w:r>
      <w:r w:rsidRPr="00BB13F2">
        <w:t>学習は成功していないことが分かる</w:t>
      </w:r>
      <w:r w:rsidRPr="00BB13F2">
        <w:t xml:space="preserve">. </w:t>
      </w:r>
      <w:r w:rsidRPr="00BB13F2">
        <w:t>平均化拡張によって拡張された</w:t>
      </w:r>
      <w:r w:rsidR="00F9746E" w:rsidRPr="00BB13F2">
        <w:t>3</w:t>
      </w:r>
      <w:r w:rsidR="00F9746E" w:rsidRPr="00BB13F2">
        <w:t>次元畳み込み</w:t>
      </w:r>
      <w:r w:rsidRPr="00BB13F2">
        <w:t>ニューラルネットワークにおいては</w:t>
      </w:r>
      <w:r w:rsidRPr="00BB13F2">
        <w:t xml:space="preserve">, </w:t>
      </w:r>
      <w:r w:rsidRPr="00BB13F2">
        <w:t>前述の</w:t>
      </w:r>
      <w:r w:rsidRPr="00BB13F2">
        <w:t>2</w:t>
      </w:r>
      <w:r w:rsidRPr="00BB13F2">
        <w:t>つのネットワークよりも高い</w:t>
      </w:r>
      <w:r w:rsidRPr="00BB13F2">
        <w:t>AUC</w:t>
      </w:r>
      <w:r w:rsidRPr="00BB13F2">
        <w:t>を示しており</w:t>
      </w:r>
      <w:r w:rsidRPr="00BB13F2">
        <w:t xml:space="preserve">, </w:t>
      </w:r>
      <w:commentRangeStart w:id="81"/>
      <w:r w:rsidRPr="00BB13F2">
        <w:t>学習が一定成功していることがわかる</w:t>
      </w:r>
      <w:commentRangeEnd w:id="81"/>
      <w:r w:rsidR="00E27913" w:rsidRPr="00BB13F2">
        <w:rPr>
          <w:rStyle w:val="af"/>
          <w:lang w:eastAsia="en-US"/>
        </w:rPr>
        <w:commentReference w:id="81"/>
      </w:r>
      <w:r w:rsidRPr="00BB13F2">
        <w:t xml:space="preserve">. </w:t>
      </w:r>
      <w:r w:rsidRPr="00BB13F2">
        <w:t>動詞判別</w:t>
      </w:r>
      <w:r w:rsidR="00F9746E" w:rsidRPr="00BB13F2">
        <w:t>3</w:t>
      </w:r>
      <w:r w:rsidR="00F9746E" w:rsidRPr="00BB13F2">
        <w:t>次元畳み込み</w:t>
      </w:r>
      <w:r w:rsidRPr="00BB13F2">
        <w:t>ニューラルネットワークに関しては他のものよりも総合的に</w:t>
      </w:r>
      <w:r w:rsidRPr="00BB13F2">
        <w:t>AUC</w:t>
      </w:r>
      <w:r w:rsidRPr="00BB13F2">
        <w:t>が低い結果となった</w:t>
      </w:r>
      <w:r w:rsidRPr="00BB13F2">
        <w:t>.</w:t>
      </w:r>
    </w:p>
    <w:p w14:paraId="41725623" w14:textId="1F80AFBA" w:rsidR="000021E5" w:rsidRPr="00BB13F2" w:rsidRDefault="00DE305C" w:rsidP="00D01FDD">
      <w:pPr>
        <w:pStyle w:val="a0"/>
        <w:ind w:leftChars="-177" w:left="-283" w:hangingChars="59" w:hanging="142"/>
        <w:rPr>
          <w:b/>
          <w:rPrChange w:id="82" w:author="Misato Tanaka" w:date="2019-01-29T09:59:00Z">
            <w:rPr>
              <w:b/>
              <w:noProof/>
            </w:rPr>
          </w:rPrChange>
        </w:rPr>
      </w:pPr>
      <w:r w:rsidRPr="000B2E6F">
        <w:rPr>
          <w:noProof/>
        </w:rPr>
        <w:drawing>
          <wp:inline distT="0" distB="0" distL="0" distR="0" wp14:anchorId="0C084B54" wp14:editId="14A2303A">
            <wp:extent cx="6225540" cy="3891139"/>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28_AUC_comparis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33704" cy="3896242"/>
                    </a:xfrm>
                    <a:prstGeom prst="rect">
                      <a:avLst/>
                    </a:prstGeom>
                  </pic:spPr>
                </pic:pic>
              </a:graphicData>
            </a:graphic>
          </wp:inline>
        </w:drawing>
      </w:r>
    </w:p>
    <w:p w14:paraId="5A5F49E4" w14:textId="0CE4758B" w:rsidR="000021E5" w:rsidRPr="00BB13F2" w:rsidRDefault="000021E5" w:rsidP="00D01FDD">
      <w:pPr>
        <w:pStyle w:val="aa"/>
        <w:ind w:firstLineChars="0" w:firstLine="0"/>
        <w:rPr>
          <w:sz w:val="22"/>
          <w:lang w:eastAsia="ja-JP"/>
          <w:rPrChange w:id="83" w:author="Misato Tanaka" w:date="2019-01-29T09:59:00Z">
            <w:rPr>
              <w:noProof/>
              <w:sz w:val="22"/>
              <w:lang w:eastAsia="ja-JP"/>
            </w:rPr>
          </w:rPrChange>
        </w:rPr>
      </w:pPr>
      <w:r w:rsidRPr="00BB13F2">
        <w:rPr>
          <w:rFonts w:hint="eastAsia"/>
          <w:b/>
          <w:i w:val="0"/>
          <w:lang w:eastAsia="ja-JP"/>
          <w:rPrChange w:id="84" w:author="Misato Tanaka" w:date="2019-01-29T09:59:00Z">
            <w:rPr>
              <w:rFonts w:hint="eastAsia"/>
              <w:b/>
              <w:i w:val="0"/>
              <w:noProof/>
              <w:lang w:eastAsia="ja-JP"/>
            </w:rPr>
          </w:rPrChange>
        </w:rPr>
        <w:t>図</w:t>
      </w:r>
      <w:r w:rsidRPr="00BB13F2">
        <w:rPr>
          <w:b/>
          <w:i w:val="0"/>
          <w:lang w:eastAsia="ja-JP"/>
          <w:rPrChange w:id="85" w:author="Misato Tanaka" w:date="2019-01-29T09:59:00Z">
            <w:rPr>
              <w:b/>
              <w:i w:val="0"/>
              <w:noProof/>
              <w:lang w:eastAsia="ja-JP"/>
            </w:rPr>
          </w:rPrChange>
        </w:rPr>
        <w:t xml:space="preserve"> </w:t>
      </w:r>
      <w:r w:rsidRPr="00BB13F2">
        <w:rPr>
          <w:b/>
          <w:i w:val="0"/>
          <w:rPrChange w:id="86" w:author="Misato Tanaka" w:date="2019-01-29T09:59:00Z">
            <w:rPr>
              <w:b/>
              <w:i w:val="0"/>
              <w:noProof/>
            </w:rPr>
          </w:rPrChange>
        </w:rPr>
        <w:fldChar w:fldCharType="begin"/>
      </w:r>
      <w:r w:rsidRPr="00BB13F2">
        <w:rPr>
          <w:b/>
          <w:i w:val="0"/>
          <w:lang w:eastAsia="ja-JP"/>
          <w:rPrChange w:id="87" w:author="Misato Tanaka" w:date="2019-01-29T09:59:00Z">
            <w:rPr>
              <w:b/>
              <w:i w:val="0"/>
              <w:noProof/>
              <w:lang w:eastAsia="ja-JP"/>
            </w:rPr>
          </w:rPrChange>
        </w:rPr>
        <w:instrText xml:space="preserve"> SEQ </w:instrText>
      </w:r>
      <w:r w:rsidRPr="00BB13F2">
        <w:rPr>
          <w:rFonts w:hint="eastAsia"/>
          <w:b/>
          <w:i w:val="0"/>
          <w:lang w:eastAsia="ja-JP"/>
          <w:rPrChange w:id="88" w:author="Misato Tanaka" w:date="2019-01-29T09:59:00Z">
            <w:rPr>
              <w:rFonts w:hint="eastAsia"/>
              <w:b/>
              <w:i w:val="0"/>
              <w:noProof/>
              <w:lang w:eastAsia="ja-JP"/>
            </w:rPr>
          </w:rPrChange>
        </w:rPr>
        <w:instrText>図</w:instrText>
      </w:r>
      <w:r w:rsidRPr="00BB13F2">
        <w:rPr>
          <w:b/>
          <w:i w:val="0"/>
          <w:lang w:eastAsia="ja-JP"/>
          <w:rPrChange w:id="89" w:author="Misato Tanaka" w:date="2019-01-29T09:59:00Z">
            <w:rPr>
              <w:b/>
              <w:i w:val="0"/>
              <w:noProof/>
              <w:lang w:eastAsia="ja-JP"/>
            </w:rPr>
          </w:rPrChange>
        </w:rPr>
        <w:instrText xml:space="preserve"> \* ARABIC </w:instrText>
      </w:r>
      <w:r w:rsidRPr="00BB13F2">
        <w:rPr>
          <w:b/>
          <w:i w:val="0"/>
          <w:rPrChange w:id="90" w:author="Misato Tanaka" w:date="2019-01-29T09:59:00Z">
            <w:rPr>
              <w:b/>
              <w:i w:val="0"/>
              <w:noProof/>
            </w:rPr>
          </w:rPrChange>
        </w:rPr>
        <w:fldChar w:fldCharType="separate"/>
      </w:r>
      <w:r w:rsidR="00F047B5" w:rsidRPr="00BB13F2">
        <w:rPr>
          <w:b/>
          <w:i w:val="0"/>
          <w:lang w:eastAsia="ja-JP"/>
          <w:rPrChange w:id="91" w:author="Misato Tanaka" w:date="2019-01-29T09:59:00Z">
            <w:rPr>
              <w:b/>
              <w:i w:val="0"/>
              <w:noProof/>
              <w:lang w:eastAsia="ja-JP"/>
            </w:rPr>
          </w:rPrChange>
        </w:rPr>
        <w:t>4</w:t>
      </w:r>
      <w:r w:rsidRPr="00BB13F2">
        <w:rPr>
          <w:b/>
          <w:i w:val="0"/>
          <w:rPrChange w:id="92" w:author="Misato Tanaka" w:date="2019-01-29T09:59:00Z">
            <w:rPr>
              <w:b/>
              <w:i w:val="0"/>
              <w:noProof/>
            </w:rPr>
          </w:rPrChange>
        </w:rPr>
        <w:fldChar w:fldCharType="end"/>
      </w:r>
      <w:r w:rsidR="00790FDE" w:rsidRPr="00BB13F2">
        <w:rPr>
          <w:b/>
          <w:i w:val="0"/>
          <w:lang w:eastAsia="ja-JP"/>
          <w:rPrChange w:id="93" w:author="Misato Tanaka" w:date="2019-01-29T09:59:00Z">
            <w:rPr>
              <w:b/>
              <w:i w:val="0"/>
              <w:noProof/>
              <w:lang w:eastAsia="ja-JP"/>
            </w:rPr>
          </w:rPrChange>
        </w:rPr>
        <w:t xml:space="preserve"> </w:t>
      </w:r>
      <w:r w:rsidR="004611A2" w:rsidRPr="00BB13F2">
        <w:rPr>
          <w:rFonts w:hint="eastAsia"/>
          <w:b/>
          <w:i w:val="0"/>
          <w:lang w:eastAsia="ja-JP"/>
          <w:rPrChange w:id="94" w:author="Misato Tanaka" w:date="2019-01-29T09:59:00Z">
            <w:rPr>
              <w:rFonts w:hint="eastAsia"/>
              <w:b/>
              <w:i w:val="0"/>
              <w:noProof/>
              <w:lang w:eastAsia="ja-JP"/>
            </w:rPr>
          </w:rPrChange>
        </w:rPr>
        <w:t>ラベル</w:t>
      </w:r>
      <w:r w:rsidR="00790FDE" w:rsidRPr="00BB13F2">
        <w:rPr>
          <w:rFonts w:hint="eastAsia"/>
          <w:b/>
          <w:i w:val="0"/>
          <w:lang w:eastAsia="ja-JP"/>
          <w:rPrChange w:id="95" w:author="Misato Tanaka" w:date="2019-01-29T09:59:00Z">
            <w:rPr>
              <w:rFonts w:hint="eastAsia"/>
              <w:b/>
              <w:i w:val="0"/>
              <w:noProof/>
              <w:lang w:eastAsia="ja-JP"/>
            </w:rPr>
          </w:rPrChange>
        </w:rPr>
        <w:t>毎の</w:t>
      </w:r>
      <w:r w:rsidR="00790FDE" w:rsidRPr="00BB13F2">
        <w:rPr>
          <w:b/>
          <w:i w:val="0"/>
          <w:lang w:eastAsia="ja-JP"/>
          <w:rPrChange w:id="96" w:author="Misato Tanaka" w:date="2019-01-29T09:59:00Z">
            <w:rPr>
              <w:b/>
              <w:i w:val="0"/>
              <w:noProof/>
              <w:lang w:eastAsia="ja-JP"/>
            </w:rPr>
          </w:rPrChange>
        </w:rPr>
        <w:t>AUC</w:t>
      </w:r>
      <w:r w:rsidR="00790FDE" w:rsidRPr="00BB13F2">
        <w:rPr>
          <w:rFonts w:hint="eastAsia"/>
          <w:b/>
          <w:i w:val="0"/>
          <w:lang w:eastAsia="ja-JP"/>
          <w:rPrChange w:id="97" w:author="Misato Tanaka" w:date="2019-01-29T09:59:00Z">
            <w:rPr>
              <w:rFonts w:hint="eastAsia"/>
              <w:b/>
              <w:i w:val="0"/>
              <w:noProof/>
              <w:lang w:eastAsia="ja-JP"/>
            </w:rPr>
          </w:rPrChange>
        </w:rPr>
        <w:t>比較</w:t>
      </w:r>
      <w:r w:rsidR="00790FDE" w:rsidRPr="00BB13F2">
        <w:rPr>
          <w:b/>
          <w:i w:val="0"/>
          <w:lang w:eastAsia="ja-JP"/>
          <w:rPrChange w:id="98" w:author="Misato Tanaka" w:date="2019-01-29T09:59:00Z">
            <w:rPr>
              <w:b/>
              <w:i w:val="0"/>
              <w:noProof/>
              <w:lang w:eastAsia="ja-JP"/>
            </w:rPr>
          </w:rPrChange>
        </w:rPr>
        <w:t xml:space="preserve">. </w:t>
      </w:r>
      <w:r w:rsidR="004611A2" w:rsidRPr="00BB13F2">
        <w:rPr>
          <w:rFonts w:hint="eastAsia"/>
          <w:i w:val="0"/>
          <w:sz w:val="22"/>
          <w:lang w:eastAsia="ja-JP"/>
          <w:rPrChange w:id="99" w:author="Misato Tanaka" w:date="2019-01-29T09:59:00Z">
            <w:rPr>
              <w:rFonts w:hint="eastAsia"/>
              <w:i w:val="0"/>
              <w:noProof/>
              <w:sz w:val="22"/>
              <w:lang w:eastAsia="ja-JP"/>
            </w:rPr>
          </w:rPrChange>
        </w:rPr>
        <w:t>ラベル</w:t>
      </w:r>
      <w:r w:rsidR="00790FDE" w:rsidRPr="00BB13F2">
        <w:rPr>
          <w:rFonts w:hint="eastAsia"/>
          <w:i w:val="0"/>
          <w:sz w:val="22"/>
          <w:lang w:eastAsia="ja-JP"/>
          <w:rPrChange w:id="100" w:author="Misato Tanaka" w:date="2019-01-29T09:59:00Z">
            <w:rPr>
              <w:rFonts w:hint="eastAsia"/>
              <w:i w:val="0"/>
              <w:noProof/>
              <w:sz w:val="22"/>
              <w:lang w:eastAsia="ja-JP"/>
            </w:rPr>
          </w:rPrChange>
        </w:rPr>
        <w:t>毎の</w:t>
      </w:r>
      <w:r w:rsidR="00790FDE" w:rsidRPr="00BB13F2">
        <w:rPr>
          <w:i w:val="0"/>
          <w:sz w:val="22"/>
          <w:lang w:eastAsia="ja-JP"/>
          <w:rPrChange w:id="101" w:author="Misato Tanaka" w:date="2019-01-29T09:59:00Z">
            <w:rPr>
              <w:i w:val="0"/>
              <w:noProof/>
              <w:sz w:val="22"/>
              <w:lang w:eastAsia="ja-JP"/>
            </w:rPr>
          </w:rPrChange>
        </w:rPr>
        <w:t>AUC</w:t>
      </w:r>
      <w:r w:rsidR="00790FDE" w:rsidRPr="00BB13F2">
        <w:rPr>
          <w:rFonts w:hint="eastAsia"/>
          <w:i w:val="0"/>
          <w:sz w:val="22"/>
          <w:lang w:eastAsia="ja-JP"/>
          <w:rPrChange w:id="102" w:author="Misato Tanaka" w:date="2019-01-29T09:59:00Z">
            <w:rPr>
              <w:rFonts w:hint="eastAsia"/>
              <w:i w:val="0"/>
              <w:noProof/>
              <w:sz w:val="22"/>
              <w:lang w:eastAsia="ja-JP"/>
            </w:rPr>
          </w:rPrChange>
        </w:rPr>
        <w:t>をそれぞれの畳み込みニューラルネットワーク毎に比較している</w:t>
      </w:r>
      <w:r w:rsidR="00790FDE" w:rsidRPr="00BB13F2">
        <w:rPr>
          <w:i w:val="0"/>
          <w:sz w:val="22"/>
          <w:lang w:eastAsia="ja-JP"/>
          <w:rPrChange w:id="103" w:author="Misato Tanaka" w:date="2019-01-29T09:59:00Z">
            <w:rPr>
              <w:i w:val="0"/>
              <w:noProof/>
              <w:sz w:val="22"/>
              <w:lang w:eastAsia="ja-JP"/>
            </w:rPr>
          </w:rPrChange>
        </w:rPr>
        <w:t xml:space="preserve">. </w:t>
      </w:r>
      <w:r w:rsidR="00790FDE" w:rsidRPr="00BB13F2">
        <w:rPr>
          <w:rFonts w:hint="eastAsia"/>
          <w:i w:val="0"/>
          <w:sz w:val="22"/>
          <w:lang w:eastAsia="ja-JP"/>
          <w:rPrChange w:id="104" w:author="Misato Tanaka" w:date="2019-01-29T09:59:00Z">
            <w:rPr>
              <w:rFonts w:hint="eastAsia"/>
              <w:i w:val="0"/>
              <w:noProof/>
              <w:sz w:val="22"/>
              <w:lang w:eastAsia="ja-JP"/>
            </w:rPr>
          </w:rPrChange>
        </w:rPr>
        <w:t>縦軸は</w:t>
      </w:r>
      <w:r w:rsidR="00790FDE" w:rsidRPr="00BB13F2">
        <w:rPr>
          <w:i w:val="0"/>
          <w:sz w:val="22"/>
          <w:lang w:eastAsia="ja-JP"/>
          <w:rPrChange w:id="105" w:author="Misato Tanaka" w:date="2019-01-29T09:59:00Z">
            <w:rPr>
              <w:i w:val="0"/>
              <w:noProof/>
              <w:sz w:val="22"/>
              <w:lang w:eastAsia="ja-JP"/>
            </w:rPr>
          </w:rPrChange>
        </w:rPr>
        <w:t>AUC</w:t>
      </w:r>
      <w:r w:rsidR="00790FDE" w:rsidRPr="00BB13F2">
        <w:rPr>
          <w:rFonts w:hint="eastAsia"/>
          <w:i w:val="0"/>
          <w:sz w:val="22"/>
          <w:lang w:eastAsia="ja-JP"/>
          <w:rPrChange w:id="106" w:author="Misato Tanaka" w:date="2019-01-29T09:59:00Z">
            <w:rPr>
              <w:rFonts w:hint="eastAsia"/>
              <w:i w:val="0"/>
              <w:noProof/>
              <w:sz w:val="22"/>
              <w:lang w:eastAsia="ja-JP"/>
            </w:rPr>
          </w:rPrChange>
        </w:rPr>
        <w:t>の値</w:t>
      </w:r>
      <w:r w:rsidR="00790FDE" w:rsidRPr="00BB13F2">
        <w:rPr>
          <w:i w:val="0"/>
          <w:sz w:val="22"/>
          <w:lang w:eastAsia="ja-JP"/>
          <w:rPrChange w:id="107" w:author="Misato Tanaka" w:date="2019-01-29T09:59:00Z">
            <w:rPr>
              <w:i w:val="0"/>
              <w:noProof/>
              <w:sz w:val="22"/>
              <w:lang w:eastAsia="ja-JP"/>
            </w:rPr>
          </w:rPrChange>
        </w:rPr>
        <w:t xml:space="preserve">. </w:t>
      </w:r>
      <w:r w:rsidR="004611A2" w:rsidRPr="00BB13F2">
        <w:rPr>
          <w:rFonts w:hint="eastAsia"/>
          <w:i w:val="0"/>
          <w:sz w:val="22"/>
          <w:lang w:eastAsia="ja-JP"/>
          <w:rPrChange w:id="108" w:author="Misato Tanaka" w:date="2019-01-29T09:59:00Z">
            <w:rPr>
              <w:rFonts w:hint="eastAsia"/>
              <w:i w:val="0"/>
              <w:noProof/>
              <w:sz w:val="22"/>
              <w:lang w:eastAsia="ja-JP"/>
            </w:rPr>
          </w:rPrChange>
        </w:rPr>
        <w:t>ラベル</w:t>
      </w:r>
      <w:r w:rsidR="00790FDE" w:rsidRPr="00BB13F2">
        <w:rPr>
          <w:rFonts w:hint="eastAsia"/>
          <w:i w:val="0"/>
          <w:sz w:val="22"/>
          <w:lang w:eastAsia="ja-JP"/>
          <w:rPrChange w:id="109" w:author="Misato Tanaka" w:date="2019-01-29T09:59:00Z">
            <w:rPr>
              <w:rFonts w:hint="eastAsia"/>
              <w:i w:val="0"/>
              <w:noProof/>
              <w:sz w:val="22"/>
              <w:lang w:eastAsia="ja-JP"/>
            </w:rPr>
          </w:rPrChange>
        </w:rPr>
        <w:t>のラベルは左からデータセット中での出現頻度が高いものから順に並んでいる</w:t>
      </w:r>
      <w:r w:rsidR="00790FDE" w:rsidRPr="00BB13F2">
        <w:rPr>
          <w:i w:val="0"/>
          <w:sz w:val="22"/>
          <w:lang w:eastAsia="ja-JP"/>
          <w:rPrChange w:id="110" w:author="Misato Tanaka" w:date="2019-01-29T09:59:00Z">
            <w:rPr>
              <w:i w:val="0"/>
              <w:noProof/>
              <w:sz w:val="22"/>
              <w:lang w:eastAsia="ja-JP"/>
            </w:rPr>
          </w:rPrChange>
        </w:rPr>
        <w:t xml:space="preserve">.  </w:t>
      </w:r>
      <w:r w:rsidR="00790FDE" w:rsidRPr="00BB13F2">
        <w:rPr>
          <w:rFonts w:hint="eastAsia"/>
          <w:i w:val="0"/>
          <w:sz w:val="22"/>
          <w:lang w:eastAsia="ja-JP"/>
          <w:rPrChange w:id="111" w:author="Misato Tanaka" w:date="2019-01-29T09:59:00Z">
            <w:rPr>
              <w:rFonts w:hint="eastAsia"/>
              <w:i w:val="0"/>
              <w:noProof/>
              <w:sz w:val="22"/>
              <w:lang w:eastAsia="ja-JP"/>
            </w:rPr>
          </w:rPrChange>
        </w:rPr>
        <w:t>一番右側にある</w:t>
      </w:r>
      <w:r w:rsidR="009D118D" w:rsidRPr="00BB13F2">
        <w:rPr>
          <w:i w:val="0"/>
          <w:sz w:val="22"/>
          <w:lang w:eastAsia="ja-JP"/>
          <w:rPrChange w:id="112" w:author="Misato Tanaka" w:date="2019-01-29T09:59:00Z">
            <w:rPr>
              <w:i w:val="0"/>
              <w:noProof/>
              <w:sz w:val="22"/>
              <w:lang w:eastAsia="ja-JP"/>
            </w:rPr>
          </w:rPrChange>
        </w:rPr>
        <w:t xml:space="preserve"> </w:t>
      </w:r>
      <w:r w:rsidR="00790FDE" w:rsidRPr="00BB13F2">
        <w:rPr>
          <w:i w:val="0"/>
          <w:sz w:val="22"/>
          <w:lang w:eastAsia="ja-JP"/>
          <w:rPrChange w:id="113" w:author="Misato Tanaka" w:date="2019-01-29T09:59:00Z">
            <w:rPr>
              <w:i w:val="0"/>
              <w:noProof/>
              <w:sz w:val="22"/>
              <w:lang w:eastAsia="ja-JP"/>
            </w:rPr>
          </w:rPrChange>
        </w:rPr>
        <w:t xml:space="preserve">mean </w:t>
      </w:r>
      <w:r w:rsidR="00790FDE" w:rsidRPr="00BB13F2">
        <w:rPr>
          <w:rFonts w:hint="eastAsia"/>
          <w:i w:val="0"/>
          <w:sz w:val="22"/>
          <w:lang w:eastAsia="ja-JP"/>
          <w:rPrChange w:id="114" w:author="Misato Tanaka" w:date="2019-01-29T09:59:00Z">
            <w:rPr>
              <w:rFonts w:hint="eastAsia"/>
              <w:i w:val="0"/>
              <w:noProof/>
              <w:sz w:val="22"/>
              <w:lang w:eastAsia="ja-JP"/>
            </w:rPr>
          </w:rPrChange>
        </w:rPr>
        <w:t>ラベルは</w:t>
      </w:r>
      <w:r w:rsidR="002F4E43" w:rsidRPr="00BB13F2">
        <w:rPr>
          <w:i w:val="0"/>
          <w:sz w:val="22"/>
          <w:lang w:eastAsia="ja-JP"/>
          <w:rPrChange w:id="115" w:author="Misato Tanaka" w:date="2019-01-29T09:59:00Z">
            <w:rPr>
              <w:i w:val="0"/>
              <w:noProof/>
              <w:sz w:val="22"/>
              <w:lang w:eastAsia="ja-JP"/>
            </w:rPr>
          </w:rPrChange>
        </w:rPr>
        <w:t xml:space="preserve">, </w:t>
      </w:r>
      <w:r w:rsidR="00790FDE" w:rsidRPr="00BB13F2">
        <w:rPr>
          <w:rFonts w:hint="eastAsia"/>
          <w:i w:val="0"/>
          <w:sz w:val="22"/>
          <w:lang w:eastAsia="ja-JP"/>
          <w:rPrChange w:id="116" w:author="Misato Tanaka" w:date="2019-01-29T09:59:00Z">
            <w:rPr>
              <w:rFonts w:hint="eastAsia"/>
              <w:i w:val="0"/>
              <w:noProof/>
              <w:sz w:val="22"/>
              <w:lang w:eastAsia="ja-JP"/>
            </w:rPr>
          </w:rPrChange>
        </w:rPr>
        <w:t>各畳み込みニューラルネットワークの</w:t>
      </w:r>
      <w:r w:rsidR="00790FDE" w:rsidRPr="00BB13F2">
        <w:rPr>
          <w:i w:val="0"/>
          <w:sz w:val="22"/>
          <w:lang w:eastAsia="ja-JP"/>
          <w:rPrChange w:id="117" w:author="Misato Tanaka" w:date="2019-01-29T09:59:00Z">
            <w:rPr>
              <w:i w:val="0"/>
              <w:noProof/>
              <w:sz w:val="22"/>
              <w:lang w:eastAsia="ja-JP"/>
            </w:rPr>
          </w:rPrChange>
        </w:rPr>
        <w:t>AUC</w:t>
      </w:r>
      <w:r w:rsidR="00790FDE" w:rsidRPr="00BB13F2">
        <w:rPr>
          <w:rFonts w:hint="eastAsia"/>
          <w:i w:val="0"/>
          <w:sz w:val="22"/>
          <w:lang w:eastAsia="ja-JP"/>
          <w:rPrChange w:id="118" w:author="Misato Tanaka" w:date="2019-01-29T09:59:00Z">
            <w:rPr>
              <w:rFonts w:hint="eastAsia"/>
              <w:i w:val="0"/>
              <w:noProof/>
              <w:sz w:val="22"/>
              <w:lang w:eastAsia="ja-JP"/>
            </w:rPr>
          </w:rPrChange>
        </w:rPr>
        <w:t>の</w:t>
      </w:r>
      <w:r w:rsidR="004611A2" w:rsidRPr="00BB13F2">
        <w:rPr>
          <w:rFonts w:hint="eastAsia"/>
          <w:i w:val="0"/>
          <w:sz w:val="22"/>
          <w:lang w:eastAsia="ja-JP"/>
          <w:rPrChange w:id="119" w:author="Misato Tanaka" w:date="2019-01-29T09:59:00Z">
            <w:rPr>
              <w:rFonts w:hint="eastAsia"/>
              <w:i w:val="0"/>
              <w:noProof/>
              <w:sz w:val="22"/>
              <w:lang w:eastAsia="ja-JP"/>
            </w:rPr>
          </w:rPrChange>
        </w:rPr>
        <w:t>ラベル</w:t>
      </w:r>
      <w:r w:rsidR="00790FDE" w:rsidRPr="00BB13F2">
        <w:rPr>
          <w:rFonts w:hint="eastAsia"/>
          <w:i w:val="0"/>
          <w:sz w:val="22"/>
          <w:lang w:eastAsia="ja-JP"/>
          <w:rPrChange w:id="120" w:author="Misato Tanaka" w:date="2019-01-29T09:59:00Z">
            <w:rPr>
              <w:rFonts w:hint="eastAsia"/>
              <w:i w:val="0"/>
              <w:noProof/>
              <w:sz w:val="22"/>
              <w:lang w:eastAsia="ja-JP"/>
            </w:rPr>
          </w:rPrChange>
        </w:rPr>
        <w:t>平均を示している</w:t>
      </w:r>
      <w:r w:rsidR="00790FDE" w:rsidRPr="00BB13F2">
        <w:rPr>
          <w:i w:val="0"/>
          <w:sz w:val="22"/>
          <w:lang w:eastAsia="ja-JP"/>
          <w:rPrChange w:id="121" w:author="Misato Tanaka" w:date="2019-01-29T09:59:00Z">
            <w:rPr>
              <w:i w:val="0"/>
              <w:noProof/>
              <w:sz w:val="22"/>
              <w:lang w:eastAsia="ja-JP"/>
            </w:rPr>
          </w:rPrChange>
        </w:rPr>
        <w:t xml:space="preserve">. </w:t>
      </w:r>
    </w:p>
    <w:p w14:paraId="1C21551E" w14:textId="77777777" w:rsidR="000462A9" w:rsidRPr="00BB13F2" w:rsidRDefault="000462A9">
      <w:pPr>
        <w:ind w:firstLine="600"/>
        <w:rPr>
          <w:lang w:eastAsia="ja-JP"/>
          <w:rPrChange w:id="122" w:author="Misato Tanaka" w:date="2019-01-29T09:59:00Z">
            <w:rPr>
              <w:noProof/>
              <w:lang w:eastAsia="ja-JP"/>
            </w:rPr>
          </w:rPrChange>
        </w:rPr>
      </w:pPr>
      <w:r w:rsidRPr="00BB13F2">
        <w:rPr>
          <w:lang w:eastAsia="ja-JP"/>
          <w:rPrChange w:id="123" w:author="Misato Tanaka" w:date="2019-01-29T09:59:00Z">
            <w:rPr>
              <w:noProof/>
              <w:lang w:eastAsia="ja-JP"/>
            </w:rPr>
          </w:rPrChange>
        </w:rPr>
        <w:br w:type="page"/>
      </w:r>
    </w:p>
    <w:p w14:paraId="45CB1433" w14:textId="77777777" w:rsidR="001C2FF7" w:rsidRPr="00BB13F2" w:rsidRDefault="00624158" w:rsidP="00D01FDD">
      <w:pPr>
        <w:pStyle w:val="1"/>
        <w:rPr>
          <w:noProof w:val="0"/>
          <w:rPrChange w:id="124" w:author="Misato Tanaka" w:date="2019-01-29T09:59:00Z">
            <w:rPr/>
          </w:rPrChange>
        </w:rPr>
      </w:pPr>
      <w:bookmarkStart w:id="125" w:name="第4章-考察"/>
      <w:bookmarkStart w:id="126" w:name="_Toc533783301"/>
      <w:bookmarkStart w:id="127" w:name="_Toc533784044"/>
      <w:bookmarkStart w:id="128" w:name="_Toc536302880"/>
      <w:r w:rsidRPr="00BB13F2">
        <w:rPr>
          <w:rFonts w:hint="eastAsia"/>
          <w:noProof w:val="0"/>
          <w:rPrChange w:id="129" w:author="Misato Tanaka" w:date="2019-01-29T09:59:00Z">
            <w:rPr>
              <w:rFonts w:hint="eastAsia"/>
            </w:rPr>
          </w:rPrChange>
        </w:rPr>
        <w:lastRenderedPageBreak/>
        <w:t>第</w:t>
      </w:r>
      <w:r w:rsidRPr="00BB13F2">
        <w:rPr>
          <w:noProof w:val="0"/>
          <w:rPrChange w:id="130" w:author="Misato Tanaka" w:date="2019-01-29T09:59:00Z">
            <w:rPr/>
          </w:rPrChange>
        </w:rPr>
        <w:t>4</w:t>
      </w:r>
      <w:r w:rsidRPr="00BB13F2">
        <w:rPr>
          <w:rFonts w:hint="eastAsia"/>
          <w:noProof w:val="0"/>
          <w:rPrChange w:id="131" w:author="Misato Tanaka" w:date="2019-01-29T09:59:00Z">
            <w:rPr>
              <w:rFonts w:hint="eastAsia"/>
            </w:rPr>
          </w:rPrChange>
        </w:rPr>
        <w:t>章</w:t>
      </w:r>
      <w:r w:rsidRPr="00BB13F2">
        <w:rPr>
          <w:noProof w:val="0"/>
          <w:rPrChange w:id="132" w:author="Misato Tanaka" w:date="2019-01-29T09:59:00Z">
            <w:rPr/>
          </w:rPrChange>
        </w:rPr>
        <w:t xml:space="preserve"> </w:t>
      </w:r>
      <w:r w:rsidRPr="00BB13F2">
        <w:rPr>
          <w:rFonts w:hint="eastAsia"/>
          <w:noProof w:val="0"/>
          <w:rPrChange w:id="133" w:author="Misato Tanaka" w:date="2019-01-29T09:59:00Z">
            <w:rPr>
              <w:rFonts w:hint="eastAsia"/>
            </w:rPr>
          </w:rPrChange>
        </w:rPr>
        <w:t>考察</w:t>
      </w:r>
      <w:bookmarkEnd w:id="125"/>
      <w:bookmarkEnd w:id="126"/>
      <w:bookmarkEnd w:id="127"/>
      <w:bookmarkEnd w:id="128"/>
    </w:p>
    <w:p w14:paraId="1AD2BA20" w14:textId="6012E352" w:rsidR="001C2FF7" w:rsidRPr="00BB13F2" w:rsidRDefault="00624158" w:rsidP="00D01FDD">
      <w:pPr>
        <w:pStyle w:val="FirstParagraph"/>
      </w:pPr>
      <w:r w:rsidRPr="00BB13F2">
        <w:rPr>
          <w:rFonts w:hint="eastAsia"/>
          <w:rPrChange w:id="134" w:author="Misato Tanaka" w:date="2019-01-29T09:59:00Z">
            <w:rPr>
              <w:rFonts w:hint="eastAsia"/>
              <w:noProof/>
            </w:rPr>
          </w:rPrChange>
        </w:rPr>
        <w:t>本研究では</w:t>
      </w:r>
      <w:r w:rsidRPr="00BB13F2">
        <w:rPr>
          <w:rPrChange w:id="135" w:author="Misato Tanaka" w:date="2019-01-29T09:59:00Z">
            <w:rPr>
              <w:noProof/>
            </w:rPr>
          </w:rPrChange>
        </w:rPr>
        <w:t xml:space="preserve">, </w:t>
      </w:r>
      <w:r w:rsidRPr="00BB13F2">
        <w:rPr>
          <w:rFonts w:hint="eastAsia"/>
          <w:rPrChange w:id="136" w:author="Misato Tanaka" w:date="2019-01-29T09:59:00Z">
            <w:rPr>
              <w:rFonts w:hint="eastAsia"/>
              <w:noProof/>
            </w:rPr>
          </w:rPrChange>
        </w:rPr>
        <w:t>複数の方法で重みを設定した畳み込みニューラルネットワークの</w:t>
      </w:r>
      <w:r w:rsidRPr="00BB13F2">
        <w:rPr>
          <w:rPrChange w:id="137" w:author="Misato Tanaka" w:date="2019-01-29T09:59:00Z">
            <w:rPr>
              <w:noProof/>
            </w:rPr>
          </w:rPrChange>
        </w:rPr>
        <w:t>fine-tuning</w:t>
      </w:r>
      <w:r w:rsidRPr="00BB13F2">
        <w:rPr>
          <w:rFonts w:hint="eastAsia"/>
          <w:rPrChange w:id="138" w:author="Misato Tanaka" w:date="2019-01-29T09:59:00Z">
            <w:rPr>
              <w:rFonts w:hint="eastAsia"/>
              <w:noProof/>
            </w:rPr>
          </w:rPrChange>
        </w:rPr>
        <w:t>を行い</w:t>
      </w:r>
      <w:r w:rsidRPr="00BB13F2">
        <w:rPr>
          <w:rPrChange w:id="139" w:author="Misato Tanaka" w:date="2019-01-29T09:59:00Z">
            <w:rPr>
              <w:noProof/>
            </w:rPr>
          </w:rPrChange>
        </w:rPr>
        <w:t xml:space="preserve">, </w:t>
      </w:r>
      <w:r w:rsidRPr="00BB13F2">
        <w:rPr>
          <w:rFonts w:hint="eastAsia"/>
          <w:rPrChange w:id="140" w:author="Misato Tanaka" w:date="2019-01-29T09:59:00Z">
            <w:rPr>
              <w:rFonts w:hint="eastAsia"/>
              <w:noProof/>
            </w:rPr>
          </w:rPrChange>
        </w:rPr>
        <w:t>動画中の物体判別タスクの成績の比較を行</w:t>
      </w:r>
      <w:r w:rsidR="00ED25C7" w:rsidRPr="00BB13F2">
        <w:rPr>
          <w:rFonts w:hint="eastAsia"/>
          <w:rPrChange w:id="141" w:author="Misato Tanaka" w:date="2019-01-29T09:59:00Z">
            <w:rPr>
              <w:rFonts w:hint="eastAsia"/>
              <w:noProof/>
            </w:rPr>
          </w:rPrChange>
        </w:rPr>
        <w:t>った結果</w:t>
      </w:r>
      <w:r w:rsidR="00ED25C7" w:rsidRPr="00BB13F2">
        <w:rPr>
          <w:rPrChange w:id="142" w:author="Misato Tanaka" w:date="2019-01-29T09:59:00Z">
            <w:rPr>
              <w:noProof/>
            </w:rPr>
          </w:rPrChange>
        </w:rPr>
        <w:t xml:space="preserve">, </w:t>
      </w:r>
      <w:r w:rsidR="00ED25C7" w:rsidRPr="00BB13F2">
        <w:rPr>
          <w:rFonts w:hint="eastAsia"/>
          <w:rPrChange w:id="143" w:author="Misato Tanaka" w:date="2019-01-29T09:59:00Z">
            <w:rPr>
              <w:rFonts w:hint="eastAsia"/>
              <w:noProof/>
            </w:rPr>
          </w:rPrChange>
        </w:rPr>
        <w:t>今回比較を行った</w:t>
      </w:r>
      <w:r w:rsidR="00ED25C7" w:rsidRPr="00BB13F2">
        <w:rPr>
          <w:rPrChange w:id="144" w:author="Misato Tanaka" w:date="2019-01-29T09:59:00Z">
            <w:rPr>
              <w:noProof/>
            </w:rPr>
          </w:rPrChange>
        </w:rPr>
        <w:t>4</w:t>
      </w:r>
      <w:r w:rsidR="00ED25C7" w:rsidRPr="00BB13F2">
        <w:rPr>
          <w:rFonts w:hint="eastAsia"/>
          <w:rPrChange w:id="145" w:author="Misato Tanaka" w:date="2019-01-29T09:59:00Z">
            <w:rPr>
              <w:rFonts w:hint="eastAsia"/>
              <w:noProof/>
            </w:rPr>
          </w:rPrChange>
        </w:rPr>
        <w:t>つの畳み込みニューラルネットワークの中で</w:t>
      </w:r>
      <w:r w:rsidR="00ED25C7" w:rsidRPr="00BB13F2">
        <w:rPr>
          <w:rPrChange w:id="146" w:author="Misato Tanaka" w:date="2019-01-29T09:59:00Z">
            <w:rPr>
              <w:noProof/>
            </w:rPr>
          </w:rPrChange>
        </w:rPr>
        <w:t xml:space="preserve">, </w:t>
      </w:r>
      <w:r w:rsidR="00ED25C7" w:rsidRPr="00BB13F2">
        <w:rPr>
          <w:rFonts w:hint="eastAsia"/>
          <w:rPrChange w:id="147" w:author="Misato Tanaka" w:date="2019-01-29T09:59:00Z">
            <w:rPr>
              <w:rFonts w:hint="eastAsia"/>
              <w:noProof/>
            </w:rPr>
          </w:rPrChange>
        </w:rPr>
        <w:t>平均化拡張によって</w:t>
      </w:r>
      <w:r w:rsidR="00ED25C7" w:rsidRPr="00BB13F2">
        <w:rPr>
          <w:rPrChange w:id="148" w:author="Misato Tanaka" w:date="2019-01-29T09:59:00Z">
            <w:rPr>
              <w:noProof/>
            </w:rPr>
          </w:rPrChange>
        </w:rPr>
        <w:t xml:space="preserve">2 </w:t>
      </w:r>
      <w:r w:rsidR="00ED25C7" w:rsidRPr="00BB13F2">
        <w:rPr>
          <w:rFonts w:hint="eastAsia"/>
          <w:rPrChange w:id="149" w:author="Misato Tanaka" w:date="2019-01-29T09:59:00Z">
            <w:rPr>
              <w:rFonts w:hint="eastAsia"/>
              <w:noProof/>
            </w:rPr>
          </w:rPrChange>
        </w:rPr>
        <w:t>次元画像識別タスクで訓練を行ったもののみが他のものと比べ高い成績を示すことが分かった</w:t>
      </w:r>
      <w:r w:rsidR="00ED25C7" w:rsidRPr="00BB13F2">
        <w:rPr>
          <w:rPrChange w:id="150" w:author="Misato Tanaka" w:date="2019-01-29T09:59:00Z">
            <w:rPr>
              <w:noProof/>
            </w:rPr>
          </w:rPrChange>
        </w:rPr>
        <w:t>.</w:t>
      </w:r>
    </w:p>
    <w:p w14:paraId="213B300C" w14:textId="386321FB" w:rsidR="001C2FF7" w:rsidRPr="00BB13F2" w:rsidRDefault="00ED25C7">
      <w:pPr>
        <w:pStyle w:val="FirstParagraph"/>
        <w:rPr>
          <w:rPrChange w:id="151" w:author="Misato Tanaka" w:date="2019-01-29T09:59:00Z">
            <w:rPr>
              <w:noProof/>
            </w:rPr>
          </w:rPrChange>
        </w:rPr>
      </w:pPr>
      <w:r w:rsidRPr="00BB13F2">
        <w:rPr>
          <w:rFonts w:hint="eastAsia"/>
          <w:rPrChange w:id="152" w:author="Misato Tanaka" w:date="2019-01-29T09:59:00Z">
            <w:rPr>
              <w:rFonts w:hint="eastAsia"/>
              <w:noProof/>
            </w:rPr>
          </w:rPrChange>
        </w:rPr>
        <w:t>また</w:t>
      </w:r>
      <w:r w:rsidRPr="00BB13F2">
        <w:rPr>
          <w:rPrChange w:id="153" w:author="Misato Tanaka" w:date="2019-01-29T09:59:00Z">
            <w:rPr>
              <w:noProof/>
            </w:rPr>
          </w:rPrChange>
        </w:rPr>
        <w:t xml:space="preserve">, </w:t>
      </w:r>
      <w:r w:rsidRPr="00BB13F2">
        <w:rPr>
          <w:rFonts w:hint="eastAsia"/>
          <w:rPrChange w:id="154" w:author="Misato Tanaka" w:date="2019-01-29T09:59:00Z">
            <w:rPr>
              <w:rFonts w:hint="eastAsia"/>
              <w:noProof/>
            </w:rPr>
          </w:rPrChange>
        </w:rPr>
        <w:t>その他の</w:t>
      </w:r>
      <w:r w:rsidR="00624158" w:rsidRPr="00BB13F2">
        <w:rPr>
          <w:rPrChange w:id="155" w:author="Misato Tanaka" w:date="2019-01-29T09:59:00Z">
            <w:rPr>
              <w:noProof/>
            </w:rPr>
          </w:rPrChange>
        </w:rPr>
        <w:t>3</w:t>
      </w:r>
      <w:r w:rsidR="00624158" w:rsidRPr="00BB13F2">
        <w:rPr>
          <w:rFonts w:hint="eastAsia"/>
          <w:rPrChange w:id="156" w:author="Misato Tanaka" w:date="2019-01-29T09:59:00Z">
            <w:rPr>
              <w:rFonts w:hint="eastAsia"/>
              <w:noProof/>
            </w:rPr>
          </w:rPrChange>
        </w:rPr>
        <w:t>つのネットワークに関しては</w:t>
      </w:r>
      <w:r w:rsidR="00624158" w:rsidRPr="00BB13F2">
        <w:rPr>
          <w:rPrChange w:id="157" w:author="Misato Tanaka" w:date="2019-01-29T09:59:00Z">
            <w:rPr>
              <w:noProof/>
            </w:rPr>
          </w:rPrChange>
        </w:rPr>
        <w:t>, ROC</w:t>
      </w:r>
      <w:r w:rsidR="00624158" w:rsidRPr="00BB13F2">
        <w:rPr>
          <w:rFonts w:hint="eastAsia"/>
          <w:rPrChange w:id="158" w:author="Misato Tanaka" w:date="2019-01-29T09:59:00Z">
            <w:rPr>
              <w:rFonts w:hint="eastAsia"/>
              <w:noProof/>
            </w:rPr>
          </w:rPrChange>
        </w:rPr>
        <w:t>曲線や</w:t>
      </w:r>
      <w:r w:rsidR="00624158" w:rsidRPr="00BB13F2">
        <w:rPr>
          <w:rPrChange w:id="159" w:author="Misato Tanaka" w:date="2019-01-29T09:59:00Z">
            <w:rPr>
              <w:noProof/>
            </w:rPr>
          </w:rPrChange>
        </w:rPr>
        <w:t>AUC</w:t>
      </w:r>
      <w:r w:rsidR="00624158" w:rsidRPr="00BB13F2">
        <w:rPr>
          <w:rFonts w:hint="eastAsia"/>
          <w:rPrChange w:id="160" w:author="Misato Tanaka" w:date="2019-01-29T09:59:00Z">
            <w:rPr>
              <w:rFonts w:hint="eastAsia"/>
              <w:noProof/>
            </w:rPr>
          </w:rPrChange>
        </w:rPr>
        <w:t>の値は総合的に見てチャンスレベルに近く</w:t>
      </w:r>
      <w:r w:rsidR="00624158" w:rsidRPr="00BB13F2">
        <w:rPr>
          <w:rPrChange w:id="161" w:author="Misato Tanaka" w:date="2019-01-29T09:59:00Z">
            <w:rPr>
              <w:noProof/>
            </w:rPr>
          </w:rPrChange>
        </w:rPr>
        <w:t xml:space="preserve">, </w:t>
      </w:r>
      <w:r w:rsidR="00624158" w:rsidRPr="00BB13F2">
        <w:rPr>
          <w:rFonts w:hint="eastAsia"/>
          <w:rPrChange w:id="162" w:author="Misato Tanaka" w:date="2019-01-29T09:59:00Z">
            <w:rPr>
              <w:rFonts w:hint="eastAsia"/>
              <w:noProof/>
            </w:rPr>
          </w:rPrChange>
        </w:rPr>
        <w:t>物体判別タスクの学習は成功しなかった</w:t>
      </w:r>
      <w:r w:rsidR="00624158" w:rsidRPr="00BB13F2">
        <w:rPr>
          <w:rPrChange w:id="163" w:author="Misato Tanaka" w:date="2019-01-29T09:59:00Z">
            <w:rPr>
              <w:noProof/>
            </w:rPr>
          </w:rPrChange>
        </w:rPr>
        <w:t xml:space="preserve">. </w:t>
      </w:r>
      <w:r w:rsidR="00624158" w:rsidRPr="00BB13F2">
        <w:rPr>
          <w:rFonts w:hint="eastAsia"/>
          <w:rPrChange w:id="164" w:author="Misato Tanaka" w:date="2019-01-29T09:59:00Z">
            <w:rPr>
              <w:rFonts w:hint="eastAsia"/>
              <w:noProof/>
            </w:rPr>
          </w:rPrChange>
        </w:rPr>
        <w:t>しかし</w:t>
      </w:r>
      <w:r w:rsidR="00624158" w:rsidRPr="00BB13F2">
        <w:rPr>
          <w:rPrChange w:id="165" w:author="Misato Tanaka" w:date="2019-01-29T09:59:00Z">
            <w:rPr>
              <w:noProof/>
            </w:rPr>
          </w:rPrChange>
        </w:rPr>
        <w:t xml:space="preserve">, </w:t>
      </w:r>
      <w:r w:rsidR="00624158" w:rsidRPr="00BB13F2">
        <w:rPr>
          <w:rFonts w:hint="eastAsia"/>
          <w:rPrChange w:id="166" w:author="Misato Tanaka" w:date="2019-01-29T09:59:00Z">
            <w:rPr>
              <w:rFonts w:hint="eastAsia"/>
              <w:noProof/>
            </w:rPr>
          </w:rPrChange>
        </w:rPr>
        <w:t>図</w:t>
      </w:r>
      <w:r w:rsidR="009D118D" w:rsidRPr="00BB13F2">
        <w:rPr>
          <w:rPrChange w:id="167" w:author="Misato Tanaka" w:date="2019-01-29T09:59:00Z">
            <w:rPr>
              <w:noProof/>
            </w:rPr>
          </w:rPrChange>
        </w:rPr>
        <w:t xml:space="preserve">2 </w:t>
      </w:r>
      <w:r w:rsidR="00624158" w:rsidRPr="00BB13F2">
        <w:rPr>
          <w:rFonts w:hint="eastAsia"/>
          <w:rPrChange w:id="168" w:author="Misato Tanaka" w:date="2019-01-29T09:59:00Z">
            <w:rPr>
              <w:rFonts w:hint="eastAsia"/>
              <w:noProof/>
            </w:rPr>
          </w:rPrChange>
        </w:rPr>
        <w:t>の学習曲線から</w:t>
      </w:r>
      <w:r w:rsidR="00624158" w:rsidRPr="00BB13F2">
        <w:rPr>
          <w:rPrChange w:id="169" w:author="Misato Tanaka" w:date="2019-01-29T09:59:00Z">
            <w:rPr>
              <w:noProof/>
            </w:rPr>
          </w:rPrChange>
        </w:rPr>
        <w:t xml:space="preserve">, </w:t>
      </w:r>
      <w:r w:rsidR="00624158" w:rsidRPr="00BB13F2">
        <w:rPr>
          <w:rFonts w:hint="eastAsia"/>
          <w:rPrChange w:id="170" w:author="Misato Tanaka" w:date="2019-01-29T09:59:00Z">
            <w:rPr>
              <w:rFonts w:hint="eastAsia"/>
              <w:noProof/>
            </w:rPr>
          </w:rPrChange>
        </w:rPr>
        <w:t>学習が成功しなかった原因が</w:t>
      </w:r>
      <w:r w:rsidR="00BC6E8B" w:rsidRPr="00BB13F2">
        <w:rPr>
          <w:rPrChange w:id="171" w:author="Misato Tanaka" w:date="2019-01-29T09:59:00Z">
            <w:rPr>
              <w:noProof/>
            </w:rPr>
          </w:rPrChange>
        </w:rPr>
        <w:t xml:space="preserve">2 </w:t>
      </w:r>
      <w:r w:rsidR="00BC6E8B" w:rsidRPr="00BB13F2">
        <w:rPr>
          <w:rFonts w:hint="eastAsia"/>
          <w:rPrChange w:id="172" w:author="Misato Tanaka" w:date="2019-01-29T09:59:00Z">
            <w:rPr>
              <w:rFonts w:hint="eastAsia"/>
              <w:noProof/>
            </w:rPr>
          </w:rPrChange>
        </w:rPr>
        <w:t>次元</w:t>
      </w:r>
      <w:r w:rsidR="00624158" w:rsidRPr="00BB13F2">
        <w:rPr>
          <w:rFonts w:hint="eastAsia"/>
          <w:rPrChange w:id="173" w:author="Misato Tanaka" w:date="2019-01-29T09:59:00Z">
            <w:rPr>
              <w:rFonts w:hint="eastAsia"/>
              <w:noProof/>
            </w:rPr>
          </w:rPrChange>
        </w:rPr>
        <w:t>の畳み込みニューラルネットワークと</w:t>
      </w:r>
      <w:r w:rsidR="00624158" w:rsidRPr="00BB13F2">
        <w:rPr>
          <w:rPrChange w:id="174" w:author="Misato Tanaka" w:date="2019-01-29T09:59:00Z">
            <w:rPr>
              <w:noProof/>
            </w:rPr>
          </w:rPrChange>
        </w:rPr>
        <w:t>3</w:t>
      </w:r>
      <w:r w:rsidR="00624158" w:rsidRPr="00BB13F2">
        <w:rPr>
          <w:rFonts w:hint="eastAsia"/>
          <w:rPrChange w:id="175" w:author="Misato Tanaka" w:date="2019-01-29T09:59:00Z">
            <w:rPr>
              <w:rFonts w:hint="eastAsia"/>
              <w:noProof/>
            </w:rPr>
          </w:rPrChange>
        </w:rPr>
        <w:t>次元畳み込みニューラルネットワークにおいて異なることが明らかになった</w:t>
      </w:r>
      <w:r w:rsidR="00624158" w:rsidRPr="00BB13F2">
        <w:rPr>
          <w:rPrChange w:id="176" w:author="Misato Tanaka" w:date="2019-01-29T09:59:00Z">
            <w:rPr>
              <w:noProof/>
            </w:rPr>
          </w:rPrChange>
        </w:rPr>
        <w:t>.</w:t>
      </w:r>
    </w:p>
    <w:p w14:paraId="76AF0EB4" w14:textId="0EDCF4BE" w:rsidR="001C2FF7" w:rsidRPr="00BB13F2" w:rsidRDefault="00BC6E8B" w:rsidP="00D01FDD">
      <w:pPr>
        <w:pStyle w:val="a0"/>
        <w:rPr>
          <w:rPrChange w:id="177" w:author="Misato Tanaka" w:date="2019-01-29T09:59:00Z">
            <w:rPr>
              <w:noProof/>
            </w:rPr>
          </w:rPrChange>
        </w:rPr>
      </w:pPr>
      <w:r w:rsidRPr="00BB13F2">
        <w:rPr>
          <w:rPrChange w:id="178" w:author="Misato Tanaka" w:date="2019-01-29T09:59:00Z">
            <w:rPr>
              <w:noProof/>
            </w:rPr>
          </w:rPrChange>
        </w:rPr>
        <w:t xml:space="preserve">2 </w:t>
      </w:r>
      <w:r w:rsidRPr="00BB13F2">
        <w:rPr>
          <w:rFonts w:hint="eastAsia"/>
          <w:rPrChange w:id="179" w:author="Misato Tanaka" w:date="2019-01-29T09:59:00Z">
            <w:rPr>
              <w:rFonts w:hint="eastAsia"/>
              <w:noProof/>
            </w:rPr>
          </w:rPrChange>
        </w:rPr>
        <w:t>次元</w:t>
      </w:r>
      <w:r w:rsidR="00624158" w:rsidRPr="00BB13F2">
        <w:rPr>
          <w:rFonts w:hint="eastAsia"/>
          <w:rPrChange w:id="180" w:author="Misato Tanaka" w:date="2019-01-29T09:59:00Z">
            <w:rPr>
              <w:rFonts w:hint="eastAsia"/>
              <w:noProof/>
            </w:rPr>
          </w:rPrChange>
        </w:rPr>
        <w:t>の畳み込みニューラルネットワークから</w:t>
      </w:r>
      <w:r w:rsidR="00624158" w:rsidRPr="00BB13F2">
        <w:rPr>
          <w:rPrChange w:id="181" w:author="Misato Tanaka" w:date="2019-01-29T09:59:00Z">
            <w:rPr>
              <w:noProof/>
            </w:rPr>
          </w:rPrChange>
        </w:rPr>
        <w:t>fine-tuning</w:t>
      </w:r>
      <w:r w:rsidR="00624158" w:rsidRPr="00BB13F2">
        <w:rPr>
          <w:rFonts w:hint="eastAsia"/>
          <w:rPrChange w:id="182" w:author="Misato Tanaka" w:date="2019-01-29T09:59:00Z">
            <w:rPr>
              <w:rFonts w:hint="eastAsia"/>
              <w:noProof/>
            </w:rPr>
          </w:rPrChange>
        </w:rPr>
        <w:t>を行った場合は</w:t>
      </w:r>
      <w:r w:rsidR="00624158" w:rsidRPr="00BB13F2">
        <w:rPr>
          <w:rPrChange w:id="183" w:author="Misato Tanaka" w:date="2019-01-29T09:59:00Z">
            <w:rPr>
              <w:noProof/>
            </w:rPr>
          </w:rPrChange>
        </w:rPr>
        <w:t xml:space="preserve">, </w:t>
      </w:r>
      <w:r w:rsidR="00624158" w:rsidRPr="00BB13F2">
        <w:rPr>
          <w:rFonts w:hint="eastAsia"/>
          <w:rPrChange w:id="184" w:author="Misato Tanaka" w:date="2019-01-29T09:59:00Z">
            <w:rPr>
              <w:rFonts w:hint="eastAsia"/>
              <w:noProof/>
            </w:rPr>
          </w:rPrChange>
        </w:rPr>
        <w:t>訓練データに対する判別誤差が</w:t>
      </w:r>
      <w:r w:rsidR="00624158" w:rsidRPr="00BB13F2">
        <w:rPr>
          <w:rPrChange w:id="185" w:author="Misato Tanaka" w:date="2019-01-29T09:59:00Z">
            <w:rPr>
              <w:noProof/>
            </w:rPr>
          </w:rPrChange>
        </w:rPr>
        <w:t xml:space="preserve">, </w:t>
      </w:r>
      <w:r w:rsidR="00624158" w:rsidRPr="00BB13F2">
        <w:rPr>
          <w:rFonts w:hint="eastAsia"/>
          <w:rPrChange w:id="186" w:author="Misato Tanaka" w:date="2019-01-29T09:59:00Z">
            <w:rPr>
              <w:rFonts w:hint="eastAsia"/>
              <w:noProof/>
            </w:rPr>
          </w:rPrChange>
        </w:rPr>
        <w:t>テストデータに対する判別成績を大きく下回る過学習が起きることが分かった</w:t>
      </w:r>
      <w:r w:rsidR="00624158" w:rsidRPr="00BB13F2">
        <w:rPr>
          <w:rPrChange w:id="187" w:author="Misato Tanaka" w:date="2019-01-29T09:59:00Z">
            <w:rPr>
              <w:noProof/>
            </w:rPr>
          </w:rPrChange>
        </w:rPr>
        <w:t xml:space="preserve">. </w:t>
      </w:r>
      <w:r w:rsidR="00624158" w:rsidRPr="00BB13F2">
        <w:rPr>
          <w:rFonts w:hint="eastAsia"/>
          <w:rPrChange w:id="188" w:author="Misato Tanaka" w:date="2019-01-29T09:59:00Z">
            <w:rPr>
              <w:rFonts w:hint="eastAsia"/>
              <w:noProof/>
            </w:rPr>
          </w:rPrChange>
        </w:rPr>
        <w:t>これは</w:t>
      </w:r>
      <w:r w:rsidR="00624158" w:rsidRPr="00BB13F2">
        <w:rPr>
          <w:rPrChange w:id="189" w:author="Misato Tanaka" w:date="2019-01-29T09:59:00Z">
            <w:rPr>
              <w:noProof/>
            </w:rPr>
          </w:rPrChange>
        </w:rPr>
        <w:t xml:space="preserve">, </w:t>
      </w:r>
      <w:r w:rsidR="00624158" w:rsidRPr="00BB13F2">
        <w:rPr>
          <w:rFonts w:hint="eastAsia"/>
          <w:rPrChange w:id="190" w:author="Misato Tanaka" w:date="2019-01-29T09:59:00Z">
            <w:rPr>
              <w:rFonts w:hint="eastAsia"/>
              <w:noProof/>
            </w:rPr>
          </w:rPrChange>
        </w:rPr>
        <w:t>動画中のフレームを画像として切り出して訓練を行う際に</w:t>
      </w:r>
      <w:r w:rsidR="00624158" w:rsidRPr="00BB13F2">
        <w:rPr>
          <w:rPrChange w:id="191" w:author="Misato Tanaka" w:date="2019-01-29T09:59:00Z">
            <w:rPr>
              <w:noProof/>
            </w:rPr>
          </w:rPrChange>
        </w:rPr>
        <w:t xml:space="preserve">, </w:t>
      </w:r>
      <w:r w:rsidR="00624158" w:rsidRPr="00BB13F2">
        <w:rPr>
          <w:rFonts w:hint="eastAsia"/>
          <w:rPrChange w:id="192" w:author="Misato Tanaka" w:date="2019-01-29T09:59:00Z">
            <w:rPr>
              <w:rFonts w:hint="eastAsia"/>
              <w:noProof/>
            </w:rPr>
          </w:rPrChange>
        </w:rPr>
        <w:t>画像としての類似度が非常に高い画像が複数入力されるという特徴によって引き起こされていると考えられる</w:t>
      </w:r>
      <w:r w:rsidR="00624158" w:rsidRPr="00BB13F2">
        <w:rPr>
          <w:rPrChange w:id="193" w:author="Misato Tanaka" w:date="2019-01-29T09:59:00Z">
            <w:rPr>
              <w:noProof/>
            </w:rPr>
          </w:rPrChange>
        </w:rPr>
        <w:t xml:space="preserve">. </w:t>
      </w:r>
      <w:r w:rsidR="00624158" w:rsidRPr="00BB13F2">
        <w:rPr>
          <w:rFonts w:hint="eastAsia"/>
          <w:rPrChange w:id="194" w:author="Misato Tanaka" w:date="2019-01-29T09:59:00Z">
            <w:rPr>
              <w:rFonts w:hint="eastAsia"/>
              <w:noProof/>
            </w:rPr>
          </w:rPrChange>
        </w:rPr>
        <w:t>一方</w:t>
      </w:r>
      <w:r w:rsidR="00624158" w:rsidRPr="00BB13F2">
        <w:rPr>
          <w:rPrChange w:id="195" w:author="Misato Tanaka" w:date="2019-01-29T09:59:00Z">
            <w:rPr>
              <w:noProof/>
            </w:rPr>
          </w:rPrChange>
        </w:rPr>
        <w:t xml:space="preserve">, </w:t>
      </w:r>
      <w:r w:rsidR="00F9746E" w:rsidRPr="00BB13F2">
        <w:rPr>
          <w:rPrChange w:id="196" w:author="Misato Tanaka" w:date="2019-01-29T09:59:00Z">
            <w:rPr>
              <w:noProof/>
            </w:rPr>
          </w:rPrChange>
        </w:rPr>
        <w:t>3</w:t>
      </w:r>
      <w:r w:rsidR="00F9746E" w:rsidRPr="00BB13F2">
        <w:rPr>
          <w:rFonts w:hint="eastAsia"/>
          <w:rPrChange w:id="197" w:author="Misato Tanaka" w:date="2019-01-29T09:59:00Z">
            <w:rPr>
              <w:rFonts w:hint="eastAsia"/>
              <w:noProof/>
            </w:rPr>
          </w:rPrChange>
        </w:rPr>
        <w:t>次元畳み込み</w:t>
      </w:r>
      <w:r w:rsidR="00624158" w:rsidRPr="00BB13F2">
        <w:rPr>
          <w:rFonts w:hint="eastAsia"/>
          <w:rPrChange w:id="198" w:author="Misato Tanaka" w:date="2019-01-29T09:59:00Z">
            <w:rPr>
              <w:rFonts w:hint="eastAsia"/>
              <w:noProof/>
            </w:rPr>
          </w:rPrChange>
        </w:rPr>
        <w:t>ニューラルネットワークから</w:t>
      </w:r>
      <w:r w:rsidR="00624158" w:rsidRPr="00BB13F2">
        <w:rPr>
          <w:rPrChange w:id="199" w:author="Misato Tanaka" w:date="2019-01-29T09:59:00Z">
            <w:rPr>
              <w:noProof/>
            </w:rPr>
          </w:rPrChange>
        </w:rPr>
        <w:t>fine-tuning</w:t>
      </w:r>
      <w:r w:rsidR="00624158" w:rsidRPr="00BB13F2">
        <w:rPr>
          <w:rFonts w:hint="eastAsia"/>
          <w:rPrChange w:id="200" w:author="Misato Tanaka" w:date="2019-01-29T09:59:00Z">
            <w:rPr>
              <w:rFonts w:hint="eastAsia"/>
              <w:noProof/>
            </w:rPr>
          </w:rPrChange>
        </w:rPr>
        <w:t>を行った場合は訓練データに対する判別誤差とテストデータに対する判別誤差の間の乖離は起きず</w:t>
      </w:r>
      <w:r w:rsidR="00624158" w:rsidRPr="00BB13F2">
        <w:rPr>
          <w:rPrChange w:id="201" w:author="Misato Tanaka" w:date="2019-01-29T09:59:00Z">
            <w:rPr>
              <w:noProof/>
            </w:rPr>
          </w:rPrChange>
        </w:rPr>
        <w:t xml:space="preserve">, </w:t>
      </w:r>
      <w:r w:rsidR="00624158" w:rsidRPr="00BB13F2">
        <w:rPr>
          <w:rFonts w:hint="eastAsia"/>
          <w:rPrChange w:id="202" w:author="Misato Tanaka" w:date="2019-01-29T09:59:00Z">
            <w:rPr>
              <w:rFonts w:hint="eastAsia"/>
              <w:noProof/>
            </w:rPr>
          </w:rPrChange>
        </w:rPr>
        <w:t>双方とも判別誤差が初期段階で一定となることが明らかになった</w:t>
      </w:r>
      <w:r w:rsidR="00624158" w:rsidRPr="00BB13F2">
        <w:rPr>
          <w:rPrChange w:id="203" w:author="Misato Tanaka" w:date="2019-01-29T09:59:00Z">
            <w:rPr>
              <w:noProof/>
            </w:rPr>
          </w:rPrChange>
        </w:rPr>
        <w:t>.</w:t>
      </w:r>
    </w:p>
    <w:p w14:paraId="34D40122" w14:textId="6DB26ADE" w:rsidR="001C2FF7" w:rsidRPr="00BB13F2" w:rsidRDefault="00F9746E">
      <w:pPr>
        <w:pStyle w:val="a0"/>
        <w:rPr>
          <w:rPrChange w:id="204" w:author="Misato Tanaka" w:date="2019-01-29T09:59:00Z">
            <w:rPr>
              <w:noProof/>
            </w:rPr>
          </w:rPrChange>
        </w:rPr>
      </w:pPr>
      <w:r w:rsidRPr="00BB13F2">
        <w:rPr>
          <w:rPrChange w:id="205" w:author="Misato Tanaka" w:date="2019-01-29T09:59:00Z">
            <w:rPr>
              <w:noProof/>
            </w:rPr>
          </w:rPrChange>
        </w:rPr>
        <w:t>3</w:t>
      </w:r>
      <w:r w:rsidRPr="00BB13F2">
        <w:rPr>
          <w:rFonts w:hint="eastAsia"/>
          <w:rPrChange w:id="206" w:author="Misato Tanaka" w:date="2019-01-29T09:59:00Z">
            <w:rPr>
              <w:rFonts w:hint="eastAsia"/>
              <w:noProof/>
            </w:rPr>
          </w:rPrChange>
        </w:rPr>
        <w:t>次元畳み込み</w:t>
      </w:r>
      <w:r w:rsidR="00624158" w:rsidRPr="00BB13F2">
        <w:rPr>
          <w:rFonts w:hint="eastAsia"/>
          <w:rPrChange w:id="207" w:author="Misato Tanaka" w:date="2019-01-29T09:59:00Z">
            <w:rPr>
              <w:rFonts w:hint="eastAsia"/>
              <w:noProof/>
            </w:rPr>
          </w:rPrChange>
        </w:rPr>
        <w:t>ニューラルネットワークの中</w:t>
      </w:r>
      <w:proofErr w:type="gramStart"/>
      <w:r w:rsidR="00624158" w:rsidRPr="00BB13F2">
        <w:rPr>
          <w:rFonts w:hint="eastAsia"/>
          <w:rPrChange w:id="208" w:author="Misato Tanaka" w:date="2019-01-29T09:59:00Z">
            <w:rPr>
              <w:rFonts w:hint="eastAsia"/>
              <w:noProof/>
            </w:rPr>
          </w:rPrChange>
        </w:rPr>
        <w:t>で</w:t>
      </w:r>
      <w:proofErr w:type="gramEnd"/>
      <w:r w:rsidR="00624158" w:rsidRPr="00BB13F2">
        <w:rPr>
          <w:rFonts w:hint="eastAsia"/>
          <w:rPrChange w:id="209" w:author="Misato Tanaka" w:date="2019-01-29T09:59:00Z">
            <w:rPr>
              <w:rFonts w:hint="eastAsia"/>
              <w:noProof/>
            </w:rPr>
          </w:rPrChange>
        </w:rPr>
        <w:t>平均化拡張</w:t>
      </w:r>
      <w:proofErr w:type="gramStart"/>
      <w:r w:rsidR="00624158" w:rsidRPr="00BB13F2">
        <w:rPr>
          <w:rFonts w:hint="eastAsia"/>
          <w:rPrChange w:id="210" w:author="Misato Tanaka" w:date="2019-01-29T09:59:00Z">
            <w:rPr>
              <w:rFonts w:hint="eastAsia"/>
              <w:noProof/>
            </w:rPr>
          </w:rPrChange>
        </w:rPr>
        <w:t>で</w:t>
      </w:r>
      <w:proofErr w:type="gramEnd"/>
      <w:r w:rsidR="00624158" w:rsidRPr="00BB13F2">
        <w:rPr>
          <w:rFonts w:hint="eastAsia"/>
          <w:rPrChange w:id="211" w:author="Misato Tanaka" w:date="2019-01-29T09:59:00Z">
            <w:rPr>
              <w:rFonts w:hint="eastAsia"/>
              <w:noProof/>
            </w:rPr>
          </w:rPrChange>
        </w:rPr>
        <w:t>拡張された画像識別畳み込みニューラルネットワークのみが物体判別タスクにおいて成績が高かった原因としては</w:t>
      </w:r>
      <w:r w:rsidR="00624158" w:rsidRPr="00BB13F2">
        <w:rPr>
          <w:rPrChange w:id="212" w:author="Misato Tanaka" w:date="2019-01-29T09:59:00Z">
            <w:rPr>
              <w:noProof/>
            </w:rPr>
          </w:rPrChange>
        </w:rPr>
        <w:t xml:space="preserve">, </w:t>
      </w:r>
      <w:r w:rsidR="00624158" w:rsidRPr="00BB13F2">
        <w:rPr>
          <w:rFonts w:hint="eastAsia"/>
          <w:rPrChange w:id="213" w:author="Misato Tanaka" w:date="2019-01-29T09:59:00Z">
            <w:rPr>
              <w:rFonts w:hint="eastAsia"/>
              <w:noProof/>
            </w:rPr>
          </w:rPrChange>
        </w:rPr>
        <w:t>平均化拡張においては初期の畳み込みニューラルネットワークの重みからの変化量が小さくても</w:t>
      </w:r>
      <w:r w:rsidR="00624158" w:rsidRPr="00BB13F2">
        <w:rPr>
          <w:rPrChange w:id="214" w:author="Misato Tanaka" w:date="2019-01-29T09:59:00Z">
            <w:rPr>
              <w:noProof/>
            </w:rPr>
          </w:rPrChange>
        </w:rPr>
        <w:t xml:space="preserve">, </w:t>
      </w:r>
      <w:r w:rsidR="00624158" w:rsidRPr="00BB13F2">
        <w:rPr>
          <w:rFonts w:hint="eastAsia"/>
          <w:rPrChange w:id="215" w:author="Misato Tanaka" w:date="2019-01-29T09:59:00Z">
            <w:rPr>
              <w:rFonts w:hint="eastAsia"/>
              <w:noProof/>
            </w:rPr>
          </w:rPrChange>
        </w:rPr>
        <w:t>新しいタスクの学習が行えるという可能性が考えられる</w:t>
      </w:r>
      <w:r w:rsidR="00624158" w:rsidRPr="00BB13F2">
        <w:rPr>
          <w:rPrChange w:id="216" w:author="Misato Tanaka" w:date="2019-01-29T09:59:00Z">
            <w:rPr>
              <w:noProof/>
            </w:rPr>
          </w:rPrChange>
        </w:rPr>
        <w:t xml:space="preserve">. </w:t>
      </w:r>
      <w:r w:rsidR="00624158" w:rsidRPr="00BB13F2">
        <w:rPr>
          <w:rFonts w:hint="eastAsia"/>
          <w:rPrChange w:id="217" w:author="Misato Tanaka" w:date="2019-01-29T09:59:00Z">
            <w:rPr>
              <w:rFonts w:hint="eastAsia"/>
              <w:noProof/>
            </w:rPr>
          </w:rPrChange>
        </w:rPr>
        <w:t>すでに物体判別のタスクで学習されているネットワークを拡張する場合</w:t>
      </w:r>
      <w:r w:rsidR="00624158" w:rsidRPr="00BB13F2">
        <w:rPr>
          <w:rPrChange w:id="218" w:author="Misato Tanaka" w:date="2019-01-29T09:59:00Z">
            <w:rPr>
              <w:noProof/>
            </w:rPr>
          </w:rPrChange>
        </w:rPr>
        <w:t>, 2</w:t>
      </w:r>
      <w:r w:rsidR="00624158" w:rsidRPr="00BB13F2">
        <w:rPr>
          <w:rFonts w:hint="eastAsia"/>
          <w:rPrChange w:id="219" w:author="Misato Tanaka" w:date="2019-01-29T09:59:00Z">
            <w:rPr>
              <w:rFonts w:hint="eastAsia"/>
              <w:noProof/>
            </w:rPr>
          </w:rPrChange>
        </w:rPr>
        <w:t>章で述べた中心化拡張と平均化拡張という</w:t>
      </w:r>
      <w:r w:rsidR="00624158" w:rsidRPr="00BB13F2">
        <w:rPr>
          <w:rPrChange w:id="220" w:author="Misato Tanaka" w:date="2019-01-29T09:59:00Z">
            <w:rPr>
              <w:noProof/>
            </w:rPr>
          </w:rPrChange>
        </w:rPr>
        <w:t>2</w:t>
      </w:r>
      <w:r w:rsidR="00624158" w:rsidRPr="00BB13F2">
        <w:rPr>
          <w:rFonts w:hint="eastAsia"/>
          <w:rPrChange w:id="221" w:author="Misato Tanaka" w:date="2019-01-29T09:59:00Z">
            <w:rPr>
              <w:rFonts w:hint="eastAsia"/>
              <w:noProof/>
            </w:rPr>
          </w:rPrChange>
        </w:rPr>
        <w:t>つの手法を用いることができるが</w:t>
      </w:r>
      <w:r w:rsidR="00624158" w:rsidRPr="00BB13F2">
        <w:rPr>
          <w:rPrChange w:id="222" w:author="Misato Tanaka" w:date="2019-01-29T09:59:00Z">
            <w:rPr>
              <w:noProof/>
            </w:rPr>
          </w:rPrChange>
        </w:rPr>
        <w:t xml:space="preserve">, </w:t>
      </w:r>
      <w:r w:rsidR="00624158" w:rsidRPr="00BB13F2">
        <w:rPr>
          <w:rFonts w:hint="eastAsia"/>
          <w:rPrChange w:id="223" w:author="Misato Tanaka" w:date="2019-01-29T09:59:00Z">
            <w:rPr>
              <w:rFonts w:hint="eastAsia"/>
              <w:noProof/>
            </w:rPr>
          </w:rPrChange>
        </w:rPr>
        <w:t>前者の中心化拡張の場合は畳み込み層の重みの大部分の値が</w:t>
      </w:r>
      <w:r w:rsidR="00624158" w:rsidRPr="00BB13F2">
        <w:rPr>
          <w:rPrChange w:id="224" w:author="Misato Tanaka" w:date="2019-01-29T09:59:00Z">
            <w:rPr>
              <w:noProof/>
            </w:rPr>
          </w:rPrChange>
        </w:rPr>
        <w:t xml:space="preserve"> 0 </w:t>
      </w:r>
      <w:r w:rsidR="00624158" w:rsidRPr="00BB13F2">
        <w:rPr>
          <w:rFonts w:hint="eastAsia"/>
          <w:rPrChange w:id="225" w:author="Misato Tanaka" w:date="2019-01-29T09:59:00Z">
            <w:rPr>
              <w:rFonts w:hint="eastAsia"/>
              <w:noProof/>
            </w:rPr>
          </w:rPrChange>
        </w:rPr>
        <w:t>という状態から訓練を行う必要があるため</w:t>
      </w:r>
      <w:r w:rsidR="00624158" w:rsidRPr="00BB13F2">
        <w:rPr>
          <w:rPrChange w:id="226" w:author="Misato Tanaka" w:date="2019-01-29T09:59:00Z">
            <w:rPr>
              <w:noProof/>
            </w:rPr>
          </w:rPrChange>
        </w:rPr>
        <w:t xml:space="preserve">, </w:t>
      </w:r>
      <w:r w:rsidR="00624158" w:rsidRPr="00BB13F2">
        <w:rPr>
          <w:rFonts w:hint="eastAsia"/>
          <w:rPrChange w:id="227" w:author="Misato Tanaka" w:date="2019-01-29T09:59:00Z">
            <w:rPr>
              <w:rFonts w:hint="eastAsia"/>
              <w:noProof/>
            </w:rPr>
          </w:rPrChange>
        </w:rPr>
        <w:t>本検証のようにデータ量が限られている条件においては十分に重みを更新できなかった可能性がある</w:t>
      </w:r>
      <w:r w:rsidR="00624158" w:rsidRPr="00BB13F2">
        <w:rPr>
          <w:rPrChange w:id="228" w:author="Misato Tanaka" w:date="2019-01-29T09:59:00Z">
            <w:rPr>
              <w:noProof/>
            </w:rPr>
          </w:rPrChange>
        </w:rPr>
        <w:t xml:space="preserve">. </w:t>
      </w:r>
      <w:r w:rsidR="00624158" w:rsidRPr="00BB13F2">
        <w:rPr>
          <w:rFonts w:hint="eastAsia"/>
          <w:rPrChange w:id="229" w:author="Misato Tanaka" w:date="2019-01-29T09:59:00Z">
            <w:rPr>
              <w:rFonts w:hint="eastAsia"/>
              <w:noProof/>
            </w:rPr>
          </w:rPrChange>
        </w:rPr>
        <w:t>また</w:t>
      </w:r>
      <w:r w:rsidR="00624158" w:rsidRPr="00BB13F2">
        <w:rPr>
          <w:rPrChange w:id="230" w:author="Misato Tanaka" w:date="2019-01-29T09:59:00Z">
            <w:rPr>
              <w:noProof/>
            </w:rPr>
          </w:rPrChange>
        </w:rPr>
        <w:t xml:space="preserve">, </w:t>
      </w:r>
      <w:r w:rsidR="00624158" w:rsidRPr="00BB13F2">
        <w:rPr>
          <w:rFonts w:hint="eastAsia"/>
          <w:rPrChange w:id="231" w:author="Misato Tanaka" w:date="2019-01-29T09:59:00Z">
            <w:rPr>
              <w:rFonts w:hint="eastAsia"/>
              <w:noProof/>
            </w:rPr>
          </w:rPrChange>
        </w:rPr>
        <w:t>動詞判別タスクで訓練された</w:t>
      </w:r>
      <w:r w:rsidRPr="00BB13F2">
        <w:rPr>
          <w:rPrChange w:id="232" w:author="Misato Tanaka" w:date="2019-01-29T09:59:00Z">
            <w:rPr>
              <w:noProof/>
            </w:rPr>
          </w:rPrChange>
        </w:rPr>
        <w:t>3</w:t>
      </w:r>
      <w:r w:rsidRPr="00BB13F2">
        <w:rPr>
          <w:rFonts w:hint="eastAsia"/>
          <w:rPrChange w:id="233" w:author="Misato Tanaka" w:date="2019-01-29T09:59:00Z">
            <w:rPr>
              <w:rFonts w:hint="eastAsia"/>
              <w:noProof/>
            </w:rPr>
          </w:rPrChange>
        </w:rPr>
        <w:t>次元畳み込み</w:t>
      </w:r>
      <w:r w:rsidR="00624158" w:rsidRPr="00BB13F2">
        <w:rPr>
          <w:rFonts w:hint="eastAsia"/>
          <w:rPrChange w:id="234" w:author="Misato Tanaka" w:date="2019-01-29T09:59:00Z">
            <w:rPr>
              <w:rFonts w:hint="eastAsia"/>
              <w:noProof/>
            </w:rPr>
          </w:rPrChange>
        </w:rPr>
        <w:t>ニューラルネットワークを用いた場合に関しても</w:t>
      </w:r>
      <w:r w:rsidR="00624158" w:rsidRPr="00BB13F2">
        <w:rPr>
          <w:rPrChange w:id="235" w:author="Misato Tanaka" w:date="2019-01-29T09:59:00Z">
            <w:rPr>
              <w:noProof/>
            </w:rPr>
          </w:rPrChange>
        </w:rPr>
        <w:t xml:space="preserve">, </w:t>
      </w:r>
      <w:r w:rsidR="00624158" w:rsidRPr="00BB13F2">
        <w:rPr>
          <w:rFonts w:hint="eastAsia"/>
          <w:rPrChange w:id="236" w:author="Misato Tanaka" w:date="2019-01-29T09:59:00Z">
            <w:rPr>
              <w:rFonts w:hint="eastAsia"/>
              <w:noProof/>
            </w:rPr>
          </w:rPrChange>
        </w:rPr>
        <w:t>画像判別とは別のタスクで訓練されていたため</w:t>
      </w:r>
      <w:r w:rsidR="00624158" w:rsidRPr="00BB13F2">
        <w:rPr>
          <w:rPrChange w:id="237" w:author="Misato Tanaka" w:date="2019-01-29T09:59:00Z">
            <w:rPr>
              <w:noProof/>
            </w:rPr>
          </w:rPrChange>
        </w:rPr>
        <w:t xml:space="preserve">, </w:t>
      </w:r>
      <w:r w:rsidR="00624158" w:rsidRPr="00BB13F2">
        <w:rPr>
          <w:rFonts w:hint="eastAsia"/>
          <w:rPrChange w:id="238" w:author="Misato Tanaka" w:date="2019-01-29T09:59:00Z">
            <w:rPr>
              <w:rFonts w:hint="eastAsia"/>
              <w:noProof/>
            </w:rPr>
          </w:rPrChange>
        </w:rPr>
        <w:t>今回のデータ量では十分に重みが変化しなかった可能性も考えられる</w:t>
      </w:r>
      <w:r w:rsidR="00624158" w:rsidRPr="00BB13F2">
        <w:rPr>
          <w:rPrChange w:id="239" w:author="Misato Tanaka" w:date="2019-01-29T09:59:00Z">
            <w:rPr>
              <w:noProof/>
            </w:rPr>
          </w:rPrChange>
        </w:rPr>
        <w:t xml:space="preserve">. </w:t>
      </w:r>
      <w:r w:rsidR="00624158" w:rsidRPr="00BB13F2">
        <w:rPr>
          <w:rFonts w:hint="eastAsia"/>
          <w:rPrChange w:id="240" w:author="Misato Tanaka" w:date="2019-01-29T09:59:00Z">
            <w:rPr>
              <w:rFonts w:hint="eastAsia"/>
              <w:noProof/>
            </w:rPr>
          </w:rPrChange>
        </w:rPr>
        <w:t>本検証においては</w:t>
      </w:r>
      <w:r w:rsidR="00624158" w:rsidRPr="00BB13F2">
        <w:rPr>
          <w:rPrChange w:id="241" w:author="Misato Tanaka" w:date="2019-01-29T09:59:00Z">
            <w:rPr>
              <w:noProof/>
            </w:rPr>
          </w:rPrChange>
        </w:rPr>
        <w:t xml:space="preserve">, </w:t>
      </w:r>
      <w:r w:rsidR="00624158" w:rsidRPr="00BB13F2">
        <w:rPr>
          <w:rFonts w:hint="eastAsia"/>
          <w:rPrChange w:id="242" w:author="Misato Tanaka" w:date="2019-01-29T09:59:00Z">
            <w:rPr>
              <w:rFonts w:hint="eastAsia"/>
              <w:noProof/>
            </w:rPr>
          </w:rPrChange>
        </w:rPr>
        <w:t>学習済みのニューラルネットワークの重み</w:t>
      </w:r>
      <w:r w:rsidR="00624158" w:rsidRPr="00BB13F2">
        <w:rPr>
          <w:rFonts w:hint="eastAsia"/>
          <w:rPrChange w:id="243" w:author="Misato Tanaka" w:date="2019-01-29T09:59:00Z">
            <w:rPr>
              <w:rFonts w:hint="eastAsia"/>
              <w:noProof/>
            </w:rPr>
          </w:rPrChange>
        </w:rPr>
        <w:lastRenderedPageBreak/>
        <w:t>については定量的な評価が行えていないため</w:t>
      </w:r>
      <w:r w:rsidR="00624158" w:rsidRPr="00BB13F2">
        <w:rPr>
          <w:rPrChange w:id="244" w:author="Misato Tanaka" w:date="2019-01-29T09:59:00Z">
            <w:rPr>
              <w:noProof/>
            </w:rPr>
          </w:rPrChange>
        </w:rPr>
        <w:t xml:space="preserve">, </w:t>
      </w:r>
      <w:r w:rsidR="00624158" w:rsidRPr="00BB13F2">
        <w:rPr>
          <w:rFonts w:hint="eastAsia"/>
          <w:rPrChange w:id="245" w:author="Misato Tanaka" w:date="2019-01-29T09:59:00Z">
            <w:rPr>
              <w:rFonts w:hint="eastAsia"/>
              <w:noProof/>
            </w:rPr>
          </w:rPrChange>
        </w:rPr>
        <w:t>今後の課題として</w:t>
      </w:r>
      <w:r w:rsidR="00624158" w:rsidRPr="00BB13F2">
        <w:rPr>
          <w:rPrChange w:id="246" w:author="Misato Tanaka" w:date="2019-01-29T09:59:00Z">
            <w:rPr>
              <w:noProof/>
            </w:rPr>
          </w:rPrChange>
        </w:rPr>
        <w:t xml:space="preserve">, </w:t>
      </w:r>
      <w:r w:rsidR="00624158" w:rsidRPr="00BB13F2">
        <w:rPr>
          <w:rFonts w:hint="eastAsia"/>
          <w:rPrChange w:id="247" w:author="Misato Tanaka" w:date="2019-01-29T09:59:00Z">
            <w:rPr>
              <w:rFonts w:hint="eastAsia"/>
              <w:noProof/>
            </w:rPr>
          </w:rPrChange>
        </w:rPr>
        <w:t>学習済み畳み込みニューラルネットワークの重みの分析を行う必要がある</w:t>
      </w:r>
      <w:r w:rsidR="00624158" w:rsidRPr="00BB13F2">
        <w:rPr>
          <w:rPrChange w:id="248" w:author="Misato Tanaka" w:date="2019-01-29T09:59:00Z">
            <w:rPr>
              <w:noProof/>
            </w:rPr>
          </w:rPrChange>
        </w:rPr>
        <w:t>.</w:t>
      </w:r>
    </w:p>
    <w:p w14:paraId="443C4500" w14:textId="1B5F4525" w:rsidR="001C2FF7" w:rsidRPr="00BB13F2" w:rsidRDefault="00624158">
      <w:pPr>
        <w:pStyle w:val="a0"/>
        <w:rPr>
          <w:rPrChange w:id="249" w:author="Misato Tanaka" w:date="2019-01-29T09:59:00Z">
            <w:rPr>
              <w:noProof/>
            </w:rPr>
          </w:rPrChange>
        </w:rPr>
      </w:pPr>
      <w:r w:rsidRPr="00BB13F2">
        <w:rPr>
          <w:rFonts w:hint="eastAsia"/>
          <w:rPrChange w:id="250" w:author="Misato Tanaka" w:date="2019-01-29T09:59:00Z">
            <w:rPr>
              <w:rFonts w:hint="eastAsia"/>
              <w:noProof/>
            </w:rPr>
          </w:rPrChange>
        </w:rPr>
        <w:t>以上のような比較から</w:t>
      </w:r>
      <w:r w:rsidRPr="00BB13F2">
        <w:rPr>
          <w:rPrChange w:id="251" w:author="Misato Tanaka" w:date="2019-01-29T09:59:00Z">
            <w:rPr>
              <w:noProof/>
            </w:rPr>
          </w:rPrChange>
        </w:rPr>
        <w:t xml:space="preserve">, </w:t>
      </w:r>
      <w:r w:rsidR="00F9746E" w:rsidRPr="00BB13F2">
        <w:rPr>
          <w:rPrChange w:id="252" w:author="Misato Tanaka" w:date="2019-01-29T09:59:00Z">
            <w:rPr>
              <w:noProof/>
            </w:rPr>
          </w:rPrChange>
        </w:rPr>
        <w:t>3</w:t>
      </w:r>
      <w:r w:rsidR="00F9746E" w:rsidRPr="00BB13F2">
        <w:rPr>
          <w:rFonts w:hint="eastAsia"/>
          <w:rPrChange w:id="253" w:author="Misato Tanaka" w:date="2019-01-29T09:59:00Z">
            <w:rPr>
              <w:rFonts w:hint="eastAsia"/>
              <w:noProof/>
            </w:rPr>
          </w:rPrChange>
        </w:rPr>
        <w:t>次元畳み込み</w:t>
      </w:r>
      <w:r w:rsidRPr="00BB13F2">
        <w:rPr>
          <w:rFonts w:hint="eastAsia"/>
          <w:rPrChange w:id="254" w:author="Misato Tanaka" w:date="2019-01-29T09:59:00Z">
            <w:rPr>
              <w:rFonts w:hint="eastAsia"/>
              <w:noProof/>
            </w:rPr>
          </w:rPrChange>
        </w:rPr>
        <w:t>ニューラルネットワークにおける</w:t>
      </w:r>
      <w:r w:rsidRPr="00BB13F2">
        <w:rPr>
          <w:rPrChange w:id="255" w:author="Misato Tanaka" w:date="2019-01-29T09:59:00Z">
            <w:rPr>
              <w:noProof/>
            </w:rPr>
          </w:rPrChange>
        </w:rPr>
        <w:t>fine-tuning</w:t>
      </w:r>
      <w:r w:rsidRPr="00BB13F2">
        <w:rPr>
          <w:rFonts w:hint="eastAsia"/>
          <w:rPrChange w:id="256" w:author="Misato Tanaka" w:date="2019-01-29T09:59:00Z">
            <w:rPr>
              <w:rFonts w:hint="eastAsia"/>
              <w:noProof/>
            </w:rPr>
          </w:rPrChange>
        </w:rPr>
        <w:t>においては以下のような特性があると考えられる</w:t>
      </w:r>
      <w:r w:rsidRPr="00BB13F2">
        <w:rPr>
          <w:rPrChange w:id="257" w:author="Misato Tanaka" w:date="2019-01-29T09:59:00Z">
            <w:rPr>
              <w:noProof/>
            </w:rPr>
          </w:rPrChange>
        </w:rPr>
        <w:t>.</w:t>
      </w:r>
      <w:commentRangeStart w:id="258"/>
      <w:r w:rsidRPr="00BB13F2">
        <w:rPr>
          <w:rPrChange w:id="259" w:author="Misato Tanaka" w:date="2019-01-29T09:59:00Z">
            <w:rPr>
              <w:noProof/>
            </w:rPr>
          </w:rPrChange>
        </w:rPr>
        <w:t xml:space="preserve"> </w:t>
      </w:r>
      <w:r w:rsidRPr="00BB13F2">
        <w:rPr>
          <w:rFonts w:hint="eastAsia"/>
          <w:rPrChange w:id="260" w:author="Misato Tanaka" w:date="2019-01-29T09:59:00Z">
            <w:rPr>
              <w:rFonts w:hint="eastAsia"/>
              <w:noProof/>
            </w:rPr>
          </w:rPrChange>
        </w:rPr>
        <w:t>まず</w:t>
      </w:r>
      <w:r w:rsidRPr="00BB13F2">
        <w:rPr>
          <w:rPrChange w:id="261" w:author="Misato Tanaka" w:date="2019-01-29T09:59:00Z">
            <w:rPr>
              <w:noProof/>
            </w:rPr>
          </w:rPrChange>
        </w:rPr>
        <w:t xml:space="preserve">, </w:t>
      </w:r>
      <w:r w:rsidRPr="00BB13F2">
        <w:rPr>
          <w:rFonts w:hint="eastAsia"/>
          <w:rPrChange w:id="262" w:author="Misato Tanaka" w:date="2019-01-29T09:59:00Z">
            <w:rPr>
              <w:rFonts w:hint="eastAsia"/>
              <w:noProof/>
            </w:rPr>
          </w:rPrChange>
        </w:rPr>
        <w:t>動画を扱う畳み込みニューラルネットワークとしては</w:t>
      </w:r>
      <w:r w:rsidR="00BC6E8B" w:rsidRPr="00BB13F2">
        <w:rPr>
          <w:rPrChange w:id="263" w:author="Misato Tanaka" w:date="2019-01-29T09:59:00Z">
            <w:rPr>
              <w:noProof/>
            </w:rPr>
          </w:rPrChange>
        </w:rPr>
        <w:t xml:space="preserve">2 </w:t>
      </w:r>
      <w:r w:rsidR="00BC6E8B" w:rsidRPr="00BB13F2">
        <w:rPr>
          <w:rFonts w:hint="eastAsia"/>
          <w:rPrChange w:id="264" w:author="Misato Tanaka" w:date="2019-01-29T09:59:00Z">
            <w:rPr>
              <w:rFonts w:hint="eastAsia"/>
              <w:noProof/>
            </w:rPr>
          </w:rPrChange>
        </w:rPr>
        <w:t>次元</w:t>
      </w:r>
      <w:r w:rsidRPr="00BB13F2">
        <w:rPr>
          <w:rFonts w:hint="eastAsia"/>
          <w:rPrChange w:id="265" w:author="Misato Tanaka" w:date="2019-01-29T09:59:00Z">
            <w:rPr>
              <w:rFonts w:hint="eastAsia"/>
              <w:noProof/>
            </w:rPr>
          </w:rPrChange>
        </w:rPr>
        <w:t>の畳み込みニューラルネットワークと</w:t>
      </w:r>
      <w:r w:rsidR="00F9746E" w:rsidRPr="00BB13F2">
        <w:rPr>
          <w:rPrChange w:id="266" w:author="Misato Tanaka" w:date="2019-01-29T09:59:00Z">
            <w:rPr>
              <w:noProof/>
            </w:rPr>
          </w:rPrChange>
        </w:rPr>
        <w:t>3</w:t>
      </w:r>
      <w:r w:rsidR="00F9746E" w:rsidRPr="00BB13F2">
        <w:rPr>
          <w:rFonts w:hint="eastAsia"/>
          <w:rPrChange w:id="267" w:author="Misato Tanaka" w:date="2019-01-29T09:59:00Z">
            <w:rPr>
              <w:rFonts w:hint="eastAsia"/>
              <w:noProof/>
            </w:rPr>
          </w:rPrChange>
        </w:rPr>
        <w:t>次元畳み込み</w:t>
      </w:r>
      <w:r w:rsidRPr="00BB13F2">
        <w:rPr>
          <w:rFonts w:hint="eastAsia"/>
          <w:rPrChange w:id="268" w:author="Misato Tanaka" w:date="2019-01-29T09:59:00Z">
            <w:rPr>
              <w:rFonts w:hint="eastAsia"/>
              <w:noProof/>
            </w:rPr>
          </w:rPrChange>
        </w:rPr>
        <w:t>ニューラルネットワークが挙げられるが</w:t>
      </w:r>
      <w:r w:rsidRPr="00BB13F2">
        <w:rPr>
          <w:rPrChange w:id="269" w:author="Misato Tanaka" w:date="2019-01-29T09:59:00Z">
            <w:rPr>
              <w:noProof/>
            </w:rPr>
          </w:rPrChange>
        </w:rPr>
        <w:t xml:space="preserve">, </w:t>
      </w:r>
      <w:r w:rsidRPr="00BB13F2">
        <w:rPr>
          <w:rFonts w:hint="eastAsia"/>
          <w:rPrChange w:id="270" w:author="Misato Tanaka" w:date="2019-01-29T09:59:00Z">
            <w:rPr>
              <w:rFonts w:hint="eastAsia"/>
              <w:noProof/>
            </w:rPr>
          </w:rPrChange>
        </w:rPr>
        <w:t>本検証に用いた比較的小規模のデータ量を用いた場合には</w:t>
      </w:r>
      <w:r w:rsidR="00BC6E8B" w:rsidRPr="00BB13F2">
        <w:rPr>
          <w:rPrChange w:id="271" w:author="Misato Tanaka" w:date="2019-01-29T09:59:00Z">
            <w:rPr>
              <w:noProof/>
            </w:rPr>
          </w:rPrChange>
        </w:rPr>
        <w:t xml:space="preserve">2 </w:t>
      </w:r>
      <w:r w:rsidR="00BC6E8B" w:rsidRPr="00BB13F2">
        <w:rPr>
          <w:rFonts w:hint="eastAsia"/>
          <w:rPrChange w:id="272" w:author="Misato Tanaka" w:date="2019-01-29T09:59:00Z">
            <w:rPr>
              <w:rFonts w:hint="eastAsia"/>
              <w:noProof/>
            </w:rPr>
          </w:rPrChange>
        </w:rPr>
        <w:t>次元</w:t>
      </w:r>
      <w:r w:rsidRPr="00BB13F2">
        <w:rPr>
          <w:rFonts w:hint="eastAsia"/>
          <w:rPrChange w:id="273" w:author="Misato Tanaka" w:date="2019-01-29T09:59:00Z">
            <w:rPr>
              <w:rFonts w:hint="eastAsia"/>
              <w:noProof/>
            </w:rPr>
          </w:rPrChange>
        </w:rPr>
        <w:t>の畳み込みニューラルネットワークは過学習に陥る傾向がある</w:t>
      </w:r>
      <w:r w:rsidRPr="00BB13F2">
        <w:rPr>
          <w:rPrChange w:id="274" w:author="Misato Tanaka" w:date="2019-01-29T09:59:00Z">
            <w:rPr>
              <w:noProof/>
            </w:rPr>
          </w:rPrChange>
        </w:rPr>
        <w:t>.</w:t>
      </w:r>
      <w:commentRangeEnd w:id="258"/>
      <w:r w:rsidR="004E4783" w:rsidRPr="00BB13F2">
        <w:rPr>
          <w:rStyle w:val="af"/>
          <w:lang w:eastAsia="en-US"/>
        </w:rPr>
        <w:commentReference w:id="258"/>
      </w:r>
      <w:r w:rsidRPr="00BB13F2">
        <w:rPr>
          <w:rPrChange w:id="275" w:author="Misato Tanaka" w:date="2019-01-29T09:59:00Z">
            <w:rPr>
              <w:noProof/>
            </w:rPr>
          </w:rPrChange>
        </w:rPr>
        <w:t xml:space="preserve"> </w:t>
      </w:r>
      <w:r w:rsidRPr="00BB13F2">
        <w:rPr>
          <w:rFonts w:hint="eastAsia"/>
          <w:rPrChange w:id="276" w:author="Misato Tanaka" w:date="2019-01-29T09:59:00Z">
            <w:rPr>
              <w:rFonts w:hint="eastAsia"/>
              <w:noProof/>
            </w:rPr>
          </w:rPrChange>
        </w:rPr>
        <w:t>一方</w:t>
      </w:r>
      <w:r w:rsidRPr="00BB13F2">
        <w:rPr>
          <w:rPrChange w:id="277" w:author="Misato Tanaka" w:date="2019-01-29T09:59:00Z">
            <w:rPr>
              <w:noProof/>
            </w:rPr>
          </w:rPrChange>
        </w:rPr>
        <w:t xml:space="preserve">, </w:t>
      </w:r>
      <w:r w:rsidR="00F9746E" w:rsidRPr="00BB13F2">
        <w:rPr>
          <w:rPrChange w:id="278" w:author="Misato Tanaka" w:date="2019-01-29T09:59:00Z">
            <w:rPr>
              <w:noProof/>
            </w:rPr>
          </w:rPrChange>
        </w:rPr>
        <w:t>3</w:t>
      </w:r>
      <w:r w:rsidR="00F9746E" w:rsidRPr="00BB13F2">
        <w:rPr>
          <w:rFonts w:hint="eastAsia"/>
          <w:rPrChange w:id="279" w:author="Misato Tanaka" w:date="2019-01-29T09:59:00Z">
            <w:rPr>
              <w:rFonts w:hint="eastAsia"/>
              <w:noProof/>
            </w:rPr>
          </w:rPrChange>
        </w:rPr>
        <w:t>次元畳み込み</w:t>
      </w:r>
      <w:r w:rsidRPr="00BB13F2">
        <w:rPr>
          <w:rFonts w:hint="eastAsia"/>
          <w:rPrChange w:id="280" w:author="Misato Tanaka" w:date="2019-01-29T09:59:00Z">
            <w:rPr>
              <w:rFonts w:hint="eastAsia"/>
              <w:noProof/>
            </w:rPr>
          </w:rPrChange>
        </w:rPr>
        <w:t>ニューラルネットワークにおいては</w:t>
      </w:r>
      <w:r w:rsidRPr="00BB13F2">
        <w:rPr>
          <w:rPrChange w:id="281" w:author="Misato Tanaka" w:date="2019-01-29T09:59:00Z">
            <w:rPr>
              <w:noProof/>
            </w:rPr>
          </w:rPrChange>
        </w:rPr>
        <w:t xml:space="preserve">, </w:t>
      </w:r>
      <w:r w:rsidRPr="00BB13F2">
        <w:rPr>
          <w:rFonts w:hint="eastAsia"/>
          <w:rPrChange w:id="282" w:author="Misato Tanaka" w:date="2019-01-29T09:59:00Z">
            <w:rPr>
              <w:rFonts w:hint="eastAsia"/>
              <w:noProof/>
            </w:rPr>
          </w:rPrChange>
        </w:rPr>
        <w:t>訓練データを含め判別成績が向上しにくいという問題がある</w:t>
      </w:r>
      <w:r w:rsidRPr="00BB13F2">
        <w:rPr>
          <w:rPrChange w:id="283" w:author="Misato Tanaka" w:date="2019-01-29T09:59:00Z">
            <w:rPr>
              <w:noProof/>
            </w:rPr>
          </w:rPrChange>
        </w:rPr>
        <w:t>.</w:t>
      </w:r>
    </w:p>
    <w:p w14:paraId="572FEE0F" w14:textId="30EC6652" w:rsidR="0098423F" w:rsidRPr="009054D0" w:rsidRDefault="00624158">
      <w:pPr>
        <w:pStyle w:val="a0"/>
      </w:pPr>
      <w:r w:rsidRPr="00BB13F2">
        <w:rPr>
          <w:rFonts w:hint="eastAsia"/>
          <w:rPrChange w:id="284" w:author="Misato Tanaka" w:date="2019-01-29T09:59:00Z">
            <w:rPr>
              <w:rFonts w:hint="eastAsia"/>
              <w:noProof/>
            </w:rPr>
          </w:rPrChange>
        </w:rPr>
        <w:t>本研究では</w:t>
      </w:r>
      <w:r w:rsidRPr="00BB13F2">
        <w:rPr>
          <w:rPrChange w:id="285" w:author="Misato Tanaka" w:date="2019-01-29T09:59:00Z">
            <w:rPr>
              <w:noProof/>
            </w:rPr>
          </w:rPrChange>
        </w:rPr>
        <w:t xml:space="preserve">, </w:t>
      </w:r>
      <w:commentRangeStart w:id="286"/>
      <w:r w:rsidRPr="00BB13F2">
        <w:rPr>
          <w:rFonts w:hint="eastAsia"/>
          <w:rPrChange w:id="287" w:author="Misato Tanaka" w:date="2019-01-29T09:59:00Z">
            <w:rPr>
              <w:rFonts w:hint="eastAsia"/>
              <w:noProof/>
            </w:rPr>
          </w:rPrChange>
        </w:rPr>
        <w:t>動画を用いたタスク</w:t>
      </w:r>
      <w:commentRangeEnd w:id="286"/>
      <w:r w:rsidR="00BB13F2">
        <w:rPr>
          <w:rStyle w:val="af"/>
          <w:lang w:eastAsia="en-US"/>
        </w:rPr>
        <w:commentReference w:id="286"/>
      </w:r>
      <w:r w:rsidRPr="009054D0">
        <w:t>における前述した問題を緩和する方法として</w:t>
      </w:r>
      <w:r w:rsidRPr="009054D0">
        <w:t xml:space="preserve">, </w:t>
      </w:r>
      <w:r w:rsidRPr="009054D0">
        <w:t>同様のタスクで訓練された</w:t>
      </w:r>
      <w:r w:rsidR="00BC6E8B" w:rsidRPr="009054D0">
        <w:t xml:space="preserve">2 </w:t>
      </w:r>
      <w:r w:rsidR="00BC6E8B" w:rsidRPr="009054D0">
        <w:t>次元</w:t>
      </w:r>
      <w:r w:rsidRPr="009054D0">
        <w:t>畳み込みニューラルネットワークを平均化拡張によって</w:t>
      </w:r>
      <w:r w:rsidR="00F9746E" w:rsidRPr="009054D0">
        <w:t>3</w:t>
      </w:r>
      <w:r w:rsidR="00F9746E" w:rsidRPr="009054D0">
        <w:t>次元畳み込み</w:t>
      </w:r>
      <w:r w:rsidRPr="009054D0">
        <w:t>ニューラルネットワークに拡張したネットワークを初期値として用いた</w:t>
      </w:r>
      <w:r w:rsidRPr="009054D0">
        <w:t>fine-tuning</w:t>
      </w:r>
      <w:r w:rsidRPr="009054D0">
        <w:t>が有用であることが示唆された</w:t>
      </w:r>
      <w:r w:rsidRPr="009054D0">
        <w:t xml:space="preserve">. </w:t>
      </w:r>
      <w:r w:rsidRPr="009054D0">
        <w:t>今後の課題としては</w:t>
      </w:r>
      <w:r w:rsidRPr="009054D0">
        <w:t>, fine-tuning</w:t>
      </w:r>
      <w:r w:rsidRPr="009054D0">
        <w:t>を行った後の畳み込みニューラルネットワークの学習済みの重みの定量的な分析を行い</w:t>
      </w:r>
      <w:r w:rsidRPr="009054D0">
        <w:t xml:space="preserve">, </w:t>
      </w:r>
      <w:r w:rsidRPr="009054D0">
        <w:t>平均化拡張のみが好成績を残したメカニズムを検証することが挙げられる</w:t>
      </w:r>
      <w:r w:rsidRPr="009054D0">
        <w:t>.</w:t>
      </w:r>
    </w:p>
    <w:p w14:paraId="3E86508D" w14:textId="77777777" w:rsidR="0098423F" w:rsidRPr="009054D0" w:rsidRDefault="0098423F">
      <w:pPr>
        <w:ind w:firstLine="600"/>
        <w:rPr>
          <w:lang w:eastAsia="ja-JP"/>
        </w:rPr>
      </w:pPr>
      <w:r w:rsidRPr="009054D0">
        <w:rPr>
          <w:lang w:eastAsia="ja-JP"/>
        </w:rPr>
        <w:br w:type="page"/>
      </w:r>
    </w:p>
    <w:p w14:paraId="64CCA637" w14:textId="6A72431C" w:rsidR="001C2FF7" w:rsidRPr="009054D0" w:rsidRDefault="00624158">
      <w:pPr>
        <w:pStyle w:val="1"/>
        <w:rPr>
          <w:noProof w:val="0"/>
        </w:rPr>
      </w:pPr>
      <w:bookmarkStart w:id="288" w:name="第5章-結論"/>
      <w:bookmarkStart w:id="289" w:name="_Toc533783302"/>
      <w:bookmarkStart w:id="290" w:name="_Toc533784045"/>
      <w:bookmarkStart w:id="291" w:name="_Toc536302881"/>
      <w:r w:rsidRPr="009054D0">
        <w:rPr>
          <w:noProof w:val="0"/>
        </w:rPr>
        <w:lastRenderedPageBreak/>
        <w:t>第</w:t>
      </w:r>
      <w:r w:rsidRPr="009054D0">
        <w:rPr>
          <w:noProof w:val="0"/>
        </w:rPr>
        <w:t>5</w:t>
      </w:r>
      <w:r w:rsidRPr="009054D0">
        <w:rPr>
          <w:noProof w:val="0"/>
        </w:rPr>
        <w:t>章</w:t>
      </w:r>
      <w:r w:rsidRPr="009054D0">
        <w:rPr>
          <w:noProof w:val="0"/>
        </w:rPr>
        <w:t xml:space="preserve"> </w:t>
      </w:r>
      <w:r w:rsidRPr="009054D0">
        <w:rPr>
          <w:noProof w:val="0"/>
        </w:rPr>
        <w:t>結論</w:t>
      </w:r>
      <w:bookmarkEnd w:id="288"/>
      <w:bookmarkEnd w:id="289"/>
      <w:bookmarkEnd w:id="290"/>
      <w:bookmarkEnd w:id="291"/>
    </w:p>
    <w:p w14:paraId="1A1173FC" w14:textId="7E293460" w:rsidR="001C2FF7" w:rsidRPr="009054D0" w:rsidRDefault="00624158" w:rsidP="00D01FDD">
      <w:pPr>
        <w:pStyle w:val="FirstParagraph"/>
      </w:pPr>
      <w:r w:rsidRPr="009054D0">
        <w:t>本研究では</w:t>
      </w:r>
      <w:r w:rsidRPr="009054D0">
        <w:t xml:space="preserve">, </w:t>
      </w:r>
      <w:r w:rsidRPr="009054D0">
        <w:t>動画中の物体判別タスクの学習のための動画の</w:t>
      </w:r>
      <w:r w:rsidRPr="009054D0">
        <w:t>fine-tuning</w:t>
      </w:r>
      <w:r w:rsidRPr="009054D0">
        <w:t>の特性を調査するために</w:t>
      </w:r>
      <w:r w:rsidRPr="009054D0">
        <w:t xml:space="preserve">, </w:t>
      </w:r>
      <w:r w:rsidRPr="009054D0">
        <w:t>異なる学習済み畳み込みニューラルネットワークを用いて</w:t>
      </w:r>
      <w:r w:rsidRPr="009054D0">
        <w:t>fine-tuning</w:t>
      </w:r>
      <w:r w:rsidRPr="009054D0">
        <w:t>を行い</w:t>
      </w:r>
      <w:r w:rsidRPr="009054D0">
        <w:t xml:space="preserve">, </w:t>
      </w:r>
      <w:r w:rsidRPr="009054D0">
        <w:t>判別結果を比較した</w:t>
      </w:r>
      <w:r w:rsidRPr="009054D0">
        <w:t xml:space="preserve">. </w:t>
      </w:r>
      <w:r w:rsidRPr="009054D0">
        <w:t>その結果</w:t>
      </w:r>
      <w:r w:rsidRPr="009054D0">
        <w:t xml:space="preserve">, </w:t>
      </w:r>
      <w:r w:rsidRPr="009054D0">
        <w:t>動画中の物体判別タスクの</w:t>
      </w:r>
      <w:r w:rsidRPr="009054D0">
        <w:t>fine-tuning</w:t>
      </w:r>
      <w:r w:rsidRPr="009054D0">
        <w:t>においては</w:t>
      </w:r>
      <w:r w:rsidRPr="009054D0">
        <w:t xml:space="preserve">, </w:t>
      </w:r>
      <w:r w:rsidRPr="009054D0">
        <w:t>同様の画像判別タスクで学習済みの</w:t>
      </w:r>
      <w:r w:rsidR="00BC6E8B" w:rsidRPr="009054D0">
        <w:t xml:space="preserve">2 </w:t>
      </w:r>
      <w:r w:rsidR="00BC6E8B" w:rsidRPr="009054D0">
        <w:t>次元</w:t>
      </w:r>
      <w:r w:rsidRPr="009054D0">
        <w:t>畳み込みニューラルネットワーク</w:t>
      </w:r>
      <w:proofErr w:type="gramStart"/>
      <w:r w:rsidRPr="009054D0">
        <w:t>を</w:t>
      </w:r>
      <w:proofErr w:type="gramEnd"/>
      <w:r w:rsidRPr="009054D0">
        <w:t>平均化拡張</w:t>
      </w:r>
      <w:proofErr w:type="gramStart"/>
      <w:r w:rsidRPr="009054D0">
        <w:t>を</w:t>
      </w:r>
      <w:proofErr w:type="gramEnd"/>
      <w:r w:rsidRPr="009054D0">
        <w:t>用いて</w:t>
      </w:r>
      <w:r w:rsidR="00F9746E" w:rsidRPr="009054D0">
        <w:t>3</w:t>
      </w:r>
      <w:r w:rsidR="00F9746E" w:rsidRPr="009054D0">
        <w:t>次元畳み込み</w:t>
      </w:r>
      <w:r w:rsidRPr="009054D0">
        <w:t>ニューラルネットワークに拡張したネットワークを元として</w:t>
      </w:r>
      <w:r w:rsidRPr="009054D0">
        <w:t>fine-tuning</w:t>
      </w:r>
      <w:r w:rsidRPr="009054D0">
        <w:t>を行うことでタスクの学習に成功するという結果が得られた</w:t>
      </w:r>
      <w:r w:rsidRPr="009054D0">
        <w:t>.</w:t>
      </w:r>
      <w:r w:rsidR="00ED25C7" w:rsidRPr="009054D0">
        <w:t xml:space="preserve"> </w:t>
      </w:r>
      <w:r w:rsidR="00FA2D59" w:rsidRPr="009054D0">
        <w:rPr>
          <w:rFonts w:hint="eastAsia"/>
        </w:rPr>
        <w:t>これは少量のデータを用いた動画認識タスクのために畳み込みニューラルネットワークを</w:t>
      </w:r>
      <w:r w:rsidR="00FA2D59" w:rsidRPr="009054D0">
        <w:rPr>
          <w:rFonts w:hint="eastAsia"/>
        </w:rPr>
        <w:t>fine-tuning</w:t>
      </w:r>
      <w:r w:rsidR="00FA2D59" w:rsidRPr="009054D0">
        <w:rPr>
          <w:rFonts w:hint="eastAsia"/>
        </w:rPr>
        <w:t>する場合においては</w:t>
      </w:r>
      <w:r w:rsidR="00874421" w:rsidRPr="009054D0">
        <w:rPr>
          <w:rFonts w:hint="eastAsia"/>
        </w:rPr>
        <w:t xml:space="preserve">, </w:t>
      </w:r>
      <w:r w:rsidR="00FA2D59" w:rsidRPr="009054D0">
        <w:rPr>
          <w:rFonts w:hint="eastAsia"/>
        </w:rPr>
        <w:t>データ量が多い静止画においてターゲットとするタスクに類似するタスクを学習し</w:t>
      </w:r>
      <w:r w:rsidR="00874421" w:rsidRPr="009054D0">
        <w:rPr>
          <w:rFonts w:hint="eastAsia"/>
        </w:rPr>
        <w:t xml:space="preserve">, </w:t>
      </w:r>
      <w:r w:rsidR="00FA2D59" w:rsidRPr="009054D0">
        <w:rPr>
          <w:rFonts w:hint="eastAsia"/>
        </w:rPr>
        <w:t>それを平均化拡張によって拡張した後に</w:t>
      </w:r>
      <w:r w:rsidR="00FA2D59" w:rsidRPr="009054D0">
        <w:rPr>
          <w:rFonts w:hint="eastAsia"/>
        </w:rPr>
        <w:t>fine-tuning</w:t>
      </w:r>
      <w:r w:rsidR="00FA2D59" w:rsidRPr="009054D0">
        <w:rPr>
          <w:rFonts w:hint="eastAsia"/>
        </w:rPr>
        <w:t>を行う方法が優れていることが示唆している</w:t>
      </w:r>
      <w:r w:rsidR="00874421" w:rsidRPr="009054D0">
        <w:rPr>
          <w:rFonts w:hint="eastAsia"/>
        </w:rPr>
        <w:t xml:space="preserve">. </w:t>
      </w:r>
    </w:p>
    <w:p w14:paraId="02D6F7F1" w14:textId="77777777" w:rsidR="0098423F" w:rsidRPr="009054D0" w:rsidRDefault="0098423F">
      <w:pPr>
        <w:ind w:firstLine="600"/>
        <w:rPr>
          <w:rFonts w:asciiTheme="majorHAnsi" w:eastAsiaTheme="majorEastAsia" w:hAnsiTheme="majorHAnsi" w:cstheme="majorBidi"/>
          <w:b/>
          <w:bCs/>
          <w:color w:val="000000" w:themeColor="text1"/>
          <w:sz w:val="32"/>
          <w:szCs w:val="32"/>
          <w:lang w:eastAsia="ja-JP"/>
        </w:rPr>
      </w:pPr>
      <w:bookmarkStart w:id="292" w:name="謝辞"/>
      <w:bookmarkStart w:id="293" w:name="_Toc533783303"/>
      <w:bookmarkStart w:id="294" w:name="_Toc533784046"/>
      <w:r w:rsidRPr="009054D0">
        <w:rPr>
          <w:lang w:eastAsia="ja-JP"/>
        </w:rPr>
        <w:br w:type="page"/>
      </w:r>
    </w:p>
    <w:p w14:paraId="2A9B4285" w14:textId="1281F259" w:rsidR="001C2FF7" w:rsidRPr="009054D0" w:rsidRDefault="00624158" w:rsidP="00D01FDD">
      <w:pPr>
        <w:pStyle w:val="1"/>
        <w:rPr>
          <w:noProof w:val="0"/>
        </w:rPr>
      </w:pPr>
      <w:bookmarkStart w:id="295" w:name="_Toc536302882"/>
      <w:r w:rsidRPr="009054D0">
        <w:rPr>
          <w:noProof w:val="0"/>
        </w:rPr>
        <w:lastRenderedPageBreak/>
        <w:t>謝辞</w:t>
      </w:r>
      <w:bookmarkEnd w:id="292"/>
      <w:bookmarkEnd w:id="293"/>
      <w:bookmarkEnd w:id="294"/>
      <w:bookmarkEnd w:id="295"/>
    </w:p>
    <w:p w14:paraId="2153B618" w14:textId="6F6FB373" w:rsidR="001C2FF7" w:rsidRPr="009054D0" w:rsidRDefault="00624158" w:rsidP="00D01FDD">
      <w:pPr>
        <w:pStyle w:val="FirstParagraph"/>
      </w:pPr>
      <w:r w:rsidRPr="009054D0">
        <w:t>本研究を</w:t>
      </w:r>
      <w:r w:rsidRPr="009054D0">
        <w:rPr>
          <w:rFonts w:ascii="Microsoft JhengHei" w:hAnsi="Microsoft JhengHei" w:cs="Microsoft JhengHei"/>
        </w:rPr>
        <w:t>⾏</w:t>
      </w:r>
      <w:r w:rsidRPr="009054D0">
        <w:rPr>
          <w:rFonts w:ascii="ＭＳ 明朝" w:hAnsi="ＭＳ 明朝" w:cs="ＭＳ 明朝"/>
        </w:rPr>
        <w:t>うにあたり，脳情報学研究室の神</w:t>
      </w:r>
      <w:r w:rsidRPr="009054D0">
        <w:rPr>
          <w:rFonts w:ascii="Microsoft JhengHei" w:hAnsi="Microsoft JhengHei" w:cs="Microsoft JhengHei"/>
        </w:rPr>
        <w:t>⾕</w:t>
      </w:r>
      <w:r w:rsidRPr="009054D0">
        <w:rPr>
          <w:rFonts w:ascii="ＭＳ 明朝" w:hAnsi="ＭＳ 明朝" w:cs="ＭＳ 明朝"/>
        </w:rPr>
        <w:t>之康教授，間島慶助教には数々のご指導</w:t>
      </w:r>
      <w:r w:rsidRPr="009054D0">
        <w:t xml:space="preserve">, </w:t>
      </w:r>
      <w:r w:rsidRPr="009054D0">
        <w:t>ご協力を頂きました</w:t>
      </w:r>
      <w:r w:rsidRPr="009054D0">
        <w:t xml:space="preserve">. </w:t>
      </w:r>
      <w:r w:rsidRPr="009054D0">
        <w:t>研究のみならず</w:t>
      </w:r>
      <w:r w:rsidRPr="009054D0">
        <w:t xml:space="preserve">, </w:t>
      </w:r>
      <w:r w:rsidRPr="009054D0">
        <w:t>多岐に渡ってご支援頂いたことに心より感謝しております</w:t>
      </w:r>
      <w:r w:rsidRPr="009054D0">
        <w:t xml:space="preserve">. </w:t>
      </w:r>
      <w:r w:rsidR="004C0E66" w:rsidRPr="009054D0">
        <w:t>ATR</w:t>
      </w:r>
      <w:r w:rsidR="004C0E66" w:rsidRPr="009054D0">
        <w:rPr>
          <w:rFonts w:hint="eastAsia"/>
        </w:rPr>
        <w:t>脳情報研究所の堀川友慈主任研究員には，論文の推敲にお世話になり感謝いたします</w:t>
      </w:r>
      <w:r w:rsidR="004B02F6" w:rsidRPr="009054D0">
        <w:rPr>
          <w:rFonts w:hint="eastAsia"/>
        </w:rPr>
        <w:t xml:space="preserve">. </w:t>
      </w:r>
      <w:r w:rsidRPr="009054D0">
        <w:t xml:space="preserve">ATR </w:t>
      </w:r>
      <w:r w:rsidRPr="009054D0">
        <w:t>脳情報研究所の塚本光昭研究技術員には，研究室の計算機環境の構築および研究を円滑に進める上での数々のサポートをしていただき感謝いたします．京都</w:t>
      </w:r>
      <w:r w:rsidRPr="009054D0">
        <w:rPr>
          <w:rFonts w:ascii="Microsoft JhengHei" w:hAnsi="Microsoft JhengHei" w:cs="Microsoft JhengHei"/>
        </w:rPr>
        <w:t>⼤</w:t>
      </w:r>
      <w:r w:rsidRPr="009054D0">
        <w:rPr>
          <w:rFonts w:ascii="ＭＳ 明朝" w:hAnsi="ＭＳ 明朝" w:cs="ＭＳ 明朝"/>
        </w:rPr>
        <w:t>学情報学研究科修</w:t>
      </w:r>
      <w:r w:rsidRPr="009054D0">
        <w:rPr>
          <w:rFonts w:ascii="Microsoft JhengHei" w:hAnsi="Microsoft JhengHei" w:cs="Microsoft JhengHei"/>
        </w:rPr>
        <w:t>⼠</w:t>
      </w:r>
      <w:r w:rsidRPr="009054D0">
        <w:rPr>
          <w:rFonts w:ascii="ＭＳ 明朝" w:hAnsi="ＭＳ 明朝" w:cs="ＭＳ 明朝"/>
        </w:rPr>
        <w:t>課程</w:t>
      </w:r>
      <w:r w:rsidRPr="009054D0">
        <w:t xml:space="preserve">1 </w:t>
      </w:r>
      <w:r w:rsidRPr="009054D0">
        <w:t>回の白川健さんには</w:t>
      </w:r>
      <w:r w:rsidRPr="009054D0">
        <w:t xml:space="preserve">, </w:t>
      </w:r>
      <w:r w:rsidRPr="009054D0">
        <w:t>対象データの準備や解析方法のサポートをしていただきました</w:t>
      </w:r>
      <w:r w:rsidRPr="009054D0">
        <w:t xml:space="preserve">. </w:t>
      </w:r>
      <w:r w:rsidRPr="009054D0">
        <w:t>最後に研究に対して</w:t>
      </w:r>
      <w:r w:rsidRPr="009054D0">
        <w:rPr>
          <w:rFonts w:ascii="Microsoft JhengHei" w:hAnsi="Microsoft JhengHei" w:cs="Microsoft JhengHei"/>
        </w:rPr>
        <w:t>⽀</w:t>
      </w:r>
      <w:r w:rsidRPr="009054D0">
        <w:rPr>
          <w:rFonts w:ascii="ＭＳ 明朝" w:hAnsi="ＭＳ 明朝" w:cs="ＭＳ 明朝"/>
        </w:rPr>
        <w:t>援し</w:t>
      </w:r>
      <w:bookmarkStart w:id="296" w:name="_GoBack"/>
      <w:bookmarkEnd w:id="296"/>
      <w:r w:rsidRPr="009054D0">
        <w:rPr>
          <w:rFonts w:ascii="ＭＳ 明朝" w:hAnsi="ＭＳ 明朝" w:cs="ＭＳ 明朝"/>
        </w:rPr>
        <w:t>てくださった脳情報学研究室，</w:t>
      </w:r>
      <w:r w:rsidRPr="009054D0">
        <w:t xml:space="preserve">ATR </w:t>
      </w:r>
      <w:r w:rsidRPr="009054D0">
        <w:t>脳情報研究所の皆様に感謝いたします．</w:t>
      </w:r>
    </w:p>
    <w:p w14:paraId="237D7F07" w14:textId="77777777" w:rsidR="00FC0874" w:rsidRPr="009054D0" w:rsidRDefault="00FC0874" w:rsidP="00FC0874">
      <w:pPr>
        <w:ind w:firstLine="600"/>
        <w:rPr>
          <w:lang w:eastAsia="ja-JP"/>
        </w:rPr>
      </w:pPr>
      <w:r w:rsidRPr="009054D0">
        <w:rPr>
          <w:lang w:eastAsia="ja-JP"/>
        </w:rPr>
        <w:br w:type="page"/>
      </w:r>
    </w:p>
    <w:bookmarkStart w:id="297" w:name="_Toc536302883" w:displacedByCustomXml="next"/>
    <w:bookmarkStart w:id="298" w:name="_Toc533783304" w:displacedByCustomXml="next"/>
    <w:bookmarkStart w:id="299" w:name="_Toc533784047" w:displacedByCustomXml="next"/>
    <w:sdt>
      <w:sdtPr>
        <w:rPr>
          <w:rFonts w:asciiTheme="minorHAnsi" w:eastAsiaTheme="minorEastAsia" w:hAnsiTheme="minorHAnsi" w:cstheme="minorBidi"/>
          <w:noProof w:val="0"/>
          <w:color w:val="auto"/>
          <w:sz w:val="24"/>
          <w:szCs w:val="24"/>
          <w:lang w:eastAsia="en-US"/>
        </w:rPr>
        <w:id w:val="-2007051885"/>
        <w:docPartObj>
          <w:docPartGallery w:val="Bibliographies"/>
          <w:docPartUnique/>
        </w:docPartObj>
      </w:sdtPr>
      <w:sdtEndPr>
        <w:rPr>
          <w:rFonts w:asciiTheme="majorHAnsi" w:eastAsiaTheme="majorEastAsia" w:hAnsiTheme="majorHAnsi" w:cstheme="majorBidi"/>
          <w:color w:val="000000" w:themeColor="text1"/>
          <w:sz w:val="32"/>
          <w:szCs w:val="32"/>
          <w:lang w:eastAsia="ja-JP"/>
        </w:rPr>
      </w:sdtEndPr>
      <w:sdtContent>
        <w:p w14:paraId="034B8406" w14:textId="0848FBBA" w:rsidR="00FC0874" w:rsidRPr="009054D0" w:rsidRDefault="00FC0874" w:rsidP="00D01FDD">
          <w:pPr>
            <w:pStyle w:val="1"/>
            <w:rPr>
              <w:noProof w:val="0"/>
            </w:rPr>
          </w:pPr>
          <w:r w:rsidRPr="009054D0">
            <w:rPr>
              <w:noProof w:val="0"/>
            </w:rPr>
            <w:t>参考文献</w:t>
          </w:r>
        </w:p>
        <w:bookmarkEnd w:id="297" w:displacedByCustomXml="next"/>
        <w:bookmarkEnd w:id="298" w:displacedByCustomXml="next"/>
        <w:bookmarkEnd w:id="299" w:displacedByCustomXml="next"/>
      </w:sdtContent>
    </w:sdt>
    <w:p w14:paraId="6D8D610E" w14:textId="0E560D46" w:rsidR="004C0E66" w:rsidRPr="009054D0" w:rsidRDefault="00761DC4" w:rsidP="00D01FDD">
      <w:pPr>
        <w:pStyle w:val="a7"/>
        <w:spacing w:line="300" w:lineRule="auto"/>
        <w:rPr>
          <w:noProof w:val="0"/>
        </w:rPr>
      </w:pPr>
      <w:r w:rsidRPr="009054D0">
        <w:rPr>
          <w:noProof w:val="0"/>
          <w:lang w:eastAsia="ja-JP"/>
        </w:rPr>
        <w:fldChar w:fldCharType="begin" w:fldLock="1"/>
      </w:r>
      <w:r w:rsidRPr="009054D0">
        <w:rPr>
          <w:noProof w:val="0"/>
          <w:lang w:eastAsia="ja-JP"/>
        </w:rPr>
        <w:instrText xml:space="preserve">ADDIN Mendeley Bibliography CSL_BIBLIOGRAPHY </w:instrText>
      </w:r>
      <w:r w:rsidRPr="009054D0">
        <w:rPr>
          <w:noProof w:val="0"/>
          <w:lang w:eastAsia="ja-JP"/>
        </w:rPr>
        <w:fldChar w:fldCharType="separate"/>
      </w:r>
      <w:r w:rsidR="004C0E66" w:rsidRPr="009054D0">
        <w:rPr>
          <w:noProof w:val="0"/>
        </w:rPr>
        <w:t>Carreira, J., &amp; Zisserman, A. (2017). Quo Vadis, action recognition? A new model and the kinetics dataset. In Proceedings - 30th IEEE Conference on Computer Vision and Pattern Recognition, CVPR 2017.</w:t>
      </w:r>
    </w:p>
    <w:p w14:paraId="715561B6" w14:textId="4A440FBE" w:rsidR="004C0E66" w:rsidRPr="009054D0" w:rsidRDefault="004C0E66" w:rsidP="00D01FDD">
      <w:pPr>
        <w:pStyle w:val="a7"/>
        <w:rPr>
          <w:noProof w:val="0"/>
        </w:rPr>
      </w:pPr>
      <w:r w:rsidRPr="009054D0">
        <w:rPr>
          <w:noProof w:val="0"/>
        </w:rPr>
        <w:t>Goodfellow, I., Pouget-Abadie, J., Mirza, M., Xu, B., Warde-Farley, D., Ozair, S., … Bengio, Y. (2014). Generative adversarial nets. In Advances in neural information processing systems (pp. 2672–2680).</w:t>
      </w:r>
    </w:p>
    <w:p w14:paraId="739286B0" w14:textId="77777777" w:rsidR="004C0E66" w:rsidRPr="009054D0" w:rsidRDefault="004C0E66" w:rsidP="00D01FDD">
      <w:pPr>
        <w:pStyle w:val="a7"/>
        <w:rPr>
          <w:noProof w:val="0"/>
        </w:rPr>
      </w:pPr>
      <w:r w:rsidRPr="009054D0">
        <w:rPr>
          <w:noProof w:val="0"/>
        </w:rPr>
        <w:t>He, K., Zhang, X., Ren, S., &amp; Sun, J. (2016). Deep residual learning for image recognition. In Proceedings of the IEEE conference on computer vision and pattern recognition (pp. 770–778).</w:t>
      </w:r>
    </w:p>
    <w:p w14:paraId="57460CA4" w14:textId="301CD54D" w:rsidR="004C0E66" w:rsidRPr="009054D0" w:rsidRDefault="004C0E66" w:rsidP="00D01FDD">
      <w:pPr>
        <w:pStyle w:val="a7"/>
        <w:rPr>
          <w:noProof w:val="0"/>
        </w:rPr>
      </w:pPr>
      <w:r w:rsidRPr="009054D0">
        <w:rPr>
          <w:noProof w:val="0"/>
        </w:rPr>
        <w:t>Jia Deng, Wei Dong, Socher, R., Li-Jia Li, Kai Li, &amp; Li Fei-Fei. (2009). ImageNet: A large-scale hierarchical image database. In 2009 IEEE Conference on Computer Vision and Pattern Recognition.</w:t>
      </w:r>
    </w:p>
    <w:p w14:paraId="355FCF6A" w14:textId="77777777" w:rsidR="004C0E66" w:rsidRPr="009054D0" w:rsidRDefault="004C0E66" w:rsidP="00D01FDD">
      <w:pPr>
        <w:pStyle w:val="a7"/>
        <w:rPr>
          <w:noProof w:val="0"/>
        </w:rPr>
      </w:pPr>
      <w:r w:rsidRPr="009054D0">
        <w:rPr>
          <w:noProof w:val="0"/>
        </w:rPr>
        <w:t>Kay, W., Carreira, J., Simonyan, K., Zhang, B., Hillier, C., Vijayanarasimhan, S., … others. (2017). The kinetics human action video dataset. ArXiv Preprint ArXiv:1705.06950.</w:t>
      </w:r>
    </w:p>
    <w:p w14:paraId="37A4D533" w14:textId="77777777" w:rsidR="004C0E66" w:rsidRPr="009054D0" w:rsidRDefault="004C0E66" w:rsidP="00D01FDD">
      <w:pPr>
        <w:pStyle w:val="a7"/>
        <w:rPr>
          <w:noProof w:val="0"/>
        </w:rPr>
      </w:pPr>
      <w:r w:rsidRPr="009054D0">
        <w:rPr>
          <w:noProof w:val="0"/>
        </w:rPr>
        <w:t>Monfort, M., Andonian, A., Zhou, B., Ramakrishnan, K., Bargal, S. A., Yan, T., … others. (2018). Moments in time dataset: one million videos for event understanding. ArXiv Preprint ArXiv:1801.03150.</w:t>
      </w:r>
    </w:p>
    <w:p w14:paraId="4993C823" w14:textId="5D2FA650" w:rsidR="004C0E66" w:rsidRPr="009054D0" w:rsidRDefault="004C0E66" w:rsidP="00D01FDD">
      <w:pPr>
        <w:pStyle w:val="a7"/>
        <w:rPr>
          <w:noProof w:val="0"/>
        </w:rPr>
      </w:pPr>
      <w:r w:rsidRPr="009054D0">
        <w:rPr>
          <w:noProof w:val="0"/>
        </w:rPr>
        <w:t>Shelhamer, E., Long, J., &amp; Darrell, T. (2017). Fully Convolutional Networks for Semantic Segmentation. IEEE Transactions on Pattern Analysis and Machine Intelligence, 39(4), 640–651.</w:t>
      </w:r>
    </w:p>
    <w:p w14:paraId="4571D2E9" w14:textId="77777777" w:rsidR="004C0E66" w:rsidRPr="009054D0" w:rsidRDefault="004C0E66" w:rsidP="00D01FDD">
      <w:pPr>
        <w:pStyle w:val="a7"/>
        <w:rPr>
          <w:noProof w:val="0"/>
        </w:rPr>
      </w:pPr>
      <w:r w:rsidRPr="009054D0">
        <w:rPr>
          <w:noProof w:val="0"/>
        </w:rPr>
        <w:t>Tran, D., Bourdev, L., Fergus, R., Torresani, L., &amp; Paluri, M. (2015). Learning spatiotemporal features with 3d convolutional networks. In Proceedings of the IEEE international conference on computer vision (pp. 4489–4497).</w:t>
      </w:r>
    </w:p>
    <w:p w14:paraId="3AB51993" w14:textId="77777777" w:rsidR="004C0E66" w:rsidRPr="009054D0" w:rsidRDefault="004C0E66" w:rsidP="00D01FDD">
      <w:pPr>
        <w:pStyle w:val="a7"/>
        <w:rPr>
          <w:noProof w:val="0"/>
        </w:rPr>
      </w:pPr>
      <w:r w:rsidRPr="009054D0">
        <w:rPr>
          <w:noProof w:val="0"/>
        </w:rPr>
        <w:t>Vinyals, O., Toshev, A., Bengio, S., &amp; Erhan, D. (2015). Show and tell: A neural image caption generator. In Proceedings of the IEEE conference on computer vision and pattern recognition (pp. 3156–3164).</w:t>
      </w:r>
    </w:p>
    <w:p w14:paraId="34C503A1" w14:textId="77777777" w:rsidR="006601F5" w:rsidRPr="009054D0" w:rsidRDefault="004C0E66" w:rsidP="00D01FDD">
      <w:pPr>
        <w:pStyle w:val="a7"/>
        <w:rPr>
          <w:noProof w:val="0"/>
        </w:rPr>
      </w:pPr>
      <w:r w:rsidRPr="009054D0">
        <w:rPr>
          <w:noProof w:val="0"/>
        </w:rPr>
        <w:t>Wu, S., Zhong, S., &amp; Liu, Y. (2017). Deep residual learning for image steganalysis. Multimedia Tools and Applications, 1–17.</w:t>
      </w:r>
    </w:p>
    <w:p w14:paraId="50A2E994" w14:textId="080C45E0" w:rsidR="004C0E66" w:rsidRPr="009054D0" w:rsidRDefault="006601F5" w:rsidP="00D01FDD">
      <w:pPr>
        <w:pStyle w:val="a7"/>
        <w:rPr>
          <w:noProof w:val="0"/>
        </w:rPr>
      </w:pPr>
      <w:r w:rsidRPr="009054D0">
        <w:rPr>
          <w:noProof w:val="0"/>
        </w:rPr>
        <w:t>Girdhar, R., Gkioxari, G., Torresani, L., Paluri, M., &amp; Tran, D. (2018). Detect-and-Track: Efficient Pose Estimation in Videos. In Proceedings of the IEEE Conference on Computer Vision and Pattern Recognition (pp. 350-359).</w:t>
      </w:r>
    </w:p>
    <w:p w14:paraId="5216C986" w14:textId="542B48AF" w:rsidR="00761DC4" w:rsidRPr="009054D0" w:rsidRDefault="00761DC4" w:rsidP="00D01FDD">
      <w:pPr>
        <w:pStyle w:val="a7"/>
        <w:rPr>
          <w:noProof w:val="0"/>
        </w:rPr>
      </w:pPr>
      <w:r w:rsidRPr="009054D0">
        <w:rPr>
          <w:noProof w:val="0"/>
        </w:rPr>
        <w:fldChar w:fldCharType="end"/>
      </w:r>
    </w:p>
    <w:sectPr w:rsidR="00761DC4" w:rsidRPr="009054D0">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Misato Tanaka" w:date="2019-01-29T09:28:00Z" w:initials="M.T.">
    <w:p w14:paraId="3B0F96CF" w14:textId="59A92AEE" w:rsidR="00FD16E4" w:rsidRDefault="00FD16E4">
      <w:pPr>
        <w:pStyle w:val="af0"/>
        <w:ind w:firstLine="450"/>
        <w:rPr>
          <w:lang w:eastAsia="ja-JP"/>
        </w:rPr>
      </w:pPr>
      <w:r>
        <w:rPr>
          <w:rStyle w:val="af"/>
        </w:rPr>
        <w:annotationRef/>
      </w:r>
      <w:r>
        <w:rPr>
          <w:lang w:eastAsia="ja-JP"/>
        </w:rPr>
        <w:t>Fine-tuning</w:t>
      </w:r>
      <w:r>
        <w:rPr>
          <w:rFonts w:hint="eastAsia"/>
          <w:lang w:eastAsia="ja-JP"/>
        </w:rPr>
        <w:t>の定義をまずしたほうが良いかなと思います．</w:t>
      </w:r>
    </w:p>
  </w:comment>
  <w:comment w:id="4" w:author="Misato Tanaka" w:date="2019-01-29T09:30:00Z" w:initials="M.T.">
    <w:p w14:paraId="6BE8834A" w14:textId="47612659" w:rsidR="00861B35" w:rsidRDefault="00861B35">
      <w:pPr>
        <w:pStyle w:val="af0"/>
        <w:ind w:firstLine="450"/>
        <w:rPr>
          <w:lang w:eastAsia="ja-JP"/>
        </w:rPr>
      </w:pPr>
      <w:r>
        <w:rPr>
          <w:rStyle w:val="af"/>
        </w:rPr>
        <w:annotationRef/>
      </w:r>
      <w:r>
        <w:rPr>
          <w:rFonts w:hint="eastAsia"/>
          <w:lang w:eastAsia="ja-JP"/>
        </w:rPr>
        <w:t>ここ</w:t>
      </w:r>
      <w:r>
        <w:rPr>
          <w:lang w:eastAsia="ja-JP"/>
        </w:rPr>
        <w:t>"</w:t>
      </w:r>
      <w:r>
        <w:rPr>
          <w:rFonts w:hint="eastAsia"/>
          <w:lang w:eastAsia="ja-JP"/>
        </w:rPr>
        <w:t>動画に</w:t>
      </w:r>
      <w:r>
        <w:rPr>
          <w:lang w:eastAsia="ja-JP"/>
        </w:rPr>
        <w:t>"</w:t>
      </w:r>
      <w:r>
        <w:rPr>
          <w:rFonts w:hint="eastAsia"/>
          <w:lang w:eastAsia="ja-JP"/>
        </w:rPr>
        <w:t>と同値ですか？ならばそのように書いたほうが良いかなと．</w:t>
      </w:r>
      <w:r>
        <w:rPr>
          <w:lang w:eastAsia="ja-JP"/>
        </w:rPr>
        <w:t>"</w:t>
      </w:r>
      <w:r>
        <w:rPr>
          <w:rFonts w:hint="eastAsia"/>
          <w:lang w:eastAsia="ja-JP"/>
        </w:rPr>
        <w:t>タスクによって</w:t>
      </w:r>
      <w:r>
        <w:rPr>
          <w:lang w:eastAsia="ja-JP"/>
        </w:rPr>
        <w:t>"</w:t>
      </w:r>
      <w:r>
        <w:rPr>
          <w:rFonts w:hint="eastAsia"/>
          <w:lang w:eastAsia="ja-JP"/>
        </w:rPr>
        <w:t>だと意味が広くなりそう．</w:t>
      </w:r>
    </w:p>
  </w:comment>
  <w:comment w:id="7" w:author="Misato Tanaka" w:date="2019-01-29T10:06:00Z" w:initials="M.T.">
    <w:p w14:paraId="2AD3FF0A" w14:textId="5E664797" w:rsidR="000B2E6F" w:rsidRDefault="000B2E6F">
      <w:pPr>
        <w:pStyle w:val="af0"/>
        <w:ind w:firstLine="450"/>
        <w:rPr>
          <w:lang w:eastAsia="ja-JP"/>
        </w:rPr>
      </w:pPr>
      <w:r>
        <w:rPr>
          <w:rStyle w:val="af"/>
        </w:rPr>
        <w:annotationRef/>
      </w:r>
      <w:r w:rsidR="001C18D2">
        <w:rPr>
          <w:rFonts w:hint="eastAsia"/>
          <w:lang w:eastAsia="ja-JP"/>
        </w:rPr>
        <w:t>これはただのデータセットの名前なので，</w:t>
      </w:r>
      <w:r>
        <w:rPr>
          <w:rFonts w:hint="eastAsia"/>
          <w:lang w:eastAsia="ja-JP"/>
        </w:rPr>
        <w:t>動詞判別</w:t>
      </w:r>
      <w:r w:rsidR="001C18D2">
        <w:rPr>
          <w:rFonts w:hint="eastAsia"/>
          <w:lang w:eastAsia="ja-JP"/>
        </w:rPr>
        <w:t>タスクに類するようなデータセットの説明をつけたほうが良いと思います．</w:t>
      </w:r>
    </w:p>
  </w:comment>
  <w:comment w:id="8" w:author="Misato Tanaka" w:date="2019-01-29T09:56:00Z" w:initials="M.T.">
    <w:p w14:paraId="32CBBFA4" w14:textId="54AE8CBE" w:rsidR="00363174" w:rsidRDefault="00363174">
      <w:pPr>
        <w:pStyle w:val="af0"/>
        <w:ind w:firstLine="450"/>
        <w:rPr>
          <w:lang w:eastAsia="ja-JP"/>
        </w:rPr>
      </w:pPr>
      <w:r>
        <w:rPr>
          <w:rStyle w:val="af"/>
        </w:rPr>
        <w:annotationRef/>
      </w:r>
      <w:r>
        <w:rPr>
          <w:rFonts w:hint="eastAsia"/>
          <w:lang w:eastAsia="ja-JP"/>
        </w:rPr>
        <w:t>どのような</w:t>
      </w:r>
    </w:p>
  </w:comment>
  <w:comment w:id="9" w:author="Misato Tanaka" w:date="2019-01-29T09:37:00Z" w:initials="M.T.">
    <w:p w14:paraId="25E74991" w14:textId="77777777" w:rsidR="00861B35" w:rsidRDefault="00861B35">
      <w:pPr>
        <w:pStyle w:val="af0"/>
        <w:ind w:firstLine="450"/>
        <w:rPr>
          <w:lang w:eastAsia="ja-JP"/>
        </w:rPr>
      </w:pPr>
      <w:r>
        <w:rPr>
          <w:rStyle w:val="af"/>
        </w:rPr>
        <w:annotationRef/>
      </w:r>
      <w:r>
        <w:rPr>
          <w:rFonts w:hint="eastAsia"/>
          <w:lang w:eastAsia="ja-JP"/>
        </w:rPr>
        <w:t>この図がここにあるのは卒論のフォーマットによるものですか？そうでなければ，場所がおかしいです．</w:t>
      </w:r>
    </w:p>
    <w:p w14:paraId="392261C5" w14:textId="378DB5E9" w:rsidR="00861B35" w:rsidRDefault="00861B35">
      <w:pPr>
        <w:pStyle w:val="af0"/>
        <w:ind w:firstLine="600"/>
        <w:rPr>
          <w:lang w:eastAsia="ja-JP"/>
        </w:rPr>
      </w:pPr>
      <w:r>
        <w:rPr>
          <w:rFonts w:hint="eastAsia"/>
          <w:lang w:eastAsia="ja-JP"/>
        </w:rPr>
        <w:t>そもそも図</w:t>
      </w:r>
      <w:r>
        <w:rPr>
          <w:lang w:eastAsia="ja-JP"/>
        </w:rPr>
        <w:t>1</w:t>
      </w:r>
      <w:r>
        <w:rPr>
          <w:rFonts w:hint="eastAsia"/>
          <w:lang w:eastAsia="ja-JP"/>
        </w:rPr>
        <w:t>はどこから引用されていますか？どこからも引用されていない図は書いてはいけないです．</w:t>
      </w:r>
    </w:p>
  </w:comment>
  <w:comment w:id="10" w:author="Misato Tanaka" w:date="2019-01-29T09:46:00Z" w:initials="M.T.">
    <w:p w14:paraId="2A658D3B" w14:textId="250C3E52" w:rsidR="00C314CF" w:rsidRDefault="00C314CF">
      <w:pPr>
        <w:pStyle w:val="af0"/>
        <w:ind w:firstLine="450"/>
        <w:rPr>
          <w:lang w:eastAsia="ja-JP"/>
        </w:rPr>
      </w:pPr>
      <w:r>
        <w:rPr>
          <w:rStyle w:val="af"/>
        </w:rPr>
        <w:annotationRef/>
      </w:r>
      <w:r>
        <w:rPr>
          <w:rFonts w:hint="eastAsia"/>
          <w:lang w:eastAsia="ja-JP"/>
        </w:rPr>
        <w:t>ここは意図的に</w:t>
      </w:r>
      <w:r>
        <w:rPr>
          <w:lang w:eastAsia="ja-JP"/>
        </w:rPr>
        <w:t>1</w:t>
      </w:r>
      <w:r>
        <w:rPr>
          <w:rFonts w:hint="eastAsia"/>
          <w:lang w:eastAsia="ja-JP"/>
        </w:rPr>
        <w:t>段下げているのですか？</w:t>
      </w:r>
    </w:p>
  </w:comment>
  <w:comment w:id="19" w:author="Misato Tanaka" w:date="2019-01-29T09:39:00Z" w:initials="M.T.">
    <w:p w14:paraId="7A23E1D0" w14:textId="71526EE7" w:rsidR="00C62D3B" w:rsidRDefault="00C62D3B">
      <w:pPr>
        <w:pStyle w:val="af0"/>
        <w:ind w:firstLine="450"/>
        <w:rPr>
          <w:lang w:eastAsia="ja-JP"/>
        </w:rPr>
      </w:pPr>
      <w:r>
        <w:rPr>
          <w:rStyle w:val="af"/>
        </w:rPr>
        <w:annotationRef/>
      </w:r>
      <w:r>
        <w:rPr>
          <w:rFonts w:hint="eastAsia"/>
          <w:lang w:eastAsia="ja-JP"/>
        </w:rPr>
        <w:t>これは序論にあったほうが良いのでは？</w:t>
      </w:r>
    </w:p>
  </w:comment>
  <w:comment w:id="27" w:author="Misato Tanaka" w:date="2019-01-29T10:00:00Z" w:initials="M.T.">
    <w:p w14:paraId="2895E879" w14:textId="2DAD1D2F" w:rsidR="00BB13F2" w:rsidRDefault="00BB13F2">
      <w:pPr>
        <w:pStyle w:val="af0"/>
        <w:ind w:firstLine="450"/>
        <w:rPr>
          <w:lang w:eastAsia="ja-JP"/>
        </w:rPr>
      </w:pPr>
      <w:r>
        <w:rPr>
          <w:rStyle w:val="af"/>
        </w:rPr>
        <w:annotationRef/>
      </w:r>
      <w:r>
        <w:rPr>
          <w:rFonts w:hint="eastAsia"/>
          <w:lang w:eastAsia="ja-JP"/>
        </w:rPr>
        <w:t>の？</w:t>
      </w:r>
    </w:p>
  </w:comment>
  <w:comment w:id="41" w:author="Misato Tanaka" w:date="2019-01-29T09:40:00Z" w:initials="M.T.">
    <w:p w14:paraId="3C2F8CAC" w14:textId="7E2F0B8A" w:rsidR="00D1180F" w:rsidRDefault="00D1180F">
      <w:pPr>
        <w:pStyle w:val="af0"/>
        <w:ind w:firstLine="450"/>
        <w:rPr>
          <w:lang w:eastAsia="ja-JP"/>
        </w:rPr>
      </w:pPr>
      <w:r>
        <w:rPr>
          <w:rStyle w:val="af"/>
        </w:rPr>
        <w:annotationRef/>
      </w:r>
      <w:r>
        <w:rPr>
          <w:rFonts w:hint="eastAsia"/>
          <w:lang w:eastAsia="ja-JP"/>
        </w:rPr>
        <w:t>これはミス</w:t>
      </w:r>
      <w:proofErr w:type="gramStart"/>
      <w:r>
        <w:rPr>
          <w:rFonts w:hint="eastAsia"/>
          <w:lang w:eastAsia="ja-JP"/>
        </w:rPr>
        <w:t>...</w:t>
      </w:r>
      <w:proofErr w:type="gramEnd"/>
      <w:r>
        <w:rPr>
          <w:rFonts w:hint="eastAsia"/>
          <w:lang w:eastAsia="ja-JP"/>
        </w:rPr>
        <w:t>ですよね？</w:t>
      </w:r>
    </w:p>
  </w:comment>
  <w:comment w:id="73" w:author="Misato Tanaka" w:date="2019-01-29T09:45:00Z" w:initials="M.T.">
    <w:p w14:paraId="7590C5F4" w14:textId="30C57133" w:rsidR="00C314CF" w:rsidRDefault="00C314CF">
      <w:pPr>
        <w:pStyle w:val="af0"/>
        <w:ind w:firstLine="450"/>
        <w:rPr>
          <w:lang w:eastAsia="ja-JP"/>
        </w:rPr>
      </w:pPr>
      <w:r>
        <w:rPr>
          <w:rStyle w:val="af"/>
        </w:rPr>
        <w:annotationRef/>
      </w:r>
      <w:r>
        <w:rPr>
          <w:rFonts w:hint="eastAsia"/>
          <w:lang w:eastAsia="ja-JP"/>
        </w:rPr>
        <w:t>他は損失で統一しているので，ここも損失のほうが良いように思います．</w:t>
      </w:r>
    </w:p>
  </w:comment>
  <w:comment w:id="81" w:author="Misato Tanaka" w:date="2019-01-29T09:47:00Z" w:initials="M.T.">
    <w:p w14:paraId="17A1131F" w14:textId="074A8EBD" w:rsidR="00E27913" w:rsidRDefault="00E27913">
      <w:pPr>
        <w:pStyle w:val="af0"/>
        <w:ind w:firstLine="450"/>
        <w:rPr>
          <w:lang w:eastAsia="ja-JP"/>
        </w:rPr>
      </w:pPr>
      <w:r>
        <w:rPr>
          <w:rStyle w:val="af"/>
        </w:rPr>
        <w:annotationRef/>
      </w:r>
      <w:r>
        <w:rPr>
          <w:rFonts w:hint="eastAsia"/>
          <w:lang w:eastAsia="ja-JP"/>
        </w:rPr>
        <w:t>一定の成功を収めている？ある程度成功している？</w:t>
      </w:r>
    </w:p>
  </w:comment>
  <w:comment w:id="258" w:author="Misato Tanaka" w:date="2019-01-29T09:50:00Z" w:initials="M.T.">
    <w:p w14:paraId="2614E8B7" w14:textId="530A1C7C" w:rsidR="004E4783" w:rsidRDefault="004E4783">
      <w:pPr>
        <w:pStyle w:val="af0"/>
        <w:ind w:firstLine="450"/>
        <w:rPr>
          <w:lang w:eastAsia="ja-JP"/>
        </w:rPr>
      </w:pPr>
      <w:r>
        <w:rPr>
          <w:rStyle w:val="af"/>
        </w:rPr>
        <w:annotationRef/>
      </w:r>
      <w:r>
        <w:rPr>
          <w:rFonts w:hint="eastAsia"/>
          <w:lang w:eastAsia="ja-JP"/>
        </w:rPr>
        <w:t>長いので</w:t>
      </w:r>
      <w:r>
        <w:rPr>
          <w:lang w:eastAsia="ja-JP"/>
        </w:rPr>
        <w:t>2</w:t>
      </w:r>
      <w:r>
        <w:rPr>
          <w:rFonts w:hint="eastAsia"/>
          <w:lang w:eastAsia="ja-JP"/>
        </w:rPr>
        <w:t>文にしたほうが読みやすいと思います．</w:t>
      </w:r>
    </w:p>
  </w:comment>
  <w:comment w:id="286" w:author="Misato Tanaka" w:date="2019-01-29T10:02:00Z" w:initials="M.T.">
    <w:p w14:paraId="6E8341DF" w14:textId="1817A612" w:rsidR="00BB13F2" w:rsidRDefault="00BB13F2">
      <w:pPr>
        <w:pStyle w:val="af0"/>
        <w:ind w:firstLine="450"/>
        <w:rPr>
          <w:lang w:eastAsia="ja-JP"/>
        </w:rPr>
      </w:pPr>
      <w:r>
        <w:rPr>
          <w:rStyle w:val="af"/>
        </w:rPr>
        <w:annotationRef/>
      </w:r>
      <w:r>
        <w:rPr>
          <w:rFonts w:hint="eastAsia"/>
          <w:lang w:eastAsia="ja-JP"/>
        </w:rPr>
        <w:t>若干，動画を対象としたタスクの種類が制約される点には触れていたほうが良いと思います．静止画でもできるタスク（物体判別）と，動画特有のタスク（アクション）の違いなど．</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0F96CF" w15:done="0"/>
  <w15:commentEx w15:paraId="6BE8834A" w15:done="0"/>
  <w15:commentEx w15:paraId="2AD3FF0A" w15:done="0"/>
  <w15:commentEx w15:paraId="32CBBFA4" w15:done="0"/>
  <w15:commentEx w15:paraId="392261C5" w15:done="0"/>
  <w15:commentEx w15:paraId="2A658D3B" w15:done="0"/>
  <w15:commentEx w15:paraId="7A23E1D0" w15:done="0"/>
  <w15:commentEx w15:paraId="2895E879" w15:done="0"/>
  <w15:commentEx w15:paraId="3C2F8CAC" w15:done="0"/>
  <w15:commentEx w15:paraId="7590C5F4" w15:done="0"/>
  <w15:commentEx w15:paraId="17A1131F" w15:done="0"/>
  <w15:commentEx w15:paraId="2614E8B7" w15:done="0"/>
  <w15:commentEx w15:paraId="6E8341D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1C50FB" w14:textId="77777777" w:rsidR="00B170AD" w:rsidRDefault="00B170AD">
      <w:pPr>
        <w:spacing w:after="0"/>
        <w:ind w:firstLine="600"/>
      </w:pPr>
      <w:r>
        <w:separator/>
      </w:r>
    </w:p>
  </w:endnote>
  <w:endnote w:type="continuationSeparator" w:id="0">
    <w:p w14:paraId="21866ED3" w14:textId="77777777" w:rsidR="00B170AD" w:rsidRDefault="00B170AD">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游ゴシック">
    <w:charset w:val="80"/>
    <w:family w:val="auto"/>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charset w:val="80"/>
    <w:family w:val="auto"/>
    <w:pitch w:val="variable"/>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0AB6B3" w14:textId="77777777" w:rsidR="00B170AD" w:rsidRDefault="00B170AD">
      <w:pPr>
        <w:ind w:firstLine="600"/>
      </w:pPr>
      <w:r>
        <w:separator/>
      </w:r>
    </w:p>
  </w:footnote>
  <w:footnote w:type="continuationSeparator" w:id="0">
    <w:p w14:paraId="0A815A52" w14:textId="77777777" w:rsidR="00B170AD" w:rsidRDefault="00B170AD">
      <w:pPr>
        <w:ind w:firstLine="60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ctiveWritingStyle w:appName="MSWord" w:lang="ja-JP" w:vendorID="64" w:dllVersion="0" w:nlCheck="1" w:checkStyle="1"/>
  <w:activeWritingStyle w:appName="MSWord" w:lang="en-US" w:vendorID="64" w:dllVersion="0" w:nlCheck="1" w:checkStyle="0"/>
  <w:activeWritingStyle w:appName="MSWord" w:lang="ja-JP" w:vendorID="2" w:dllVersion="6"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E5"/>
    <w:rsid w:val="00010FCB"/>
    <w:rsid w:val="00011C8B"/>
    <w:rsid w:val="0001316B"/>
    <w:rsid w:val="00016BAF"/>
    <w:rsid w:val="00020E49"/>
    <w:rsid w:val="00037A83"/>
    <w:rsid w:val="0004131F"/>
    <w:rsid w:val="00042776"/>
    <w:rsid w:val="000441F2"/>
    <w:rsid w:val="000462A9"/>
    <w:rsid w:val="000500B8"/>
    <w:rsid w:val="000529FC"/>
    <w:rsid w:val="00060D70"/>
    <w:rsid w:val="000809B8"/>
    <w:rsid w:val="0009249D"/>
    <w:rsid w:val="000A13CF"/>
    <w:rsid w:val="000B2E6F"/>
    <w:rsid w:val="000B7304"/>
    <w:rsid w:val="000C66B5"/>
    <w:rsid w:val="000D1F37"/>
    <w:rsid w:val="000D2C18"/>
    <w:rsid w:val="000D5D6A"/>
    <w:rsid w:val="0010237D"/>
    <w:rsid w:val="001106E4"/>
    <w:rsid w:val="0011503B"/>
    <w:rsid w:val="0013409F"/>
    <w:rsid w:val="001473A5"/>
    <w:rsid w:val="00162BA3"/>
    <w:rsid w:val="001730B3"/>
    <w:rsid w:val="001A521A"/>
    <w:rsid w:val="001C18D2"/>
    <w:rsid w:val="001C2FF7"/>
    <w:rsid w:val="001D25DF"/>
    <w:rsid w:val="001D34D1"/>
    <w:rsid w:val="001F5CC0"/>
    <w:rsid w:val="0020069D"/>
    <w:rsid w:val="002145D7"/>
    <w:rsid w:val="00256321"/>
    <w:rsid w:val="00260900"/>
    <w:rsid w:val="002726ED"/>
    <w:rsid w:val="002833B6"/>
    <w:rsid w:val="002B0B30"/>
    <w:rsid w:val="002C191F"/>
    <w:rsid w:val="002E0DAF"/>
    <w:rsid w:val="002E5549"/>
    <w:rsid w:val="002F4E43"/>
    <w:rsid w:val="003054D7"/>
    <w:rsid w:val="00331D14"/>
    <w:rsid w:val="00346765"/>
    <w:rsid w:val="00350266"/>
    <w:rsid w:val="00350C16"/>
    <w:rsid w:val="0035326C"/>
    <w:rsid w:val="00360BA2"/>
    <w:rsid w:val="00363174"/>
    <w:rsid w:val="00367823"/>
    <w:rsid w:val="003856F5"/>
    <w:rsid w:val="003A20C4"/>
    <w:rsid w:val="003A366A"/>
    <w:rsid w:val="003B47B3"/>
    <w:rsid w:val="003E2270"/>
    <w:rsid w:val="003E45BA"/>
    <w:rsid w:val="003E761D"/>
    <w:rsid w:val="00417A07"/>
    <w:rsid w:val="00427EA2"/>
    <w:rsid w:val="00432C41"/>
    <w:rsid w:val="00434A19"/>
    <w:rsid w:val="00436E67"/>
    <w:rsid w:val="0044326E"/>
    <w:rsid w:val="004611A2"/>
    <w:rsid w:val="004809DE"/>
    <w:rsid w:val="00490268"/>
    <w:rsid w:val="00494395"/>
    <w:rsid w:val="004A2B47"/>
    <w:rsid w:val="004A4C73"/>
    <w:rsid w:val="004B02F6"/>
    <w:rsid w:val="004B5D28"/>
    <w:rsid w:val="004C06EE"/>
    <w:rsid w:val="004C0E66"/>
    <w:rsid w:val="004E29B3"/>
    <w:rsid w:val="004E4783"/>
    <w:rsid w:val="004F008B"/>
    <w:rsid w:val="00525E9A"/>
    <w:rsid w:val="00527A62"/>
    <w:rsid w:val="00533651"/>
    <w:rsid w:val="00534841"/>
    <w:rsid w:val="00536FFE"/>
    <w:rsid w:val="005428B0"/>
    <w:rsid w:val="00565D7E"/>
    <w:rsid w:val="00566B6E"/>
    <w:rsid w:val="00587DF5"/>
    <w:rsid w:val="00590D07"/>
    <w:rsid w:val="005A6F3C"/>
    <w:rsid w:val="005B4B57"/>
    <w:rsid w:val="005C64B8"/>
    <w:rsid w:val="005C6A19"/>
    <w:rsid w:val="005E4AB5"/>
    <w:rsid w:val="00602613"/>
    <w:rsid w:val="00611C68"/>
    <w:rsid w:val="00615DC7"/>
    <w:rsid w:val="00624158"/>
    <w:rsid w:val="006304AC"/>
    <w:rsid w:val="00647598"/>
    <w:rsid w:val="006529D9"/>
    <w:rsid w:val="006601F5"/>
    <w:rsid w:val="00673B64"/>
    <w:rsid w:val="006B7422"/>
    <w:rsid w:val="006D1744"/>
    <w:rsid w:val="006D40F0"/>
    <w:rsid w:val="006F3AE6"/>
    <w:rsid w:val="00713574"/>
    <w:rsid w:val="00716E89"/>
    <w:rsid w:val="00722ECA"/>
    <w:rsid w:val="007320A8"/>
    <w:rsid w:val="007324AB"/>
    <w:rsid w:val="00740712"/>
    <w:rsid w:val="00761DC4"/>
    <w:rsid w:val="00774337"/>
    <w:rsid w:val="00784D58"/>
    <w:rsid w:val="007860D9"/>
    <w:rsid w:val="00790FDE"/>
    <w:rsid w:val="00796179"/>
    <w:rsid w:val="007A7F67"/>
    <w:rsid w:val="007B35D5"/>
    <w:rsid w:val="007C42BD"/>
    <w:rsid w:val="007D1FFE"/>
    <w:rsid w:val="00800C2A"/>
    <w:rsid w:val="008103DF"/>
    <w:rsid w:val="0082210E"/>
    <w:rsid w:val="008301AD"/>
    <w:rsid w:val="00831848"/>
    <w:rsid w:val="00831C32"/>
    <w:rsid w:val="008559C8"/>
    <w:rsid w:val="00861369"/>
    <w:rsid w:val="00861B35"/>
    <w:rsid w:val="00866079"/>
    <w:rsid w:val="00874421"/>
    <w:rsid w:val="0089111C"/>
    <w:rsid w:val="0089154A"/>
    <w:rsid w:val="0089532C"/>
    <w:rsid w:val="008A5F0B"/>
    <w:rsid w:val="008D6863"/>
    <w:rsid w:val="008D749D"/>
    <w:rsid w:val="008E7EDE"/>
    <w:rsid w:val="008F685A"/>
    <w:rsid w:val="009054D0"/>
    <w:rsid w:val="009203EC"/>
    <w:rsid w:val="00936EAA"/>
    <w:rsid w:val="00951982"/>
    <w:rsid w:val="0095257E"/>
    <w:rsid w:val="00955964"/>
    <w:rsid w:val="00965E2C"/>
    <w:rsid w:val="0098423F"/>
    <w:rsid w:val="00985E99"/>
    <w:rsid w:val="009B307E"/>
    <w:rsid w:val="009D118D"/>
    <w:rsid w:val="009D67D9"/>
    <w:rsid w:val="009F1C2C"/>
    <w:rsid w:val="009F49E4"/>
    <w:rsid w:val="00A06930"/>
    <w:rsid w:val="00A06C0E"/>
    <w:rsid w:val="00A21FB3"/>
    <w:rsid w:val="00A275B7"/>
    <w:rsid w:val="00A30A66"/>
    <w:rsid w:val="00A31705"/>
    <w:rsid w:val="00A406BC"/>
    <w:rsid w:val="00A5256D"/>
    <w:rsid w:val="00A603C4"/>
    <w:rsid w:val="00A62ACB"/>
    <w:rsid w:val="00A70354"/>
    <w:rsid w:val="00A954A2"/>
    <w:rsid w:val="00AA04E7"/>
    <w:rsid w:val="00AB07AF"/>
    <w:rsid w:val="00AB2725"/>
    <w:rsid w:val="00AD0398"/>
    <w:rsid w:val="00AE3542"/>
    <w:rsid w:val="00AE3882"/>
    <w:rsid w:val="00B12597"/>
    <w:rsid w:val="00B170AD"/>
    <w:rsid w:val="00B26747"/>
    <w:rsid w:val="00B27210"/>
    <w:rsid w:val="00B305B9"/>
    <w:rsid w:val="00B42047"/>
    <w:rsid w:val="00B6200B"/>
    <w:rsid w:val="00B75E2C"/>
    <w:rsid w:val="00B84442"/>
    <w:rsid w:val="00B86B75"/>
    <w:rsid w:val="00B97FC4"/>
    <w:rsid w:val="00BB13F2"/>
    <w:rsid w:val="00BB20ED"/>
    <w:rsid w:val="00BB53E6"/>
    <w:rsid w:val="00BC1307"/>
    <w:rsid w:val="00BC48D5"/>
    <w:rsid w:val="00BC6E8B"/>
    <w:rsid w:val="00BD690A"/>
    <w:rsid w:val="00BE2B79"/>
    <w:rsid w:val="00BF3748"/>
    <w:rsid w:val="00C0439C"/>
    <w:rsid w:val="00C248AA"/>
    <w:rsid w:val="00C27E76"/>
    <w:rsid w:val="00C314CF"/>
    <w:rsid w:val="00C33C6A"/>
    <w:rsid w:val="00C36279"/>
    <w:rsid w:val="00C62D3B"/>
    <w:rsid w:val="00C76CFC"/>
    <w:rsid w:val="00C8467D"/>
    <w:rsid w:val="00C92FDB"/>
    <w:rsid w:val="00CA2DE4"/>
    <w:rsid w:val="00CB05F2"/>
    <w:rsid w:val="00CB4339"/>
    <w:rsid w:val="00CE5390"/>
    <w:rsid w:val="00D01F26"/>
    <w:rsid w:val="00D01FDD"/>
    <w:rsid w:val="00D1180F"/>
    <w:rsid w:val="00D4033C"/>
    <w:rsid w:val="00D66B53"/>
    <w:rsid w:val="00D96FB0"/>
    <w:rsid w:val="00DB6A58"/>
    <w:rsid w:val="00DB6D63"/>
    <w:rsid w:val="00DD443B"/>
    <w:rsid w:val="00DE05FB"/>
    <w:rsid w:val="00DE0FDF"/>
    <w:rsid w:val="00DE305C"/>
    <w:rsid w:val="00DE76D5"/>
    <w:rsid w:val="00DF60CF"/>
    <w:rsid w:val="00E16C63"/>
    <w:rsid w:val="00E20EAD"/>
    <w:rsid w:val="00E24675"/>
    <w:rsid w:val="00E27913"/>
    <w:rsid w:val="00E315A3"/>
    <w:rsid w:val="00E34034"/>
    <w:rsid w:val="00E36EBB"/>
    <w:rsid w:val="00E41DF0"/>
    <w:rsid w:val="00E45163"/>
    <w:rsid w:val="00E46A46"/>
    <w:rsid w:val="00E51F6C"/>
    <w:rsid w:val="00E557AE"/>
    <w:rsid w:val="00E64B43"/>
    <w:rsid w:val="00E829A0"/>
    <w:rsid w:val="00E86121"/>
    <w:rsid w:val="00ED25C7"/>
    <w:rsid w:val="00EF15E4"/>
    <w:rsid w:val="00EF630D"/>
    <w:rsid w:val="00F047B5"/>
    <w:rsid w:val="00F04C1A"/>
    <w:rsid w:val="00F071AA"/>
    <w:rsid w:val="00F22B7A"/>
    <w:rsid w:val="00F27A8B"/>
    <w:rsid w:val="00F31130"/>
    <w:rsid w:val="00F45609"/>
    <w:rsid w:val="00F50DC1"/>
    <w:rsid w:val="00F52410"/>
    <w:rsid w:val="00F5318A"/>
    <w:rsid w:val="00F77C7B"/>
    <w:rsid w:val="00F849BE"/>
    <w:rsid w:val="00F9746E"/>
    <w:rsid w:val="00FA2D59"/>
    <w:rsid w:val="00FA354C"/>
    <w:rsid w:val="00FB0E52"/>
    <w:rsid w:val="00FC0874"/>
    <w:rsid w:val="00FC3860"/>
    <w:rsid w:val="00FC4FBF"/>
    <w:rsid w:val="00FC5FDE"/>
    <w:rsid w:val="00FD16E4"/>
    <w:rsid w:val="00FD552E"/>
    <w:rsid w:val="00FE3BDB"/>
    <w:rsid w:val="00FF1D6D"/>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01316B"/>
    <w:pPr>
      <w:keepNext/>
      <w:keepLines/>
      <w:spacing w:before="480" w:after="0"/>
      <w:ind w:firstLineChars="0" w:firstLine="0"/>
      <w:outlineLvl w:val="0"/>
    </w:pPr>
    <w:rPr>
      <w:rFonts w:asciiTheme="majorHAnsi" w:eastAsiaTheme="majorEastAsia" w:hAnsiTheme="majorHAnsi" w:cstheme="majorBidi"/>
      <w:b/>
      <w:bCs/>
      <w:noProof/>
      <w:color w:val="000000" w:themeColor="text1"/>
      <w:sz w:val="32"/>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01316B"/>
    <w:rPr>
      <w:rFonts w:asciiTheme="majorHAnsi" w:eastAsiaTheme="majorEastAsia" w:hAnsiTheme="majorHAnsi" w:cstheme="majorBidi"/>
      <w:b/>
      <w:bCs/>
      <w:noProof/>
      <w:color w:val="000000" w:themeColor="text1"/>
      <w:sz w:val="32"/>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nhideWhenUsed/>
    <w:rsid w:val="00417A07"/>
    <w:pPr>
      <w:tabs>
        <w:tab w:val="center" w:pos="4252"/>
        <w:tab w:val="right" w:pos="8504"/>
      </w:tabs>
      <w:snapToGrid w:val="0"/>
    </w:pPr>
  </w:style>
  <w:style w:type="character" w:customStyle="1" w:styleId="af9">
    <w:name w:val="フッター (文字)"/>
    <w:basedOn w:val="a1"/>
    <w:link w:val="af8"/>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55D4C01D-40B1-6245-82CD-221B75B08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TotalTime>
  <Pages>21</Pages>
  <Words>3859</Words>
  <Characters>21997</Characters>
  <Application>Microsoft Macintosh Word</Application>
  <DocSecurity>0</DocSecurity>
  <Lines>183</Lines>
  <Paragraphs>5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Misato Tanaka</cp:lastModifiedBy>
  <cp:revision>55</cp:revision>
  <dcterms:created xsi:type="dcterms:W3CDTF">2019-01-26T17:10:00Z</dcterms:created>
  <dcterms:modified xsi:type="dcterms:W3CDTF">2019-01-2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